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7D1B35" w14:textId="55C0CAE7" w:rsidR="00DE37B1" w:rsidRDefault="00D75400">
      <w:pPr>
        <w:tabs>
          <w:tab w:val="center" w:pos="4536"/>
          <w:tab w:val="right" w:pos="8280"/>
          <w:tab w:val="right" w:pos="9639"/>
        </w:tabs>
        <w:ind w:right="2"/>
        <w:rPr>
          <w:rFonts w:ascii="Arial" w:hAnsi="Arial" w:cs="Arial"/>
          <w:b/>
          <w:bCs/>
          <w:lang w:val="de-DE"/>
        </w:rPr>
      </w:pPr>
      <w:r>
        <w:rPr>
          <w:rFonts w:ascii="Arial" w:hAnsi="Arial" w:cs="Arial"/>
          <w:b/>
          <w:bCs/>
          <w:lang w:val="de-DE"/>
        </w:rPr>
        <w:t>3GPP</w:t>
      </w:r>
      <w:r w:rsidR="000944EC">
        <w:rPr>
          <w:rFonts w:ascii="Arial" w:hAnsi="Arial" w:cs="Arial"/>
          <w:b/>
          <w:bCs/>
          <w:lang w:val="de-DE"/>
        </w:rPr>
        <w:t xml:space="preserve"> </w:t>
      </w:r>
      <w:r w:rsidR="00E86CDB">
        <w:rPr>
          <w:rFonts w:ascii="Arial" w:hAnsi="Arial" w:cs="Arial"/>
          <w:b/>
          <w:bCs/>
          <w:lang w:val="de-DE"/>
        </w:rPr>
        <w:t>TSG RAN WG1 #106</w:t>
      </w:r>
      <w:r w:rsidR="00453CCF">
        <w:rPr>
          <w:rFonts w:ascii="Arial" w:hAnsi="Arial" w:cs="Arial"/>
          <w:b/>
          <w:bCs/>
          <w:lang w:val="de-DE"/>
        </w:rPr>
        <w:t>-e</w:t>
      </w:r>
      <w:r w:rsidR="00453CCF">
        <w:rPr>
          <w:rFonts w:ascii="Arial" w:hAnsi="Arial" w:cs="Arial"/>
          <w:b/>
          <w:bCs/>
          <w:lang w:val="de-DE"/>
        </w:rPr>
        <w:tab/>
      </w:r>
      <w:r w:rsidR="00453CCF">
        <w:rPr>
          <w:rFonts w:ascii="Arial" w:hAnsi="Arial" w:cs="Arial"/>
          <w:b/>
          <w:bCs/>
          <w:lang w:val="de-DE"/>
        </w:rPr>
        <w:tab/>
      </w:r>
      <w:r w:rsidR="00453CCF">
        <w:rPr>
          <w:rFonts w:ascii="Arial" w:hAnsi="Arial" w:cs="Arial"/>
          <w:b/>
          <w:bCs/>
          <w:lang w:val="de-DE"/>
        </w:rPr>
        <w:tab/>
        <w:t>R1-210</w:t>
      </w:r>
      <w:r w:rsidR="00B42243">
        <w:rPr>
          <w:rFonts w:ascii="Arial" w:hAnsi="Arial" w:cs="Arial"/>
          <w:b/>
          <w:bCs/>
          <w:lang w:val="de-DE"/>
        </w:rPr>
        <w:t>83</w:t>
      </w:r>
      <w:r w:rsidR="007B4C11">
        <w:rPr>
          <w:rFonts w:ascii="Arial" w:hAnsi="Arial" w:cs="Arial"/>
          <w:b/>
          <w:bCs/>
          <w:lang w:val="de-DE"/>
        </w:rPr>
        <w:t>61</w:t>
      </w:r>
    </w:p>
    <w:p w14:paraId="0089BB37" w14:textId="699B7588" w:rsidR="00DE37B1" w:rsidRPr="0050613C" w:rsidRDefault="00D75400">
      <w:pPr>
        <w:tabs>
          <w:tab w:val="center" w:pos="4536"/>
          <w:tab w:val="right" w:pos="9072"/>
        </w:tabs>
        <w:spacing w:line="276" w:lineRule="auto"/>
        <w:rPr>
          <w:sz w:val="20"/>
        </w:rPr>
      </w:pPr>
      <w:r>
        <w:rPr>
          <w:rFonts w:ascii="Arial" w:eastAsia="MS Mincho" w:hAnsi="Arial" w:cs="Arial"/>
          <w:b/>
          <w:bCs/>
          <w:lang w:eastAsia="ja-JP"/>
        </w:rPr>
        <w:t xml:space="preserve">e-Meeting, </w:t>
      </w:r>
      <w:r w:rsidR="0050613C" w:rsidRPr="0050613C">
        <w:rPr>
          <w:rFonts w:ascii="Arial" w:eastAsia="MS Mincho" w:hAnsi="Arial" w:cs="Arial"/>
          <w:b/>
          <w:bCs/>
          <w:lang w:eastAsia="ja-JP"/>
        </w:rPr>
        <w:t>August 16</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xml:space="preserve"> – 27</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2021</w:t>
      </w:r>
    </w:p>
    <w:p w14:paraId="3EDFE33B" w14:textId="77777777" w:rsidR="00DE37B1" w:rsidRDefault="00DE37B1">
      <w:pPr>
        <w:tabs>
          <w:tab w:val="center" w:pos="4536"/>
          <w:tab w:val="right" w:pos="9072"/>
        </w:tabs>
        <w:spacing w:line="276" w:lineRule="auto"/>
        <w:rPr>
          <w:rFonts w:ascii="Arial" w:hAnsi="Arial" w:cs="Arial"/>
          <w:b/>
          <w:bCs/>
        </w:rPr>
      </w:pPr>
    </w:p>
    <w:p w14:paraId="2E1D1565" w14:textId="77777777" w:rsidR="00DE37B1" w:rsidRDefault="00D75400">
      <w:pPr>
        <w:tabs>
          <w:tab w:val="left" w:pos="1985"/>
        </w:tabs>
        <w:spacing w:after="120"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2CCA8328" w14:textId="77777777" w:rsidR="00DE37B1" w:rsidRDefault="00D75400">
      <w:pPr>
        <w:tabs>
          <w:tab w:val="left" w:pos="1985"/>
        </w:tabs>
        <w:spacing w:after="120"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70166999" w14:textId="67DECD64" w:rsidR="00DE37B1" w:rsidRDefault="00D75400">
      <w:pPr>
        <w:tabs>
          <w:tab w:val="left" w:pos="1985"/>
        </w:tabs>
        <w:spacing w:after="120"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7B4C11">
        <w:rPr>
          <w:rFonts w:ascii="Arial" w:hAnsi="Arial" w:cs="Arial"/>
        </w:rPr>
        <w:t>#3</w:t>
      </w:r>
      <w:r>
        <w:rPr>
          <w:rFonts w:ascii="Arial" w:hAnsi="Arial" w:cs="Arial"/>
        </w:rPr>
        <w:t xml:space="preserve"> for multi-beam enhancement</w:t>
      </w:r>
      <w:r w:rsidR="007B4C11">
        <w:rPr>
          <w:rFonts w:ascii="Arial" w:hAnsi="Arial" w:cs="Arial"/>
        </w:rPr>
        <w:t>: ROUND 2</w:t>
      </w:r>
    </w:p>
    <w:p w14:paraId="26DE0B25" w14:textId="77777777" w:rsidR="00DE37B1" w:rsidRDefault="00D75400">
      <w:pPr>
        <w:pBdr>
          <w:bottom w:val="single" w:sz="6" w:space="1" w:color="000000"/>
        </w:pBdr>
        <w:tabs>
          <w:tab w:val="left" w:pos="1985"/>
        </w:tabs>
        <w:spacing w:after="120"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2F5E47F5" w14:textId="77777777" w:rsidR="00DE37B1" w:rsidRDefault="00DE37B1">
      <w:pPr>
        <w:snapToGrid w:val="0"/>
        <w:rPr>
          <w:b/>
          <w:sz w:val="16"/>
          <w:szCs w:val="16"/>
        </w:rPr>
      </w:pPr>
    </w:p>
    <w:p w14:paraId="4EFB60B6" w14:textId="77777777" w:rsidR="00DE37B1" w:rsidRDefault="00D75400">
      <w:pPr>
        <w:pStyle w:val="Heading2"/>
        <w:numPr>
          <w:ilvl w:val="0"/>
          <w:numId w:val="5"/>
        </w:numPr>
      </w:pPr>
      <w:r>
        <w:t>Introduction</w:t>
      </w:r>
    </w:p>
    <w:p w14:paraId="1CBA16BD" w14:textId="77777777" w:rsidR="00DE37B1" w:rsidRDefault="00D75400">
      <w:pPr>
        <w:snapToGrid w:val="0"/>
        <w:spacing w:after="60" w:line="288" w:lineRule="auto"/>
        <w:rPr>
          <w:sz w:val="20"/>
          <w:szCs w:val="20"/>
        </w:rPr>
      </w:pPr>
      <w:r>
        <w:rPr>
          <w:sz w:val="20"/>
          <w:szCs w:val="20"/>
        </w:rPr>
        <w:t>In this summary, the term “item 1” refers to the first item in the Rel.17 NR FeMIMO WID, i.e. multi-beam enhancement:</w:t>
      </w:r>
    </w:p>
    <w:tbl>
      <w:tblPr>
        <w:tblW w:w="9926" w:type="dxa"/>
        <w:tblCellMar>
          <w:left w:w="10" w:type="dxa"/>
          <w:right w:w="10" w:type="dxa"/>
        </w:tblCellMar>
        <w:tblLook w:val="04A0" w:firstRow="1" w:lastRow="0" w:firstColumn="1" w:lastColumn="0" w:noHBand="0" w:noVBand="1"/>
      </w:tblPr>
      <w:tblGrid>
        <w:gridCol w:w="9926"/>
      </w:tblGrid>
      <w:tr w:rsidR="00DE37B1" w:rsidRPr="0019768D" w14:paraId="754C2020"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074D4" w14:textId="77777777" w:rsidR="0019768D" w:rsidRPr="0019768D" w:rsidRDefault="0019768D" w:rsidP="00BC31E6">
            <w:pPr>
              <w:pStyle w:val="ListParagraph"/>
              <w:numPr>
                <w:ilvl w:val="0"/>
                <w:numId w:val="12"/>
              </w:numPr>
              <w:snapToGrid w:val="0"/>
              <w:spacing w:after="0" w:line="240" w:lineRule="auto"/>
              <w:ind w:left="720"/>
              <w:jc w:val="both"/>
              <w:rPr>
                <w:sz w:val="18"/>
                <w:szCs w:val="20"/>
              </w:rPr>
            </w:pPr>
            <w:r w:rsidRPr="0019768D">
              <w:rPr>
                <w:sz w:val="18"/>
                <w:szCs w:val="20"/>
              </w:rPr>
              <w:t xml:space="preserve">Enhancement on multi-beam operation, mainly targeting FR2 while also applicable to FR1: </w:t>
            </w:r>
          </w:p>
          <w:p w14:paraId="69AEA987" w14:textId="110FDADB" w:rsidR="0019768D" w:rsidRPr="0019768D" w:rsidRDefault="0019768D" w:rsidP="00BC31E6">
            <w:pPr>
              <w:pStyle w:val="ListParagraph"/>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more efficient (lower latency and overhead) DL/UL beam management </w:t>
            </w:r>
            <w:r w:rsidRPr="0019768D">
              <w:rPr>
                <w:rFonts w:eastAsia="Times New Roman"/>
                <w:sz w:val="18"/>
                <w:szCs w:val="20"/>
              </w:rPr>
              <w:t xml:space="preserve">for intra-cell and inter-cell scenarios </w:t>
            </w:r>
            <w:r w:rsidRPr="0019768D">
              <w:rPr>
                <w:sz w:val="18"/>
                <w:szCs w:val="20"/>
              </w:rPr>
              <w:t>to support higher UE speed and/or a larger number of configured TCI states:</w:t>
            </w:r>
          </w:p>
          <w:p w14:paraId="6CAA88F1"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Common beam for data and control transmission/reception for DL and UL, especially for intra-band CA</w:t>
            </w:r>
          </w:p>
          <w:p w14:paraId="65546AC7"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Unified TCI framework for DL and UL beam indication</w:t>
            </w:r>
          </w:p>
          <w:p w14:paraId="72913D6A"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Enhancement on signaling mechanisms for the above features to improve latency and efficiency with more usage of dynamic control signaling (as opposed to RRC)</w:t>
            </w:r>
          </w:p>
          <w:p w14:paraId="48EE05A4"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 xml:space="preserve">For inter-cell beam management, a UE can transmit to or receive from only a single cell (i.e. serving cell does not change when beam selection is done). This includes L1-only measurement/reporting (i.e. no L3 impact) and beam indication associated with cell(s) with any Physical Cell ID(s) </w:t>
            </w:r>
          </w:p>
          <w:p w14:paraId="6E5B4169"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The beam indication is based on Rel-17 unified TCI framework</w:t>
            </w:r>
          </w:p>
          <w:p w14:paraId="3DE95B5F"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The same beam measurement/reporting mechanism will be reused for inter-cell mTRP</w:t>
            </w:r>
          </w:p>
          <w:p w14:paraId="3C6319AA"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rPr>
              <w:t>This work shall only consider intra-DU and intra-frequency cases</w:t>
            </w:r>
          </w:p>
          <w:p w14:paraId="78E14620" w14:textId="4FCFC555" w:rsidR="00DE37B1" w:rsidRPr="0019768D" w:rsidRDefault="0019768D" w:rsidP="00BC31E6">
            <w:pPr>
              <w:pStyle w:val="ListParagraph"/>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UL beam selection for UEs equipped with multiple panels, considering UL coverage loss mitigation due to MPE, based on UL beam indication with the unified TCI framework for UL fast panel selection </w:t>
            </w:r>
          </w:p>
        </w:tc>
      </w:tr>
    </w:tbl>
    <w:p w14:paraId="0479580D" w14:textId="77777777" w:rsidR="00DE37B1" w:rsidRDefault="00DE37B1">
      <w:pPr>
        <w:snapToGrid w:val="0"/>
        <w:spacing w:after="60" w:line="288" w:lineRule="auto"/>
        <w:rPr>
          <w:sz w:val="20"/>
          <w:szCs w:val="20"/>
        </w:rPr>
      </w:pPr>
    </w:p>
    <w:p w14:paraId="3E3397E8" w14:textId="77777777" w:rsidR="00DE37B1" w:rsidRDefault="00D75400">
      <w:pPr>
        <w:snapToGrid w:val="0"/>
        <w:spacing w:after="60" w:line="288" w:lineRule="auto"/>
        <w:rPr>
          <w:sz w:val="20"/>
          <w:szCs w:val="20"/>
        </w:rPr>
      </w:pPr>
      <w:r>
        <w:rPr>
          <w:sz w:val="20"/>
          <w:szCs w:val="20"/>
        </w:rPr>
        <w:t>This summary includes the following:</w:t>
      </w:r>
    </w:p>
    <w:p w14:paraId="5C576710" w14:textId="77777777" w:rsidR="00DE37B1" w:rsidRDefault="00D75400" w:rsidP="004F72A8">
      <w:pPr>
        <w:pStyle w:val="ListParagraph"/>
        <w:numPr>
          <w:ilvl w:val="0"/>
          <w:numId w:val="6"/>
        </w:numPr>
        <w:snapToGrid w:val="0"/>
        <w:spacing w:after="60" w:line="288" w:lineRule="auto"/>
        <w:rPr>
          <w:sz w:val="20"/>
          <w:szCs w:val="20"/>
        </w:rPr>
      </w:pPr>
      <w:r>
        <w:rPr>
          <w:sz w:val="20"/>
          <w:szCs w:val="20"/>
        </w:rPr>
        <w:t>Observation and proposal</w:t>
      </w:r>
    </w:p>
    <w:p w14:paraId="2019AB1A" w14:textId="77777777" w:rsidR="00DE37B1" w:rsidRDefault="00D75400" w:rsidP="004F72A8">
      <w:pPr>
        <w:pStyle w:val="ListParagraph"/>
        <w:numPr>
          <w:ilvl w:val="0"/>
          <w:numId w:val="6"/>
        </w:numPr>
        <w:snapToGrid w:val="0"/>
        <w:spacing w:after="60" w:line="288" w:lineRule="auto"/>
        <w:rPr>
          <w:sz w:val="20"/>
          <w:szCs w:val="20"/>
        </w:rPr>
      </w:pPr>
      <w:r>
        <w:rPr>
          <w:sz w:val="20"/>
          <w:szCs w:val="20"/>
        </w:rPr>
        <w:t xml:space="preserve">Summary of current companies’ positions on each of the aspects within the category </w:t>
      </w:r>
    </w:p>
    <w:p w14:paraId="6D9B304D" w14:textId="77777777" w:rsidR="00FA1EA5" w:rsidRDefault="00FA1EA5">
      <w:pPr>
        <w:snapToGrid w:val="0"/>
        <w:spacing w:after="120" w:line="288" w:lineRule="auto"/>
        <w:jc w:val="both"/>
        <w:rPr>
          <w:sz w:val="20"/>
          <w:szCs w:val="20"/>
        </w:rPr>
      </w:pPr>
    </w:p>
    <w:p w14:paraId="13C5D991" w14:textId="100A1383" w:rsidR="00DE37B1" w:rsidRPr="00FA1EA5" w:rsidRDefault="00FA1EA5">
      <w:pPr>
        <w:snapToGrid w:val="0"/>
        <w:spacing w:after="120" w:line="288" w:lineRule="auto"/>
        <w:jc w:val="both"/>
        <w:rPr>
          <w:b/>
          <w:sz w:val="20"/>
          <w:szCs w:val="20"/>
        </w:rPr>
      </w:pPr>
      <w:r w:rsidRPr="00FA1EA5">
        <w:rPr>
          <w:b/>
          <w:sz w:val="20"/>
          <w:szCs w:val="20"/>
        </w:rPr>
        <w:t>Round 2 is intended to prepare the group for the 2</w:t>
      </w:r>
      <w:r w:rsidRPr="00FA1EA5">
        <w:rPr>
          <w:b/>
          <w:sz w:val="20"/>
          <w:szCs w:val="20"/>
          <w:vertAlign w:val="superscript"/>
        </w:rPr>
        <w:t>nd</w:t>
      </w:r>
      <w:r w:rsidRPr="00FA1EA5">
        <w:rPr>
          <w:b/>
          <w:sz w:val="20"/>
          <w:szCs w:val="20"/>
        </w:rPr>
        <w:t xml:space="preserve"> GTW session (Friday 08/20</w:t>
      </w:r>
      <w:bookmarkStart w:id="2" w:name="_GoBack"/>
      <w:bookmarkEnd w:id="2"/>
      <w:r w:rsidRPr="00FA1EA5">
        <w:rPr>
          <w:b/>
          <w:sz w:val="20"/>
          <w:szCs w:val="20"/>
        </w:rPr>
        <w:t xml:space="preserve"> 03:00 UTC toward the end). Please share your inputs by </w:t>
      </w:r>
      <w:r w:rsidRPr="00FA1EA5">
        <w:rPr>
          <w:b/>
          <w:sz w:val="20"/>
          <w:szCs w:val="20"/>
          <w:highlight w:val="yellow"/>
        </w:rPr>
        <w:t>Friday 08/20 01:00 UTC</w:t>
      </w:r>
      <w:r w:rsidRPr="00FA1EA5">
        <w:rPr>
          <w:b/>
          <w:sz w:val="20"/>
          <w:szCs w:val="20"/>
        </w:rPr>
        <w:t>.</w:t>
      </w:r>
    </w:p>
    <w:p w14:paraId="792027E3" w14:textId="77777777" w:rsidR="00FA1EA5" w:rsidRDefault="00FA1EA5">
      <w:pPr>
        <w:snapToGrid w:val="0"/>
        <w:spacing w:after="120" w:line="288" w:lineRule="auto"/>
        <w:jc w:val="both"/>
        <w:rPr>
          <w:sz w:val="20"/>
          <w:szCs w:val="20"/>
        </w:rPr>
      </w:pPr>
    </w:p>
    <w:p w14:paraId="28385057" w14:textId="77777777" w:rsidR="00DE37B1" w:rsidRDefault="00D75400" w:rsidP="00ED7A79">
      <w:pPr>
        <w:pStyle w:val="Heading2"/>
        <w:numPr>
          <w:ilvl w:val="0"/>
          <w:numId w:val="7"/>
        </w:numPr>
      </w:pPr>
      <w:r>
        <w:t xml:space="preserve">Summary of companies’ inputs </w:t>
      </w:r>
    </w:p>
    <w:p w14:paraId="2116DE41" w14:textId="13999694" w:rsidR="00DE37B1" w:rsidRDefault="00D75400">
      <w:pPr>
        <w:snapToGrid w:val="0"/>
        <w:spacing w:after="120" w:line="288" w:lineRule="auto"/>
        <w:jc w:val="both"/>
        <w:rPr>
          <w:sz w:val="20"/>
          <w:szCs w:val="20"/>
        </w:rPr>
      </w:pPr>
      <w:r>
        <w:rPr>
          <w:sz w:val="20"/>
          <w:szCs w:val="20"/>
        </w:rPr>
        <w:t xml:space="preserve">The listed issues are structured primarily to facilitate some progress on </w:t>
      </w:r>
      <w:r>
        <w:rPr>
          <w:sz w:val="20"/>
          <w:szCs w:val="20"/>
          <w:u w:val="single"/>
        </w:rPr>
        <w:t>pending issues identified in the agreements (see Appendix A)</w:t>
      </w:r>
      <w:r>
        <w:rPr>
          <w:sz w:val="20"/>
          <w:szCs w:val="20"/>
        </w:rPr>
        <w:t>.</w:t>
      </w:r>
    </w:p>
    <w:p w14:paraId="0632555B" w14:textId="77777777" w:rsidR="00334108" w:rsidRPr="00334108" w:rsidRDefault="00334108" w:rsidP="00334108">
      <w:pPr>
        <w:snapToGrid w:val="0"/>
        <w:jc w:val="both"/>
      </w:pPr>
    </w:p>
    <w:p w14:paraId="0559270D" w14:textId="19778E63" w:rsidR="00DE37B1" w:rsidRDefault="00D75400" w:rsidP="004F72A8">
      <w:pPr>
        <w:pStyle w:val="Heading3"/>
        <w:numPr>
          <w:ilvl w:val="1"/>
          <w:numId w:val="7"/>
        </w:numPr>
      </w:pPr>
      <w:r>
        <w:t>Issue 1 (Rel.17 unified TCI framework)</w:t>
      </w:r>
    </w:p>
    <w:p w14:paraId="483BE37B" w14:textId="77777777" w:rsidR="00DE37B1" w:rsidRDefault="00DE37B1"/>
    <w:p w14:paraId="3C92C3A5" w14:textId="271177B9" w:rsidR="00DE37B1" w:rsidRDefault="000A5239">
      <w:pPr>
        <w:pStyle w:val="Caption"/>
        <w:jc w:val="center"/>
      </w:pPr>
      <w:r>
        <w:t>Table 1</w:t>
      </w:r>
      <w:r w:rsidR="00D75400">
        <w:t xml:space="preserve"> Summary: issue 1 </w:t>
      </w:r>
      <w:r w:rsidR="00BE1A78">
        <w:t>(from round 0 inputs)</w:t>
      </w:r>
    </w:p>
    <w:tbl>
      <w:tblPr>
        <w:tblW w:w="9985" w:type="dxa"/>
        <w:tblCellMar>
          <w:left w:w="10" w:type="dxa"/>
          <w:right w:w="10" w:type="dxa"/>
        </w:tblCellMar>
        <w:tblLook w:val="04A0" w:firstRow="1" w:lastRow="0" w:firstColumn="1" w:lastColumn="0" w:noHBand="0" w:noVBand="1"/>
      </w:tblPr>
      <w:tblGrid>
        <w:gridCol w:w="2425"/>
        <w:gridCol w:w="7560"/>
      </w:tblGrid>
      <w:tr w:rsidR="00BE1A78" w14:paraId="4F7FDA77" w14:textId="77777777" w:rsidTr="00BA7573">
        <w:tc>
          <w:tcPr>
            <w:tcW w:w="242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08D9B12" w14:textId="26607AF8" w:rsidR="00BE1A78" w:rsidRDefault="00BE1A78" w:rsidP="00127BD1">
            <w:pPr>
              <w:snapToGrid w:val="0"/>
              <w:jc w:val="both"/>
              <w:rPr>
                <w:b/>
                <w:sz w:val="18"/>
                <w:szCs w:val="20"/>
              </w:rPr>
            </w:pPr>
            <w:r>
              <w:rPr>
                <w:b/>
                <w:sz w:val="18"/>
                <w:szCs w:val="20"/>
              </w:rPr>
              <w:t>Proposal</w:t>
            </w:r>
          </w:p>
        </w:tc>
        <w:tc>
          <w:tcPr>
            <w:tcW w:w="756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382E460" w14:textId="77777777" w:rsidR="00BE1A78" w:rsidRDefault="00BE1A78" w:rsidP="00127BD1">
            <w:pPr>
              <w:snapToGrid w:val="0"/>
              <w:jc w:val="both"/>
              <w:rPr>
                <w:b/>
                <w:sz w:val="18"/>
                <w:szCs w:val="20"/>
              </w:rPr>
            </w:pPr>
            <w:r>
              <w:rPr>
                <w:b/>
                <w:sz w:val="18"/>
                <w:szCs w:val="20"/>
              </w:rPr>
              <w:t>Companies’ views</w:t>
            </w:r>
          </w:p>
        </w:tc>
      </w:tr>
      <w:tr w:rsidR="00751F7E" w14:paraId="413D675D" w14:textId="77777777" w:rsidTr="00BA7573">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81E662" w14:textId="503A34CA" w:rsidR="00751F7E" w:rsidRDefault="00751F7E" w:rsidP="00BE1A78">
            <w:pPr>
              <w:snapToGrid w:val="0"/>
              <w:rPr>
                <w:sz w:val="18"/>
                <w:szCs w:val="18"/>
              </w:rPr>
            </w:pPr>
            <w:r>
              <w:rPr>
                <w:sz w:val="18"/>
                <w:szCs w:val="18"/>
              </w:rPr>
              <w:lastRenderedPageBreak/>
              <w:t>1.B-3 (non-dedicated DL DMRS as target RS)</w:t>
            </w:r>
          </w:p>
        </w:tc>
        <w:tc>
          <w:tcPr>
            <w:tcW w:w="75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0B8024" w14:textId="08A62FA8" w:rsidR="00751F7E" w:rsidRDefault="00751F7E" w:rsidP="00751F7E">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MTK, Qualcomm, Sony, FGI/APT, Ericsson, Fraunhofer IIS/HHI, Samsung, LG, Xiaomi, ZTE, Convida, CATT, Spreadtrum, Nokia/NSB, AT&amp;T, NTT Docomo</w:t>
            </w:r>
            <w:r w:rsidR="008411D1">
              <w:rPr>
                <w:rFonts w:eastAsia="Batang"/>
                <w:sz w:val="18"/>
                <w:szCs w:val="20"/>
                <w:lang w:eastAsia="en-US"/>
              </w:rPr>
              <w:t>, Lenovo/MotM</w:t>
            </w:r>
            <w:r>
              <w:rPr>
                <w:rFonts w:eastAsia="Batang"/>
                <w:sz w:val="18"/>
                <w:szCs w:val="20"/>
                <w:lang w:eastAsia="en-US"/>
              </w:rPr>
              <w:t xml:space="preserve"> </w:t>
            </w:r>
          </w:p>
          <w:p w14:paraId="513F9E1A" w14:textId="77777777" w:rsidR="00751F7E" w:rsidRDefault="00751F7E" w:rsidP="00751F7E">
            <w:pPr>
              <w:snapToGrid w:val="0"/>
              <w:jc w:val="both"/>
              <w:rPr>
                <w:rFonts w:eastAsia="Batang"/>
                <w:sz w:val="18"/>
                <w:szCs w:val="20"/>
                <w:lang w:eastAsia="en-US"/>
              </w:rPr>
            </w:pPr>
          </w:p>
          <w:p w14:paraId="177010B3" w14:textId="52568380" w:rsidR="00751F7E" w:rsidRPr="00BE1A78" w:rsidRDefault="00751F7E" w:rsidP="008411D1">
            <w:pPr>
              <w:snapToGrid w:val="0"/>
              <w:jc w:val="both"/>
              <w:rPr>
                <w:rFonts w:eastAsia="Batang"/>
                <w:b/>
                <w:sz w:val="18"/>
                <w:szCs w:val="20"/>
                <w:lang w:eastAsia="en-US"/>
              </w:rPr>
            </w:pPr>
            <w:r w:rsidRPr="00BE1A78">
              <w:rPr>
                <w:rFonts w:eastAsia="Batang"/>
                <w:b/>
                <w:sz w:val="18"/>
                <w:szCs w:val="20"/>
                <w:lang w:eastAsia="en-US"/>
              </w:rPr>
              <w:t>Not support</w:t>
            </w:r>
            <w:r>
              <w:rPr>
                <w:rFonts w:eastAsia="Batang"/>
                <w:sz w:val="18"/>
                <w:szCs w:val="20"/>
                <w:lang w:eastAsia="en-US"/>
              </w:rPr>
              <w:t>: Intel, Huawei/HiSi, vivo, Futurewei,</w:t>
            </w:r>
          </w:p>
        </w:tc>
      </w:tr>
      <w:tr w:rsidR="00BE1A78" w14:paraId="5F570823" w14:textId="77777777" w:rsidTr="00BA7573">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6FE5E7" w14:textId="2035AF11" w:rsidR="00BE1A78" w:rsidRPr="00BE1A78" w:rsidRDefault="00BE1A78" w:rsidP="00BE1A78">
            <w:pPr>
              <w:snapToGrid w:val="0"/>
              <w:rPr>
                <w:sz w:val="18"/>
                <w:szCs w:val="20"/>
              </w:rPr>
            </w:pPr>
            <w:r>
              <w:rPr>
                <w:sz w:val="18"/>
                <w:szCs w:val="20"/>
              </w:rPr>
              <w:t>1.C (beam indication)</w:t>
            </w:r>
          </w:p>
        </w:tc>
        <w:tc>
          <w:tcPr>
            <w:tcW w:w="75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6A9FE7" w14:textId="06649B4B" w:rsidR="00BE1A78" w:rsidRDefault="00BE1A78" w:rsidP="00BE1A78">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80B83">
              <w:rPr>
                <w:rFonts w:eastAsia="Batang"/>
                <w:sz w:val="18"/>
                <w:szCs w:val="20"/>
                <w:lang w:eastAsia="en-US"/>
              </w:rPr>
              <w:t>MTK,</w:t>
            </w:r>
            <w:r w:rsidR="001706D4">
              <w:rPr>
                <w:rFonts w:eastAsia="Batang"/>
                <w:sz w:val="18"/>
                <w:szCs w:val="20"/>
                <w:lang w:eastAsia="en-US"/>
              </w:rPr>
              <w:t xml:space="preserve"> Qualcomm,</w:t>
            </w:r>
            <w:r w:rsidR="0044025D">
              <w:rPr>
                <w:rFonts w:eastAsia="Batang"/>
                <w:sz w:val="18"/>
                <w:szCs w:val="20"/>
                <w:lang w:eastAsia="en-US"/>
              </w:rPr>
              <w:t xml:space="preserve"> NTT Docomo, Sony</w:t>
            </w:r>
            <w:r w:rsidR="0044025D">
              <w:rPr>
                <w:rFonts w:eastAsia="Batang"/>
                <w:sz w:val="18"/>
                <w:szCs w:val="20"/>
                <w:lang w:eastAsia="en-US"/>
              </w:rPr>
              <w:t xml:space="preserve">, </w:t>
            </w:r>
            <w:r w:rsidR="00B373C4">
              <w:rPr>
                <w:rFonts w:eastAsia="Batang"/>
                <w:sz w:val="18"/>
                <w:szCs w:val="20"/>
                <w:lang w:eastAsia="en-US"/>
              </w:rPr>
              <w:t>Ericsson,</w:t>
            </w:r>
            <w:r w:rsidR="00C02D1A">
              <w:rPr>
                <w:rFonts w:eastAsia="Batang"/>
                <w:sz w:val="18"/>
                <w:szCs w:val="20"/>
                <w:lang w:eastAsia="en-US"/>
              </w:rPr>
              <w:t xml:space="preserve"> Fraunhofer IIS/HHI,</w:t>
            </w:r>
            <w:r w:rsidR="007217CD">
              <w:rPr>
                <w:rFonts w:eastAsia="Batang"/>
                <w:sz w:val="18"/>
                <w:szCs w:val="20"/>
                <w:lang w:eastAsia="en-US"/>
              </w:rPr>
              <w:t xml:space="preserve"> Samsung,</w:t>
            </w:r>
            <w:r w:rsidR="00005768">
              <w:rPr>
                <w:rFonts w:eastAsia="Batang"/>
                <w:sz w:val="18"/>
                <w:szCs w:val="20"/>
                <w:lang w:eastAsia="en-US"/>
              </w:rPr>
              <w:t xml:space="preserve"> </w:t>
            </w:r>
            <w:r w:rsidR="00E46F87">
              <w:rPr>
                <w:rFonts w:eastAsia="Batang"/>
                <w:sz w:val="18"/>
                <w:szCs w:val="20"/>
                <w:lang w:eastAsia="en-US"/>
              </w:rPr>
              <w:t>Xiaomi, ZTE</w:t>
            </w:r>
            <w:r w:rsidR="00C40D92">
              <w:rPr>
                <w:rFonts w:eastAsia="Batang"/>
                <w:sz w:val="18"/>
                <w:szCs w:val="20"/>
                <w:lang w:eastAsia="en-US"/>
              </w:rPr>
              <w:t>, Convida</w:t>
            </w:r>
            <w:r w:rsidR="00924E86">
              <w:rPr>
                <w:rFonts w:eastAsia="Batang"/>
                <w:sz w:val="18"/>
                <w:szCs w:val="20"/>
                <w:lang w:eastAsia="en-US"/>
              </w:rPr>
              <w:t>,</w:t>
            </w:r>
            <w:r w:rsidR="00C40D92">
              <w:rPr>
                <w:rFonts w:eastAsia="Batang"/>
                <w:sz w:val="18"/>
                <w:szCs w:val="20"/>
                <w:lang w:eastAsia="en-US"/>
              </w:rPr>
              <w:t xml:space="preserve"> </w:t>
            </w:r>
            <w:r w:rsidR="00924E86">
              <w:rPr>
                <w:rFonts w:eastAsia="Batang"/>
                <w:sz w:val="18"/>
                <w:szCs w:val="20"/>
                <w:lang w:eastAsia="en-US"/>
              </w:rPr>
              <w:t>Spreadtrum,</w:t>
            </w:r>
            <w:r w:rsidR="00530FB9">
              <w:rPr>
                <w:rFonts w:eastAsia="Batang"/>
                <w:sz w:val="18"/>
                <w:szCs w:val="20"/>
                <w:lang w:eastAsia="en-US"/>
              </w:rPr>
              <w:t xml:space="preserve"> Nokia/NSB</w:t>
            </w:r>
            <w:r w:rsidR="00530FB9">
              <w:rPr>
                <w:rFonts w:eastAsia="Batang"/>
                <w:sz w:val="18"/>
                <w:szCs w:val="20"/>
                <w:lang w:eastAsia="en-US"/>
              </w:rPr>
              <w:t xml:space="preserve">, AT&amp;T, </w:t>
            </w:r>
            <w:r w:rsidR="009170B9">
              <w:rPr>
                <w:rFonts w:eastAsia="Batang"/>
                <w:sz w:val="18"/>
                <w:szCs w:val="20"/>
                <w:lang w:eastAsia="en-US"/>
              </w:rPr>
              <w:t xml:space="preserve">Intel, </w:t>
            </w:r>
            <w:r w:rsidR="008411D1">
              <w:rPr>
                <w:rFonts w:eastAsia="Batang"/>
                <w:sz w:val="18"/>
                <w:szCs w:val="20"/>
                <w:lang w:eastAsia="en-US"/>
              </w:rPr>
              <w:t>NTT Docomo</w:t>
            </w:r>
          </w:p>
          <w:p w14:paraId="448559C7" w14:textId="77777777" w:rsidR="00BE1A78" w:rsidRDefault="00BE1A78" w:rsidP="00BE1A78">
            <w:pPr>
              <w:snapToGrid w:val="0"/>
              <w:jc w:val="both"/>
              <w:rPr>
                <w:rFonts w:eastAsia="Batang"/>
                <w:sz w:val="18"/>
                <w:szCs w:val="20"/>
                <w:lang w:eastAsia="en-US"/>
              </w:rPr>
            </w:pPr>
          </w:p>
          <w:p w14:paraId="7CD3AB14" w14:textId="07AD08EE" w:rsidR="00BE1A78" w:rsidRPr="007217CD" w:rsidRDefault="00BE1A78" w:rsidP="00196684">
            <w:pPr>
              <w:snapToGrid w:val="0"/>
              <w:jc w:val="both"/>
              <w:rPr>
                <w:rFonts w:eastAsia="Batang"/>
                <w:sz w:val="18"/>
                <w:szCs w:val="20"/>
                <w:lang w:eastAsia="en-US"/>
              </w:rPr>
            </w:pPr>
            <w:r w:rsidRPr="00BE1A78">
              <w:rPr>
                <w:rFonts w:eastAsia="Batang"/>
                <w:b/>
                <w:sz w:val="18"/>
                <w:szCs w:val="20"/>
                <w:lang w:eastAsia="en-US"/>
              </w:rPr>
              <w:t>Not support</w:t>
            </w:r>
            <w:r>
              <w:rPr>
                <w:rFonts w:eastAsia="Batang"/>
                <w:sz w:val="18"/>
                <w:szCs w:val="20"/>
                <w:lang w:eastAsia="en-US"/>
              </w:rPr>
              <w:t>:</w:t>
            </w:r>
            <w:r w:rsidR="00580B83">
              <w:rPr>
                <w:rFonts w:eastAsia="Batang"/>
                <w:sz w:val="18"/>
                <w:szCs w:val="20"/>
                <w:lang w:eastAsia="en-US"/>
              </w:rPr>
              <w:t xml:space="preserve"> Apple (</w:t>
            </w:r>
            <w:r w:rsidR="00196684">
              <w:rPr>
                <w:rFonts w:eastAsia="Batang"/>
                <w:sz w:val="18"/>
                <w:szCs w:val="20"/>
                <w:lang w:eastAsia="en-US"/>
              </w:rPr>
              <w:t>wait until</w:t>
            </w:r>
            <w:r w:rsidR="00580B83">
              <w:rPr>
                <w:rFonts w:eastAsia="Batang"/>
                <w:sz w:val="18"/>
                <w:szCs w:val="20"/>
                <w:lang w:eastAsia="en-US"/>
              </w:rPr>
              <w:t xml:space="preserve"> 1.B is concluded), </w:t>
            </w:r>
            <w:r w:rsidR="00E23EA0">
              <w:rPr>
                <w:rFonts w:eastAsia="Batang"/>
                <w:sz w:val="18"/>
                <w:szCs w:val="20"/>
                <w:lang w:eastAsia="en-US"/>
              </w:rPr>
              <w:t>Lenovo/MotM</w:t>
            </w:r>
            <w:r w:rsidR="007217CD">
              <w:rPr>
                <w:rFonts w:eastAsia="Batang"/>
                <w:sz w:val="18"/>
                <w:szCs w:val="20"/>
                <w:lang w:eastAsia="en-US"/>
              </w:rPr>
              <w:t xml:space="preserve">, </w:t>
            </w:r>
            <w:r w:rsidR="004830E8">
              <w:rPr>
                <w:rFonts w:eastAsia="Batang"/>
                <w:sz w:val="18"/>
                <w:szCs w:val="20"/>
                <w:lang w:eastAsia="en-US"/>
              </w:rPr>
              <w:t>CATT</w:t>
            </w:r>
            <w:r w:rsidR="00F317BF">
              <w:rPr>
                <w:rFonts w:eastAsia="Batang"/>
                <w:sz w:val="18"/>
                <w:szCs w:val="20"/>
                <w:lang w:eastAsia="en-US"/>
              </w:rPr>
              <w:t>, vivo</w:t>
            </w:r>
            <w:r w:rsidR="00721C5A">
              <w:rPr>
                <w:rFonts w:eastAsia="Batang"/>
                <w:sz w:val="18"/>
                <w:szCs w:val="20"/>
                <w:lang w:eastAsia="en-US"/>
              </w:rPr>
              <w:t>, Futurewei,</w:t>
            </w:r>
          </w:p>
        </w:tc>
      </w:tr>
      <w:tr w:rsidR="00BE1A78" w14:paraId="1E56D091" w14:textId="77777777" w:rsidTr="00BA7573">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C94F92" w14:textId="6E652233" w:rsidR="00BE1A78" w:rsidRDefault="00BE1A78" w:rsidP="0063260F">
            <w:pPr>
              <w:snapToGrid w:val="0"/>
              <w:rPr>
                <w:sz w:val="18"/>
                <w:szCs w:val="20"/>
              </w:rPr>
            </w:pPr>
            <w:r>
              <w:rPr>
                <w:sz w:val="18"/>
                <w:szCs w:val="20"/>
              </w:rPr>
              <w:t>1.E (UL PC for SRS)</w:t>
            </w:r>
          </w:p>
        </w:tc>
        <w:tc>
          <w:tcPr>
            <w:tcW w:w="75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B9BD1C" w14:textId="4A24C91A" w:rsidR="00BE1A78" w:rsidRDefault="00BE1A78" w:rsidP="00BE1A78">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80B83">
              <w:rPr>
                <w:rFonts w:eastAsia="Batang"/>
                <w:sz w:val="18"/>
                <w:szCs w:val="20"/>
                <w:lang w:eastAsia="en-US"/>
              </w:rPr>
              <w:t xml:space="preserve">Apple, MTK, </w:t>
            </w:r>
            <w:r w:rsidR="001706D4">
              <w:rPr>
                <w:rFonts w:eastAsia="Batang"/>
                <w:sz w:val="18"/>
                <w:szCs w:val="20"/>
                <w:lang w:eastAsia="en-US"/>
              </w:rPr>
              <w:t>Qualcomm,</w:t>
            </w:r>
            <w:r w:rsidR="00E23EA0">
              <w:rPr>
                <w:rFonts w:eastAsia="Batang"/>
                <w:sz w:val="18"/>
                <w:szCs w:val="20"/>
                <w:lang w:eastAsia="en-US"/>
              </w:rPr>
              <w:t xml:space="preserve"> Lenovo/MotM</w:t>
            </w:r>
            <w:r w:rsidR="0044025D">
              <w:rPr>
                <w:rFonts w:eastAsia="Batang"/>
                <w:sz w:val="18"/>
                <w:szCs w:val="20"/>
                <w:lang w:eastAsia="en-US"/>
              </w:rPr>
              <w:t>, NTT Docomo,</w:t>
            </w:r>
            <w:r w:rsidR="00B373C4">
              <w:rPr>
                <w:rFonts w:eastAsia="Batang"/>
                <w:sz w:val="18"/>
                <w:szCs w:val="20"/>
                <w:lang w:eastAsia="en-US"/>
              </w:rPr>
              <w:t xml:space="preserve"> FGI/APT, Ericsson,</w:t>
            </w:r>
            <w:r w:rsidR="007217CD">
              <w:rPr>
                <w:rFonts w:eastAsia="Batang"/>
                <w:sz w:val="18"/>
                <w:szCs w:val="20"/>
                <w:lang w:eastAsia="en-US"/>
              </w:rPr>
              <w:t xml:space="preserve"> Samsung, Intel, </w:t>
            </w:r>
            <w:r w:rsidR="00E46F87">
              <w:rPr>
                <w:rFonts w:eastAsia="Batang"/>
                <w:sz w:val="18"/>
                <w:szCs w:val="20"/>
                <w:lang w:eastAsia="en-US"/>
              </w:rPr>
              <w:t>ZTE</w:t>
            </w:r>
            <w:r w:rsidR="00C40D92">
              <w:rPr>
                <w:rFonts w:eastAsia="Batang"/>
                <w:sz w:val="18"/>
                <w:szCs w:val="20"/>
                <w:lang w:eastAsia="en-US"/>
              </w:rPr>
              <w:t xml:space="preserve">, Convida, </w:t>
            </w:r>
            <w:r w:rsidR="004830E8">
              <w:rPr>
                <w:rFonts w:eastAsia="Batang"/>
                <w:sz w:val="18"/>
                <w:szCs w:val="20"/>
                <w:lang w:eastAsia="en-US"/>
              </w:rPr>
              <w:t xml:space="preserve">CATT, </w:t>
            </w:r>
            <w:r w:rsidR="00F317BF">
              <w:rPr>
                <w:rFonts w:eastAsia="Batang"/>
                <w:sz w:val="18"/>
                <w:szCs w:val="20"/>
                <w:lang w:eastAsia="en-US"/>
              </w:rPr>
              <w:t xml:space="preserve">vivo, </w:t>
            </w:r>
            <w:r w:rsidR="00721C5A">
              <w:rPr>
                <w:rFonts w:eastAsia="Batang"/>
                <w:sz w:val="18"/>
                <w:szCs w:val="20"/>
                <w:lang w:eastAsia="en-US"/>
              </w:rPr>
              <w:t>Futurewei,</w:t>
            </w:r>
            <w:r w:rsidR="00924E86">
              <w:rPr>
                <w:rFonts w:eastAsia="Batang"/>
                <w:sz w:val="18"/>
                <w:szCs w:val="20"/>
                <w:lang w:eastAsia="en-US"/>
              </w:rPr>
              <w:t xml:space="preserve"> Spreadtrum,</w:t>
            </w:r>
            <w:r w:rsidR="00530FB9">
              <w:rPr>
                <w:rFonts w:eastAsia="Batang"/>
                <w:sz w:val="18"/>
                <w:szCs w:val="20"/>
                <w:lang w:eastAsia="en-US"/>
              </w:rPr>
              <w:t xml:space="preserve"> AT&amp;T, </w:t>
            </w:r>
            <w:r w:rsidR="00AD760E">
              <w:rPr>
                <w:rFonts w:eastAsia="Batang"/>
                <w:sz w:val="18"/>
                <w:szCs w:val="20"/>
                <w:lang w:eastAsia="en-US"/>
              </w:rPr>
              <w:t>NTT Docomo</w:t>
            </w:r>
          </w:p>
          <w:p w14:paraId="7D98D1EE" w14:textId="77777777" w:rsidR="00BE1A78" w:rsidRDefault="00BE1A78" w:rsidP="00BE1A78">
            <w:pPr>
              <w:snapToGrid w:val="0"/>
              <w:jc w:val="both"/>
              <w:rPr>
                <w:rFonts w:eastAsia="Batang"/>
                <w:sz w:val="18"/>
                <w:szCs w:val="20"/>
                <w:lang w:eastAsia="en-US"/>
              </w:rPr>
            </w:pPr>
          </w:p>
          <w:p w14:paraId="55FE7838" w14:textId="26089CA4" w:rsidR="00BE1A78" w:rsidRDefault="00BE1A78" w:rsidP="00BE1A78">
            <w:pPr>
              <w:snapToGrid w:val="0"/>
              <w:rPr>
                <w:b/>
                <w:sz w:val="18"/>
                <w:szCs w:val="20"/>
              </w:rPr>
            </w:pPr>
            <w:r w:rsidRPr="00BE1A78">
              <w:rPr>
                <w:rFonts w:eastAsia="Batang"/>
                <w:b/>
                <w:sz w:val="18"/>
                <w:szCs w:val="20"/>
                <w:lang w:eastAsia="en-US"/>
              </w:rPr>
              <w:t>Not support</w:t>
            </w:r>
            <w:r>
              <w:rPr>
                <w:rFonts w:eastAsia="Batang"/>
                <w:sz w:val="18"/>
                <w:szCs w:val="20"/>
                <w:lang w:eastAsia="en-US"/>
              </w:rPr>
              <w:t>:</w:t>
            </w:r>
            <w:r w:rsidR="003D41AE">
              <w:rPr>
                <w:rFonts w:eastAsia="Batang"/>
                <w:sz w:val="18"/>
                <w:szCs w:val="20"/>
                <w:lang w:eastAsia="en-US"/>
              </w:rPr>
              <w:t xml:space="preserve"> OPPO</w:t>
            </w:r>
            <w:r w:rsidR="00580B83">
              <w:rPr>
                <w:rFonts w:eastAsia="Batang"/>
                <w:sz w:val="18"/>
                <w:szCs w:val="20"/>
                <w:lang w:eastAsia="en-US"/>
              </w:rPr>
              <w:t xml:space="preserve"> </w:t>
            </w:r>
          </w:p>
        </w:tc>
      </w:tr>
    </w:tbl>
    <w:p w14:paraId="53D316D3" w14:textId="69471A99" w:rsidR="00DE37B1" w:rsidRDefault="00DE37B1">
      <w:pPr>
        <w:snapToGrid w:val="0"/>
        <w:jc w:val="both"/>
        <w:rPr>
          <w:sz w:val="20"/>
          <w:szCs w:val="20"/>
        </w:rPr>
      </w:pPr>
    </w:p>
    <w:p w14:paraId="67E8D6EB" w14:textId="3D7ED8B3" w:rsidR="00571176" w:rsidRDefault="00571176" w:rsidP="00B60550">
      <w:pPr>
        <w:snapToGrid w:val="0"/>
        <w:jc w:val="both"/>
        <w:rPr>
          <w:rFonts w:eastAsia="Malgun Gothic"/>
          <w:sz w:val="20"/>
          <w:szCs w:val="20"/>
        </w:rPr>
      </w:pPr>
    </w:p>
    <w:p w14:paraId="06EB4D25" w14:textId="20962405" w:rsidR="00B60550" w:rsidRDefault="00B60550" w:rsidP="00B60550">
      <w:pPr>
        <w:snapToGrid w:val="0"/>
        <w:jc w:val="both"/>
        <w:rPr>
          <w:rFonts w:eastAsia="Malgun Gothic"/>
          <w:sz w:val="20"/>
          <w:szCs w:val="20"/>
        </w:rPr>
      </w:pPr>
    </w:p>
    <w:p w14:paraId="0F8FF77D" w14:textId="3E8C2AAE" w:rsidR="00497019" w:rsidRPr="00465912" w:rsidRDefault="00497019" w:rsidP="00465912">
      <w:pPr>
        <w:snapToGrid w:val="0"/>
        <w:jc w:val="both"/>
        <w:rPr>
          <w:rFonts w:eastAsia="Batang"/>
          <w:sz w:val="20"/>
          <w:szCs w:val="20"/>
          <w:lang w:val="en-GB" w:eastAsia="en-US"/>
        </w:rPr>
      </w:pPr>
      <w:r w:rsidRPr="00465912">
        <w:rPr>
          <w:rFonts w:eastAsia="Malgun Gothic"/>
          <w:b/>
          <w:sz w:val="20"/>
          <w:szCs w:val="20"/>
          <w:u w:val="single"/>
        </w:rPr>
        <w:t>Proposal 1.B-3</w:t>
      </w:r>
      <w:r w:rsidRPr="00465912">
        <w:rPr>
          <w:rFonts w:eastAsia="Malgun Gothic"/>
          <w:sz w:val="20"/>
          <w:szCs w:val="20"/>
        </w:rPr>
        <w:t xml:space="preserve">: </w:t>
      </w:r>
      <w:r w:rsidRPr="00465912">
        <w:rPr>
          <w:rFonts w:eastAsia="Times New Roman"/>
          <w:sz w:val="20"/>
          <w:szCs w:val="20"/>
          <w:lang w:val="en-GB" w:eastAsia="en-US"/>
        </w:rPr>
        <w:t xml:space="preserve">On Rel.17 unified TCI framework, </w:t>
      </w:r>
      <w:r w:rsidR="00DE6E49" w:rsidRPr="00465912">
        <w:rPr>
          <w:color w:val="FF0000"/>
          <w:sz w:val="20"/>
          <w:szCs w:val="20"/>
          <w:lang w:val="en-GB"/>
        </w:rPr>
        <w:t>for intra-cell beam indication</w:t>
      </w:r>
      <w:r w:rsidR="00DE6E49" w:rsidRPr="00465912">
        <w:rPr>
          <w:color w:val="FF0000"/>
          <w:sz w:val="20"/>
          <w:szCs w:val="20"/>
          <w:lang w:val="en-GB"/>
        </w:rPr>
        <w:t xml:space="preserve">, </w:t>
      </w:r>
      <w:r w:rsidRPr="00465912">
        <w:rPr>
          <w:rFonts w:eastAsia="Batang"/>
          <w:sz w:val="20"/>
          <w:szCs w:val="20"/>
          <w:lang w:eastAsia="en-US"/>
        </w:rPr>
        <w:t xml:space="preserve">the following DL RSs can share the same indicated Rel-17 TCI state as </w:t>
      </w:r>
      <w:r w:rsidRPr="00465912">
        <w:rPr>
          <w:rFonts w:eastAsia="Batang"/>
          <w:sz w:val="20"/>
          <w:szCs w:val="20"/>
          <w:lang w:val="en-GB" w:eastAsia="en-US"/>
        </w:rPr>
        <w:t xml:space="preserve">UE-dedicated reception on PDSCH and for UE-dedicated reception on all or subset of CORESETs in a CC: </w:t>
      </w:r>
    </w:p>
    <w:p w14:paraId="3E7E638B" w14:textId="41F5E164" w:rsidR="00465912" w:rsidRPr="00465912" w:rsidRDefault="00497019" w:rsidP="00465912">
      <w:pPr>
        <w:pStyle w:val="ListParagraph"/>
        <w:numPr>
          <w:ilvl w:val="0"/>
          <w:numId w:val="11"/>
        </w:numPr>
        <w:snapToGrid w:val="0"/>
        <w:spacing w:after="0" w:line="240" w:lineRule="auto"/>
        <w:jc w:val="both"/>
        <w:rPr>
          <w:rFonts w:eastAsia="Malgun Gothic"/>
          <w:sz w:val="20"/>
          <w:szCs w:val="20"/>
        </w:rPr>
      </w:pPr>
      <w:r w:rsidRPr="00465912">
        <w:rPr>
          <w:rFonts w:eastAsia="Batang"/>
          <w:sz w:val="20"/>
          <w:szCs w:val="20"/>
        </w:rPr>
        <w:t>DMRS(s) associated with non-UE-dedicated reception on CORESET</w:t>
      </w:r>
      <w:r w:rsidR="00FA02B2" w:rsidRPr="00465912">
        <w:rPr>
          <w:rFonts w:eastAsia="Batang"/>
          <w:sz w:val="20"/>
          <w:szCs w:val="20"/>
        </w:rPr>
        <w:t>(</w:t>
      </w:r>
      <w:r w:rsidRPr="00465912">
        <w:rPr>
          <w:rFonts w:eastAsia="Batang"/>
          <w:sz w:val="20"/>
          <w:szCs w:val="20"/>
        </w:rPr>
        <w:t>s</w:t>
      </w:r>
      <w:r w:rsidR="00FA02B2" w:rsidRPr="00465912">
        <w:rPr>
          <w:rFonts w:eastAsia="Batang"/>
          <w:sz w:val="20"/>
          <w:szCs w:val="20"/>
        </w:rPr>
        <w:t xml:space="preserve">) and </w:t>
      </w:r>
      <w:r w:rsidR="00FA02B2" w:rsidRPr="00465912">
        <w:rPr>
          <w:rFonts w:eastAsia="DengXian"/>
          <w:sz w:val="20"/>
          <w:szCs w:val="20"/>
          <w:lang w:eastAsia="zh-CN"/>
        </w:rPr>
        <w:t>the associated PDSCH,</w:t>
      </w:r>
      <w:r w:rsidR="00FA02B2" w:rsidRPr="00465912">
        <w:rPr>
          <w:rFonts w:eastAsia="Batang"/>
          <w:sz w:val="20"/>
          <w:szCs w:val="20"/>
        </w:rPr>
        <w:t xml:space="preserve"> if the CORESET(s) is associated any USS set</w:t>
      </w:r>
      <w:r w:rsidR="00465912" w:rsidRPr="00465912">
        <w:rPr>
          <w:rFonts w:eastAsia="Batang"/>
          <w:sz w:val="20"/>
          <w:szCs w:val="20"/>
        </w:rPr>
        <w:t xml:space="preserve"> </w:t>
      </w:r>
    </w:p>
    <w:p w14:paraId="015154E8" w14:textId="728E22AA" w:rsidR="00465912" w:rsidRPr="00CF1E79" w:rsidRDefault="00465912" w:rsidP="00465912">
      <w:pPr>
        <w:pStyle w:val="ListParagraph"/>
        <w:numPr>
          <w:ilvl w:val="1"/>
          <w:numId w:val="11"/>
        </w:numPr>
        <w:snapToGrid w:val="0"/>
        <w:spacing w:after="0" w:line="240" w:lineRule="auto"/>
        <w:jc w:val="both"/>
        <w:rPr>
          <w:rFonts w:eastAsia="Malgun Gothic"/>
          <w:color w:val="FF0000"/>
          <w:sz w:val="20"/>
          <w:szCs w:val="20"/>
        </w:rPr>
      </w:pPr>
      <w:r w:rsidRPr="00CF1E79">
        <w:rPr>
          <w:rFonts w:eastAsia="Times New Roman"/>
          <w:color w:val="FF0000"/>
          <w:sz w:val="20"/>
          <w:szCs w:val="20"/>
          <w:shd w:val="clear" w:color="auto" w:fill="FFFFFF"/>
        </w:rPr>
        <w:t>FFS: if the CORESET(s) is not associated any USS set</w:t>
      </w:r>
    </w:p>
    <w:p w14:paraId="3FAB101E" w14:textId="7D8E1F9B" w:rsidR="00DE6E49" w:rsidRDefault="00DE6E49" w:rsidP="00465912">
      <w:pPr>
        <w:snapToGrid w:val="0"/>
        <w:jc w:val="both"/>
        <w:rPr>
          <w:rFonts w:eastAsia="Malgun Gothic"/>
          <w:sz w:val="20"/>
          <w:szCs w:val="20"/>
        </w:rPr>
      </w:pPr>
    </w:p>
    <w:p w14:paraId="505F762B" w14:textId="77777777" w:rsidR="00465912" w:rsidRPr="00465912" w:rsidRDefault="00465912" w:rsidP="00465912">
      <w:pPr>
        <w:snapToGrid w:val="0"/>
        <w:jc w:val="both"/>
        <w:rPr>
          <w:rFonts w:eastAsia="Malgun Gothic"/>
          <w:sz w:val="20"/>
          <w:szCs w:val="20"/>
        </w:rPr>
      </w:pPr>
    </w:p>
    <w:p w14:paraId="3E1EB53E" w14:textId="05AE47D3" w:rsidR="00B60550" w:rsidRDefault="00012D37" w:rsidP="00465912">
      <w:pPr>
        <w:snapToGrid w:val="0"/>
        <w:jc w:val="both"/>
        <w:rPr>
          <w:rFonts w:eastAsia="Malgun Gothic"/>
          <w:sz w:val="20"/>
          <w:szCs w:val="20"/>
        </w:rPr>
      </w:pPr>
      <w:r w:rsidRPr="00465912">
        <w:rPr>
          <w:rFonts w:eastAsia="Malgun Gothic"/>
          <w:b/>
          <w:sz w:val="20"/>
          <w:szCs w:val="20"/>
          <w:u w:val="single"/>
        </w:rPr>
        <w:t>Proposal 1.C</w:t>
      </w:r>
      <w:r w:rsidR="00B60550" w:rsidRPr="00465912">
        <w:rPr>
          <w:rFonts w:eastAsia="Malgun Gothic"/>
          <w:sz w:val="20"/>
          <w:szCs w:val="20"/>
        </w:rPr>
        <w:t xml:space="preserve">: </w:t>
      </w:r>
      <w:r w:rsidR="00DA366B" w:rsidRPr="00465912">
        <w:rPr>
          <w:rFonts w:eastAsia="Batang"/>
          <w:sz w:val="20"/>
          <w:szCs w:val="20"/>
          <w:lang w:val="en-GB" w:eastAsia="en-US"/>
        </w:rPr>
        <w:t xml:space="preserve">On Rel.17 unified TCI framework, </w:t>
      </w:r>
      <w:r w:rsidR="00DA366B" w:rsidRPr="00465912">
        <w:rPr>
          <w:rFonts w:eastAsia="Batang"/>
          <w:sz w:val="20"/>
          <w:szCs w:val="20"/>
          <w:lang w:eastAsia="en-US"/>
        </w:rPr>
        <w:t xml:space="preserve">for any DL RS that does not share the same indicated Rel-17 TCI state(s) as </w:t>
      </w:r>
      <w:r w:rsidR="00DA366B" w:rsidRPr="00465912">
        <w:rPr>
          <w:rFonts w:eastAsia="Batang"/>
          <w:sz w:val="20"/>
          <w:szCs w:val="20"/>
          <w:lang w:val="en-GB" w:eastAsia="en-US"/>
        </w:rPr>
        <w:t xml:space="preserve">UE-dedicated reception on PDSCH and for UE-dedicated reception on all or subset of CORESETs in a CC, but can be configured as a target DL RS of a Rel-17 DL TCI (hence the Rel-17 DL TCI state pool), Rel-15/16 </w:t>
      </w:r>
      <w:r w:rsidR="00DA366B" w:rsidRPr="00465912">
        <w:rPr>
          <w:rFonts w:eastAsia="Batang"/>
          <w:sz w:val="20"/>
          <w:szCs w:val="20"/>
          <w:lang w:eastAsia="en-US"/>
        </w:rPr>
        <w:t>TCI state update signaling/configuration mechanism(s)</w:t>
      </w:r>
      <w:r w:rsidR="00DA366B" w:rsidRPr="00E67168">
        <w:rPr>
          <w:rFonts w:eastAsia="Batang" w:hint="eastAsia"/>
          <w:sz w:val="20"/>
          <w:szCs w:val="20"/>
          <w:lang w:eastAsia="en-US"/>
        </w:rPr>
        <w:t xml:space="preserve"> are reused to update/configure the Rel-17 TCI state</w:t>
      </w:r>
      <w:r w:rsidR="00DA366B">
        <w:rPr>
          <w:rFonts w:eastAsia="Batang"/>
          <w:sz w:val="20"/>
          <w:szCs w:val="20"/>
          <w:lang w:eastAsia="en-US"/>
        </w:rPr>
        <w:t>.</w:t>
      </w:r>
    </w:p>
    <w:p w14:paraId="7A75904D" w14:textId="0B2DD47C" w:rsidR="00B60550" w:rsidRDefault="00B60550" w:rsidP="00B60550">
      <w:pPr>
        <w:snapToGrid w:val="0"/>
        <w:jc w:val="both"/>
        <w:rPr>
          <w:rFonts w:eastAsia="Malgun Gothic"/>
          <w:sz w:val="20"/>
          <w:szCs w:val="20"/>
        </w:rPr>
      </w:pPr>
    </w:p>
    <w:p w14:paraId="316AF69C" w14:textId="68EEF284" w:rsidR="00BE1A78" w:rsidRDefault="00BE1A78" w:rsidP="00C917EE">
      <w:pPr>
        <w:snapToGrid w:val="0"/>
        <w:jc w:val="both"/>
        <w:rPr>
          <w:rFonts w:eastAsia="Batang"/>
          <w:sz w:val="20"/>
          <w:szCs w:val="20"/>
          <w:lang w:val="en-GB" w:eastAsia="en-US"/>
        </w:rPr>
      </w:pPr>
    </w:p>
    <w:p w14:paraId="2157531D" w14:textId="7DA87AE6" w:rsidR="009D32ED" w:rsidRPr="00DE6E49" w:rsidRDefault="00387A06" w:rsidP="00C917EE">
      <w:pPr>
        <w:snapToGrid w:val="0"/>
        <w:jc w:val="both"/>
        <w:rPr>
          <w:sz w:val="20"/>
          <w:szCs w:val="22"/>
        </w:rPr>
      </w:pPr>
      <w:bookmarkStart w:id="3" w:name="_Hlk79742541"/>
      <w:r w:rsidRPr="00394DFF">
        <w:rPr>
          <w:rFonts w:eastAsia="Batang"/>
          <w:b/>
          <w:sz w:val="20"/>
          <w:szCs w:val="20"/>
          <w:u w:val="single"/>
          <w:lang w:val="en-GB" w:eastAsia="en-US"/>
        </w:rPr>
        <w:t>Proposal 1.E</w:t>
      </w:r>
      <w:r>
        <w:rPr>
          <w:rFonts w:eastAsia="Batang"/>
          <w:sz w:val="20"/>
          <w:szCs w:val="20"/>
          <w:lang w:val="en-GB" w:eastAsia="en-US"/>
        </w:rPr>
        <w:t xml:space="preserve">: </w:t>
      </w:r>
      <w:r w:rsidR="009D32ED" w:rsidRPr="000C78E1">
        <w:rPr>
          <w:sz w:val="20"/>
          <w:szCs w:val="22"/>
        </w:rPr>
        <w:t>On the setting of UL PC parameters except for PL-RS (P0, alpha, closed loop index) for Rel.17 unified TCI framework</w:t>
      </w:r>
      <w:r w:rsidR="009D32ED">
        <w:rPr>
          <w:sz w:val="20"/>
          <w:szCs w:val="22"/>
        </w:rPr>
        <w:t xml:space="preserve">, </w:t>
      </w:r>
      <w:r w:rsidR="009D32ED" w:rsidRPr="000C78E1">
        <w:rPr>
          <w:sz w:val="20"/>
        </w:rPr>
        <w:t xml:space="preserve">the </w:t>
      </w:r>
      <w:r w:rsidR="009D32ED" w:rsidRPr="00DE6E49">
        <w:rPr>
          <w:sz w:val="20"/>
        </w:rPr>
        <w:t>setting of (P0, alpha, closed loop index) for SRS can also be associated with UL or (if applicable) joint TCI state.</w:t>
      </w:r>
    </w:p>
    <w:p w14:paraId="6ABE6111" w14:textId="6F23346B" w:rsidR="009D32ED" w:rsidRPr="00DE6E49" w:rsidRDefault="009D32ED" w:rsidP="00BC31E6">
      <w:pPr>
        <w:numPr>
          <w:ilvl w:val="0"/>
          <w:numId w:val="16"/>
        </w:numPr>
        <w:snapToGrid w:val="0"/>
        <w:rPr>
          <w:sz w:val="20"/>
        </w:rPr>
      </w:pPr>
      <w:r w:rsidRPr="00DE6E49">
        <w:rPr>
          <w:sz w:val="20"/>
        </w:rPr>
        <w:t>If not associated, the setting(s) of (P0, alpha, closed loop index) for SRS per BWP is independent of the UL or (if applicable) joint TCI states</w:t>
      </w:r>
    </w:p>
    <w:p w14:paraId="349ECF67" w14:textId="2E0207C6" w:rsidR="00732A5A" w:rsidRPr="00DE6E49" w:rsidRDefault="00732A5A" w:rsidP="00BC31E6">
      <w:pPr>
        <w:numPr>
          <w:ilvl w:val="0"/>
          <w:numId w:val="16"/>
        </w:numPr>
        <w:snapToGrid w:val="0"/>
        <w:rPr>
          <w:sz w:val="20"/>
        </w:rPr>
      </w:pPr>
      <w:r w:rsidRPr="00DE6E49">
        <w:rPr>
          <w:rFonts w:hint="eastAsia"/>
          <w:sz w:val="20"/>
          <w:lang w:eastAsia="zh-CN"/>
        </w:rPr>
        <w:t>T</w:t>
      </w:r>
      <w:r w:rsidRPr="00DE6E49">
        <w:rPr>
          <w:sz w:val="20"/>
          <w:lang w:eastAsia="zh-CN"/>
        </w:rPr>
        <w:t xml:space="preserve">his is only applicable for SRS sets using </w:t>
      </w:r>
      <w:r w:rsidRPr="00DE6E49">
        <w:rPr>
          <w:rFonts w:eastAsia="Batang"/>
          <w:sz w:val="20"/>
          <w:szCs w:val="20"/>
          <w:lang w:eastAsia="en-US"/>
        </w:rPr>
        <w:t>Rel-17 TCI state to determine their spatial relation.</w:t>
      </w:r>
    </w:p>
    <w:p w14:paraId="74728519" w14:textId="14AA2D88" w:rsidR="00394DFF" w:rsidRPr="009D32ED" w:rsidRDefault="00F4291D" w:rsidP="00F4291D">
      <w:pPr>
        <w:snapToGrid w:val="0"/>
        <w:jc w:val="both"/>
        <w:rPr>
          <w:rFonts w:eastAsia="Batang"/>
          <w:sz w:val="20"/>
          <w:szCs w:val="20"/>
          <w:lang w:eastAsia="en-US"/>
        </w:rPr>
      </w:pPr>
      <w:r w:rsidRPr="00DE6E49">
        <w:rPr>
          <w:rFonts w:eastAsia="Batang"/>
          <w:sz w:val="20"/>
          <w:szCs w:val="20"/>
          <w:lang w:eastAsia="en-US"/>
        </w:rPr>
        <w:t xml:space="preserve">FFS: Whether more than </w:t>
      </w:r>
      <w:r>
        <w:rPr>
          <w:rFonts w:eastAsia="Batang"/>
          <w:sz w:val="20"/>
          <w:szCs w:val="20"/>
          <w:lang w:eastAsia="en-US"/>
        </w:rPr>
        <w:t>one parameter sets can be configured, e.g. for different traffics</w:t>
      </w:r>
    </w:p>
    <w:bookmarkEnd w:id="3"/>
    <w:p w14:paraId="0D00F78A" w14:textId="7DF29BA6" w:rsidR="00394DFF" w:rsidRDefault="00394DFF" w:rsidP="00C917EE">
      <w:pPr>
        <w:snapToGrid w:val="0"/>
        <w:jc w:val="both"/>
        <w:rPr>
          <w:rFonts w:eastAsia="Batang"/>
          <w:sz w:val="20"/>
          <w:szCs w:val="20"/>
          <w:lang w:val="en-GB" w:eastAsia="en-US"/>
        </w:rPr>
      </w:pPr>
    </w:p>
    <w:p w14:paraId="34D02FF4" w14:textId="0BC5650C" w:rsidR="00481FF8" w:rsidRPr="00BA7573" w:rsidRDefault="00481FF8" w:rsidP="00BA7573">
      <w:pPr>
        <w:snapToGrid w:val="0"/>
        <w:jc w:val="both"/>
        <w:rPr>
          <w:sz w:val="20"/>
          <w:szCs w:val="20"/>
        </w:rPr>
      </w:pPr>
    </w:p>
    <w:p w14:paraId="016A461C" w14:textId="77777777" w:rsidR="00DE37B1" w:rsidRDefault="00DE37B1" w:rsidP="00D348E9">
      <w:pPr>
        <w:snapToGrid w:val="0"/>
        <w:jc w:val="both"/>
        <w:rPr>
          <w:sz w:val="20"/>
          <w:szCs w:val="20"/>
        </w:rPr>
      </w:pPr>
    </w:p>
    <w:p w14:paraId="65104CC1" w14:textId="0277F99F" w:rsidR="00DE37B1" w:rsidRDefault="00AE70DD">
      <w:pPr>
        <w:pStyle w:val="Caption"/>
        <w:jc w:val="center"/>
      </w:pPr>
      <w:r>
        <w:t>Table 2</w:t>
      </w:r>
      <w:r w:rsidR="00D75400">
        <w:t xml:space="preserve"> Additional inputs: issue 1</w:t>
      </w:r>
    </w:p>
    <w:tbl>
      <w:tblPr>
        <w:tblW w:w="9985" w:type="dxa"/>
        <w:tblCellMar>
          <w:left w:w="10" w:type="dxa"/>
          <w:right w:w="10" w:type="dxa"/>
        </w:tblCellMar>
        <w:tblLook w:val="04A0" w:firstRow="1" w:lastRow="0" w:firstColumn="1" w:lastColumn="0" w:noHBand="0" w:noVBand="1"/>
      </w:tblPr>
      <w:tblGrid>
        <w:gridCol w:w="1435"/>
        <w:gridCol w:w="8550"/>
      </w:tblGrid>
      <w:tr w:rsidR="00DE37B1" w:rsidRPr="00DE6E49" w14:paraId="1CF58767"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D5D64E0" w14:textId="77777777" w:rsidR="00DE37B1" w:rsidRPr="00DE6E49" w:rsidRDefault="00D75400">
            <w:pPr>
              <w:snapToGrid w:val="0"/>
              <w:rPr>
                <w:sz w:val="18"/>
                <w:szCs w:val="18"/>
              </w:rPr>
            </w:pPr>
            <w:r w:rsidRPr="00DE6E49">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2F3C5BC" w14:textId="77777777" w:rsidR="00DE37B1" w:rsidRPr="00DE6E49" w:rsidRDefault="00D75400">
            <w:pPr>
              <w:snapToGrid w:val="0"/>
              <w:rPr>
                <w:b/>
                <w:sz w:val="18"/>
                <w:szCs w:val="18"/>
              </w:rPr>
            </w:pPr>
            <w:r w:rsidRPr="00DE6E49">
              <w:rPr>
                <w:b/>
                <w:sz w:val="18"/>
                <w:szCs w:val="18"/>
              </w:rPr>
              <w:t>Input</w:t>
            </w:r>
          </w:p>
        </w:tc>
      </w:tr>
      <w:tr w:rsidR="002E6C30" w:rsidRPr="00DE6E49" w14:paraId="464BBCB4" w14:textId="77777777" w:rsidTr="00E044AF">
        <w:trPr>
          <w:trHeight w:val="143"/>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8468C" w14:textId="1461BBFB" w:rsidR="002E6C30" w:rsidRPr="00DE6E49" w:rsidRDefault="0010776E" w:rsidP="002E6C30">
            <w:pPr>
              <w:snapToGrid w:val="0"/>
              <w:rPr>
                <w:rFonts w:eastAsia="DengXian"/>
                <w:sz w:val="18"/>
                <w:szCs w:val="18"/>
                <w:lang w:eastAsia="zh-CN"/>
              </w:rPr>
            </w:pPr>
            <w:r w:rsidRPr="00DE6E49">
              <w:rPr>
                <w:rFonts w:eastAsia="DengXian"/>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A9A7FE" w14:textId="119C9A32" w:rsidR="0010776E" w:rsidRPr="00DE6E49" w:rsidRDefault="0010776E" w:rsidP="0010776E">
            <w:pPr>
              <w:snapToGrid w:val="0"/>
              <w:rPr>
                <w:rFonts w:eastAsia="DengXian"/>
                <w:b/>
                <w:color w:val="3333FF"/>
                <w:sz w:val="18"/>
                <w:szCs w:val="18"/>
                <w:lang w:eastAsia="zh-CN"/>
              </w:rPr>
            </w:pPr>
            <w:r w:rsidRPr="00DE6E49">
              <w:rPr>
                <w:rFonts w:eastAsia="DengXian"/>
                <w:b/>
                <w:color w:val="3333FF"/>
                <w:sz w:val="18"/>
                <w:szCs w:val="18"/>
                <w:lang w:eastAsia="zh-CN"/>
              </w:rPr>
              <w:t>1) Check and update Table 1</w:t>
            </w:r>
            <w:r w:rsidR="002C63E8" w:rsidRPr="00DE6E49">
              <w:rPr>
                <w:rFonts w:eastAsia="DengXian"/>
                <w:b/>
                <w:color w:val="3333FF"/>
                <w:sz w:val="18"/>
                <w:szCs w:val="18"/>
                <w:lang w:eastAsia="zh-CN"/>
              </w:rPr>
              <w:t xml:space="preserve"> if needed</w:t>
            </w:r>
          </w:p>
          <w:p w14:paraId="48D185E8" w14:textId="7E9893BD" w:rsidR="002C63E8" w:rsidRPr="00DE6E49" w:rsidRDefault="0010776E" w:rsidP="007B4C11">
            <w:pPr>
              <w:snapToGrid w:val="0"/>
              <w:rPr>
                <w:rFonts w:eastAsia="DengXian"/>
                <w:b/>
                <w:color w:val="3333FF"/>
                <w:sz w:val="18"/>
                <w:szCs w:val="18"/>
                <w:lang w:eastAsia="zh-CN"/>
              </w:rPr>
            </w:pPr>
            <w:r w:rsidRPr="00DE6E49">
              <w:rPr>
                <w:rFonts w:eastAsia="DengXian"/>
                <w:b/>
                <w:color w:val="3333FF"/>
                <w:sz w:val="18"/>
                <w:szCs w:val="18"/>
                <w:lang w:eastAsia="zh-CN"/>
              </w:rPr>
              <w:t>2) Share your inputs on the above FL proposals</w:t>
            </w:r>
            <w:r w:rsidR="002C63E8" w:rsidRPr="00DE6E49">
              <w:rPr>
                <w:rFonts w:eastAsia="DengXian"/>
                <w:b/>
                <w:color w:val="3333FF"/>
                <w:sz w:val="18"/>
                <w:szCs w:val="18"/>
                <w:lang w:eastAsia="zh-CN"/>
              </w:rPr>
              <w:t>. In particular:</w:t>
            </w:r>
          </w:p>
          <w:p w14:paraId="51C08FB1" w14:textId="65FC0422" w:rsidR="002C63E8" w:rsidRPr="00DE6E49" w:rsidRDefault="002C63E8" w:rsidP="002C63E8">
            <w:pPr>
              <w:pStyle w:val="ListParagraph"/>
              <w:numPr>
                <w:ilvl w:val="0"/>
                <w:numId w:val="42"/>
              </w:numPr>
              <w:snapToGrid w:val="0"/>
              <w:spacing w:after="0" w:line="240" w:lineRule="auto"/>
              <w:rPr>
                <w:rFonts w:eastAsia="DengXian"/>
                <w:b/>
                <w:color w:val="3333FF"/>
                <w:sz w:val="18"/>
                <w:szCs w:val="18"/>
                <w:lang w:eastAsia="zh-CN"/>
              </w:rPr>
            </w:pPr>
            <w:r w:rsidRPr="00DE6E49">
              <w:rPr>
                <w:rFonts w:eastAsia="DengXian"/>
                <w:b/>
                <w:color w:val="3333FF"/>
                <w:sz w:val="18"/>
                <w:szCs w:val="18"/>
                <w:lang w:eastAsia="zh-CN"/>
              </w:rPr>
              <w:t>1.B-3:</w:t>
            </w:r>
            <w:r w:rsidR="00DE6E49">
              <w:rPr>
                <w:rFonts w:eastAsia="DengXian"/>
                <w:b/>
                <w:color w:val="3333FF"/>
                <w:sz w:val="18"/>
                <w:szCs w:val="18"/>
                <w:lang w:eastAsia="zh-CN"/>
              </w:rPr>
              <w:t xml:space="preserve"> removed brackets (see MediaTek’s comment below), kept intra-cell per Huawei’s comment</w:t>
            </w:r>
            <w:r w:rsidR="003D41AE">
              <w:rPr>
                <w:rFonts w:eastAsia="DengXian"/>
                <w:b/>
                <w:color w:val="3333FF"/>
                <w:sz w:val="18"/>
                <w:szCs w:val="18"/>
                <w:lang w:eastAsia="zh-CN"/>
              </w:rPr>
              <w:t xml:space="preserve"> (note that issue 1 has been and is only for intra-cell)</w:t>
            </w:r>
          </w:p>
          <w:p w14:paraId="47835BE2" w14:textId="6CA4D781" w:rsidR="002C63E8" w:rsidRPr="00DE6E49" w:rsidRDefault="002C63E8" w:rsidP="002C63E8">
            <w:pPr>
              <w:pStyle w:val="ListParagraph"/>
              <w:numPr>
                <w:ilvl w:val="0"/>
                <w:numId w:val="42"/>
              </w:numPr>
              <w:snapToGrid w:val="0"/>
              <w:spacing w:after="0" w:line="240" w:lineRule="auto"/>
              <w:rPr>
                <w:rFonts w:eastAsia="DengXian"/>
                <w:b/>
                <w:color w:val="3333FF"/>
                <w:sz w:val="18"/>
                <w:szCs w:val="18"/>
                <w:lang w:eastAsia="zh-CN"/>
              </w:rPr>
            </w:pPr>
            <w:r w:rsidRPr="00DE6E49">
              <w:rPr>
                <w:rFonts w:eastAsia="DengXian"/>
                <w:b/>
                <w:color w:val="3333FF"/>
                <w:sz w:val="18"/>
                <w:szCs w:val="18"/>
                <w:lang w:eastAsia="zh-CN"/>
              </w:rPr>
              <w:t>1.C:</w:t>
            </w:r>
            <w:r w:rsidR="00CF1E79">
              <w:rPr>
                <w:rFonts w:eastAsia="DengXian"/>
                <w:b/>
                <w:color w:val="3333FF"/>
                <w:sz w:val="18"/>
                <w:szCs w:val="18"/>
                <w:lang w:eastAsia="zh-CN"/>
              </w:rPr>
              <w:t xml:space="preserve"> previous version was used but please engage with the proposal from Futurewei</w:t>
            </w:r>
          </w:p>
          <w:p w14:paraId="7296237F" w14:textId="1A00F8D0" w:rsidR="00B83706" w:rsidRPr="00DE6E49" w:rsidRDefault="003D41AE" w:rsidP="002C63E8">
            <w:pPr>
              <w:pStyle w:val="ListParagraph"/>
              <w:numPr>
                <w:ilvl w:val="0"/>
                <w:numId w:val="42"/>
              </w:numPr>
              <w:snapToGrid w:val="0"/>
              <w:spacing w:after="0" w:line="240" w:lineRule="auto"/>
              <w:rPr>
                <w:rFonts w:eastAsia="DengXian"/>
                <w:b/>
                <w:color w:val="3333FF"/>
                <w:sz w:val="18"/>
                <w:szCs w:val="18"/>
                <w:lang w:eastAsia="zh-CN"/>
              </w:rPr>
            </w:pPr>
            <w:r>
              <w:rPr>
                <w:rFonts w:eastAsia="DengXian"/>
                <w:b/>
                <w:color w:val="3333FF"/>
                <w:sz w:val="18"/>
                <w:szCs w:val="18"/>
                <w:lang w:eastAsia="zh-CN"/>
              </w:rPr>
              <w:t>1.E: please r</w:t>
            </w:r>
            <w:r w:rsidR="007B4C11" w:rsidRPr="00DE6E49">
              <w:rPr>
                <w:rFonts w:eastAsia="DengXian"/>
                <w:b/>
                <w:color w:val="3333FF"/>
                <w:sz w:val="18"/>
                <w:szCs w:val="18"/>
                <w:lang w:eastAsia="zh-CN"/>
              </w:rPr>
              <w:t>espond to OPPO’s argument below</w:t>
            </w:r>
          </w:p>
          <w:p w14:paraId="5F973150" w14:textId="352FA821" w:rsidR="002C63E8" w:rsidRPr="00BF190B" w:rsidRDefault="002C63E8" w:rsidP="00BF190B">
            <w:pPr>
              <w:pStyle w:val="ListParagraph"/>
              <w:snapToGrid w:val="0"/>
              <w:spacing w:after="0" w:line="240" w:lineRule="auto"/>
              <w:rPr>
                <w:rFonts w:eastAsia="DengXian"/>
                <w:b/>
                <w:color w:val="3333FF"/>
                <w:sz w:val="18"/>
                <w:szCs w:val="18"/>
                <w:lang w:eastAsia="zh-CN"/>
              </w:rPr>
            </w:pPr>
            <w:r w:rsidRPr="00DE6E49">
              <w:rPr>
                <w:rFonts w:eastAsia="DengXian"/>
                <w:b/>
                <w:color w:val="3333FF"/>
                <w:sz w:val="18"/>
                <w:szCs w:val="18"/>
                <w:lang w:eastAsia="zh-CN"/>
              </w:rPr>
              <w:t xml:space="preserve"> </w:t>
            </w:r>
          </w:p>
        </w:tc>
      </w:tr>
      <w:tr w:rsidR="00B8736C" w:rsidRPr="00DE6E49" w14:paraId="0A89E296" w14:textId="77777777" w:rsidTr="00BB195B">
        <w:trPr>
          <w:trHeight w:val="545"/>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D3CB2C" w14:textId="7D03E17F" w:rsidR="00B8736C" w:rsidRPr="00DE6E49" w:rsidRDefault="002C63E8" w:rsidP="00B8736C">
            <w:pPr>
              <w:snapToGrid w:val="0"/>
              <w:rPr>
                <w:rFonts w:eastAsia="PMingLiU"/>
                <w:sz w:val="18"/>
                <w:szCs w:val="18"/>
                <w:lang w:eastAsia="zh-TW"/>
              </w:rPr>
            </w:pPr>
            <w:r w:rsidRPr="00DE6E49">
              <w:rPr>
                <w:rFonts w:eastAsia="Yu Mincho"/>
                <w:sz w:val="18"/>
                <w:szCs w:val="18"/>
                <w:lang w:eastAsia="ja-JP"/>
              </w:rPr>
              <w:t>OPP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1DC84E" w14:textId="77777777" w:rsidR="00B8736C" w:rsidRPr="00DE6E49" w:rsidRDefault="00B8736C" w:rsidP="00B8736C">
            <w:pPr>
              <w:snapToGrid w:val="0"/>
              <w:rPr>
                <w:sz w:val="18"/>
                <w:szCs w:val="18"/>
              </w:rPr>
            </w:pPr>
            <w:r w:rsidRPr="00DE6E49">
              <w:rPr>
                <w:rFonts w:eastAsia="Yu Mincho"/>
                <w:bCs/>
                <w:sz w:val="18"/>
                <w:szCs w:val="18"/>
                <w:lang w:eastAsia="ja-JP"/>
              </w:rPr>
              <w:t xml:space="preserve">We still have concern on 1.E and do not see the justification to associate </w:t>
            </w:r>
            <w:r w:rsidRPr="00DE6E49">
              <w:rPr>
                <w:sz w:val="18"/>
                <w:szCs w:val="18"/>
              </w:rPr>
              <w:t xml:space="preserve">(P0, alpha, closed loop index) with each TCI state for SRS resource set. </w:t>
            </w:r>
          </w:p>
          <w:p w14:paraId="229A406A" w14:textId="77777777" w:rsidR="00B8736C" w:rsidRPr="00DE6E49" w:rsidRDefault="00B8736C" w:rsidP="00B8736C">
            <w:pPr>
              <w:snapToGrid w:val="0"/>
              <w:rPr>
                <w:sz w:val="18"/>
                <w:szCs w:val="18"/>
              </w:rPr>
            </w:pPr>
            <w:r w:rsidRPr="00DE6E49">
              <w:rPr>
                <w:rFonts w:eastAsia="Yu Mincho"/>
                <w:bCs/>
                <w:sz w:val="18"/>
                <w:szCs w:val="18"/>
              </w:rPr>
              <w:t xml:space="preserve">@ZTE: as in rel15/16,   the </w:t>
            </w:r>
            <w:r w:rsidRPr="00DE6E49">
              <w:rPr>
                <w:sz w:val="18"/>
                <w:szCs w:val="18"/>
              </w:rPr>
              <w:t>(P0, alpha, closed loop index) is configured per SRS resource set, not per source. The reason is because the same PC shall be applied to all the SRS resource within one set.  The PC configuration per SRS resource set is separate from that of PUSCH.  We do support the SRS resource to use same closed loop index or different closed loop index as PUSCH. Here is the 213:</w:t>
            </w:r>
          </w:p>
          <w:p w14:paraId="12A5E173" w14:textId="77777777" w:rsidR="00B8736C" w:rsidRPr="00DE6E49" w:rsidRDefault="00B8736C" w:rsidP="00DE6E49">
            <w:pPr>
              <w:pStyle w:val="B1"/>
              <w:snapToGrid w:val="0"/>
              <w:spacing w:after="0"/>
              <w:rPr>
                <w:sz w:val="18"/>
                <w:szCs w:val="18"/>
                <w:lang w:val="en-US"/>
              </w:rPr>
            </w:pPr>
          </w:p>
          <w:p w14:paraId="00C6C270" w14:textId="77777777" w:rsidR="00B8736C" w:rsidRPr="00DE6E49" w:rsidRDefault="00B8736C" w:rsidP="00DE6E49">
            <w:pPr>
              <w:pStyle w:val="B1"/>
              <w:snapToGrid w:val="0"/>
              <w:spacing w:after="0"/>
              <w:rPr>
                <w:sz w:val="18"/>
                <w:szCs w:val="18"/>
                <w:lang w:val="en-US"/>
              </w:rPr>
            </w:pPr>
            <w:r w:rsidRPr="00DE6E49">
              <w:rPr>
                <w:sz w:val="18"/>
                <w:szCs w:val="18"/>
                <w:lang w:val="en-US"/>
              </w:rPr>
              <w:t>For the SRS</w:t>
            </w:r>
            <w:r w:rsidRPr="00DE6E49">
              <w:rPr>
                <w:sz w:val="18"/>
                <w:szCs w:val="18"/>
              </w:rPr>
              <w:t xml:space="preserve"> power control adjustment state for </w:t>
            </w:r>
            <w:r w:rsidRPr="00DE6E49">
              <w:rPr>
                <w:sz w:val="18"/>
                <w:szCs w:val="18"/>
                <w:lang w:val="en-US"/>
              </w:rPr>
              <w:t xml:space="preserve">active UL BWP </w:t>
            </w:r>
            <w:r w:rsidRPr="00DE6E49">
              <w:rPr>
                <w:iCs/>
                <w:noProof/>
                <w:position w:val="-6"/>
                <w:sz w:val="18"/>
                <w:szCs w:val="18"/>
                <w:lang w:val="en-US" w:eastAsia="ko-KR"/>
              </w:rPr>
              <w:drawing>
                <wp:inline distT="0" distB="0" distL="0" distR="0" wp14:anchorId="1E25E834" wp14:editId="2F49CEC2">
                  <wp:extent cx="179705" cy="17970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DE6E49">
              <w:rPr>
                <w:iCs/>
                <w:sz w:val="18"/>
                <w:szCs w:val="18"/>
                <w:lang w:val="en-US"/>
              </w:rPr>
              <w:t xml:space="preserve"> </w:t>
            </w:r>
            <w:r w:rsidRPr="00DE6E49">
              <w:rPr>
                <w:sz w:val="18"/>
                <w:szCs w:val="18"/>
                <w:lang w:val="en-US"/>
              </w:rPr>
              <w:t xml:space="preserve">of </w:t>
            </w:r>
            <w:r w:rsidRPr="00DE6E49">
              <w:rPr>
                <w:sz w:val="18"/>
                <w:szCs w:val="18"/>
              </w:rPr>
              <w:t xml:space="preserve">carrier </w:t>
            </w:r>
            <w:r w:rsidRPr="00DE6E49">
              <w:rPr>
                <w:iCs/>
                <w:noProof/>
                <w:position w:val="-10"/>
                <w:sz w:val="18"/>
                <w:szCs w:val="18"/>
                <w:lang w:val="en-US" w:eastAsia="ko-KR"/>
              </w:rPr>
              <w:drawing>
                <wp:inline distT="0" distB="0" distL="0" distR="0" wp14:anchorId="3D8DC756" wp14:editId="03250670">
                  <wp:extent cx="95250" cy="17970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5250" cy="179705"/>
                          </a:xfrm>
                          <a:prstGeom prst="rect">
                            <a:avLst/>
                          </a:prstGeom>
                          <a:noFill/>
                          <a:ln>
                            <a:noFill/>
                          </a:ln>
                        </pic:spPr>
                      </pic:pic>
                    </a:graphicData>
                  </a:graphic>
                </wp:inline>
              </w:drawing>
            </w:r>
            <w:r w:rsidRPr="00DE6E49">
              <w:rPr>
                <w:iCs/>
                <w:sz w:val="18"/>
                <w:szCs w:val="18"/>
              </w:rPr>
              <w:t xml:space="preserve"> of</w:t>
            </w:r>
            <w:r w:rsidRPr="00DE6E49">
              <w:rPr>
                <w:sz w:val="18"/>
                <w:szCs w:val="18"/>
              </w:rPr>
              <w:t xml:space="preserve"> serving cell </w:t>
            </w:r>
            <w:r w:rsidRPr="00DE6E49">
              <w:rPr>
                <w:iCs/>
                <w:noProof/>
                <w:position w:val="-6"/>
                <w:sz w:val="18"/>
                <w:szCs w:val="18"/>
                <w:lang w:val="en-US" w:eastAsia="ko-KR"/>
              </w:rPr>
              <w:drawing>
                <wp:inline distT="0" distB="0" distL="0" distR="0" wp14:anchorId="3E74A225" wp14:editId="1B7D4CC6">
                  <wp:extent cx="95250" cy="17970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5250" cy="179705"/>
                          </a:xfrm>
                          <a:prstGeom prst="rect">
                            <a:avLst/>
                          </a:prstGeom>
                          <a:noFill/>
                          <a:ln>
                            <a:noFill/>
                          </a:ln>
                        </pic:spPr>
                      </pic:pic>
                    </a:graphicData>
                  </a:graphic>
                </wp:inline>
              </w:drawing>
            </w:r>
            <w:r w:rsidRPr="00DE6E49">
              <w:rPr>
                <w:sz w:val="18"/>
                <w:szCs w:val="18"/>
                <w:lang w:val="en-US"/>
              </w:rPr>
              <w:t xml:space="preserve"> and SRS transmission occasion </w:t>
            </w:r>
            <w:r w:rsidRPr="00DE6E49">
              <w:rPr>
                <w:noProof/>
                <w:position w:val="-6"/>
                <w:sz w:val="18"/>
                <w:szCs w:val="18"/>
                <w:lang w:val="en-US" w:eastAsia="ko-KR"/>
              </w:rPr>
              <w:drawing>
                <wp:inline distT="0" distB="0" distL="0" distR="0" wp14:anchorId="30F6FE8E" wp14:editId="0E905106">
                  <wp:extent cx="95250" cy="17970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5250" cy="179705"/>
                          </a:xfrm>
                          <a:prstGeom prst="rect">
                            <a:avLst/>
                          </a:prstGeom>
                          <a:noFill/>
                          <a:ln>
                            <a:noFill/>
                          </a:ln>
                        </pic:spPr>
                      </pic:pic>
                    </a:graphicData>
                  </a:graphic>
                </wp:inline>
              </w:drawing>
            </w:r>
          </w:p>
          <w:p w14:paraId="641DE501" w14:textId="77777777" w:rsidR="00B8736C" w:rsidRPr="00DE6E49" w:rsidRDefault="00B8736C" w:rsidP="00DE6E49">
            <w:pPr>
              <w:pStyle w:val="B2"/>
              <w:snapToGrid w:val="0"/>
              <w:spacing w:after="0"/>
              <w:rPr>
                <w:rFonts w:ascii="Times New Roman" w:hAnsi="Times New Roman"/>
                <w:sz w:val="18"/>
                <w:szCs w:val="18"/>
              </w:rPr>
            </w:pPr>
            <w:r w:rsidRPr="00DE6E49">
              <w:rPr>
                <w:rFonts w:ascii="Times New Roman" w:hAnsi="Times New Roman"/>
                <w:sz w:val="18"/>
                <w:szCs w:val="18"/>
              </w:rPr>
              <w:lastRenderedPageBreak/>
              <w:t>-</w:t>
            </w:r>
            <w:r w:rsidRPr="00DE6E49">
              <w:rPr>
                <w:rFonts w:ascii="Times New Roman" w:hAnsi="Times New Roman"/>
                <w:sz w:val="18"/>
                <w:szCs w:val="18"/>
              </w:rPr>
              <w:tab/>
            </w:r>
            <w:r w:rsidRPr="00DE6E49">
              <w:rPr>
                <w:rFonts w:ascii="Times New Roman" w:hAnsi="Times New Roman"/>
                <w:noProof/>
                <w:position w:val="-12"/>
                <w:sz w:val="18"/>
                <w:szCs w:val="18"/>
                <w:lang w:val="en-US" w:eastAsia="ko-KR"/>
              </w:rPr>
              <w:drawing>
                <wp:inline distT="0" distB="0" distL="0" distR="0" wp14:anchorId="518118F0" wp14:editId="60A68D25">
                  <wp:extent cx="1189355" cy="17970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189355" cy="179705"/>
                          </a:xfrm>
                          <a:prstGeom prst="rect">
                            <a:avLst/>
                          </a:prstGeom>
                          <a:noFill/>
                          <a:ln>
                            <a:noFill/>
                          </a:ln>
                        </pic:spPr>
                      </pic:pic>
                    </a:graphicData>
                  </a:graphic>
                </wp:inline>
              </w:drawing>
            </w:r>
            <w:r w:rsidRPr="00DE6E49">
              <w:rPr>
                <w:rFonts w:ascii="Times New Roman" w:hAnsi="Times New Roman"/>
                <w:sz w:val="18"/>
                <w:szCs w:val="18"/>
              </w:rPr>
              <w:t xml:space="preserve">, </w:t>
            </w:r>
            <w:r w:rsidRPr="00DE6E49">
              <w:rPr>
                <w:rFonts w:ascii="Times New Roman" w:hAnsi="Times New Roman"/>
                <w:sz w:val="18"/>
                <w:szCs w:val="18"/>
                <w:lang w:val="en-US"/>
              </w:rPr>
              <w:t xml:space="preserve">where </w:t>
            </w:r>
            <w:r w:rsidRPr="00DE6E49">
              <w:rPr>
                <w:rFonts w:ascii="Times New Roman" w:hAnsi="Times New Roman"/>
                <w:noProof/>
                <w:position w:val="-12"/>
                <w:sz w:val="18"/>
                <w:szCs w:val="18"/>
                <w:lang w:val="en-US" w:eastAsia="ko-KR"/>
              </w:rPr>
              <w:drawing>
                <wp:inline distT="0" distB="0" distL="0" distR="0" wp14:anchorId="7081BC19" wp14:editId="3C1A0E5B">
                  <wp:extent cx="560705" cy="207645"/>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60705" cy="207645"/>
                          </a:xfrm>
                          <a:prstGeom prst="rect">
                            <a:avLst/>
                          </a:prstGeom>
                          <a:noFill/>
                          <a:ln>
                            <a:noFill/>
                          </a:ln>
                        </pic:spPr>
                      </pic:pic>
                    </a:graphicData>
                  </a:graphic>
                </wp:inline>
              </w:drawing>
            </w:r>
            <w:r w:rsidRPr="00DE6E49">
              <w:rPr>
                <w:rFonts w:ascii="Times New Roman" w:hAnsi="Times New Roman"/>
                <w:sz w:val="18"/>
                <w:szCs w:val="18"/>
                <w:lang w:val="en-US"/>
              </w:rPr>
              <w:t xml:space="preserve"> is </w:t>
            </w:r>
            <w:r w:rsidRPr="00DE6E49">
              <w:rPr>
                <w:rFonts w:ascii="Times New Roman" w:hAnsi="Times New Roman"/>
                <w:sz w:val="18"/>
                <w:szCs w:val="18"/>
              </w:rPr>
              <w:t>the current PUSCH power control adjustment state as described in Clause</w:t>
            </w:r>
            <w:r w:rsidRPr="00DE6E49">
              <w:rPr>
                <w:rFonts w:ascii="Times New Roman" w:hAnsi="Times New Roman"/>
                <w:sz w:val="18"/>
                <w:szCs w:val="18"/>
                <w:lang w:val="en-US"/>
              </w:rPr>
              <w:t xml:space="preserve"> 7.1.1</w:t>
            </w:r>
            <w:r w:rsidRPr="00DE6E49">
              <w:rPr>
                <w:rFonts w:ascii="Times New Roman" w:hAnsi="Times New Roman"/>
                <w:sz w:val="18"/>
                <w:szCs w:val="18"/>
              </w:rPr>
              <w:t xml:space="preserve">, if </w:t>
            </w:r>
            <w:r w:rsidRPr="00DE6E49">
              <w:rPr>
                <w:rFonts w:ascii="Times New Roman" w:hAnsi="Times New Roman"/>
                <w:i/>
                <w:sz w:val="18"/>
                <w:szCs w:val="18"/>
              </w:rPr>
              <w:t>srs-PowerControlAdjustmentStates</w:t>
            </w:r>
            <w:r w:rsidRPr="00DE6E49">
              <w:rPr>
                <w:rFonts w:ascii="Times New Roman" w:hAnsi="Times New Roman"/>
                <w:sz w:val="18"/>
                <w:szCs w:val="18"/>
              </w:rPr>
              <w:t xml:space="preserve"> indicates a same power control adjustment state for SRS transmissions and PUSCH transmissions; or</w:t>
            </w:r>
          </w:p>
          <w:p w14:paraId="69E7388B" w14:textId="77777777" w:rsidR="00B8736C" w:rsidRPr="00DE6E49" w:rsidRDefault="00B8736C" w:rsidP="00DE6E49">
            <w:pPr>
              <w:pStyle w:val="B2"/>
              <w:snapToGrid w:val="0"/>
              <w:spacing w:after="0"/>
              <w:rPr>
                <w:rFonts w:ascii="Times New Roman" w:hAnsi="Times New Roman"/>
                <w:sz w:val="18"/>
                <w:szCs w:val="18"/>
              </w:rPr>
            </w:pPr>
            <w:r w:rsidRPr="00DE6E49">
              <w:rPr>
                <w:rFonts w:ascii="Times New Roman" w:hAnsi="Times New Roman"/>
                <w:sz w:val="18"/>
                <w:szCs w:val="18"/>
              </w:rPr>
              <w:t>-</w:t>
            </w:r>
            <w:r w:rsidRPr="00DE6E49">
              <w:rPr>
                <w:rFonts w:ascii="Times New Roman" w:hAnsi="Times New Roman"/>
                <w:sz w:val="18"/>
                <w:szCs w:val="18"/>
              </w:rPr>
              <w:tab/>
            </w:r>
            <w:r w:rsidRPr="00DE6E49">
              <w:rPr>
                <w:rFonts w:ascii="Times New Roman" w:hAnsi="Times New Roman"/>
                <w:noProof/>
                <w:position w:val="-24"/>
                <w:sz w:val="18"/>
                <w:szCs w:val="18"/>
                <w:lang w:val="en-US" w:eastAsia="ko-KR"/>
              </w:rPr>
              <w:drawing>
                <wp:inline distT="0" distB="0" distL="0" distR="0" wp14:anchorId="4EA59BE3" wp14:editId="425A43B5">
                  <wp:extent cx="2030730" cy="353695"/>
                  <wp:effectExtent l="0" t="0" r="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030730" cy="353695"/>
                          </a:xfrm>
                          <a:prstGeom prst="rect">
                            <a:avLst/>
                          </a:prstGeom>
                          <a:noFill/>
                          <a:ln>
                            <a:noFill/>
                          </a:ln>
                        </pic:spPr>
                      </pic:pic>
                    </a:graphicData>
                  </a:graphic>
                </wp:inline>
              </w:drawing>
            </w:r>
            <w:r w:rsidRPr="00DE6E49">
              <w:rPr>
                <w:rFonts w:ascii="Times New Roman" w:hAnsi="Times New Roman"/>
                <w:sz w:val="18"/>
                <w:szCs w:val="18"/>
                <w:lang w:val="en-US"/>
              </w:rPr>
              <w:t xml:space="preserve"> if the UE is not configured for PUSCH transmissions on active UL BWP </w:t>
            </w:r>
            <w:r w:rsidRPr="00DE6E49">
              <w:rPr>
                <w:rFonts w:ascii="Times New Roman" w:hAnsi="Times New Roman"/>
                <w:iCs/>
                <w:noProof/>
                <w:position w:val="-6"/>
                <w:sz w:val="18"/>
                <w:szCs w:val="18"/>
                <w:lang w:val="en-US" w:eastAsia="ko-KR"/>
              </w:rPr>
              <w:drawing>
                <wp:inline distT="0" distB="0" distL="0" distR="0" wp14:anchorId="1BE45458" wp14:editId="2184626D">
                  <wp:extent cx="179705" cy="17970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DE6E49">
              <w:rPr>
                <w:rFonts w:ascii="Times New Roman" w:hAnsi="Times New Roman"/>
                <w:iCs/>
                <w:sz w:val="18"/>
                <w:szCs w:val="18"/>
                <w:lang w:val="en-US"/>
              </w:rPr>
              <w:t xml:space="preserve"> </w:t>
            </w:r>
            <w:r w:rsidRPr="00DE6E49">
              <w:rPr>
                <w:rFonts w:ascii="Times New Roman" w:hAnsi="Times New Roman"/>
                <w:sz w:val="18"/>
                <w:szCs w:val="18"/>
                <w:lang w:val="en-US"/>
              </w:rPr>
              <w:t xml:space="preserve">of </w:t>
            </w:r>
            <w:r w:rsidRPr="00DE6E49">
              <w:rPr>
                <w:rFonts w:ascii="Times New Roman" w:hAnsi="Times New Roman"/>
                <w:sz w:val="18"/>
                <w:szCs w:val="18"/>
              </w:rPr>
              <w:t xml:space="preserve">carrier </w:t>
            </w:r>
            <w:r w:rsidRPr="00DE6E49">
              <w:rPr>
                <w:rFonts w:ascii="Times New Roman" w:hAnsi="Times New Roman"/>
                <w:iCs/>
                <w:noProof/>
                <w:position w:val="-10"/>
                <w:sz w:val="18"/>
                <w:szCs w:val="18"/>
                <w:lang w:val="en-US" w:eastAsia="ko-KR"/>
              </w:rPr>
              <w:drawing>
                <wp:inline distT="0" distB="0" distL="0" distR="0" wp14:anchorId="6EC0BAC0" wp14:editId="72C938B4">
                  <wp:extent cx="179705" cy="1797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DE6E49">
              <w:rPr>
                <w:rFonts w:ascii="Times New Roman" w:hAnsi="Times New Roman"/>
                <w:iCs/>
                <w:sz w:val="18"/>
                <w:szCs w:val="18"/>
              </w:rPr>
              <w:t xml:space="preserve"> of</w:t>
            </w:r>
            <w:r w:rsidRPr="00DE6E49">
              <w:rPr>
                <w:rFonts w:ascii="Times New Roman" w:hAnsi="Times New Roman"/>
                <w:sz w:val="18"/>
                <w:szCs w:val="18"/>
              </w:rPr>
              <w:t xml:space="preserve"> serving cell </w:t>
            </w:r>
            <w:r w:rsidRPr="00DE6E49">
              <w:rPr>
                <w:rFonts w:ascii="Times New Roman" w:hAnsi="Times New Roman"/>
                <w:iCs/>
                <w:noProof/>
                <w:position w:val="-6"/>
                <w:sz w:val="18"/>
                <w:szCs w:val="18"/>
                <w:lang w:val="en-US" w:eastAsia="ko-KR"/>
              </w:rPr>
              <w:drawing>
                <wp:inline distT="0" distB="0" distL="0" distR="0" wp14:anchorId="2C915365" wp14:editId="5E3902DC">
                  <wp:extent cx="95250" cy="1797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5250" cy="179705"/>
                          </a:xfrm>
                          <a:prstGeom prst="rect">
                            <a:avLst/>
                          </a:prstGeom>
                          <a:noFill/>
                          <a:ln>
                            <a:noFill/>
                          </a:ln>
                        </pic:spPr>
                      </pic:pic>
                    </a:graphicData>
                  </a:graphic>
                </wp:inline>
              </w:drawing>
            </w:r>
            <w:r w:rsidRPr="00DE6E49">
              <w:rPr>
                <w:rFonts w:ascii="Times New Roman" w:hAnsi="Times New Roman"/>
                <w:iCs/>
                <w:sz w:val="18"/>
                <w:szCs w:val="18"/>
                <w:lang w:val="en-US"/>
              </w:rPr>
              <w:t>, or</w:t>
            </w:r>
            <w:r w:rsidRPr="00DE6E49">
              <w:rPr>
                <w:rFonts w:ascii="Times New Roman" w:hAnsi="Times New Roman"/>
                <w:sz w:val="18"/>
                <w:szCs w:val="18"/>
              </w:rPr>
              <w:t xml:space="preserve"> if </w:t>
            </w:r>
            <w:r w:rsidRPr="00DE6E49">
              <w:rPr>
                <w:rFonts w:ascii="Times New Roman" w:hAnsi="Times New Roman"/>
                <w:i/>
                <w:sz w:val="18"/>
                <w:szCs w:val="18"/>
                <w:highlight w:val="yellow"/>
              </w:rPr>
              <w:t>srs-PowerControlAdjustmentStates</w:t>
            </w:r>
            <w:r w:rsidRPr="00DE6E49">
              <w:rPr>
                <w:rFonts w:ascii="Times New Roman" w:hAnsi="Times New Roman"/>
                <w:sz w:val="18"/>
                <w:szCs w:val="18"/>
                <w:highlight w:val="yellow"/>
              </w:rPr>
              <w:t xml:space="preserve"> indicates separate power control adjustment state</w:t>
            </w:r>
            <w:r w:rsidRPr="00DE6E49">
              <w:rPr>
                <w:rFonts w:ascii="Times New Roman" w:hAnsi="Times New Roman"/>
                <w:sz w:val="18"/>
                <w:szCs w:val="18"/>
                <w:highlight w:val="yellow"/>
                <w:lang w:val="en-US"/>
              </w:rPr>
              <w:t>s</w:t>
            </w:r>
            <w:r w:rsidRPr="00DE6E49">
              <w:rPr>
                <w:rFonts w:ascii="Times New Roman" w:hAnsi="Times New Roman"/>
                <w:sz w:val="18"/>
                <w:szCs w:val="18"/>
                <w:highlight w:val="yellow"/>
              </w:rPr>
              <w:t xml:space="preserve"> between SRS transmissions and PUSCH transmissions</w:t>
            </w:r>
            <w:r w:rsidRPr="00DE6E49">
              <w:rPr>
                <w:rFonts w:ascii="Times New Roman" w:hAnsi="Times New Roman"/>
                <w:sz w:val="18"/>
                <w:szCs w:val="18"/>
                <w:lang w:val="en-US"/>
              </w:rPr>
              <w:t>,</w:t>
            </w:r>
            <w:r w:rsidRPr="00DE6E49">
              <w:rPr>
                <w:rFonts w:ascii="Times New Roman" w:hAnsi="Times New Roman"/>
                <w:sz w:val="18"/>
                <w:szCs w:val="18"/>
              </w:rPr>
              <w:t xml:space="preserve"> and if </w:t>
            </w:r>
            <w:r w:rsidRPr="00DE6E49">
              <w:rPr>
                <w:rFonts w:ascii="Times New Roman" w:hAnsi="Times New Roman"/>
                <w:i/>
                <w:sz w:val="18"/>
                <w:szCs w:val="18"/>
              </w:rPr>
              <w:t>tpc-Accumulation</w:t>
            </w:r>
            <w:r w:rsidRPr="00DE6E49">
              <w:rPr>
                <w:rFonts w:ascii="Times New Roman" w:hAnsi="Times New Roman"/>
                <w:sz w:val="18"/>
                <w:szCs w:val="18"/>
              </w:rPr>
              <w:t xml:space="preserve"> </w:t>
            </w:r>
            <w:r w:rsidRPr="00DE6E49">
              <w:rPr>
                <w:rFonts w:ascii="Times New Roman" w:hAnsi="Times New Roman"/>
                <w:sz w:val="18"/>
                <w:szCs w:val="18"/>
                <w:lang w:val="en-US"/>
              </w:rPr>
              <w:t xml:space="preserve">is not </w:t>
            </w:r>
            <w:r w:rsidRPr="00DE6E49">
              <w:rPr>
                <w:rFonts w:ascii="Times New Roman" w:hAnsi="Times New Roman"/>
                <w:sz w:val="18"/>
                <w:szCs w:val="18"/>
              </w:rPr>
              <w:t xml:space="preserve">provided, where </w:t>
            </w:r>
          </w:p>
          <w:p w14:paraId="5BCBE69B" w14:textId="77777777" w:rsidR="00DE6E49" w:rsidRDefault="00DE6E49" w:rsidP="00DE6E49">
            <w:pPr>
              <w:snapToGrid w:val="0"/>
              <w:rPr>
                <w:rFonts w:eastAsia="Yu Mincho"/>
                <w:bCs/>
                <w:sz w:val="18"/>
                <w:szCs w:val="18"/>
                <w:lang w:eastAsia="ja-JP"/>
              </w:rPr>
            </w:pPr>
          </w:p>
          <w:p w14:paraId="5713AC2C" w14:textId="4EA2EF87" w:rsidR="00B8736C" w:rsidRDefault="00B8736C" w:rsidP="00DE6E49">
            <w:pPr>
              <w:snapToGrid w:val="0"/>
              <w:rPr>
                <w:rFonts w:eastAsia="Yu Mincho"/>
                <w:bCs/>
                <w:sz w:val="18"/>
                <w:szCs w:val="18"/>
                <w:lang w:eastAsia="ja-JP"/>
              </w:rPr>
            </w:pPr>
            <w:r w:rsidRPr="00DE6E49">
              <w:rPr>
                <w:rFonts w:eastAsia="Yu Mincho"/>
                <w:bCs/>
                <w:sz w:val="18"/>
                <w:szCs w:val="18"/>
                <w:lang w:eastAsia="ja-JP"/>
              </w:rPr>
              <w:t xml:space="preserve">In our view, the rel15/16 rule shall be reused and unified TCI framework for MB shall not change the uplink power control operation. </w:t>
            </w:r>
          </w:p>
          <w:p w14:paraId="652654A3" w14:textId="7B4D1460" w:rsidR="00DE6E49" w:rsidRPr="00DE6E49" w:rsidRDefault="00DE6E49" w:rsidP="00B8736C">
            <w:pPr>
              <w:snapToGrid w:val="0"/>
              <w:rPr>
                <w:rFonts w:eastAsia="PMingLiU"/>
                <w:bCs/>
                <w:sz w:val="18"/>
                <w:szCs w:val="18"/>
                <w:lang w:eastAsia="zh-TW"/>
              </w:rPr>
            </w:pPr>
          </w:p>
        </w:tc>
      </w:tr>
      <w:tr w:rsidR="007B4C11" w:rsidRPr="00DE6E49" w14:paraId="2B5F2D9B"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A37B62" w14:textId="3E35303B" w:rsidR="007B4C11" w:rsidRPr="00DE6E49" w:rsidRDefault="00DE6E49" w:rsidP="00B8736C">
            <w:pPr>
              <w:snapToGrid w:val="0"/>
              <w:rPr>
                <w:rFonts w:eastAsia="Yu Mincho"/>
                <w:sz w:val="18"/>
                <w:szCs w:val="18"/>
                <w:lang w:eastAsia="ja-JP"/>
              </w:rPr>
            </w:pPr>
            <w:r w:rsidRPr="00DE6E49">
              <w:rPr>
                <w:rFonts w:eastAsia="Yu Mincho"/>
                <w:sz w:val="18"/>
                <w:szCs w:val="18"/>
                <w:lang w:eastAsia="ja-JP"/>
              </w:rPr>
              <w:lastRenderedPageBreak/>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BF0685" w14:textId="77777777" w:rsidR="00DE6E49" w:rsidRPr="00DE6E49" w:rsidRDefault="00DE6E49" w:rsidP="00DE6E49">
            <w:pPr>
              <w:rPr>
                <w:sz w:val="18"/>
                <w:szCs w:val="18"/>
              </w:rPr>
            </w:pPr>
            <w:r w:rsidRPr="00DE6E49">
              <w:rPr>
                <w:sz w:val="18"/>
                <w:szCs w:val="18"/>
              </w:rPr>
              <w:t xml:space="preserve">The original Proposal 1.B-3 w/o the brackets means for the case if a CORESET is associated with both CSS set (non-UE-dedicated reception) and at least one USS set (UE-dedicated reception), the PDCCH receptions on this CORESET can share the same indicated Rel-17 TCI state. The intension is avoiding that one CORESET needs to apply different TCI (Rel-17 TCI + e.g., Rel-15/16 DL TCI) if the CORESET is associated with both CSS and USS. Note that R15/R16 DL TCI is indicated per CORESET, not per search space set. Compared with applying Rel-17 TCI to all non-UE-dedicated PDCCH receptions (Proposal 1.B-3 w/o the content in the brackets), this could be a compromise solution. This proposal still allowing separate beam indications for non-UE dedicated reception and UE dedicated reception, respective, if NW would like to do so. </w:t>
            </w:r>
          </w:p>
          <w:p w14:paraId="78C15177" w14:textId="77777777" w:rsidR="007B4C11" w:rsidRPr="00DE6E49" w:rsidRDefault="007B4C11" w:rsidP="00B8736C">
            <w:pPr>
              <w:snapToGrid w:val="0"/>
              <w:rPr>
                <w:rFonts w:eastAsia="Yu Mincho"/>
                <w:bCs/>
                <w:sz w:val="18"/>
                <w:szCs w:val="18"/>
                <w:lang w:eastAsia="ja-JP"/>
              </w:rPr>
            </w:pPr>
          </w:p>
        </w:tc>
      </w:tr>
      <w:tr w:rsidR="007B4C11" w:rsidRPr="00DE6E49" w14:paraId="0B1B156F"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CF2526" w14:textId="3220158B" w:rsidR="007B4C11" w:rsidRPr="00DE6E49" w:rsidRDefault="00CF1E79" w:rsidP="00B8736C">
            <w:pPr>
              <w:snapToGrid w:val="0"/>
              <w:rPr>
                <w:rFonts w:eastAsia="Yu Mincho"/>
                <w:sz w:val="18"/>
                <w:szCs w:val="18"/>
                <w:lang w:eastAsia="ja-JP"/>
              </w:rPr>
            </w:pPr>
            <w:r>
              <w:rPr>
                <w:rFonts w:eastAsia="Yu Mincho"/>
                <w:sz w:val="18"/>
                <w:szCs w:val="18"/>
                <w:lang w:eastAsia="ja-JP"/>
              </w:rPr>
              <w:t>Futurewe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6A1F00" w14:textId="77777777" w:rsidR="00CF1E79" w:rsidRPr="00CF1E79" w:rsidRDefault="00CF1E79" w:rsidP="00CF1E79">
            <w:pPr>
              <w:pStyle w:val="xmsonormal"/>
              <w:rPr>
                <w:sz w:val="18"/>
                <w:szCs w:val="18"/>
              </w:rPr>
            </w:pPr>
            <w:r w:rsidRPr="00CF1E79">
              <w:rPr>
                <w:sz w:val="18"/>
                <w:szCs w:val="18"/>
              </w:rPr>
              <w:t>On Proposal 1.C, our understanding is that basically this is R17 mechanism using R17 TCI state but reuse R15/16 design.  So we would like to make the following modifications:</w:t>
            </w:r>
          </w:p>
          <w:p w14:paraId="1933E88B" w14:textId="77777777" w:rsidR="00CF1E79" w:rsidRPr="00CF1E79" w:rsidRDefault="00CF1E79" w:rsidP="00CF1E79">
            <w:pPr>
              <w:pStyle w:val="xmsonormal"/>
              <w:snapToGrid w:val="0"/>
              <w:jc w:val="both"/>
              <w:rPr>
                <w:sz w:val="18"/>
                <w:szCs w:val="18"/>
              </w:rPr>
            </w:pPr>
            <w:r w:rsidRPr="00CF1E79">
              <w:rPr>
                <w:b/>
                <w:bCs/>
                <w:sz w:val="18"/>
                <w:szCs w:val="18"/>
                <w:u w:val="single"/>
                <w:shd w:val="clear" w:color="auto" w:fill="FFFF00"/>
              </w:rPr>
              <w:t>Proposal 1.C</w:t>
            </w:r>
            <w:r w:rsidRPr="00CF1E79">
              <w:rPr>
                <w:sz w:val="18"/>
                <w:szCs w:val="18"/>
                <w:shd w:val="clear" w:color="auto" w:fill="FFFF00"/>
              </w:rPr>
              <w:t>:</w:t>
            </w:r>
            <w:r w:rsidRPr="00CF1E79">
              <w:rPr>
                <w:sz w:val="18"/>
                <w:szCs w:val="18"/>
              </w:rPr>
              <w:t xml:space="preserve"> </w:t>
            </w:r>
          </w:p>
          <w:p w14:paraId="776CD00B" w14:textId="77777777" w:rsidR="00CF1E79" w:rsidRPr="00CF1E79" w:rsidRDefault="00CF1E79" w:rsidP="00CF1E79">
            <w:pPr>
              <w:pStyle w:val="xmsonormal"/>
              <w:snapToGrid w:val="0"/>
              <w:rPr>
                <w:sz w:val="18"/>
                <w:szCs w:val="18"/>
              </w:rPr>
            </w:pPr>
            <w:r w:rsidRPr="00CF1E79">
              <w:rPr>
                <w:sz w:val="18"/>
                <w:szCs w:val="18"/>
                <w:lang w:val="en-GB"/>
              </w:rPr>
              <w:t xml:space="preserve">On Rel.17 unified TCI framework, </w:t>
            </w:r>
            <w:r w:rsidRPr="00CF1E79">
              <w:rPr>
                <w:sz w:val="18"/>
                <w:szCs w:val="18"/>
              </w:rPr>
              <w:t xml:space="preserve">for any DL RS that does not share the same indicated Rel-17 TCI state(s) as </w:t>
            </w:r>
            <w:r w:rsidRPr="00CF1E79">
              <w:rPr>
                <w:sz w:val="18"/>
                <w:szCs w:val="18"/>
                <w:lang w:val="en-GB"/>
              </w:rPr>
              <w:t xml:space="preserve">UE-dedicated reception on PDSCH and for UE-dedicated reception on all or subset of CORESETs in a CC, but can be configured as a target DL RS of a Rel-17 DL TCI (hence the Rel-17 DL TCI state pool), </w:t>
            </w:r>
            <w:ins w:id="4" w:author="Unknown" w:date="2021-08-18T20:35:00Z">
              <w:r w:rsidRPr="00CF1E79">
                <w:rPr>
                  <w:rStyle w:val="xmsoins"/>
                  <w:color w:val="008080"/>
                  <w:sz w:val="18"/>
                  <w:szCs w:val="18"/>
                  <w:u w:val="single"/>
                  <w:lang w:val="en-GB"/>
                </w:rPr>
                <w:t>R17 mechanism</w:t>
              </w:r>
            </w:ins>
            <w:ins w:id="5" w:author="Unknown" w:date="2021-08-18T20:36:00Z">
              <w:r w:rsidRPr="00CF1E79">
                <w:rPr>
                  <w:rStyle w:val="xmsoins"/>
                  <w:color w:val="008080"/>
                  <w:sz w:val="18"/>
                  <w:szCs w:val="18"/>
                  <w:u w:val="single"/>
                  <w:lang w:val="en-GB"/>
                </w:rPr>
                <w:t>(s)</w:t>
              </w:r>
            </w:ins>
            <w:ins w:id="6" w:author="Unknown" w:date="2021-08-18T20:35:00Z">
              <w:r w:rsidRPr="00CF1E79">
                <w:rPr>
                  <w:rStyle w:val="xmsoins"/>
                  <w:color w:val="008080"/>
                  <w:sz w:val="18"/>
                  <w:szCs w:val="18"/>
                  <w:u w:val="single"/>
                  <w:lang w:val="en-GB"/>
                </w:rPr>
                <w:t xml:space="preserve"> which reuse the </w:t>
              </w:r>
            </w:ins>
            <w:r w:rsidRPr="00CF1E79">
              <w:rPr>
                <w:sz w:val="18"/>
                <w:szCs w:val="18"/>
                <w:lang w:val="en-GB"/>
              </w:rPr>
              <w:t xml:space="preserve">Rel-15/16 </w:t>
            </w:r>
            <w:r w:rsidRPr="00CF1E79">
              <w:rPr>
                <w:sz w:val="18"/>
                <w:szCs w:val="18"/>
              </w:rPr>
              <w:t xml:space="preserve">TCI state update signaling/configuration </w:t>
            </w:r>
            <w:del w:id="7" w:author="Unknown" w:date="2021-08-18T20:36:00Z">
              <w:r w:rsidRPr="00CF1E79">
                <w:rPr>
                  <w:rStyle w:val="xmsodel"/>
                  <w:strike/>
                  <w:color w:val="FF0000"/>
                  <w:sz w:val="18"/>
                  <w:szCs w:val="18"/>
                </w:rPr>
                <w:delText>mechanism</w:delText>
              </w:r>
            </w:del>
            <w:ins w:id="8" w:author="Unknown" w:date="2021-08-18T20:36:00Z">
              <w:r w:rsidRPr="00CF1E79">
                <w:rPr>
                  <w:rStyle w:val="xmsoins"/>
                  <w:color w:val="008080"/>
                  <w:sz w:val="18"/>
                  <w:szCs w:val="18"/>
                  <w:u w:val="single"/>
                </w:rPr>
                <w:t>design</w:t>
              </w:r>
            </w:ins>
            <w:r w:rsidRPr="00CF1E79">
              <w:rPr>
                <w:sz w:val="18"/>
                <w:szCs w:val="18"/>
              </w:rPr>
              <w:t xml:space="preserve">(s) are </w:t>
            </w:r>
            <w:del w:id="9" w:author="Unknown" w:date="2021-08-18T20:37:00Z">
              <w:r w:rsidRPr="00CF1E79">
                <w:rPr>
                  <w:rStyle w:val="xmsodel"/>
                  <w:strike/>
                  <w:color w:val="FF0000"/>
                  <w:sz w:val="18"/>
                  <w:szCs w:val="18"/>
                </w:rPr>
                <w:delText>re</w:delText>
              </w:r>
            </w:del>
            <w:r w:rsidRPr="00CF1E79">
              <w:rPr>
                <w:sz w:val="18"/>
                <w:szCs w:val="18"/>
              </w:rPr>
              <w:t>used to update/configure the Rel-17 TCI state.</w:t>
            </w:r>
          </w:p>
          <w:p w14:paraId="74D0D8D3" w14:textId="77777777" w:rsidR="007B4C11" w:rsidRPr="00DE6E49" w:rsidRDefault="007B4C11" w:rsidP="00B8736C">
            <w:pPr>
              <w:snapToGrid w:val="0"/>
              <w:rPr>
                <w:rFonts w:eastAsia="Yu Mincho"/>
                <w:bCs/>
                <w:sz w:val="18"/>
                <w:szCs w:val="18"/>
                <w:lang w:eastAsia="ja-JP"/>
              </w:rPr>
            </w:pPr>
          </w:p>
        </w:tc>
      </w:tr>
      <w:tr w:rsidR="00CF1E79" w:rsidRPr="00DE6E49" w14:paraId="7F3FBC49"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DC3614" w14:textId="77777777" w:rsidR="00CF1E79" w:rsidRPr="00DE6E49" w:rsidRDefault="00CF1E79" w:rsidP="00B8736C">
            <w:pPr>
              <w:snapToGrid w:val="0"/>
              <w:rPr>
                <w:rFonts w:eastAsia="Yu Mincho"/>
                <w:sz w:val="18"/>
                <w:szCs w:val="18"/>
                <w:lang w:eastAsia="ja-JP"/>
              </w:rPr>
            </w:pP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3138770" w14:textId="77777777" w:rsidR="00CF1E79" w:rsidRPr="00DE6E49" w:rsidRDefault="00CF1E79" w:rsidP="00B8736C">
            <w:pPr>
              <w:snapToGrid w:val="0"/>
              <w:rPr>
                <w:rFonts w:eastAsia="Yu Mincho"/>
                <w:bCs/>
                <w:sz w:val="18"/>
                <w:szCs w:val="18"/>
                <w:lang w:eastAsia="ja-JP"/>
              </w:rPr>
            </w:pPr>
          </w:p>
        </w:tc>
      </w:tr>
      <w:tr w:rsidR="00BA7573" w:rsidRPr="00DE6E49" w14:paraId="0BA2C091"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3577E4" w14:textId="77777777" w:rsidR="00BA7573" w:rsidRPr="00DE6E49" w:rsidRDefault="00BA7573" w:rsidP="00B8736C">
            <w:pPr>
              <w:snapToGrid w:val="0"/>
              <w:rPr>
                <w:rFonts w:eastAsia="Yu Mincho"/>
                <w:sz w:val="18"/>
                <w:szCs w:val="18"/>
                <w:lang w:eastAsia="ja-JP"/>
              </w:rPr>
            </w:pP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4538D9" w14:textId="77777777" w:rsidR="00BA7573" w:rsidRPr="00DE6E49" w:rsidRDefault="00BA7573" w:rsidP="00B8736C">
            <w:pPr>
              <w:snapToGrid w:val="0"/>
              <w:rPr>
                <w:rFonts w:eastAsia="Yu Mincho"/>
                <w:bCs/>
                <w:sz w:val="18"/>
                <w:szCs w:val="18"/>
                <w:lang w:eastAsia="ja-JP"/>
              </w:rPr>
            </w:pPr>
          </w:p>
        </w:tc>
      </w:tr>
      <w:tr w:rsidR="00BA7573" w:rsidRPr="00DE6E49" w14:paraId="390E4BC8" w14:textId="77777777" w:rsidTr="007B4C11">
        <w:trPr>
          <w:trHeight w:val="58"/>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2E87CE" w14:textId="77777777" w:rsidR="00BA7573" w:rsidRPr="00DE6E49" w:rsidRDefault="00BA7573" w:rsidP="00B8736C">
            <w:pPr>
              <w:snapToGrid w:val="0"/>
              <w:rPr>
                <w:rFonts w:eastAsia="Yu Mincho"/>
                <w:sz w:val="18"/>
                <w:szCs w:val="18"/>
                <w:lang w:eastAsia="ja-JP"/>
              </w:rPr>
            </w:pP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1C91B2" w14:textId="77777777" w:rsidR="00BA7573" w:rsidRPr="00DE6E49" w:rsidRDefault="00BA7573" w:rsidP="00B8736C">
            <w:pPr>
              <w:snapToGrid w:val="0"/>
              <w:rPr>
                <w:rFonts w:eastAsia="Yu Mincho"/>
                <w:bCs/>
                <w:sz w:val="18"/>
                <w:szCs w:val="18"/>
                <w:lang w:eastAsia="ja-JP"/>
              </w:rPr>
            </w:pPr>
          </w:p>
        </w:tc>
      </w:tr>
    </w:tbl>
    <w:p w14:paraId="23C202BC" w14:textId="4265AE67" w:rsidR="00DE37B1" w:rsidRDefault="00DE37B1">
      <w:pPr>
        <w:snapToGrid w:val="0"/>
        <w:spacing w:after="120" w:line="288" w:lineRule="auto"/>
        <w:jc w:val="both"/>
        <w:rPr>
          <w:sz w:val="20"/>
          <w:szCs w:val="20"/>
        </w:rPr>
      </w:pPr>
    </w:p>
    <w:p w14:paraId="64EFA024" w14:textId="6B4C5500" w:rsidR="00DE37B1" w:rsidRDefault="00D75400" w:rsidP="004F72A8">
      <w:pPr>
        <w:pStyle w:val="Heading3"/>
        <w:numPr>
          <w:ilvl w:val="1"/>
          <w:numId w:val="7"/>
        </w:numPr>
      </w:pPr>
      <w:r>
        <w:t>Issue 2 (inter-cell</w:t>
      </w:r>
      <w:r w:rsidR="00DE63CE">
        <w:t xml:space="preserve"> beam management</w:t>
      </w:r>
      <w:r>
        <w:t>)</w:t>
      </w:r>
    </w:p>
    <w:p w14:paraId="57DF679C" w14:textId="77777777" w:rsidR="00DE37B1" w:rsidRDefault="00DE37B1">
      <w:pPr>
        <w:ind w:left="360"/>
      </w:pPr>
    </w:p>
    <w:p w14:paraId="3096A00B" w14:textId="184D503F" w:rsidR="00DE37B1" w:rsidRDefault="00AE70DD">
      <w:pPr>
        <w:pStyle w:val="Caption"/>
        <w:jc w:val="center"/>
      </w:pPr>
      <w:r>
        <w:t>Table 3</w:t>
      </w:r>
      <w:r w:rsidR="00D75400">
        <w:t xml:space="preserve"> Summary: issue 2</w:t>
      </w:r>
      <w:r w:rsidR="00570059">
        <w:t xml:space="preserve"> (from round 1)</w:t>
      </w:r>
    </w:p>
    <w:tbl>
      <w:tblPr>
        <w:tblW w:w="9985" w:type="dxa"/>
        <w:tblCellMar>
          <w:left w:w="10" w:type="dxa"/>
          <w:right w:w="10" w:type="dxa"/>
        </w:tblCellMar>
        <w:tblLook w:val="04A0" w:firstRow="1" w:lastRow="0" w:firstColumn="1" w:lastColumn="0" w:noHBand="0" w:noVBand="1"/>
      </w:tblPr>
      <w:tblGrid>
        <w:gridCol w:w="1885"/>
        <w:gridCol w:w="8100"/>
      </w:tblGrid>
      <w:tr w:rsidR="00BA7573" w14:paraId="495E54AC" w14:textId="77777777" w:rsidTr="00570059">
        <w:tc>
          <w:tcPr>
            <w:tcW w:w="188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FA324AA" w14:textId="77777777" w:rsidR="00BA7573" w:rsidRDefault="00BA7573" w:rsidP="00D9596D">
            <w:pPr>
              <w:snapToGrid w:val="0"/>
              <w:jc w:val="both"/>
              <w:rPr>
                <w:b/>
                <w:sz w:val="18"/>
                <w:szCs w:val="20"/>
              </w:rPr>
            </w:pPr>
            <w:r>
              <w:rPr>
                <w:b/>
                <w:sz w:val="18"/>
                <w:szCs w:val="20"/>
              </w:rPr>
              <w:t>Proposal</w:t>
            </w:r>
          </w:p>
        </w:tc>
        <w:tc>
          <w:tcPr>
            <w:tcW w:w="810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0C24F05" w14:textId="77777777" w:rsidR="00BA7573" w:rsidRDefault="00BA7573" w:rsidP="00D9596D">
            <w:pPr>
              <w:snapToGrid w:val="0"/>
              <w:jc w:val="both"/>
              <w:rPr>
                <w:b/>
                <w:sz w:val="18"/>
                <w:szCs w:val="20"/>
              </w:rPr>
            </w:pPr>
            <w:r>
              <w:rPr>
                <w:b/>
                <w:sz w:val="18"/>
                <w:szCs w:val="20"/>
              </w:rPr>
              <w:t>Companies’ views</w:t>
            </w:r>
          </w:p>
        </w:tc>
      </w:tr>
      <w:tr w:rsidR="00BA7573" w:rsidRPr="00BE1A78" w14:paraId="0EE24387" w14:textId="77777777" w:rsidTr="00570059">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E32CDE" w14:textId="4D4246C2" w:rsidR="00BA7573" w:rsidRDefault="00BA7573" w:rsidP="00BA7573">
            <w:pPr>
              <w:snapToGrid w:val="0"/>
              <w:rPr>
                <w:sz w:val="18"/>
                <w:szCs w:val="18"/>
              </w:rPr>
            </w:pPr>
            <w:r>
              <w:rPr>
                <w:sz w:val="18"/>
                <w:szCs w:val="18"/>
              </w:rPr>
              <w:t>2.A-1</w:t>
            </w:r>
            <w:r>
              <w:rPr>
                <w:sz w:val="18"/>
                <w:szCs w:val="18"/>
              </w:rPr>
              <w:t xml:space="preserve"> (</w:t>
            </w:r>
            <w:r>
              <w:rPr>
                <w:sz w:val="18"/>
                <w:szCs w:val="18"/>
              </w:rPr>
              <w:t>applicable channels</w:t>
            </w:r>
            <w:r>
              <w:rPr>
                <w:sz w:val="18"/>
                <w:szCs w:val="18"/>
              </w:rPr>
              <w:t>)</w:t>
            </w:r>
          </w:p>
        </w:tc>
        <w:tc>
          <w:tcPr>
            <w:tcW w:w="81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3D0715" w14:textId="31BCBDD7" w:rsidR="00BA7573" w:rsidRDefault="00BA7573" w:rsidP="00D9596D">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sidR="00570059">
              <w:rPr>
                <w:rFonts w:eastAsia="Batang"/>
                <w:sz w:val="18"/>
                <w:szCs w:val="20"/>
                <w:lang w:eastAsia="en-US"/>
              </w:rPr>
              <w:t xml:space="preserve">Ericsson, Samsung, </w:t>
            </w:r>
            <w:r w:rsidR="00F5712F">
              <w:rPr>
                <w:rFonts w:eastAsia="Batang"/>
                <w:sz w:val="18"/>
                <w:szCs w:val="20"/>
                <w:lang w:eastAsia="en-US"/>
              </w:rPr>
              <w:t>Qualcomm, Apple</w:t>
            </w:r>
            <w:r w:rsidR="00FF7A03">
              <w:rPr>
                <w:rFonts w:eastAsia="Batang"/>
                <w:sz w:val="18"/>
                <w:szCs w:val="20"/>
                <w:lang w:eastAsia="en-US"/>
              </w:rPr>
              <w:t xml:space="preserve">, MTK, NTT Docomo, </w:t>
            </w:r>
            <w:r w:rsidR="001E568B">
              <w:rPr>
                <w:rFonts w:eastAsia="Batang"/>
                <w:sz w:val="18"/>
                <w:szCs w:val="20"/>
                <w:lang w:eastAsia="en-US"/>
              </w:rPr>
              <w:t xml:space="preserve">AT&amp;T, </w:t>
            </w:r>
            <w:r w:rsidR="00D12F50">
              <w:rPr>
                <w:rFonts w:eastAsia="Batang"/>
                <w:sz w:val="18"/>
                <w:szCs w:val="20"/>
                <w:lang w:eastAsia="en-US"/>
              </w:rPr>
              <w:t xml:space="preserve">Spreadtrum, Lenovo/MotM, OPPO, Xiaomi, CATT, </w:t>
            </w:r>
            <w:r w:rsidR="00D321AB">
              <w:rPr>
                <w:rFonts w:eastAsia="Batang"/>
                <w:sz w:val="18"/>
                <w:szCs w:val="20"/>
                <w:lang w:eastAsia="en-US"/>
              </w:rPr>
              <w:t xml:space="preserve">ZTE, CMCC, Sony, Nokia/NSB, </w:t>
            </w:r>
            <w:r w:rsidR="00263A1B">
              <w:rPr>
                <w:rFonts w:eastAsia="Batang"/>
                <w:sz w:val="18"/>
                <w:szCs w:val="20"/>
                <w:lang w:eastAsia="en-US"/>
              </w:rPr>
              <w:t xml:space="preserve">Futurewei, FGI/APT, </w:t>
            </w:r>
            <w:r w:rsidR="00D12F50">
              <w:rPr>
                <w:rFonts w:eastAsia="Batang"/>
                <w:sz w:val="18"/>
                <w:szCs w:val="20"/>
                <w:lang w:eastAsia="en-US"/>
              </w:rPr>
              <w:t xml:space="preserve"> </w:t>
            </w:r>
          </w:p>
          <w:p w14:paraId="60458093" w14:textId="77777777" w:rsidR="00BA7573" w:rsidRDefault="00BA7573" w:rsidP="00D9596D">
            <w:pPr>
              <w:snapToGrid w:val="0"/>
              <w:jc w:val="both"/>
              <w:rPr>
                <w:rFonts w:eastAsia="Batang"/>
                <w:sz w:val="18"/>
                <w:szCs w:val="20"/>
                <w:lang w:eastAsia="en-US"/>
              </w:rPr>
            </w:pPr>
          </w:p>
          <w:p w14:paraId="65628056" w14:textId="35BFA357" w:rsidR="00BA7573" w:rsidRPr="00BE1A78" w:rsidRDefault="00BA7573" w:rsidP="00BA7573">
            <w:pPr>
              <w:snapToGrid w:val="0"/>
              <w:jc w:val="both"/>
              <w:rPr>
                <w:rFonts w:eastAsia="Batang"/>
                <w:b/>
                <w:sz w:val="18"/>
                <w:szCs w:val="20"/>
                <w:lang w:eastAsia="en-US"/>
              </w:rPr>
            </w:pPr>
            <w:r w:rsidRPr="00BE1A78">
              <w:rPr>
                <w:rFonts w:eastAsia="Batang"/>
                <w:b/>
                <w:sz w:val="18"/>
                <w:szCs w:val="20"/>
                <w:lang w:eastAsia="en-US"/>
              </w:rPr>
              <w:t>Not support</w:t>
            </w:r>
            <w:r>
              <w:rPr>
                <w:rFonts w:eastAsia="Batang"/>
                <w:sz w:val="18"/>
                <w:szCs w:val="20"/>
                <w:lang w:eastAsia="en-US"/>
              </w:rPr>
              <w:t xml:space="preserve">: </w:t>
            </w:r>
            <w:r w:rsidR="00FF7A03">
              <w:rPr>
                <w:rFonts w:eastAsia="Batang"/>
                <w:sz w:val="18"/>
                <w:szCs w:val="20"/>
                <w:lang w:eastAsia="en-US"/>
              </w:rPr>
              <w:t xml:space="preserve">vivo, </w:t>
            </w:r>
            <w:r w:rsidR="00D321AB">
              <w:rPr>
                <w:rFonts w:eastAsia="Batang"/>
                <w:sz w:val="18"/>
                <w:szCs w:val="20"/>
                <w:lang w:eastAsia="en-US"/>
              </w:rPr>
              <w:t xml:space="preserve">Huawei/HiSi, </w:t>
            </w:r>
          </w:p>
        </w:tc>
      </w:tr>
      <w:tr w:rsidR="00BA7573" w:rsidRPr="00BE1A78" w14:paraId="1D0E0F2B" w14:textId="77777777" w:rsidTr="00570059">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4D2B8A" w14:textId="4656BB96" w:rsidR="00BA7573" w:rsidRDefault="00BA7573" w:rsidP="00BA7573">
            <w:pPr>
              <w:snapToGrid w:val="0"/>
              <w:rPr>
                <w:sz w:val="18"/>
                <w:szCs w:val="18"/>
              </w:rPr>
            </w:pPr>
            <w:r>
              <w:rPr>
                <w:sz w:val="18"/>
                <w:szCs w:val="18"/>
              </w:rPr>
              <w:t>2.A-3</w:t>
            </w:r>
            <w:r>
              <w:rPr>
                <w:sz w:val="18"/>
                <w:szCs w:val="18"/>
              </w:rPr>
              <w:t xml:space="preserve"> (</w:t>
            </w:r>
            <w:r>
              <w:rPr>
                <w:sz w:val="18"/>
                <w:szCs w:val="18"/>
              </w:rPr>
              <w:t>multiple cells</w:t>
            </w:r>
            <w:r>
              <w:rPr>
                <w:sz w:val="18"/>
                <w:szCs w:val="18"/>
              </w:rPr>
              <w:t>)</w:t>
            </w:r>
          </w:p>
        </w:tc>
        <w:tc>
          <w:tcPr>
            <w:tcW w:w="81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EEE99A" w14:textId="1377B12C" w:rsidR="00D12F50" w:rsidRDefault="00570059" w:rsidP="00D12F50">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Pr>
                <w:rFonts w:eastAsia="Batang"/>
                <w:sz w:val="18"/>
                <w:szCs w:val="20"/>
                <w:lang w:eastAsia="en-US"/>
              </w:rPr>
              <w:t xml:space="preserve">Ericsson, Samsung, </w:t>
            </w:r>
            <w:r w:rsidR="00F5712F">
              <w:rPr>
                <w:rFonts w:eastAsia="Batang"/>
                <w:sz w:val="18"/>
                <w:szCs w:val="20"/>
                <w:lang w:eastAsia="en-US"/>
              </w:rPr>
              <w:t xml:space="preserve">Qualcomm, </w:t>
            </w:r>
            <w:r w:rsidR="00FF7A03">
              <w:rPr>
                <w:rFonts w:eastAsia="Batang"/>
                <w:sz w:val="18"/>
                <w:szCs w:val="20"/>
                <w:lang w:eastAsia="en-US"/>
              </w:rPr>
              <w:t xml:space="preserve">MTK, </w:t>
            </w:r>
            <w:r w:rsidR="00FF7A03">
              <w:rPr>
                <w:rFonts w:eastAsia="Batang"/>
                <w:sz w:val="18"/>
                <w:szCs w:val="20"/>
                <w:lang w:eastAsia="en-US"/>
              </w:rPr>
              <w:t>NTT Docomo,</w:t>
            </w:r>
            <w:r w:rsidR="001E568B">
              <w:rPr>
                <w:rFonts w:eastAsia="Batang"/>
                <w:sz w:val="18"/>
                <w:szCs w:val="20"/>
                <w:lang w:eastAsia="en-US"/>
              </w:rPr>
              <w:t xml:space="preserve"> </w:t>
            </w:r>
            <w:r w:rsidR="001E568B">
              <w:rPr>
                <w:rFonts w:eastAsia="Batang"/>
                <w:sz w:val="18"/>
                <w:szCs w:val="20"/>
                <w:lang w:eastAsia="en-US"/>
              </w:rPr>
              <w:t>AT&amp;T,</w:t>
            </w:r>
            <w:r w:rsidR="00D12F50">
              <w:rPr>
                <w:rFonts w:eastAsia="Batang"/>
                <w:sz w:val="18"/>
                <w:szCs w:val="20"/>
                <w:lang w:eastAsia="en-US"/>
              </w:rPr>
              <w:t xml:space="preserve"> </w:t>
            </w:r>
            <w:r w:rsidR="00D12F50">
              <w:rPr>
                <w:rFonts w:eastAsia="Batang"/>
                <w:sz w:val="18"/>
                <w:szCs w:val="20"/>
                <w:lang w:eastAsia="en-US"/>
              </w:rPr>
              <w:t>Spreadtrum, Lenovo/MotM,</w:t>
            </w:r>
            <w:r w:rsidR="00D12F50">
              <w:rPr>
                <w:rFonts w:eastAsia="Batang"/>
                <w:sz w:val="18"/>
                <w:szCs w:val="20"/>
                <w:lang w:eastAsia="en-US"/>
              </w:rPr>
              <w:t xml:space="preserve"> </w:t>
            </w:r>
            <w:r w:rsidR="00D12F50">
              <w:rPr>
                <w:rFonts w:eastAsia="Batang"/>
                <w:sz w:val="18"/>
                <w:szCs w:val="20"/>
                <w:lang w:eastAsia="en-US"/>
              </w:rPr>
              <w:t xml:space="preserve">OPPO, Xiaomi, CATT, </w:t>
            </w:r>
            <w:r w:rsidR="00D321AB">
              <w:rPr>
                <w:rFonts w:eastAsia="Batang"/>
                <w:sz w:val="18"/>
                <w:szCs w:val="20"/>
                <w:lang w:eastAsia="en-US"/>
              </w:rPr>
              <w:t xml:space="preserve">ZTE, CMCC, Sony, </w:t>
            </w:r>
            <w:r w:rsidR="00D321AB">
              <w:rPr>
                <w:rFonts w:eastAsia="Batang"/>
                <w:sz w:val="18"/>
                <w:szCs w:val="20"/>
                <w:lang w:eastAsia="en-US"/>
              </w:rPr>
              <w:t>Nokia/NSB,</w:t>
            </w:r>
            <w:r w:rsidR="00D12F50">
              <w:rPr>
                <w:rFonts w:eastAsia="Batang"/>
                <w:sz w:val="18"/>
                <w:szCs w:val="20"/>
                <w:lang w:eastAsia="en-US"/>
              </w:rPr>
              <w:t xml:space="preserve"> </w:t>
            </w:r>
            <w:r w:rsidR="00263A1B">
              <w:rPr>
                <w:rFonts w:eastAsia="Batang"/>
                <w:sz w:val="18"/>
                <w:szCs w:val="20"/>
                <w:lang w:eastAsia="en-US"/>
              </w:rPr>
              <w:t xml:space="preserve">Futurewei, FGI/APT, </w:t>
            </w:r>
          </w:p>
          <w:p w14:paraId="18F65FB1" w14:textId="30126494" w:rsidR="00570059" w:rsidRDefault="00570059" w:rsidP="00570059">
            <w:pPr>
              <w:snapToGrid w:val="0"/>
              <w:jc w:val="both"/>
              <w:rPr>
                <w:rFonts w:eastAsia="Batang"/>
                <w:sz w:val="18"/>
                <w:szCs w:val="20"/>
                <w:lang w:eastAsia="en-US"/>
              </w:rPr>
            </w:pPr>
          </w:p>
          <w:p w14:paraId="548C14FD" w14:textId="5468F592" w:rsidR="00BA7573" w:rsidRPr="00BE1A78" w:rsidRDefault="00570059" w:rsidP="007A4BD4">
            <w:pPr>
              <w:snapToGrid w:val="0"/>
              <w:jc w:val="both"/>
              <w:rPr>
                <w:rFonts w:eastAsia="Batang"/>
                <w:b/>
                <w:sz w:val="18"/>
                <w:szCs w:val="20"/>
                <w:lang w:eastAsia="en-US"/>
              </w:rPr>
            </w:pPr>
            <w:r w:rsidRPr="00BE1A78">
              <w:rPr>
                <w:rFonts w:eastAsia="Batang"/>
                <w:b/>
                <w:sz w:val="18"/>
                <w:szCs w:val="20"/>
                <w:lang w:eastAsia="en-US"/>
              </w:rPr>
              <w:t>Not support</w:t>
            </w:r>
            <w:r>
              <w:rPr>
                <w:rFonts w:eastAsia="Batang"/>
                <w:sz w:val="18"/>
                <w:szCs w:val="20"/>
                <w:lang w:eastAsia="en-US"/>
              </w:rPr>
              <w:t>:</w:t>
            </w:r>
            <w:r w:rsidR="00FF7A03">
              <w:rPr>
                <w:rFonts w:eastAsia="Batang"/>
                <w:sz w:val="18"/>
                <w:szCs w:val="20"/>
                <w:lang w:eastAsia="en-US"/>
              </w:rPr>
              <w:t xml:space="preserve"> </w:t>
            </w:r>
            <w:r w:rsidR="007A4BD4">
              <w:rPr>
                <w:rFonts w:eastAsia="Batang"/>
                <w:sz w:val="18"/>
                <w:szCs w:val="20"/>
                <w:lang w:eastAsia="en-US"/>
              </w:rPr>
              <w:t>vivo</w:t>
            </w:r>
          </w:p>
        </w:tc>
      </w:tr>
      <w:tr w:rsidR="00BA7573" w:rsidRPr="00BE1A78" w14:paraId="1516017F" w14:textId="77777777" w:rsidTr="00570059">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44666E" w14:textId="6A5F83CF" w:rsidR="00BA7573" w:rsidRDefault="00BA7573" w:rsidP="00BA7573">
            <w:pPr>
              <w:snapToGrid w:val="0"/>
              <w:rPr>
                <w:sz w:val="18"/>
                <w:szCs w:val="18"/>
              </w:rPr>
            </w:pPr>
            <w:r>
              <w:rPr>
                <w:sz w:val="18"/>
                <w:szCs w:val="18"/>
              </w:rPr>
              <w:t>2.A-5</w:t>
            </w:r>
            <w:r>
              <w:rPr>
                <w:sz w:val="18"/>
                <w:szCs w:val="18"/>
              </w:rPr>
              <w:t xml:space="preserve"> (</w:t>
            </w:r>
            <w:r>
              <w:rPr>
                <w:sz w:val="18"/>
                <w:szCs w:val="18"/>
              </w:rPr>
              <w:t>indirect QCL</w:t>
            </w:r>
            <w:r>
              <w:rPr>
                <w:sz w:val="18"/>
                <w:szCs w:val="18"/>
              </w:rPr>
              <w:t>)</w:t>
            </w:r>
          </w:p>
        </w:tc>
        <w:tc>
          <w:tcPr>
            <w:tcW w:w="81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2F2931" w14:textId="23F25F1C" w:rsidR="00D12F50" w:rsidRDefault="00570059" w:rsidP="00D12F50">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xml:space="preserve">: </w:t>
            </w:r>
            <w:r>
              <w:rPr>
                <w:rFonts w:eastAsia="Batang"/>
                <w:sz w:val="18"/>
                <w:szCs w:val="20"/>
                <w:lang w:eastAsia="en-US"/>
              </w:rPr>
              <w:t>Ericsson, Samsung</w:t>
            </w:r>
            <w:r w:rsidR="00F5712F">
              <w:rPr>
                <w:rFonts w:eastAsia="Batang"/>
                <w:sz w:val="18"/>
                <w:szCs w:val="20"/>
                <w:lang w:eastAsia="en-US"/>
              </w:rPr>
              <w:t>, Qualcomm, Intel, Apple (together with 2.A-1</w:t>
            </w:r>
            <w:r w:rsidR="00A53D9B">
              <w:rPr>
                <w:rFonts w:eastAsia="Batang"/>
                <w:sz w:val="18"/>
                <w:szCs w:val="20"/>
                <w:lang w:eastAsia="en-US"/>
              </w:rPr>
              <w:t>, keep ‘at leas’</w:t>
            </w:r>
            <w:r w:rsidR="00F5712F">
              <w:rPr>
                <w:rFonts w:eastAsia="Batang"/>
                <w:sz w:val="18"/>
                <w:szCs w:val="20"/>
                <w:lang w:eastAsia="en-US"/>
              </w:rPr>
              <w:t>)</w:t>
            </w:r>
            <w:r w:rsidR="00FF7A03">
              <w:rPr>
                <w:rFonts w:eastAsia="Batang"/>
                <w:sz w:val="18"/>
                <w:szCs w:val="20"/>
                <w:lang w:eastAsia="en-US"/>
              </w:rPr>
              <w:t>, MTK</w:t>
            </w:r>
            <w:r w:rsidR="00A53D9B">
              <w:rPr>
                <w:rFonts w:eastAsia="Batang"/>
                <w:sz w:val="18"/>
                <w:szCs w:val="20"/>
                <w:lang w:eastAsia="en-US"/>
              </w:rPr>
              <w:t xml:space="preserve"> (keep ‘at least’)</w:t>
            </w:r>
            <w:r w:rsidR="00FF7A03">
              <w:rPr>
                <w:rFonts w:eastAsia="Batang"/>
                <w:sz w:val="18"/>
                <w:szCs w:val="20"/>
                <w:lang w:eastAsia="en-US"/>
              </w:rPr>
              <w:t xml:space="preserve">, </w:t>
            </w:r>
            <w:r w:rsidR="00FF7A03">
              <w:rPr>
                <w:rFonts w:eastAsia="Batang"/>
                <w:sz w:val="18"/>
                <w:szCs w:val="20"/>
                <w:lang w:eastAsia="en-US"/>
              </w:rPr>
              <w:t>NTT Docomo,</w:t>
            </w:r>
            <w:r w:rsidR="001E568B">
              <w:rPr>
                <w:rFonts w:eastAsia="Batang"/>
                <w:sz w:val="18"/>
                <w:szCs w:val="20"/>
                <w:lang w:eastAsia="en-US"/>
              </w:rPr>
              <w:t xml:space="preserve"> </w:t>
            </w:r>
            <w:r w:rsidR="001E568B">
              <w:rPr>
                <w:rFonts w:eastAsia="Batang"/>
                <w:sz w:val="18"/>
                <w:szCs w:val="20"/>
                <w:lang w:eastAsia="en-US"/>
              </w:rPr>
              <w:t>AT&amp;T,</w:t>
            </w:r>
            <w:r w:rsidR="00D12F50">
              <w:rPr>
                <w:rFonts w:eastAsia="Batang"/>
                <w:sz w:val="18"/>
                <w:szCs w:val="20"/>
                <w:lang w:eastAsia="en-US"/>
              </w:rPr>
              <w:t xml:space="preserve"> </w:t>
            </w:r>
            <w:r w:rsidR="00D12F50">
              <w:rPr>
                <w:rFonts w:eastAsia="Batang"/>
                <w:sz w:val="18"/>
                <w:szCs w:val="20"/>
                <w:lang w:eastAsia="en-US"/>
              </w:rPr>
              <w:t>Spreadtrum, Lenovo/MotM,</w:t>
            </w:r>
            <w:r w:rsidR="00D12F50">
              <w:rPr>
                <w:rFonts w:eastAsia="Batang"/>
                <w:sz w:val="18"/>
                <w:szCs w:val="20"/>
                <w:lang w:eastAsia="en-US"/>
              </w:rPr>
              <w:t xml:space="preserve"> </w:t>
            </w:r>
            <w:r w:rsidR="00D12F50">
              <w:rPr>
                <w:rFonts w:eastAsia="Batang"/>
                <w:sz w:val="18"/>
                <w:szCs w:val="20"/>
                <w:lang w:eastAsia="en-US"/>
              </w:rPr>
              <w:t xml:space="preserve">OPPO, Xiaomi, CATT, </w:t>
            </w:r>
            <w:r w:rsidR="00D321AB">
              <w:rPr>
                <w:rFonts w:eastAsia="Batang"/>
                <w:sz w:val="18"/>
                <w:szCs w:val="20"/>
                <w:lang w:eastAsia="en-US"/>
              </w:rPr>
              <w:t xml:space="preserve">LG, ZTE, CMCC, Sony, </w:t>
            </w:r>
            <w:r w:rsidR="00D321AB">
              <w:rPr>
                <w:rFonts w:eastAsia="Batang"/>
                <w:sz w:val="18"/>
                <w:szCs w:val="20"/>
                <w:lang w:eastAsia="en-US"/>
              </w:rPr>
              <w:t>Nokia/NSB,</w:t>
            </w:r>
            <w:r w:rsidR="00D12F50">
              <w:rPr>
                <w:rFonts w:eastAsia="Batang"/>
                <w:sz w:val="18"/>
                <w:szCs w:val="20"/>
                <w:lang w:eastAsia="en-US"/>
              </w:rPr>
              <w:t xml:space="preserve"> </w:t>
            </w:r>
            <w:r w:rsidR="00263A1B">
              <w:rPr>
                <w:rFonts w:eastAsia="Batang"/>
                <w:sz w:val="18"/>
                <w:szCs w:val="20"/>
                <w:lang w:eastAsia="en-US"/>
              </w:rPr>
              <w:t xml:space="preserve">Futurewei, FGI/APT,  </w:t>
            </w:r>
          </w:p>
          <w:p w14:paraId="2D1A25EF" w14:textId="5158BCA0" w:rsidR="00570059" w:rsidRDefault="00570059" w:rsidP="00570059">
            <w:pPr>
              <w:snapToGrid w:val="0"/>
              <w:jc w:val="both"/>
              <w:rPr>
                <w:rFonts w:eastAsia="Batang"/>
                <w:sz w:val="18"/>
                <w:szCs w:val="20"/>
                <w:lang w:eastAsia="en-US"/>
              </w:rPr>
            </w:pPr>
          </w:p>
          <w:p w14:paraId="5F2E1E95" w14:textId="77777777" w:rsidR="00570059" w:rsidRDefault="00570059" w:rsidP="00570059">
            <w:pPr>
              <w:snapToGrid w:val="0"/>
              <w:jc w:val="both"/>
              <w:rPr>
                <w:rFonts w:eastAsia="Batang"/>
                <w:sz w:val="18"/>
                <w:szCs w:val="20"/>
                <w:lang w:eastAsia="en-US"/>
              </w:rPr>
            </w:pPr>
          </w:p>
          <w:p w14:paraId="661A2BFA" w14:textId="7EF4CD28" w:rsidR="00BA7573" w:rsidRPr="00BE1A78" w:rsidRDefault="00570059" w:rsidP="00570059">
            <w:pPr>
              <w:snapToGrid w:val="0"/>
              <w:jc w:val="both"/>
              <w:rPr>
                <w:rFonts w:eastAsia="Batang"/>
                <w:b/>
                <w:sz w:val="18"/>
                <w:szCs w:val="20"/>
                <w:lang w:eastAsia="en-US"/>
              </w:rPr>
            </w:pPr>
            <w:r w:rsidRPr="00BE1A78">
              <w:rPr>
                <w:rFonts w:eastAsia="Batang"/>
                <w:b/>
                <w:sz w:val="18"/>
                <w:szCs w:val="20"/>
                <w:lang w:eastAsia="en-US"/>
              </w:rPr>
              <w:t>Not support</w:t>
            </w:r>
            <w:r>
              <w:rPr>
                <w:rFonts w:eastAsia="Batang"/>
                <w:sz w:val="18"/>
                <w:szCs w:val="20"/>
                <w:lang w:eastAsia="en-US"/>
              </w:rPr>
              <w:t>:</w:t>
            </w:r>
            <w:r w:rsidR="00FF7A03">
              <w:rPr>
                <w:rFonts w:eastAsia="Batang"/>
                <w:sz w:val="18"/>
                <w:szCs w:val="20"/>
                <w:lang w:eastAsia="en-US"/>
              </w:rPr>
              <w:t xml:space="preserve"> vivo</w:t>
            </w:r>
            <w:r w:rsidR="00A53D9B">
              <w:rPr>
                <w:rFonts w:eastAsia="Batang"/>
                <w:sz w:val="18"/>
                <w:szCs w:val="20"/>
                <w:lang w:eastAsia="en-US"/>
              </w:rPr>
              <w:t xml:space="preserve"> (delete ‘at least’)</w:t>
            </w:r>
            <w:r w:rsidR="00FF7A03">
              <w:rPr>
                <w:rFonts w:eastAsia="Batang"/>
                <w:sz w:val="18"/>
                <w:szCs w:val="20"/>
                <w:lang w:eastAsia="en-US"/>
              </w:rPr>
              <w:t xml:space="preserve">, </w:t>
            </w:r>
          </w:p>
        </w:tc>
      </w:tr>
    </w:tbl>
    <w:p w14:paraId="5195976D" w14:textId="64863481" w:rsidR="004F1559" w:rsidRPr="00A83C14" w:rsidRDefault="004F1559" w:rsidP="00EE10DB">
      <w:pPr>
        <w:snapToGrid w:val="0"/>
      </w:pPr>
    </w:p>
    <w:p w14:paraId="36C0E461" w14:textId="50EB5462" w:rsidR="00DE37B1" w:rsidRDefault="00DE37B1" w:rsidP="002E6C53">
      <w:pPr>
        <w:snapToGrid w:val="0"/>
        <w:jc w:val="both"/>
        <w:rPr>
          <w:sz w:val="20"/>
          <w:szCs w:val="20"/>
        </w:rPr>
      </w:pPr>
    </w:p>
    <w:p w14:paraId="2473697D" w14:textId="747E1AA2" w:rsidR="00556468" w:rsidRDefault="00016721" w:rsidP="0080734C">
      <w:pPr>
        <w:snapToGrid w:val="0"/>
        <w:jc w:val="both"/>
        <w:rPr>
          <w:rFonts w:eastAsia="SimSun"/>
          <w:sz w:val="20"/>
          <w:szCs w:val="18"/>
        </w:rPr>
      </w:pPr>
      <w:bookmarkStart w:id="10" w:name="_Hlk79743352"/>
      <w:r>
        <w:rPr>
          <w:b/>
          <w:sz w:val="20"/>
          <w:szCs w:val="20"/>
          <w:u w:val="single"/>
        </w:rPr>
        <w:t>Proposal 2.</w:t>
      </w:r>
      <w:r w:rsidR="00855662">
        <w:rPr>
          <w:b/>
          <w:sz w:val="20"/>
          <w:szCs w:val="20"/>
          <w:u w:val="single"/>
        </w:rPr>
        <w:t>A</w:t>
      </w:r>
      <w:r w:rsidR="00556468">
        <w:rPr>
          <w:b/>
          <w:sz w:val="20"/>
          <w:szCs w:val="20"/>
          <w:u w:val="single"/>
        </w:rPr>
        <w:t>.1</w:t>
      </w:r>
      <w:r>
        <w:rPr>
          <w:sz w:val="20"/>
          <w:szCs w:val="20"/>
        </w:rPr>
        <w:t xml:space="preserve">: On Rel.17 beam indication enhancements </w:t>
      </w:r>
      <w:r w:rsidRPr="00A26919">
        <w:rPr>
          <w:color w:val="000000"/>
          <w:sz w:val="20"/>
          <w:szCs w:val="20"/>
        </w:rPr>
        <w:t>for inter-cell</w:t>
      </w:r>
      <w:r w:rsidR="00D36682">
        <w:rPr>
          <w:color w:val="000000"/>
          <w:sz w:val="20"/>
          <w:szCs w:val="20"/>
        </w:rPr>
        <w:t xml:space="preserve"> management</w:t>
      </w:r>
      <w:r>
        <w:rPr>
          <w:sz w:val="20"/>
          <w:szCs w:val="20"/>
        </w:rPr>
        <w:t xml:space="preserve">, </w:t>
      </w:r>
      <w:r w:rsidR="00486C89">
        <w:rPr>
          <w:sz w:val="20"/>
          <w:szCs w:val="20"/>
        </w:rPr>
        <w:t xml:space="preserve">the supported </w:t>
      </w:r>
      <w:r w:rsidR="00486C89" w:rsidRPr="00E8282A">
        <w:rPr>
          <w:rFonts w:eastAsia="SimSun"/>
          <w:sz w:val="20"/>
          <w:szCs w:val="18"/>
        </w:rPr>
        <w:t>Rel-17 MAC-CE-based</w:t>
      </w:r>
      <w:r w:rsidR="00486C89">
        <w:rPr>
          <w:rFonts w:eastAsia="SimSun"/>
          <w:sz w:val="20"/>
          <w:szCs w:val="18"/>
        </w:rPr>
        <w:t xml:space="preserve"> </w:t>
      </w:r>
      <w:r w:rsidR="00486C89" w:rsidRPr="00E8282A">
        <w:rPr>
          <w:rFonts w:eastAsia="SimSun"/>
          <w:sz w:val="20"/>
          <w:szCs w:val="18"/>
        </w:rPr>
        <w:t>and/or DCI-based beam indication (at least using DCI formats 1_1/1_2 with and without DL assignment including the associated MAC-CE-based TCI state activation)</w:t>
      </w:r>
      <w:r w:rsidR="0080734C">
        <w:rPr>
          <w:rFonts w:eastAsia="SimSun"/>
          <w:sz w:val="20"/>
          <w:szCs w:val="18"/>
        </w:rPr>
        <w:t xml:space="preserve"> applies to:</w:t>
      </w:r>
    </w:p>
    <w:p w14:paraId="6D197D90" w14:textId="23960E95" w:rsidR="00B71636" w:rsidRPr="001F0508" w:rsidRDefault="00B71636" w:rsidP="00B71636">
      <w:pPr>
        <w:pStyle w:val="ListParagraph"/>
        <w:numPr>
          <w:ilvl w:val="0"/>
          <w:numId w:val="29"/>
        </w:numPr>
        <w:snapToGrid w:val="0"/>
        <w:spacing w:after="0" w:line="240" w:lineRule="auto"/>
        <w:jc w:val="both"/>
        <w:rPr>
          <w:sz w:val="20"/>
          <w:szCs w:val="20"/>
        </w:rPr>
      </w:pPr>
      <w:r>
        <w:rPr>
          <w:sz w:val="20"/>
          <w:szCs w:val="18"/>
        </w:rPr>
        <w:lastRenderedPageBreak/>
        <w:t>The same channels as for intra-cell beam management configured to the same cell</w:t>
      </w:r>
    </w:p>
    <w:p w14:paraId="4E600B7A" w14:textId="0C5A03D2" w:rsidR="00556468" w:rsidRDefault="00556468" w:rsidP="0080734C">
      <w:pPr>
        <w:snapToGrid w:val="0"/>
        <w:jc w:val="both"/>
        <w:rPr>
          <w:sz w:val="20"/>
          <w:szCs w:val="20"/>
        </w:rPr>
      </w:pPr>
    </w:p>
    <w:p w14:paraId="7B221F21" w14:textId="671134AA" w:rsidR="00556468" w:rsidRDefault="00556468" w:rsidP="00F426E7">
      <w:pPr>
        <w:snapToGrid w:val="0"/>
        <w:jc w:val="both"/>
        <w:rPr>
          <w:sz w:val="20"/>
          <w:szCs w:val="20"/>
        </w:rPr>
      </w:pPr>
    </w:p>
    <w:p w14:paraId="173E981D" w14:textId="24D0B708" w:rsidR="00556468" w:rsidRDefault="00556468" w:rsidP="00F426E7">
      <w:pPr>
        <w:snapToGrid w:val="0"/>
        <w:jc w:val="both"/>
        <w:rPr>
          <w:rFonts w:eastAsia="SimSun"/>
          <w:sz w:val="20"/>
          <w:szCs w:val="18"/>
        </w:rPr>
      </w:pPr>
      <w:r>
        <w:rPr>
          <w:b/>
          <w:sz w:val="20"/>
          <w:szCs w:val="20"/>
          <w:u w:val="single"/>
        </w:rPr>
        <w:t>Proposal 2.A.3</w:t>
      </w:r>
      <w:r>
        <w:rPr>
          <w:sz w:val="20"/>
          <w:szCs w:val="20"/>
        </w:rPr>
        <w:t xml:space="preserve">: On Rel.17 beam indication enhancements </w:t>
      </w:r>
      <w:r w:rsidRPr="00A26919">
        <w:rPr>
          <w:color w:val="000000"/>
          <w:sz w:val="20"/>
          <w:szCs w:val="20"/>
        </w:rPr>
        <w:t>for inter-cell</w:t>
      </w:r>
      <w:r>
        <w:rPr>
          <w:color w:val="000000"/>
          <w:sz w:val="20"/>
          <w:szCs w:val="20"/>
        </w:rPr>
        <w:t xml:space="preserve"> management</w:t>
      </w:r>
      <w:r>
        <w:rPr>
          <w:sz w:val="20"/>
          <w:szCs w:val="20"/>
        </w:rPr>
        <w:t xml:space="preserve">, </w:t>
      </w:r>
      <w:r w:rsidR="00486C89">
        <w:rPr>
          <w:sz w:val="20"/>
          <w:szCs w:val="20"/>
        </w:rPr>
        <w:t xml:space="preserve">for the supported </w:t>
      </w:r>
      <w:r w:rsidR="00486C89" w:rsidRPr="00E8282A">
        <w:rPr>
          <w:rFonts w:eastAsia="SimSun"/>
          <w:sz w:val="20"/>
          <w:szCs w:val="18"/>
        </w:rPr>
        <w:t>Rel-17 MAC-CE-based</w:t>
      </w:r>
      <w:r w:rsidR="00486C89">
        <w:rPr>
          <w:rFonts w:eastAsia="SimSun"/>
          <w:sz w:val="20"/>
          <w:szCs w:val="18"/>
        </w:rPr>
        <w:t xml:space="preserve"> </w:t>
      </w:r>
      <w:r w:rsidR="00486C89" w:rsidRPr="00E8282A">
        <w:rPr>
          <w:rFonts w:eastAsia="SimSun"/>
          <w:sz w:val="20"/>
          <w:szCs w:val="18"/>
        </w:rPr>
        <w:t>and/or DCI-based beam indication (at least using DCI formats 1_1/1_2 with and without DL assignment including the associated MAC-CE-based TCI state activation)</w:t>
      </w:r>
      <w:r w:rsidR="00486C89">
        <w:rPr>
          <w:rFonts w:eastAsia="SimSun"/>
          <w:sz w:val="20"/>
          <w:szCs w:val="18"/>
        </w:rPr>
        <w:t>:</w:t>
      </w:r>
    </w:p>
    <w:p w14:paraId="776D5EEA" w14:textId="54491DF1" w:rsidR="00486C89" w:rsidRPr="001E568B" w:rsidRDefault="00D779DB" w:rsidP="00BC31E6">
      <w:pPr>
        <w:pStyle w:val="ListParagraph"/>
        <w:numPr>
          <w:ilvl w:val="0"/>
          <w:numId w:val="27"/>
        </w:numPr>
        <w:snapToGrid w:val="0"/>
        <w:spacing w:after="0" w:line="240" w:lineRule="auto"/>
        <w:jc w:val="both"/>
        <w:rPr>
          <w:sz w:val="20"/>
          <w:szCs w:val="20"/>
        </w:rPr>
      </w:pPr>
      <w:r>
        <w:rPr>
          <w:sz w:val="20"/>
          <w:szCs w:val="18"/>
        </w:rPr>
        <w:t xml:space="preserve">Support a UE feature on how many cells </w:t>
      </w:r>
      <w:r w:rsidR="0030174A">
        <w:rPr>
          <w:sz w:val="20"/>
          <w:szCs w:val="18"/>
        </w:rPr>
        <w:t xml:space="preserve">(including the serving cell) </w:t>
      </w:r>
      <w:r>
        <w:rPr>
          <w:sz w:val="20"/>
          <w:szCs w:val="18"/>
        </w:rPr>
        <w:t>can be associated with the activated TCI states, where the list of candidate values includes 1</w:t>
      </w:r>
      <w:r w:rsidR="0030174A">
        <w:rPr>
          <w:sz w:val="20"/>
          <w:szCs w:val="18"/>
        </w:rPr>
        <w:t xml:space="preserve"> </w:t>
      </w:r>
    </w:p>
    <w:p w14:paraId="140E7BE6" w14:textId="0D0B39AD" w:rsidR="001E568B" w:rsidRPr="001E568B" w:rsidRDefault="00210A5E" w:rsidP="00BC31E6">
      <w:pPr>
        <w:pStyle w:val="ListParagraph"/>
        <w:numPr>
          <w:ilvl w:val="0"/>
          <w:numId w:val="27"/>
        </w:numPr>
        <w:snapToGrid w:val="0"/>
        <w:spacing w:after="0" w:line="240" w:lineRule="auto"/>
        <w:jc w:val="both"/>
        <w:rPr>
          <w:color w:val="FF0000"/>
          <w:sz w:val="16"/>
          <w:szCs w:val="20"/>
        </w:rPr>
      </w:pPr>
      <w:r>
        <w:rPr>
          <w:color w:val="FF0000"/>
          <w:sz w:val="20"/>
        </w:rPr>
        <w:t>Note: If UE reporting</w:t>
      </w:r>
      <w:r w:rsidR="001E568B" w:rsidRPr="001E568B">
        <w:rPr>
          <w:color w:val="FF0000"/>
          <w:sz w:val="20"/>
        </w:rPr>
        <w:t xml:space="preserve"> support</w:t>
      </w:r>
      <w:r>
        <w:rPr>
          <w:color w:val="FF0000"/>
          <w:sz w:val="20"/>
        </w:rPr>
        <w:t>s</w:t>
      </w:r>
      <w:r w:rsidR="001E568B" w:rsidRPr="001E568B">
        <w:rPr>
          <w:color w:val="FF0000"/>
          <w:sz w:val="20"/>
        </w:rPr>
        <w:t xml:space="preserve"> </w:t>
      </w:r>
      <w:r>
        <w:rPr>
          <w:color w:val="FF0000"/>
          <w:sz w:val="20"/>
        </w:rPr>
        <w:t xml:space="preserve">one physical cell ID, the NW </w:t>
      </w:r>
      <w:r w:rsidR="001E568B" w:rsidRPr="001E568B">
        <w:rPr>
          <w:color w:val="FF0000"/>
          <w:sz w:val="20"/>
        </w:rPr>
        <w:t xml:space="preserve">can activate TCI states </w:t>
      </w:r>
      <w:r>
        <w:rPr>
          <w:color w:val="FF0000"/>
          <w:sz w:val="20"/>
        </w:rPr>
        <w:t xml:space="preserve">associated with either </w:t>
      </w:r>
      <w:r w:rsidR="001E568B" w:rsidRPr="001E568B">
        <w:rPr>
          <w:color w:val="FF0000"/>
          <w:sz w:val="20"/>
        </w:rPr>
        <w:t>a ser</w:t>
      </w:r>
      <w:r>
        <w:rPr>
          <w:color w:val="FF0000"/>
          <w:sz w:val="20"/>
        </w:rPr>
        <w:t>ving cell or a non-serving cell</w:t>
      </w:r>
      <w:r w:rsidR="001E568B" w:rsidRPr="001E568B">
        <w:rPr>
          <w:color w:val="FF0000"/>
          <w:sz w:val="20"/>
        </w:rPr>
        <w:t> </w:t>
      </w:r>
    </w:p>
    <w:p w14:paraId="1A1E4B61" w14:textId="575E5C23" w:rsidR="00556468" w:rsidRDefault="00556468" w:rsidP="00F426E7">
      <w:pPr>
        <w:snapToGrid w:val="0"/>
        <w:jc w:val="both"/>
        <w:rPr>
          <w:sz w:val="20"/>
          <w:szCs w:val="20"/>
        </w:rPr>
      </w:pPr>
    </w:p>
    <w:p w14:paraId="54F2CE46" w14:textId="760A833F" w:rsidR="00556468" w:rsidRDefault="00556468" w:rsidP="00D36682">
      <w:pPr>
        <w:snapToGrid w:val="0"/>
        <w:jc w:val="both"/>
        <w:rPr>
          <w:sz w:val="20"/>
          <w:szCs w:val="20"/>
        </w:rPr>
      </w:pPr>
    </w:p>
    <w:p w14:paraId="5AE48F0D" w14:textId="4051A410" w:rsidR="00A2696A" w:rsidRPr="00A2696A" w:rsidRDefault="00556468" w:rsidP="00A2696A">
      <w:pPr>
        <w:snapToGrid w:val="0"/>
        <w:jc w:val="both"/>
        <w:rPr>
          <w:sz w:val="20"/>
          <w:szCs w:val="20"/>
        </w:rPr>
      </w:pPr>
      <w:r w:rsidRPr="00A2696A">
        <w:rPr>
          <w:b/>
          <w:sz w:val="20"/>
          <w:szCs w:val="20"/>
          <w:u w:val="single"/>
        </w:rPr>
        <w:t>Proposal 2.A.5</w:t>
      </w:r>
      <w:r w:rsidRPr="00A2696A">
        <w:rPr>
          <w:sz w:val="20"/>
          <w:szCs w:val="20"/>
        </w:rPr>
        <w:t xml:space="preserve">: On Rel.17 beam indication enhancements for inter-cell management, </w:t>
      </w:r>
      <w:r w:rsidR="00A2696A" w:rsidRPr="00A2696A">
        <w:rPr>
          <w:rFonts w:eastAsia="SimSun"/>
          <w:sz w:val="20"/>
          <w:szCs w:val="18"/>
        </w:rPr>
        <w:t xml:space="preserve">SSB associated with a physical cell ID different from that of the serving cell is used as an indirect QCL reference </w:t>
      </w:r>
      <w:r w:rsidR="0030174A" w:rsidRPr="00F5712F">
        <w:rPr>
          <w:rFonts w:eastAsia="SimSun"/>
          <w:color w:val="FF0000"/>
          <w:sz w:val="20"/>
          <w:szCs w:val="18"/>
        </w:rPr>
        <w:t xml:space="preserve">at least </w:t>
      </w:r>
      <w:r w:rsidR="00A2696A" w:rsidRPr="00A2696A">
        <w:rPr>
          <w:rFonts w:eastAsia="SimSun"/>
          <w:sz w:val="20"/>
          <w:szCs w:val="18"/>
        </w:rPr>
        <w:t>for UE-dedicated PDSCH and UE-dedicated PDCCH</w:t>
      </w:r>
      <w:r w:rsidR="00A2696A" w:rsidRPr="00A2696A">
        <w:rPr>
          <w:rFonts w:eastAsia="SimSun"/>
          <w:strike/>
          <w:sz w:val="20"/>
          <w:szCs w:val="18"/>
        </w:rPr>
        <w:t xml:space="preserve"> </w:t>
      </w:r>
    </w:p>
    <w:p w14:paraId="0D50D0E0" w14:textId="517ABFC6" w:rsidR="00A2696A" w:rsidRPr="00A2696A" w:rsidRDefault="00A2696A" w:rsidP="00BC31E6">
      <w:pPr>
        <w:numPr>
          <w:ilvl w:val="0"/>
          <w:numId w:val="9"/>
        </w:numPr>
        <w:snapToGrid w:val="0"/>
        <w:jc w:val="both"/>
        <w:rPr>
          <w:rFonts w:eastAsia="SimSun"/>
          <w:sz w:val="20"/>
          <w:szCs w:val="18"/>
        </w:rPr>
      </w:pPr>
      <w:r w:rsidRPr="00A2696A">
        <w:rPr>
          <w:rFonts w:eastAsia="SimSun"/>
          <w:sz w:val="20"/>
          <w:szCs w:val="18"/>
        </w:rPr>
        <w:t>Note: When RS X is an indirect QCL reference of a target channel, there exists at least one other source signal on the QCL chain between RS X and the target chann</w:t>
      </w:r>
      <w:r w:rsidRPr="00D2435F">
        <w:rPr>
          <w:rFonts w:eastAsia="SimSun"/>
          <w:sz w:val="20"/>
          <w:szCs w:val="20"/>
        </w:rPr>
        <w:t>el</w:t>
      </w:r>
      <w:r w:rsidR="00D2435F" w:rsidRPr="00D2435F">
        <w:rPr>
          <w:rFonts w:eastAsia="SimSun"/>
          <w:sz w:val="20"/>
          <w:szCs w:val="20"/>
        </w:rPr>
        <w:t xml:space="preserve">. Here, </w:t>
      </w:r>
      <w:r w:rsidR="00D2435F" w:rsidRPr="00D2435F">
        <w:rPr>
          <w:sz w:val="20"/>
          <w:szCs w:val="20"/>
        </w:rPr>
        <w:t>Rel-15/16 QCL rule is reused by replacing SSB with SSB associated with a physical cell ID different from that of the serving cell</w:t>
      </w:r>
    </w:p>
    <w:bookmarkEnd w:id="10"/>
    <w:p w14:paraId="356636B3" w14:textId="5D4E5B32" w:rsidR="00C71891" w:rsidRPr="009C51E6" w:rsidRDefault="00C71891" w:rsidP="009C51E6">
      <w:pPr>
        <w:snapToGrid w:val="0"/>
        <w:jc w:val="both"/>
        <w:rPr>
          <w:sz w:val="20"/>
          <w:szCs w:val="20"/>
        </w:rPr>
      </w:pPr>
    </w:p>
    <w:p w14:paraId="7D1DAFA2" w14:textId="39B4D340" w:rsidR="00C71891" w:rsidRDefault="00C71891" w:rsidP="002E6C53">
      <w:pPr>
        <w:snapToGrid w:val="0"/>
        <w:jc w:val="both"/>
        <w:rPr>
          <w:sz w:val="20"/>
          <w:szCs w:val="20"/>
        </w:rPr>
      </w:pPr>
    </w:p>
    <w:p w14:paraId="7816DDBE" w14:textId="329F8644" w:rsidR="007C6EDA" w:rsidRDefault="007C6EDA" w:rsidP="002E6C53">
      <w:pPr>
        <w:snapToGrid w:val="0"/>
        <w:jc w:val="both"/>
        <w:rPr>
          <w:sz w:val="20"/>
          <w:szCs w:val="20"/>
        </w:rPr>
      </w:pPr>
    </w:p>
    <w:p w14:paraId="21061E5A" w14:textId="36978826" w:rsidR="00DE37B1" w:rsidRDefault="00AE70DD">
      <w:pPr>
        <w:pStyle w:val="Caption"/>
        <w:jc w:val="center"/>
      </w:pPr>
      <w:r>
        <w:t>Table 4</w:t>
      </w:r>
      <w:r w:rsidR="00D75400">
        <w:t xml:space="preserve"> Additional inputs: issue 2</w:t>
      </w:r>
    </w:p>
    <w:tbl>
      <w:tblPr>
        <w:tblW w:w="9985" w:type="dxa"/>
        <w:tblCellMar>
          <w:left w:w="10" w:type="dxa"/>
          <w:right w:w="10" w:type="dxa"/>
        </w:tblCellMar>
        <w:tblLook w:val="04A0" w:firstRow="1" w:lastRow="0" w:firstColumn="1" w:lastColumn="0" w:noHBand="0" w:noVBand="1"/>
      </w:tblPr>
      <w:tblGrid>
        <w:gridCol w:w="1435"/>
        <w:gridCol w:w="8550"/>
      </w:tblGrid>
      <w:tr w:rsidR="00DE37B1" w14:paraId="6B708C14"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2C7369E" w14:textId="77777777" w:rsidR="00DE37B1" w:rsidRDefault="00D75400">
            <w:pPr>
              <w:snapToGrid w:val="0"/>
            </w:pPr>
            <w:r>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2F870FA9" w14:textId="77777777" w:rsidR="00DE37B1" w:rsidRDefault="00D75400">
            <w:pPr>
              <w:snapToGrid w:val="0"/>
              <w:rPr>
                <w:b/>
                <w:sz w:val="18"/>
                <w:szCs w:val="18"/>
              </w:rPr>
            </w:pPr>
            <w:r>
              <w:rPr>
                <w:b/>
                <w:sz w:val="18"/>
                <w:szCs w:val="18"/>
              </w:rPr>
              <w:t>Input</w:t>
            </w:r>
          </w:p>
        </w:tc>
      </w:tr>
      <w:tr w:rsidR="002E6C30" w14:paraId="6009916E"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BAC942" w14:textId="0E50E228" w:rsidR="002E6C30" w:rsidRDefault="00AE70DD" w:rsidP="002E6C30">
            <w:pPr>
              <w:snapToGrid w:val="0"/>
              <w:rPr>
                <w:rFonts w:eastAsia="DengXian"/>
                <w:sz w:val="18"/>
                <w:szCs w:val="18"/>
                <w:lang w:eastAsia="zh-CN"/>
              </w:rPr>
            </w:pPr>
            <w:r>
              <w:rPr>
                <w:rFonts w:eastAsia="DengXian"/>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E7BC9D" w14:textId="77777777" w:rsidR="00A95248" w:rsidRPr="00DE6E49" w:rsidRDefault="00A95248" w:rsidP="00A95248">
            <w:pPr>
              <w:snapToGrid w:val="0"/>
              <w:rPr>
                <w:rFonts w:eastAsia="DengXian"/>
                <w:b/>
                <w:color w:val="3333FF"/>
                <w:sz w:val="18"/>
                <w:szCs w:val="18"/>
                <w:lang w:eastAsia="zh-CN"/>
              </w:rPr>
            </w:pPr>
            <w:r w:rsidRPr="00DE6E49">
              <w:rPr>
                <w:rFonts w:eastAsia="DengXian"/>
                <w:b/>
                <w:color w:val="3333FF"/>
                <w:sz w:val="18"/>
                <w:szCs w:val="18"/>
                <w:lang w:eastAsia="zh-CN"/>
              </w:rPr>
              <w:t>1) Check and update Table 1 if needed</w:t>
            </w:r>
          </w:p>
          <w:p w14:paraId="3F3BBDF5" w14:textId="77777777" w:rsidR="00A95248" w:rsidRPr="00DE6E49" w:rsidRDefault="00A95248" w:rsidP="00A95248">
            <w:pPr>
              <w:snapToGrid w:val="0"/>
              <w:rPr>
                <w:rFonts w:eastAsia="DengXian"/>
                <w:b/>
                <w:color w:val="3333FF"/>
                <w:sz w:val="18"/>
                <w:szCs w:val="18"/>
                <w:lang w:eastAsia="zh-CN"/>
              </w:rPr>
            </w:pPr>
            <w:r w:rsidRPr="00DE6E49">
              <w:rPr>
                <w:rFonts w:eastAsia="DengXian"/>
                <w:b/>
                <w:color w:val="3333FF"/>
                <w:sz w:val="18"/>
                <w:szCs w:val="18"/>
                <w:lang w:eastAsia="zh-CN"/>
              </w:rPr>
              <w:t>2) Share your inputs on the above FL proposals. In particular:</w:t>
            </w:r>
          </w:p>
          <w:p w14:paraId="71F341A2" w14:textId="47E17B2F" w:rsidR="00A95248" w:rsidRPr="00DE6E49" w:rsidRDefault="00A95248" w:rsidP="00A95248">
            <w:pPr>
              <w:pStyle w:val="ListParagraph"/>
              <w:numPr>
                <w:ilvl w:val="0"/>
                <w:numId w:val="42"/>
              </w:numPr>
              <w:snapToGrid w:val="0"/>
              <w:spacing w:after="0" w:line="240" w:lineRule="auto"/>
              <w:rPr>
                <w:rFonts w:eastAsia="DengXian"/>
                <w:b/>
                <w:color w:val="3333FF"/>
                <w:sz w:val="18"/>
                <w:szCs w:val="18"/>
                <w:lang w:eastAsia="zh-CN"/>
              </w:rPr>
            </w:pPr>
            <w:r>
              <w:rPr>
                <w:rFonts w:eastAsia="DengXian"/>
                <w:b/>
                <w:color w:val="3333FF"/>
                <w:sz w:val="18"/>
                <w:szCs w:val="18"/>
                <w:lang w:eastAsia="zh-CN"/>
              </w:rPr>
              <w:t>2.A-1</w:t>
            </w:r>
            <w:r w:rsidRPr="00DE6E49">
              <w:rPr>
                <w:rFonts w:eastAsia="DengXian"/>
                <w:b/>
                <w:color w:val="3333FF"/>
                <w:sz w:val="18"/>
                <w:szCs w:val="18"/>
                <w:lang w:eastAsia="zh-CN"/>
              </w:rPr>
              <w:t>:</w:t>
            </w:r>
            <w:r>
              <w:rPr>
                <w:rFonts w:eastAsia="DengXian"/>
                <w:b/>
                <w:color w:val="3333FF"/>
                <w:sz w:val="18"/>
                <w:szCs w:val="18"/>
                <w:lang w:eastAsia="zh-CN"/>
              </w:rPr>
              <w:t xml:space="preserve"> </w:t>
            </w:r>
            <w:r>
              <w:rPr>
                <w:rFonts w:eastAsia="DengXian"/>
                <w:b/>
                <w:color w:val="3333FF"/>
                <w:sz w:val="18"/>
                <w:szCs w:val="18"/>
                <w:lang w:eastAsia="zh-CN"/>
              </w:rPr>
              <w:t>please respond to Huawei’s and vivo’s comments</w:t>
            </w:r>
          </w:p>
          <w:p w14:paraId="1B3A5985" w14:textId="18E49C2C" w:rsidR="00A95248" w:rsidRDefault="00A95248" w:rsidP="00A95248">
            <w:pPr>
              <w:pStyle w:val="ListParagraph"/>
              <w:numPr>
                <w:ilvl w:val="0"/>
                <w:numId w:val="42"/>
              </w:numPr>
              <w:snapToGrid w:val="0"/>
              <w:spacing w:after="0" w:line="240" w:lineRule="auto"/>
              <w:rPr>
                <w:rFonts w:eastAsia="DengXian"/>
                <w:b/>
                <w:color w:val="3333FF"/>
                <w:sz w:val="18"/>
                <w:szCs w:val="18"/>
                <w:lang w:eastAsia="zh-CN"/>
              </w:rPr>
            </w:pPr>
            <w:r>
              <w:rPr>
                <w:rFonts w:eastAsia="DengXian"/>
                <w:b/>
                <w:color w:val="3333FF"/>
                <w:sz w:val="18"/>
                <w:szCs w:val="18"/>
                <w:lang w:eastAsia="zh-CN"/>
              </w:rPr>
              <w:t>2.A-3</w:t>
            </w:r>
            <w:r w:rsidRPr="00DE6E49">
              <w:rPr>
                <w:rFonts w:eastAsia="DengXian"/>
                <w:b/>
                <w:color w:val="3333FF"/>
                <w:sz w:val="18"/>
                <w:szCs w:val="18"/>
                <w:lang w:eastAsia="zh-CN"/>
              </w:rPr>
              <w:t>:</w:t>
            </w:r>
            <w:r>
              <w:rPr>
                <w:rFonts w:eastAsia="DengXian"/>
                <w:b/>
                <w:color w:val="3333FF"/>
                <w:sz w:val="18"/>
                <w:szCs w:val="18"/>
                <w:lang w:eastAsia="zh-CN"/>
              </w:rPr>
              <w:t xml:space="preserve"> previous version was used </w:t>
            </w:r>
            <w:r>
              <w:rPr>
                <w:rFonts w:eastAsia="DengXian"/>
                <w:b/>
                <w:color w:val="3333FF"/>
                <w:sz w:val="18"/>
                <w:szCs w:val="18"/>
                <w:lang w:eastAsia="zh-CN"/>
              </w:rPr>
              <w:t>with Docomo’s note</w:t>
            </w:r>
          </w:p>
          <w:p w14:paraId="3903C0D6" w14:textId="12B36BF0" w:rsidR="00F426E7" w:rsidRPr="00A95248" w:rsidRDefault="00A95248" w:rsidP="00A95248">
            <w:pPr>
              <w:pStyle w:val="ListParagraph"/>
              <w:numPr>
                <w:ilvl w:val="0"/>
                <w:numId w:val="42"/>
              </w:numPr>
              <w:snapToGrid w:val="0"/>
              <w:spacing w:after="0" w:line="240" w:lineRule="auto"/>
              <w:rPr>
                <w:rFonts w:eastAsia="DengXian"/>
                <w:b/>
                <w:color w:val="3333FF"/>
                <w:sz w:val="18"/>
                <w:szCs w:val="18"/>
                <w:lang w:eastAsia="zh-CN"/>
              </w:rPr>
            </w:pPr>
            <w:r>
              <w:rPr>
                <w:rFonts w:eastAsia="DengXian"/>
                <w:b/>
                <w:color w:val="3333FF"/>
                <w:sz w:val="18"/>
                <w:szCs w:val="18"/>
                <w:lang w:eastAsia="zh-CN"/>
              </w:rPr>
              <w:t>2.A-5</w:t>
            </w:r>
            <w:r w:rsidRPr="00A95248">
              <w:rPr>
                <w:rFonts w:eastAsia="DengXian"/>
                <w:b/>
                <w:color w:val="3333FF"/>
                <w:sz w:val="18"/>
                <w:szCs w:val="18"/>
                <w:lang w:eastAsia="zh-CN"/>
              </w:rPr>
              <w:t xml:space="preserve">: </w:t>
            </w:r>
            <w:r>
              <w:rPr>
                <w:rFonts w:eastAsia="DengXian"/>
                <w:b/>
                <w:color w:val="3333FF"/>
                <w:sz w:val="18"/>
                <w:szCs w:val="18"/>
                <w:lang w:eastAsia="zh-CN"/>
              </w:rPr>
              <w:t>previous version was used (‘at least’ is kept)</w:t>
            </w:r>
          </w:p>
        </w:tc>
      </w:tr>
      <w:tr w:rsidR="000762F9" w:rsidRPr="00E90D32" w14:paraId="2E823C66"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9FC0F8" w14:textId="6DAA3D69" w:rsidR="000762F9" w:rsidRDefault="000762F9" w:rsidP="000762F9">
            <w:pPr>
              <w:snapToGrid w:val="0"/>
              <w:rPr>
                <w:rFonts w:eastAsia="Yu Mincho"/>
                <w:sz w:val="18"/>
                <w:szCs w:val="18"/>
                <w:lang w:eastAsia="zh-CN"/>
              </w:rPr>
            </w:pPr>
            <w:r w:rsidRPr="00951C88">
              <w:rPr>
                <w:rFonts w:eastAsia="SimSun" w:hint="eastAsia"/>
                <w:sz w:val="18"/>
                <w:szCs w:val="18"/>
                <w:lang w:eastAsia="zh-CN"/>
              </w:rPr>
              <w:t>v</w:t>
            </w:r>
            <w:r w:rsidRPr="00951C88">
              <w:rPr>
                <w:rFonts w:eastAsia="SimSun"/>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ABAF4A" w14:textId="77777777" w:rsidR="000762F9" w:rsidRDefault="000762F9" w:rsidP="000762F9">
            <w:pPr>
              <w:snapToGrid w:val="0"/>
              <w:jc w:val="both"/>
              <w:rPr>
                <w:rFonts w:eastAsia="SimSun"/>
                <w:sz w:val="18"/>
                <w:szCs w:val="18"/>
                <w:lang w:eastAsia="zh-CN"/>
              </w:rPr>
            </w:pPr>
            <w:r>
              <w:rPr>
                <w:rFonts w:eastAsia="SimSun" w:hint="eastAsia"/>
                <w:sz w:val="18"/>
                <w:szCs w:val="18"/>
                <w:lang w:eastAsia="zh-CN"/>
              </w:rPr>
              <w:t>Q</w:t>
            </w:r>
            <w:r>
              <w:rPr>
                <w:rFonts w:eastAsia="SimSun"/>
                <w:sz w:val="18"/>
                <w:szCs w:val="18"/>
                <w:lang w:eastAsia="zh-CN"/>
              </w:rPr>
              <w:t>uestion: What are companies understanding with RAN2’s a</w:t>
            </w:r>
            <w:r w:rsidRPr="00885974">
              <w:rPr>
                <w:rFonts w:eastAsia="SimSun"/>
                <w:sz w:val="18"/>
                <w:szCs w:val="18"/>
                <w:lang w:eastAsia="zh-CN"/>
              </w:rPr>
              <w:t>greement: “</w:t>
            </w:r>
            <w:r w:rsidRPr="00885974">
              <w:rPr>
                <w:sz w:val="18"/>
                <w:szCs w:val="18"/>
                <w:highlight w:val="yellow"/>
                <w:lang w:eastAsia="zh-CN"/>
              </w:rPr>
              <w:t>UE receives and transmits using UE-dedicated channel on TRP with different PCI</w:t>
            </w:r>
            <w:r w:rsidRPr="00885974">
              <w:rPr>
                <w:sz w:val="18"/>
                <w:szCs w:val="18"/>
                <w:lang w:eastAsia="zh-CN"/>
              </w:rPr>
              <w:t>” and “</w:t>
            </w:r>
            <w:r w:rsidRPr="00885974">
              <w:rPr>
                <w:sz w:val="18"/>
                <w:szCs w:val="18"/>
                <w:highlight w:val="yellow"/>
                <w:lang w:eastAsia="zh-CN"/>
              </w:rPr>
              <w:t>UE should use common channels BCCH PCH etc. from the serving cell (as in legacy)</w:t>
            </w:r>
            <w:r w:rsidRPr="00885974">
              <w:rPr>
                <w:sz w:val="18"/>
                <w:szCs w:val="18"/>
                <w:lang w:eastAsia="zh-CN"/>
              </w:rPr>
              <w:t>”</w:t>
            </w:r>
            <w:r>
              <w:rPr>
                <w:sz w:val="18"/>
                <w:szCs w:val="18"/>
                <w:lang w:eastAsia="zh-CN"/>
              </w:rPr>
              <w:t>?</w:t>
            </w:r>
          </w:p>
          <w:p w14:paraId="3B706A66" w14:textId="77777777" w:rsidR="000762F9" w:rsidRPr="00885974" w:rsidRDefault="000762F9" w:rsidP="000762F9">
            <w:pPr>
              <w:pStyle w:val="Agreement"/>
              <w:pBdr>
                <w:top w:val="single" w:sz="4" w:space="1" w:color="auto"/>
                <w:left w:val="single" w:sz="4" w:space="4" w:color="auto"/>
                <w:bottom w:val="single" w:sz="4" w:space="1" w:color="auto"/>
                <w:right w:val="single" w:sz="4" w:space="4" w:color="auto"/>
              </w:pBdr>
              <w:rPr>
                <w:rFonts w:ascii="Times New Roman" w:hAnsi="Times New Roman" w:cs="Times New Roman"/>
                <w:b w:val="0"/>
                <w:bCs/>
                <w:lang w:eastAsia="ko-KR"/>
              </w:rPr>
            </w:pPr>
            <w:r w:rsidRPr="00885974">
              <w:rPr>
                <w:rFonts w:ascii="Times New Roman" w:hAnsi="Times New Roman" w:cs="Times New Roman"/>
                <w:b w:val="0"/>
                <w:bCs/>
                <w:lang w:val="en-US" w:eastAsia="ko-KR"/>
              </w:rPr>
              <w:t>RAN2 confirm the simplified procedures on the inter-cell multi-TRP-like model as a baseline RAN2 understanding:</w:t>
            </w:r>
          </w:p>
          <w:p w14:paraId="62AE8D97"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 xml:space="preserve">Scenario 1: Inter-cell multi-TRP-like model </w:t>
            </w:r>
          </w:p>
          <w:p w14:paraId="5D7ABF15"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 xml:space="preserve">1. UE receives from serving cell, configuration of SSBs of the TRP with different PCI for beam measurement, and configurations needed to use radio resources for data transmission/reception incl resources for different PCI. </w:t>
            </w:r>
          </w:p>
          <w:p w14:paraId="490171AE"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2. UE performs beam measurement for the TRP with different PCI and report it to serving cell.</w:t>
            </w:r>
          </w:p>
          <w:p w14:paraId="5772ED03"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t xml:space="preserve">3. Based on the above reports, TCI state(s) associated to the TRP with different PCI is activated from the serving cell (by L1/L2 signaling). </w:t>
            </w:r>
          </w:p>
          <w:p w14:paraId="6EFB6CE5"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hAnsi="Times New Roman" w:cs="Times New Roman"/>
                <w:b w:val="0"/>
                <w:bCs/>
                <w:lang w:eastAsia="zh-CN"/>
              </w:rPr>
            </w:pPr>
            <w:r w:rsidRPr="00885974">
              <w:rPr>
                <w:rFonts w:ascii="Times New Roman" w:hAnsi="Times New Roman" w:cs="Times New Roman"/>
                <w:b w:val="0"/>
                <w:bCs/>
                <w:lang w:eastAsia="zh-CN"/>
              </w:rPr>
              <w:tab/>
            </w:r>
            <w:r w:rsidRPr="00885974">
              <w:rPr>
                <w:rFonts w:ascii="Times New Roman" w:hAnsi="Times New Roman" w:cs="Times New Roman"/>
                <w:b w:val="0"/>
                <w:bCs/>
                <w:highlight w:val="yellow"/>
                <w:lang w:eastAsia="zh-CN"/>
              </w:rPr>
              <w:t>4. UE receives and transmits using UE-dedicated channel on TRP with different PCI.</w:t>
            </w:r>
            <w:r w:rsidRPr="00885974">
              <w:rPr>
                <w:rFonts w:ascii="Times New Roman" w:hAnsi="Times New Roman" w:cs="Times New Roman"/>
                <w:b w:val="0"/>
                <w:bCs/>
                <w:lang w:eastAsia="zh-CN"/>
              </w:rPr>
              <w:t xml:space="preserve"> </w:t>
            </w:r>
          </w:p>
          <w:p w14:paraId="3E8D811B" w14:textId="77777777" w:rsidR="000762F9" w:rsidRPr="00885974" w:rsidRDefault="000762F9" w:rsidP="000762F9">
            <w:pPr>
              <w:pStyle w:val="Agreement"/>
              <w:numPr>
                <w:ilvl w:val="0"/>
                <w:numId w:val="0"/>
              </w:numPr>
              <w:pBdr>
                <w:top w:val="single" w:sz="4" w:space="1" w:color="auto"/>
                <w:left w:val="single" w:sz="4" w:space="4" w:color="auto"/>
                <w:bottom w:val="single" w:sz="4" w:space="1" w:color="auto"/>
                <w:right w:val="single" w:sz="4" w:space="4" w:color="auto"/>
              </w:pBdr>
              <w:tabs>
                <w:tab w:val="left" w:pos="420"/>
              </w:tabs>
              <w:ind w:left="1069" w:hanging="360"/>
              <w:rPr>
                <w:rFonts w:ascii="Times New Roman" w:eastAsia="DengXian" w:hAnsi="Times New Roman" w:cs="Times New Roman"/>
                <w:b w:val="0"/>
                <w:bCs/>
                <w:lang w:eastAsia="zh-CN"/>
              </w:rPr>
            </w:pPr>
            <w:r w:rsidRPr="00885974">
              <w:rPr>
                <w:rFonts w:ascii="Times New Roman" w:hAnsi="Times New Roman" w:cs="Times New Roman"/>
                <w:b w:val="0"/>
                <w:bCs/>
                <w:lang w:eastAsia="zh-CN"/>
              </w:rPr>
              <w:tab/>
              <w:t xml:space="preserve">5. UE should be in coverage of a serving cell always, also for multi-TRP case, </w:t>
            </w:r>
            <w:r w:rsidRPr="00885974">
              <w:rPr>
                <w:rFonts w:ascii="Times New Roman" w:hAnsi="Times New Roman" w:cs="Times New Roman"/>
                <w:b w:val="0"/>
                <w:bCs/>
                <w:highlight w:val="yellow"/>
                <w:lang w:eastAsia="zh-CN"/>
              </w:rPr>
              <w:t>e.g. UE should use common channels BCCH PCH etc. from the serving cell (as in legacy).</w:t>
            </w:r>
          </w:p>
          <w:p w14:paraId="559EC2A6" w14:textId="77777777" w:rsidR="000762F9" w:rsidRPr="00B47139" w:rsidRDefault="000762F9" w:rsidP="000762F9">
            <w:pPr>
              <w:snapToGrid w:val="0"/>
              <w:jc w:val="both"/>
              <w:rPr>
                <w:rFonts w:eastAsia="SimSun"/>
                <w:sz w:val="18"/>
                <w:szCs w:val="18"/>
                <w:lang w:val="en-GB" w:eastAsia="zh-CN"/>
              </w:rPr>
            </w:pPr>
          </w:p>
          <w:p w14:paraId="24BAD4CB" w14:textId="77777777" w:rsidR="000762F9" w:rsidRDefault="000762F9" w:rsidP="00D12F50">
            <w:pPr>
              <w:snapToGrid w:val="0"/>
              <w:jc w:val="both"/>
              <w:rPr>
                <w:rFonts w:eastAsia="SimSun"/>
                <w:sz w:val="18"/>
                <w:szCs w:val="18"/>
                <w:lang w:eastAsia="zh-CN"/>
              </w:rPr>
            </w:pPr>
          </w:p>
        </w:tc>
      </w:tr>
      <w:tr w:rsidR="00941CF6" w:rsidRPr="00E90D32" w14:paraId="146BEA54"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09B587" w14:textId="390E9670" w:rsidR="00941CF6" w:rsidRPr="00951C88" w:rsidRDefault="00A53D9B" w:rsidP="00941CF6">
            <w:pPr>
              <w:snapToGrid w:val="0"/>
              <w:rPr>
                <w:rFonts w:eastAsia="SimSun"/>
                <w:sz w:val="18"/>
                <w:szCs w:val="18"/>
                <w:lang w:eastAsia="zh-CN"/>
              </w:rPr>
            </w:pPr>
            <w:r>
              <w:rPr>
                <w:rFonts w:eastAsia="SimSun"/>
                <w:sz w:val="18"/>
                <w:szCs w:val="18"/>
                <w:lang w:eastAsia="zh-CN"/>
              </w:rPr>
              <w:t>Huawei/HiS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85B48A" w14:textId="6F193E6B" w:rsidR="00941CF6" w:rsidRPr="00A53D9B" w:rsidRDefault="00A53D9B" w:rsidP="00941CF6">
            <w:pPr>
              <w:snapToGrid w:val="0"/>
              <w:jc w:val="both"/>
              <w:rPr>
                <w:rFonts w:eastAsia="SimSun"/>
                <w:sz w:val="18"/>
                <w:szCs w:val="18"/>
                <w:lang w:eastAsia="zh-CN"/>
              </w:rPr>
            </w:pPr>
            <w:r w:rsidRPr="00A53D9B">
              <w:rPr>
                <w:rFonts w:eastAsia="SimSun"/>
                <w:b/>
                <w:bCs/>
                <w:sz w:val="18"/>
                <w:szCs w:val="18"/>
                <w:lang w:eastAsia="zh-CN"/>
              </w:rPr>
              <w:t>Proposal 2.A.1:</w:t>
            </w:r>
            <w:r w:rsidRPr="00A53D9B">
              <w:rPr>
                <w:rFonts w:eastAsia="SimSun"/>
                <w:sz w:val="18"/>
                <w:szCs w:val="18"/>
                <w:lang w:eastAsia="zh-CN"/>
              </w:rPr>
              <w:t xml:space="preserve"> First, according to the response from Darcy, we suggest changing “the same cell” as “the unchanged serving cell”. Assuming Proposal 1.B-3 for intra-cell case is agreed, it is still unclear to us whether Proposal 2.A.1 would ask the UE to receive system information from a cell with a PCI that is different from the serving cell. If the answer is yes, then this goes directly against the WID updated in RAN#92-e. If the answer is no, then the non-UE-dedicated channels should not be included in the proposal</w:t>
            </w:r>
          </w:p>
        </w:tc>
      </w:tr>
      <w:tr w:rsidR="000A3FEC" w:rsidRPr="00E90D32" w14:paraId="29768A61"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6BC3EB" w14:textId="5973FF8F" w:rsidR="000A3FEC" w:rsidRDefault="000A3FEC" w:rsidP="000A3FEC">
            <w:pPr>
              <w:snapToGrid w:val="0"/>
              <w:rPr>
                <w:rFonts w:eastAsia="Malgun Gothic"/>
                <w:sz w:val="18"/>
                <w:szCs w:val="18"/>
              </w:rPr>
            </w:pP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47D9AC" w14:textId="77777777" w:rsidR="000A3FEC" w:rsidRPr="00EA636D" w:rsidRDefault="000A3FEC" w:rsidP="000A3FEC">
            <w:pPr>
              <w:snapToGrid w:val="0"/>
              <w:jc w:val="both"/>
              <w:rPr>
                <w:sz w:val="18"/>
                <w:szCs w:val="20"/>
              </w:rPr>
            </w:pPr>
          </w:p>
        </w:tc>
      </w:tr>
      <w:tr w:rsidR="000A3FEC" w:rsidRPr="00E90D32" w14:paraId="56E684F5"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E121D9" w14:textId="0598CBE4" w:rsidR="000A3FEC" w:rsidRPr="00951C88" w:rsidRDefault="000A3FEC" w:rsidP="000A3FEC">
            <w:pPr>
              <w:snapToGrid w:val="0"/>
              <w:rPr>
                <w:rFonts w:eastAsia="SimSun"/>
                <w:sz w:val="18"/>
                <w:szCs w:val="18"/>
                <w:lang w:eastAsia="zh-CN"/>
              </w:rPr>
            </w:pP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DC5CF2" w14:textId="27CD2F35" w:rsidR="000A3FEC" w:rsidRPr="00295808" w:rsidRDefault="000A3FEC" w:rsidP="000A3FEC">
            <w:pPr>
              <w:snapToGrid w:val="0"/>
              <w:jc w:val="both"/>
              <w:rPr>
                <w:rFonts w:eastAsia="SimSun"/>
                <w:sz w:val="18"/>
                <w:szCs w:val="18"/>
                <w:lang w:eastAsia="zh-CN"/>
              </w:rPr>
            </w:pPr>
          </w:p>
        </w:tc>
      </w:tr>
      <w:tr w:rsidR="00CC1242" w:rsidRPr="00E90D32" w14:paraId="1DFFC9A2" w14:textId="77777777" w:rsidTr="00FD6373">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D242F7" w14:textId="15E4224A" w:rsidR="00CC1242" w:rsidRDefault="00CC1242" w:rsidP="000A3FEC">
            <w:pPr>
              <w:snapToGrid w:val="0"/>
              <w:rPr>
                <w:rFonts w:eastAsia="SimSun"/>
                <w:sz w:val="18"/>
                <w:szCs w:val="18"/>
                <w:lang w:eastAsia="zh-CN"/>
              </w:rPr>
            </w:pP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5FEC79" w14:textId="51D28FD1" w:rsidR="00CC1242" w:rsidRDefault="00CC1242" w:rsidP="00CC1242">
            <w:pPr>
              <w:snapToGrid w:val="0"/>
              <w:jc w:val="both"/>
              <w:rPr>
                <w:rFonts w:eastAsia="SimSun"/>
                <w:sz w:val="18"/>
                <w:szCs w:val="18"/>
                <w:lang w:eastAsia="zh-CN"/>
              </w:rPr>
            </w:pPr>
          </w:p>
        </w:tc>
      </w:tr>
    </w:tbl>
    <w:p w14:paraId="0E5E0E5C" w14:textId="35311DA6" w:rsidR="00DE37B1" w:rsidRDefault="00DE37B1" w:rsidP="00927EA6">
      <w:pPr>
        <w:snapToGrid w:val="0"/>
        <w:jc w:val="both"/>
        <w:rPr>
          <w:sz w:val="18"/>
          <w:szCs w:val="18"/>
        </w:rPr>
      </w:pPr>
    </w:p>
    <w:p w14:paraId="0D14FC9F" w14:textId="77777777" w:rsidR="00435D17" w:rsidRPr="00927EA6" w:rsidRDefault="00435D17" w:rsidP="00F564CE">
      <w:pPr>
        <w:snapToGrid w:val="0"/>
        <w:spacing w:after="60" w:line="288" w:lineRule="auto"/>
        <w:jc w:val="both"/>
        <w:rPr>
          <w:sz w:val="18"/>
          <w:szCs w:val="18"/>
        </w:rPr>
      </w:pPr>
    </w:p>
    <w:p w14:paraId="495988B5" w14:textId="77777777" w:rsidR="00DE37B1" w:rsidRDefault="00D75400" w:rsidP="00F564CE">
      <w:pPr>
        <w:pStyle w:val="Heading3"/>
        <w:numPr>
          <w:ilvl w:val="1"/>
          <w:numId w:val="7"/>
        </w:numPr>
        <w:snapToGrid w:val="0"/>
        <w:spacing w:before="0" w:after="60" w:line="288" w:lineRule="auto"/>
      </w:pPr>
      <w:r>
        <w:lastRenderedPageBreak/>
        <w:t>Issue 3 (beam indication signaling medium)</w:t>
      </w:r>
    </w:p>
    <w:p w14:paraId="3203AE52" w14:textId="345AB334" w:rsidR="00DE37B1" w:rsidRDefault="00D4286D" w:rsidP="00F564CE">
      <w:pPr>
        <w:snapToGrid w:val="0"/>
        <w:spacing w:after="60" w:line="288" w:lineRule="auto"/>
        <w:jc w:val="both"/>
        <w:rPr>
          <w:sz w:val="20"/>
          <w:szCs w:val="20"/>
        </w:rPr>
      </w:pPr>
      <w:r>
        <w:rPr>
          <w:sz w:val="20"/>
          <w:szCs w:val="20"/>
        </w:rPr>
        <w:t>Round 3</w:t>
      </w:r>
    </w:p>
    <w:p w14:paraId="1342A97D" w14:textId="7E7B1F55" w:rsidR="00435D17" w:rsidRPr="00E32A27" w:rsidRDefault="00435D17" w:rsidP="00F564CE">
      <w:pPr>
        <w:snapToGrid w:val="0"/>
        <w:spacing w:after="60" w:line="288" w:lineRule="auto"/>
        <w:jc w:val="both"/>
        <w:rPr>
          <w:sz w:val="20"/>
          <w:szCs w:val="20"/>
        </w:rPr>
      </w:pPr>
    </w:p>
    <w:p w14:paraId="52434459" w14:textId="77777777" w:rsidR="00DE37B1" w:rsidRDefault="00D75400" w:rsidP="00F564CE">
      <w:pPr>
        <w:pStyle w:val="Heading3"/>
        <w:numPr>
          <w:ilvl w:val="1"/>
          <w:numId w:val="7"/>
        </w:numPr>
        <w:snapToGrid w:val="0"/>
        <w:spacing w:before="0" w:after="60" w:line="288" w:lineRule="auto"/>
      </w:pPr>
      <w:r>
        <w:t>Issue 4 (MP-UE)</w:t>
      </w:r>
    </w:p>
    <w:p w14:paraId="7803A9B9" w14:textId="157B4033" w:rsidR="00DE37B1" w:rsidRDefault="00D4286D" w:rsidP="00F564CE">
      <w:pPr>
        <w:snapToGrid w:val="0"/>
        <w:spacing w:after="60" w:line="288" w:lineRule="auto"/>
        <w:jc w:val="both"/>
        <w:rPr>
          <w:sz w:val="20"/>
          <w:szCs w:val="20"/>
        </w:rPr>
      </w:pPr>
      <w:r>
        <w:rPr>
          <w:sz w:val="20"/>
          <w:szCs w:val="20"/>
        </w:rPr>
        <w:t>Round 3</w:t>
      </w:r>
    </w:p>
    <w:p w14:paraId="5B10E4AD" w14:textId="77777777" w:rsidR="00D4286D" w:rsidRPr="00E559C1" w:rsidRDefault="00D4286D" w:rsidP="00F564CE">
      <w:pPr>
        <w:snapToGrid w:val="0"/>
        <w:spacing w:after="60" w:line="288" w:lineRule="auto"/>
        <w:jc w:val="both"/>
        <w:rPr>
          <w:sz w:val="20"/>
          <w:szCs w:val="20"/>
        </w:rPr>
      </w:pPr>
    </w:p>
    <w:p w14:paraId="3F93066F" w14:textId="77777777" w:rsidR="00DE37B1" w:rsidRDefault="00D75400" w:rsidP="00F564CE">
      <w:pPr>
        <w:pStyle w:val="Heading3"/>
        <w:numPr>
          <w:ilvl w:val="1"/>
          <w:numId w:val="7"/>
        </w:numPr>
        <w:snapToGrid w:val="0"/>
        <w:spacing w:before="0" w:after="60" w:line="288" w:lineRule="auto"/>
      </w:pPr>
      <w:r>
        <w:t>Issue 5 (MPE mitigation)</w:t>
      </w:r>
    </w:p>
    <w:p w14:paraId="2153BFFD" w14:textId="4653BCB5" w:rsidR="00C0405A" w:rsidRDefault="00D4286D" w:rsidP="00F564CE">
      <w:pPr>
        <w:snapToGrid w:val="0"/>
        <w:spacing w:after="60" w:line="288" w:lineRule="auto"/>
        <w:jc w:val="both"/>
        <w:rPr>
          <w:sz w:val="20"/>
          <w:szCs w:val="20"/>
        </w:rPr>
      </w:pPr>
      <w:r>
        <w:rPr>
          <w:sz w:val="20"/>
          <w:szCs w:val="20"/>
        </w:rPr>
        <w:t>Round 3</w:t>
      </w:r>
    </w:p>
    <w:p w14:paraId="47C92F54" w14:textId="77777777" w:rsidR="00D4286D" w:rsidRDefault="00D4286D" w:rsidP="00F564CE">
      <w:pPr>
        <w:snapToGrid w:val="0"/>
        <w:spacing w:after="60" w:line="288" w:lineRule="auto"/>
        <w:jc w:val="both"/>
        <w:rPr>
          <w:sz w:val="20"/>
          <w:szCs w:val="20"/>
        </w:rPr>
      </w:pPr>
    </w:p>
    <w:p w14:paraId="5FF664BD" w14:textId="77777777" w:rsidR="00DE37B1" w:rsidRDefault="00D75400" w:rsidP="00F564CE">
      <w:pPr>
        <w:pStyle w:val="Heading3"/>
        <w:numPr>
          <w:ilvl w:val="1"/>
          <w:numId w:val="7"/>
        </w:numPr>
        <w:snapToGrid w:val="0"/>
        <w:spacing w:before="0" w:after="60" w:line="288" w:lineRule="auto"/>
      </w:pPr>
      <w:r>
        <w:t>Issue 6 (</w:t>
      </w:r>
      <w:r w:rsidR="00E536FB">
        <w:t xml:space="preserve">advanced </w:t>
      </w:r>
      <w:r>
        <w:t>beam refinement/tracking)</w:t>
      </w:r>
    </w:p>
    <w:p w14:paraId="1ADDD657" w14:textId="13B50292" w:rsidR="00571176" w:rsidRPr="00571176" w:rsidRDefault="00D4286D" w:rsidP="00F564CE">
      <w:pPr>
        <w:snapToGrid w:val="0"/>
        <w:spacing w:after="60" w:line="288" w:lineRule="auto"/>
        <w:rPr>
          <w:sz w:val="20"/>
        </w:rPr>
      </w:pPr>
      <w:r>
        <w:rPr>
          <w:sz w:val="20"/>
        </w:rPr>
        <w:t>Round 3</w:t>
      </w:r>
    </w:p>
    <w:p w14:paraId="47A26111" w14:textId="77777777" w:rsidR="00DE37B1" w:rsidRDefault="00D75400" w:rsidP="00DE2D69">
      <w:pPr>
        <w:pStyle w:val="Heading1"/>
        <w:numPr>
          <w:ilvl w:val="0"/>
          <w:numId w:val="0"/>
        </w:numPr>
      </w:pPr>
      <w:r>
        <w:t>References</w:t>
      </w:r>
    </w:p>
    <w:tbl>
      <w:tblPr>
        <w:tblW w:w="9900" w:type="dxa"/>
        <w:tblInd w:w="-5" w:type="dxa"/>
        <w:tblLook w:val="04A0" w:firstRow="1" w:lastRow="0" w:firstColumn="1" w:lastColumn="0" w:noHBand="0" w:noVBand="1"/>
      </w:tblPr>
      <w:tblGrid>
        <w:gridCol w:w="540"/>
        <w:gridCol w:w="1170"/>
        <w:gridCol w:w="5490"/>
        <w:gridCol w:w="2700"/>
      </w:tblGrid>
      <w:tr w:rsidR="00EF08C6" w:rsidRPr="00545B27" w14:paraId="5B9D2039" w14:textId="77777777" w:rsidTr="003F1CF9">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71DD5A3" w14:textId="3F794CFE" w:rsidR="00EF08C6" w:rsidRPr="00545B27" w:rsidRDefault="00EF08C6" w:rsidP="00EF08C6">
            <w:pPr>
              <w:snapToGrid w:val="0"/>
              <w:rPr>
                <w:rFonts w:eastAsia="Times New Roman"/>
                <w:bCs/>
                <w:sz w:val="18"/>
                <w:szCs w:val="18"/>
              </w:rPr>
            </w:pPr>
            <w:r w:rsidRPr="00545B27">
              <w:rPr>
                <w:rFonts w:eastAsia="Times New Roman"/>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E99B889" w14:textId="6A331C2F" w:rsidR="00EF08C6" w:rsidRPr="00545B27" w:rsidRDefault="00EF08C6" w:rsidP="00EF08C6">
            <w:pPr>
              <w:snapToGrid w:val="0"/>
              <w:rPr>
                <w:sz w:val="18"/>
                <w:szCs w:val="18"/>
              </w:rPr>
            </w:pPr>
            <w:r w:rsidRPr="00545B27">
              <w:rPr>
                <w:sz w:val="18"/>
                <w:szCs w:val="18"/>
              </w:rPr>
              <w:t>R1-21</w:t>
            </w:r>
            <w:r w:rsidR="00417A3A" w:rsidRPr="00545B27">
              <w:rPr>
                <w:sz w:val="18"/>
                <w:szCs w:val="18"/>
              </w:rPr>
              <w:t>06864</w:t>
            </w:r>
          </w:p>
        </w:tc>
        <w:tc>
          <w:tcPr>
            <w:tcW w:w="5490" w:type="dxa"/>
            <w:tcBorders>
              <w:top w:val="single" w:sz="4" w:space="0" w:color="A6A6A6"/>
              <w:left w:val="nil"/>
              <w:bottom w:val="single" w:sz="4" w:space="0" w:color="A6A6A6"/>
              <w:right w:val="single" w:sz="4" w:space="0" w:color="A6A6A6"/>
            </w:tcBorders>
            <w:shd w:val="clear" w:color="auto" w:fill="auto"/>
          </w:tcPr>
          <w:p w14:paraId="6A49564E" w14:textId="465A8151" w:rsidR="00EF08C6" w:rsidRPr="00545B27" w:rsidRDefault="00EF08C6" w:rsidP="00EF08C6">
            <w:pPr>
              <w:snapToGrid w:val="0"/>
              <w:rPr>
                <w:sz w:val="18"/>
                <w:szCs w:val="18"/>
              </w:rPr>
            </w:pPr>
            <w:r w:rsidRPr="00545B27">
              <w:rPr>
                <w:sz w:val="18"/>
                <w:szCs w:val="18"/>
              </w:rPr>
              <w:t>Summary of offline discussion on unified TCI and inter-cell beam management</w:t>
            </w:r>
          </w:p>
        </w:tc>
        <w:tc>
          <w:tcPr>
            <w:tcW w:w="2700" w:type="dxa"/>
            <w:tcBorders>
              <w:top w:val="single" w:sz="4" w:space="0" w:color="A6A6A6"/>
              <w:left w:val="nil"/>
              <w:bottom w:val="single" w:sz="4" w:space="0" w:color="A6A6A6"/>
              <w:right w:val="single" w:sz="4" w:space="0" w:color="A6A6A6"/>
            </w:tcBorders>
            <w:shd w:val="clear" w:color="auto" w:fill="auto"/>
          </w:tcPr>
          <w:p w14:paraId="1A80D5F7" w14:textId="287F0DB3" w:rsidR="00EF08C6" w:rsidRPr="00545B27" w:rsidRDefault="00EF08C6" w:rsidP="00EF08C6">
            <w:pPr>
              <w:snapToGrid w:val="0"/>
              <w:rPr>
                <w:sz w:val="18"/>
                <w:szCs w:val="18"/>
              </w:rPr>
            </w:pPr>
            <w:r w:rsidRPr="00545B27">
              <w:rPr>
                <w:sz w:val="18"/>
                <w:szCs w:val="18"/>
              </w:rPr>
              <w:t>Moderator (Samsung)</w:t>
            </w:r>
          </w:p>
        </w:tc>
      </w:tr>
      <w:tr w:rsidR="00EF08C6" w:rsidRPr="00545B27" w14:paraId="2D54A2FF" w14:textId="77777777" w:rsidTr="00EF08C6">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3B729946" w14:textId="2B8B85E4" w:rsidR="00EF08C6" w:rsidRPr="00545B27" w:rsidRDefault="00EF08C6" w:rsidP="00EF08C6">
            <w:pPr>
              <w:snapToGrid w:val="0"/>
              <w:rPr>
                <w:rFonts w:eastAsia="Times New Roman"/>
                <w:bCs/>
                <w:sz w:val="18"/>
                <w:szCs w:val="18"/>
              </w:rPr>
            </w:pPr>
            <w:r w:rsidRPr="00545B27">
              <w:rPr>
                <w:rFonts w:eastAsia="Times New Roman"/>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66EF2F0" w14:textId="054D2ADE" w:rsidR="00EF08C6" w:rsidRPr="00545B27" w:rsidRDefault="00EF08C6" w:rsidP="00EF08C6">
            <w:pPr>
              <w:snapToGrid w:val="0"/>
              <w:rPr>
                <w:rFonts w:eastAsia="Times New Roman"/>
                <w:bCs/>
                <w:sz w:val="18"/>
                <w:szCs w:val="18"/>
              </w:rPr>
            </w:pPr>
            <w:r w:rsidRPr="00545B27">
              <w:rPr>
                <w:sz w:val="18"/>
                <w:szCs w:val="18"/>
              </w:rPr>
              <w:t>R1-2106463</w:t>
            </w:r>
          </w:p>
        </w:tc>
        <w:tc>
          <w:tcPr>
            <w:tcW w:w="5490" w:type="dxa"/>
            <w:tcBorders>
              <w:top w:val="single" w:sz="4" w:space="0" w:color="A6A6A6"/>
              <w:left w:val="nil"/>
              <w:bottom w:val="single" w:sz="4" w:space="0" w:color="A6A6A6"/>
              <w:right w:val="single" w:sz="4" w:space="0" w:color="A6A6A6"/>
            </w:tcBorders>
            <w:shd w:val="clear" w:color="auto" w:fill="auto"/>
          </w:tcPr>
          <w:p w14:paraId="596AB93A" w14:textId="44101C1A" w:rsidR="00EF08C6" w:rsidRPr="00545B27" w:rsidRDefault="00EF08C6" w:rsidP="00EF08C6">
            <w:pPr>
              <w:snapToGrid w:val="0"/>
              <w:rPr>
                <w:rFonts w:eastAsia="Times New Roman"/>
                <w:sz w:val="18"/>
                <w:szCs w:val="18"/>
              </w:rPr>
            </w:pPr>
            <w:r w:rsidRPr="00545B27">
              <w:rPr>
                <w:sz w:val="18"/>
                <w:szCs w:val="18"/>
              </w:rPr>
              <w:t>Enhancements on multi-beam operation in Rel-17</w:t>
            </w:r>
          </w:p>
        </w:tc>
        <w:tc>
          <w:tcPr>
            <w:tcW w:w="2700" w:type="dxa"/>
            <w:tcBorders>
              <w:top w:val="single" w:sz="4" w:space="0" w:color="A6A6A6"/>
              <w:left w:val="nil"/>
              <w:bottom w:val="single" w:sz="4" w:space="0" w:color="A6A6A6"/>
              <w:right w:val="single" w:sz="4" w:space="0" w:color="A6A6A6"/>
            </w:tcBorders>
            <w:shd w:val="clear" w:color="auto" w:fill="auto"/>
          </w:tcPr>
          <w:p w14:paraId="6E50D051" w14:textId="23B13A06" w:rsidR="00EF08C6" w:rsidRPr="00545B27" w:rsidRDefault="00EF08C6" w:rsidP="00EF08C6">
            <w:pPr>
              <w:snapToGrid w:val="0"/>
              <w:rPr>
                <w:rFonts w:eastAsia="Times New Roman"/>
                <w:sz w:val="18"/>
                <w:szCs w:val="18"/>
              </w:rPr>
            </w:pPr>
            <w:r w:rsidRPr="00545B27">
              <w:rPr>
                <w:sz w:val="18"/>
                <w:szCs w:val="18"/>
              </w:rPr>
              <w:t>Huawei, HiSilicon</w:t>
            </w:r>
          </w:p>
        </w:tc>
      </w:tr>
      <w:tr w:rsidR="00EF08C6" w:rsidRPr="00545B27" w14:paraId="3F142F1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2FDD5F3" w14:textId="229C3899" w:rsidR="00EF08C6" w:rsidRPr="00545B27" w:rsidRDefault="00EF08C6" w:rsidP="00EF08C6">
            <w:pPr>
              <w:snapToGrid w:val="0"/>
              <w:rPr>
                <w:rFonts w:eastAsia="Times New Roman"/>
                <w:sz w:val="18"/>
                <w:szCs w:val="18"/>
              </w:rPr>
            </w:pPr>
            <w:r w:rsidRPr="00545B27">
              <w:rPr>
                <w:rFonts w:eastAsia="Times New Roman"/>
                <w:bCs/>
                <w:sz w:val="18"/>
                <w:szCs w:val="18"/>
              </w:rPr>
              <w:t>3</w:t>
            </w:r>
          </w:p>
        </w:tc>
        <w:tc>
          <w:tcPr>
            <w:tcW w:w="1170" w:type="dxa"/>
            <w:tcBorders>
              <w:top w:val="nil"/>
              <w:left w:val="single" w:sz="4" w:space="0" w:color="A6A6A6"/>
              <w:bottom w:val="single" w:sz="4" w:space="0" w:color="A6A6A6"/>
              <w:right w:val="single" w:sz="4" w:space="0" w:color="A6A6A6"/>
            </w:tcBorders>
            <w:shd w:val="clear" w:color="auto" w:fill="auto"/>
          </w:tcPr>
          <w:p w14:paraId="7F057F6D" w14:textId="1B4BB519" w:rsidR="00EF08C6" w:rsidRPr="00545B27" w:rsidRDefault="00EF08C6" w:rsidP="00EF08C6">
            <w:pPr>
              <w:snapToGrid w:val="0"/>
              <w:rPr>
                <w:rFonts w:eastAsia="Times New Roman"/>
                <w:sz w:val="18"/>
                <w:szCs w:val="18"/>
              </w:rPr>
            </w:pPr>
            <w:r w:rsidRPr="00545B27">
              <w:rPr>
                <w:sz w:val="18"/>
                <w:szCs w:val="18"/>
              </w:rPr>
              <w:t>R1-2106541</w:t>
            </w:r>
          </w:p>
        </w:tc>
        <w:tc>
          <w:tcPr>
            <w:tcW w:w="5490" w:type="dxa"/>
            <w:tcBorders>
              <w:top w:val="nil"/>
              <w:left w:val="nil"/>
              <w:bottom w:val="single" w:sz="4" w:space="0" w:color="A6A6A6"/>
              <w:right w:val="single" w:sz="4" w:space="0" w:color="A6A6A6"/>
            </w:tcBorders>
            <w:shd w:val="clear" w:color="auto" w:fill="auto"/>
          </w:tcPr>
          <w:p w14:paraId="10F662A0" w14:textId="4095358D"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57324880" w14:textId="68D75028"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39E4282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45E6D7B" w14:textId="5E3404F8" w:rsidR="00EF08C6" w:rsidRPr="00545B27" w:rsidRDefault="00EF08C6" w:rsidP="00EF08C6">
            <w:pPr>
              <w:snapToGrid w:val="0"/>
              <w:rPr>
                <w:rFonts w:eastAsia="Times New Roman"/>
                <w:bCs/>
                <w:sz w:val="18"/>
                <w:szCs w:val="18"/>
              </w:rPr>
            </w:pPr>
            <w:r w:rsidRPr="00545B27">
              <w:rPr>
                <w:rFonts w:eastAsia="Times New Roman"/>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359AB40B" w14:textId="3718340B" w:rsidR="00EF08C6" w:rsidRPr="00545B27" w:rsidRDefault="00EF08C6" w:rsidP="00EF08C6">
            <w:pPr>
              <w:snapToGrid w:val="0"/>
              <w:rPr>
                <w:rFonts w:eastAsia="Times New Roman"/>
                <w:bCs/>
                <w:sz w:val="18"/>
                <w:szCs w:val="18"/>
              </w:rPr>
            </w:pPr>
            <w:r w:rsidRPr="00545B27">
              <w:rPr>
                <w:sz w:val="18"/>
                <w:szCs w:val="18"/>
              </w:rPr>
              <w:t>R1-2106571</w:t>
            </w:r>
          </w:p>
        </w:tc>
        <w:tc>
          <w:tcPr>
            <w:tcW w:w="5490" w:type="dxa"/>
            <w:tcBorders>
              <w:top w:val="nil"/>
              <w:left w:val="nil"/>
              <w:bottom w:val="single" w:sz="4" w:space="0" w:color="A6A6A6"/>
              <w:right w:val="single" w:sz="4" w:space="0" w:color="A6A6A6"/>
            </w:tcBorders>
            <w:shd w:val="clear" w:color="auto" w:fill="auto"/>
          </w:tcPr>
          <w:p w14:paraId="0AF9D1DB" w14:textId="008DB2FD" w:rsidR="00EF08C6" w:rsidRPr="00545B27" w:rsidRDefault="00EF08C6" w:rsidP="00EF08C6">
            <w:pPr>
              <w:snapToGrid w:val="0"/>
              <w:rPr>
                <w:rFonts w:eastAsia="Times New Roman"/>
                <w:sz w:val="18"/>
                <w:szCs w:val="18"/>
              </w:rPr>
            </w:pPr>
            <w:r w:rsidRPr="00545B27">
              <w:rPr>
                <w:sz w:val="18"/>
                <w:szCs w:val="18"/>
              </w:rPr>
              <w:t>Further discussion on multi beam enhancement</w:t>
            </w:r>
          </w:p>
        </w:tc>
        <w:tc>
          <w:tcPr>
            <w:tcW w:w="2700" w:type="dxa"/>
            <w:tcBorders>
              <w:top w:val="nil"/>
              <w:left w:val="nil"/>
              <w:bottom w:val="single" w:sz="4" w:space="0" w:color="A6A6A6"/>
              <w:right w:val="single" w:sz="4" w:space="0" w:color="A6A6A6"/>
            </w:tcBorders>
            <w:shd w:val="clear" w:color="auto" w:fill="auto"/>
          </w:tcPr>
          <w:p w14:paraId="2CF47974" w14:textId="5BC1D841" w:rsidR="00EF08C6" w:rsidRPr="00545B27" w:rsidRDefault="00EF08C6" w:rsidP="00EF08C6">
            <w:pPr>
              <w:snapToGrid w:val="0"/>
              <w:rPr>
                <w:rFonts w:eastAsia="Times New Roman"/>
                <w:sz w:val="18"/>
                <w:szCs w:val="18"/>
              </w:rPr>
            </w:pPr>
            <w:r w:rsidRPr="00545B27">
              <w:rPr>
                <w:sz w:val="18"/>
                <w:szCs w:val="18"/>
              </w:rPr>
              <w:t>vivo</w:t>
            </w:r>
          </w:p>
        </w:tc>
      </w:tr>
      <w:tr w:rsidR="00EF08C6" w:rsidRPr="00545B27" w14:paraId="31C496A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0E4AE1F" w14:textId="0CAF9190" w:rsidR="00EF08C6" w:rsidRPr="00545B27" w:rsidRDefault="00EF08C6" w:rsidP="00EF08C6">
            <w:pPr>
              <w:snapToGrid w:val="0"/>
              <w:rPr>
                <w:rFonts w:eastAsia="Times New Roman"/>
                <w:sz w:val="18"/>
                <w:szCs w:val="18"/>
              </w:rPr>
            </w:pPr>
            <w:r w:rsidRPr="00545B27">
              <w:rPr>
                <w:rFonts w:eastAsia="Times New Roman"/>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5FF881D9" w14:textId="1E8CAE1D" w:rsidR="00EF08C6" w:rsidRPr="00545B27" w:rsidRDefault="00EF08C6" w:rsidP="00EF08C6">
            <w:pPr>
              <w:snapToGrid w:val="0"/>
              <w:rPr>
                <w:rFonts w:eastAsia="Times New Roman"/>
                <w:sz w:val="18"/>
                <w:szCs w:val="18"/>
              </w:rPr>
            </w:pPr>
            <w:r w:rsidRPr="00545B27">
              <w:rPr>
                <w:sz w:val="18"/>
                <w:szCs w:val="18"/>
              </w:rPr>
              <w:t>R1-2106640</w:t>
            </w:r>
          </w:p>
        </w:tc>
        <w:tc>
          <w:tcPr>
            <w:tcW w:w="5490" w:type="dxa"/>
            <w:tcBorders>
              <w:top w:val="nil"/>
              <w:left w:val="nil"/>
              <w:bottom w:val="single" w:sz="4" w:space="0" w:color="A6A6A6"/>
              <w:right w:val="single" w:sz="4" w:space="0" w:color="A6A6A6"/>
            </w:tcBorders>
            <w:shd w:val="clear" w:color="auto" w:fill="auto"/>
          </w:tcPr>
          <w:p w14:paraId="5B9A5093" w14:textId="25A5FF99" w:rsidR="00EF08C6" w:rsidRPr="00545B27" w:rsidRDefault="00EF08C6" w:rsidP="00EF08C6">
            <w:pPr>
              <w:snapToGrid w:val="0"/>
              <w:rPr>
                <w:rFonts w:eastAsia="Times New Roman"/>
                <w:sz w:val="18"/>
                <w:szCs w:val="18"/>
              </w:rPr>
            </w:pPr>
            <w:r w:rsidRPr="00545B27">
              <w:rPr>
                <w:sz w:val="18"/>
                <w:szCs w:val="18"/>
              </w:rPr>
              <w:t>Remaining Details on Enhancements for Multi-beam Operation</w:t>
            </w:r>
          </w:p>
        </w:tc>
        <w:tc>
          <w:tcPr>
            <w:tcW w:w="2700" w:type="dxa"/>
            <w:tcBorders>
              <w:top w:val="nil"/>
              <w:left w:val="nil"/>
              <w:bottom w:val="single" w:sz="4" w:space="0" w:color="A6A6A6"/>
              <w:right w:val="single" w:sz="4" w:space="0" w:color="A6A6A6"/>
            </w:tcBorders>
            <w:shd w:val="clear" w:color="auto" w:fill="auto"/>
          </w:tcPr>
          <w:p w14:paraId="4A120E8A" w14:textId="609F4622" w:rsidR="00EF08C6" w:rsidRPr="00545B27" w:rsidRDefault="00F959B0" w:rsidP="00EF08C6">
            <w:pPr>
              <w:snapToGrid w:val="0"/>
              <w:rPr>
                <w:rFonts w:eastAsia="Times New Roman"/>
                <w:sz w:val="18"/>
                <w:szCs w:val="18"/>
              </w:rPr>
            </w:pPr>
            <w:r>
              <w:rPr>
                <w:sz w:val="18"/>
                <w:szCs w:val="18"/>
              </w:rPr>
              <w:t>IDC</w:t>
            </w:r>
            <w:r w:rsidR="00EF08C6" w:rsidRPr="00545B27">
              <w:rPr>
                <w:sz w:val="18"/>
                <w:szCs w:val="18"/>
              </w:rPr>
              <w:t>, Inc.</w:t>
            </w:r>
          </w:p>
        </w:tc>
      </w:tr>
      <w:tr w:rsidR="00EF08C6" w:rsidRPr="00545B27" w14:paraId="357D73B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5DD377CD" w14:textId="466FF144" w:rsidR="00EF08C6" w:rsidRPr="00545B27" w:rsidRDefault="00EF08C6" w:rsidP="00EF08C6">
            <w:pPr>
              <w:snapToGrid w:val="0"/>
              <w:rPr>
                <w:rFonts w:eastAsia="Times New Roman"/>
                <w:bCs/>
                <w:sz w:val="18"/>
                <w:szCs w:val="18"/>
              </w:rPr>
            </w:pPr>
            <w:r w:rsidRPr="00545B27">
              <w:rPr>
                <w:rFonts w:eastAsia="Times New Roman"/>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14A7E119" w14:textId="3565221B" w:rsidR="00EF08C6" w:rsidRPr="00545B27" w:rsidRDefault="00EF08C6" w:rsidP="00EF08C6">
            <w:pPr>
              <w:snapToGrid w:val="0"/>
              <w:rPr>
                <w:rFonts w:eastAsia="Times New Roman"/>
                <w:bCs/>
                <w:sz w:val="18"/>
                <w:szCs w:val="18"/>
              </w:rPr>
            </w:pPr>
            <w:r w:rsidRPr="00545B27">
              <w:rPr>
                <w:sz w:val="18"/>
                <w:szCs w:val="18"/>
              </w:rPr>
              <w:t>R1-2106666</w:t>
            </w:r>
          </w:p>
        </w:tc>
        <w:tc>
          <w:tcPr>
            <w:tcW w:w="5490" w:type="dxa"/>
            <w:tcBorders>
              <w:top w:val="nil"/>
              <w:left w:val="nil"/>
              <w:bottom w:val="single" w:sz="4" w:space="0" w:color="A6A6A6"/>
              <w:right w:val="single" w:sz="4" w:space="0" w:color="A6A6A6"/>
            </w:tcBorders>
            <w:shd w:val="clear" w:color="auto" w:fill="auto"/>
          </w:tcPr>
          <w:p w14:paraId="07732599" w14:textId="65E29F5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77603D2" w14:textId="212319A0"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316B5E5D"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8CC366D" w14:textId="4F87A122" w:rsidR="00EF08C6" w:rsidRPr="00545B27" w:rsidRDefault="00EF08C6" w:rsidP="00EF08C6">
            <w:pPr>
              <w:snapToGrid w:val="0"/>
              <w:rPr>
                <w:rFonts w:eastAsia="Times New Roman"/>
                <w:sz w:val="18"/>
                <w:szCs w:val="18"/>
              </w:rPr>
            </w:pPr>
            <w:r w:rsidRPr="00545B27">
              <w:rPr>
                <w:rFonts w:eastAsia="Times New Roman"/>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3D50C75E" w14:textId="7E05E12A" w:rsidR="00EF08C6" w:rsidRPr="00545B27" w:rsidRDefault="00EF08C6" w:rsidP="00EF08C6">
            <w:pPr>
              <w:snapToGrid w:val="0"/>
              <w:rPr>
                <w:rFonts w:eastAsia="Times New Roman"/>
                <w:sz w:val="18"/>
                <w:szCs w:val="18"/>
              </w:rPr>
            </w:pPr>
            <w:r w:rsidRPr="00545B27">
              <w:rPr>
                <w:sz w:val="18"/>
                <w:szCs w:val="18"/>
              </w:rPr>
              <w:t>R1-2106685</w:t>
            </w:r>
          </w:p>
        </w:tc>
        <w:tc>
          <w:tcPr>
            <w:tcW w:w="5490" w:type="dxa"/>
            <w:tcBorders>
              <w:top w:val="nil"/>
              <w:left w:val="nil"/>
              <w:bottom w:val="single" w:sz="4" w:space="0" w:color="A6A6A6"/>
              <w:right w:val="single" w:sz="4" w:space="0" w:color="A6A6A6"/>
            </w:tcBorders>
            <w:shd w:val="clear" w:color="auto" w:fill="auto"/>
          </w:tcPr>
          <w:p w14:paraId="5EFD3DD5" w14:textId="7895963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343A08AB" w14:textId="4DB27C96" w:rsidR="00EF08C6" w:rsidRPr="00545B27" w:rsidRDefault="00EF08C6" w:rsidP="00EF08C6">
            <w:pPr>
              <w:snapToGrid w:val="0"/>
              <w:rPr>
                <w:rFonts w:eastAsia="Times New Roman"/>
                <w:sz w:val="18"/>
                <w:szCs w:val="18"/>
              </w:rPr>
            </w:pPr>
            <w:r w:rsidRPr="00545B27">
              <w:rPr>
                <w:sz w:val="18"/>
                <w:szCs w:val="18"/>
              </w:rPr>
              <w:t>Spreadtrum Communications</w:t>
            </w:r>
          </w:p>
        </w:tc>
      </w:tr>
      <w:tr w:rsidR="00EF08C6" w:rsidRPr="00545B27" w14:paraId="60042C2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F0FF23E" w14:textId="213D709E" w:rsidR="00EF08C6" w:rsidRPr="00545B27" w:rsidRDefault="00EF08C6" w:rsidP="00EF08C6">
            <w:pPr>
              <w:snapToGrid w:val="0"/>
              <w:rPr>
                <w:rFonts w:eastAsia="Times New Roman"/>
                <w:bCs/>
                <w:sz w:val="18"/>
                <w:szCs w:val="18"/>
              </w:rPr>
            </w:pPr>
            <w:r w:rsidRPr="00545B27">
              <w:rPr>
                <w:rFonts w:eastAsia="Times New Roman"/>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1CD3A46" w14:textId="03946656" w:rsidR="00EF08C6" w:rsidRPr="00545B27" w:rsidRDefault="00EF08C6" w:rsidP="00EF08C6">
            <w:pPr>
              <w:snapToGrid w:val="0"/>
              <w:rPr>
                <w:rFonts w:eastAsia="Times New Roman"/>
                <w:bCs/>
                <w:sz w:val="18"/>
                <w:szCs w:val="18"/>
              </w:rPr>
            </w:pPr>
            <w:r w:rsidRPr="00545B27">
              <w:rPr>
                <w:sz w:val="18"/>
                <w:szCs w:val="18"/>
              </w:rPr>
              <w:t>R1-2106789</w:t>
            </w:r>
          </w:p>
        </w:tc>
        <w:tc>
          <w:tcPr>
            <w:tcW w:w="5490" w:type="dxa"/>
            <w:tcBorders>
              <w:top w:val="nil"/>
              <w:left w:val="nil"/>
              <w:bottom w:val="single" w:sz="4" w:space="0" w:color="A6A6A6"/>
              <w:right w:val="single" w:sz="4" w:space="0" w:color="A6A6A6"/>
            </w:tcBorders>
            <w:shd w:val="clear" w:color="auto" w:fill="auto"/>
          </w:tcPr>
          <w:p w14:paraId="59414BBF" w14:textId="361FF452" w:rsidR="00EF08C6" w:rsidRPr="00545B27" w:rsidRDefault="00EF08C6" w:rsidP="00EF08C6">
            <w:pPr>
              <w:snapToGrid w:val="0"/>
              <w:rPr>
                <w:rFonts w:eastAsia="Times New Roman"/>
                <w:sz w:val="18"/>
                <w:szCs w:val="18"/>
              </w:rPr>
            </w:pPr>
            <w:r w:rsidRPr="00545B27">
              <w:rPr>
                <w:sz w:val="18"/>
                <w:szCs w:val="18"/>
              </w:rPr>
              <w:t>Further enhancement on multi-beam operation</w:t>
            </w:r>
          </w:p>
        </w:tc>
        <w:tc>
          <w:tcPr>
            <w:tcW w:w="2700" w:type="dxa"/>
            <w:tcBorders>
              <w:top w:val="nil"/>
              <w:left w:val="nil"/>
              <w:bottom w:val="single" w:sz="4" w:space="0" w:color="A6A6A6"/>
              <w:right w:val="single" w:sz="4" w:space="0" w:color="A6A6A6"/>
            </w:tcBorders>
            <w:shd w:val="clear" w:color="auto" w:fill="auto"/>
          </w:tcPr>
          <w:p w14:paraId="3903C0B2" w14:textId="5131B778" w:rsidR="00EF08C6" w:rsidRPr="00545B27" w:rsidRDefault="00EF08C6" w:rsidP="00EF08C6">
            <w:pPr>
              <w:snapToGrid w:val="0"/>
              <w:rPr>
                <w:rFonts w:eastAsia="Times New Roman"/>
                <w:sz w:val="18"/>
                <w:szCs w:val="18"/>
              </w:rPr>
            </w:pPr>
            <w:r w:rsidRPr="00545B27">
              <w:rPr>
                <w:sz w:val="18"/>
                <w:szCs w:val="18"/>
              </w:rPr>
              <w:t>Sony</w:t>
            </w:r>
          </w:p>
        </w:tc>
      </w:tr>
      <w:tr w:rsidR="00EF08C6" w:rsidRPr="00545B27" w14:paraId="0529F75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1B1DC20F" w14:textId="4D161A04" w:rsidR="00EF08C6" w:rsidRPr="00545B27" w:rsidRDefault="00EF08C6" w:rsidP="00EF08C6">
            <w:pPr>
              <w:snapToGrid w:val="0"/>
              <w:rPr>
                <w:rFonts w:eastAsia="Times New Roman"/>
                <w:sz w:val="18"/>
                <w:szCs w:val="18"/>
              </w:rPr>
            </w:pPr>
            <w:r w:rsidRPr="00545B27">
              <w:rPr>
                <w:rFonts w:eastAsia="Times New Roman"/>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5FAA8BA5" w14:textId="0793C9AC" w:rsidR="00EF08C6" w:rsidRPr="00545B27" w:rsidRDefault="00EF08C6" w:rsidP="00EF08C6">
            <w:pPr>
              <w:snapToGrid w:val="0"/>
              <w:rPr>
                <w:rFonts w:eastAsia="Times New Roman"/>
                <w:sz w:val="18"/>
                <w:szCs w:val="18"/>
              </w:rPr>
            </w:pPr>
            <w:r w:rsidRPr="00545B27">
              <w:rPr>
                <w:sz w:val="18"/>
                <w:szCs w:val="18"/>
              </w:rPr>
              <w:t>R1-2106864</w:t>
            </w:r>
          </w:p>
        </w:tc>
        <w:tc>
          <w:tcPr>
            <w:tcW w:w="5490" w:type="dxa"/>
            <w:tcBorders>
              <w:top w:val="nil"/>
              <w:left w:val="nil"/>
              <w:bottom w:val="single" w:sz="4" w:space="0" w:color="A6A6A6"/>
              <w:right w:val="single" w:sz="4" w:space="0" w:color="A6A6A6"/>
            </w:tcBorders>
            <w:shd w:val="clear" w:color="auto" w:fill="auto"/>
          </w:tcPr>
          <w:p w14:paraId="2CBC1CBF" w14:textId="35A05D3E" w:rsidR="00EF08C6" w:rsidRPr="00545B27" w:rsidRDefault="00EF08C6" w:rsidP="00EF08C6">
            <w:pPr>
              <w:snapToGrid w:val="0"/>
              <w:rPr>
                <w:rFonts w:eastAsia="Times New Roman"/>
                <w:sz w:val="18"/>
                <w:szCs w:val="18"/>
              </w:rPr>
            </w:pPr>
            <w:r w:rsidRPr="00545B27">
              <w:rPr>
                <w:sz w:val="18"/>
                <w:szCs w:val="18"/>
              </w:rPr>
              <w:t>Moderator summary for multi-beam enhancement</w:t>
            </w:r>
          </w:p>
        </w:tc>
        <w:tc>
          <w:tcPr>
            <w:tcW w:w="2700" w:type="dxa"/>
            <w:tcBorders>
              <w:top w:val="nil"/>
              <w:left w:val="nil"/>
              <w:bottom w:val="single" w:sz="4" w:space="0" w:color="A6A6A6"/>
              <w:right w:val="single" w:sz="4" w:space="0" w:color="A6A6A6"/>
            </w:tcBorders>
            <w:shd w:val="clear" w:color="auto" w:fill="auto"/>
          </w:tcPr>
          <w:p w14:paraId="47A7A321" w14:textId="1F578BB7" w:rsidR="00EF08C6" w:rsidRPr="00545B27" w:rsidRDefault="00EF08C6" w:rsidP="00EF08C6">
            <w:pPr>
              <w:snapToGrid w:val="0"/>
              <w:rPr>
                <w:rFonts w:eastAsia="Times New Roman"/>
                <w:sz w:val="18"/>
                <w:szCs w:val="18"/>
              </w:rPr>
            </w:pPr>
            <w:r w:rsidRPr="00545B27">
              <w:rPr>
                <w:sz w:val="18"/>
                <w:szCs w:val="18"/>
              </w:rPr>
              <w:t>Moderator (Samsung)</w:t>
            </w:r>
          </w:p>
        </w:tc>
      </w:tr>
      <w:tr w:rsidR="00EF08C6" w:rsidRPr="00545B27" w14:paraId="7A4E469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603847A" w14:textId="63F0E344" w:rsidR="00EF08C6" w:rsidRPr="00545B27" w:rsidRDefault="00EF08C6" w:rsidP="00EF08C6">
            <w:pPr>
              <w:snapToGrid w:val="0"/>
              <w:rPr>
                <w:rFonts w:eastAsia="Times New Roman"/>
                <w:bCs/>
                <w:sz w:val="18"/>
                <w:szCs w:val="18"/>
              </w:rPr>
            </w:pPr>
            <w:r w:rsidRPr="00545B27">
              <w:rPr>
                <w:rFonts w:eastAsia="Times New Roman"/>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3FFE000E" w14:textId="63FE3D88" w:rsidR="00EF08C6" w:rsidRPr="00545B27" w:rsidRDefault="00EF08C6" w:rsidP="00EF08C6">
            <w:pPr>
              <w:snapToGrid w:val="0"/>
              <w:rPr>
                <w:rFonts w:eastAsia="Times New Roman"/>
                <w:bCs/>
                <w:sz w:val="18"/>
                <w:szCs w:val="18"/>
              </w:rPr>
            </w:pPr>
            <w:r w:rsidRPr="00545B27">
              <w:rPr>
                <w:sz w:val="18"/>
                <w:szCs w:val="18"/>
              </w:rPr>
              <w:t>R1-2106865</w:t>
            </w:r>
          </w:p>
        </w:tc>
        <w:tc>
          <w:tcPr>
            <w:tcW w:w="5490" w:type="dxa"/>
            <w:tcBorders>
              <w:top w:val="nil"/>
              <w:left w:val="nil"/>
              <w:bottom w:val="single" w:sz="4" w:space="0" w:color="A6A6A6"/>
              <w:right w:val="single" w:sz="4" w:space="0" w:color="A6A6A6"/>
            </w:tcBorders>
            <w:shd w:val="clear" w:color="auto" w:fill="auto"/>
          </w:tcPr>
          <w:p w14:paraId="0E54FAB9" w14:textId="1E8E8B2E" w:rsidR="00EF08C6" w:rsidRPr="00545B27" w:rsidRDefault="00EF08C6" w:rsidP="00EF08C6">
            <w:pPr>
              <w:snapToGrid w:val="0"/>
              <w:rPr>
                <w:rFonts w:eastAsia="Times New Roman"/>
                <w:sz w:val="18"/>
                <w:szCs w:val="18"/>
              </w:rPr>
            </w:pPr>
            <w:r w:rsidRPr="00545B27">
              <w:rPr>
                <w:sz w:val="18"/>
                <w:szCs w:val="18"/>
              </w:rPr>
              <w:t>Multi-Beam Enhancements</w:t>
            </w:r>
          </w:p>
        </w:tc>
        <w:tc>
          <w:tcPr>
            <w:tcW w:w="2700" w:type="dxa"/>
            <w:tcBorders>
              <w:top w:val="nil"/>
              <w:left w:val="nil"/>
              <w:bottom w:val="single" w:sz="4" w:space="0" w:color="A6A6A6"/>
              <w:right w:val="single" w:sz="4" w:space="0" w:color="A6A6A6"/>
            </w:tcBorders>
            <w:shd w:val="clear" w:color="auto" w:fill="auto"/>
          </w:tcPr>
          <w:p w14:paraId="6D233251" w14:textId="4C5FFAAC"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31AAA56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7F6B765" w14:textId="2B4BA369" w:rsidR="00EF08C6" w:rsidRPr="00545B27" w:rsidRDefault="00EF08C6" w:rsidP="00EF08C6">
            <w:pPr>
              <w:snapToGrid w:val="0"/>
              <w:rPr>
                <w:rFonts w:eastAsia="Times New Roman"/>
                <w:sz w:val="18"/>
                <w:szCs w:val="18"/>
              </w:rPr>
            </w:pPr>
            <w:r w:rsidRPr="00545B27">
              <w:rPr>
                <w:rFonts w:eastAsia="Times New Roman"/>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3EE65B82" w14:textId="0FFF0719" w:rsidR="00EF08C6" w:rsidRPr="00545B27" w:rsidRDefault="00EF08C6" w:rsidP="00EF08C6">
            <w:pPr>
              <w:snapToGrid w:val="0"/>
              <w:rPr>
                <w:rFonts w:eastAsia="Times New Roman"/>
                <w:sz w:val="18"/>
                <w:szCs w:val="18"/>
              </w:rPr>
            </w:pPr>
            <w:r w:rsidRPr="00545B27">
              <w:rPr>
                <w:sz w:val="18"/>
                <w:szCs w:val="18"/>
              </w:rPr>
              <w:t>R1-2106935</w:t>
            </w:r>
          </w:p>
        </w:tc>
        <w:tc>
          <w:tcPr>
            <w:tcW w:w="5490" w:type="dxa"/>
            <w:tcBorders>
              <w:top w:val="nil"/>
              <w:left w:val="nil"/>
              <w:bottom w:val="single" w:sz="4" w:space="0" w:color="A6A6A6"/>
              <w:right w:val="single" w:sz="4" w:space="0" w:color="A6A6A6"/>
            </w:tcBorders>
            <w:shd w:val="clear" w:color="auto" w:fill="auto"/>
          </w:tcPr>
          <w:p w14:paraId="26515E73" w14:textId="743248CE" w:rsidR="00EF08C6" w:rsidRPr="00545B27" w:rsidRDefault="00EF08C6" w:rsidP="00EF08C6">
            <w:pPr>
              <w:snapToGrid w:val="0"/>
              <w:rPr>
                <w:rFonts w:eastAsia="Times New Roman"/>
                <w:sz w:val="18"/>
                <w:szCs w:val="18"/>
              </w:rPr>
            </w:pPr>
            <w:r w:rsidRPr="00545B27">
              <w:rPr>
                <w:sz w:val="18"/>
                <w:szCs w:val="18"/>
              </w:rPr>
              <w:t>Discussions on enhancements on multi-beam operation</w:t>
            </w:r>
          </w:p>
        </w:tc>
        <w:tc>
          <w:tcPr>
            <w:tcW w:w="2700" w:type="dxa"/>
            <w:tcBorders>
              <w:top w:val="nil"/>
              <w:left w:val="nil"/>
              <w:bottom w:val="single" w:sz="4" w:space="0" w:color="A6A6A6"/>
              <w:right w:val="single" w:sz="4" w:space="0" w:color="A6A6A6"/>
            </w:tcBorders>
            <w:shd w:val="clear" w:color="auto" w:fill="auto"/>
          </w:tcPr>
          <w:p w14:paraId="1AA11B8D" w14:textId="0D36F95A" w:rsidR="00EF08C6" w:rsidRPr="00545B27" w:rsidRDefault="00EF08C6" w:rsidP="00EF08C6">
            <w:pPr>
              <w:snapToGrid w:val="0"/>
              <w:rPr>
                <w:rFonts w:eastAsia="Times New Roman"/>
                <w:sz w:val="18"/>
                <w:szCs w:val="18"/>
              </w:rPr>
            </w:pPr>
            <w:r w:rsidRPr="00545B27">
              <w:rPr>
                <w:sz w:val="18"/>
                <w:szCs w:val="18"/>
              </w:rPr>
              <w:t>CATT</w:t>
            </w:r>
          </w:p>
        </w:tc>
      </w:tr>
      <w:tr w:rsidR="00EF08C6" w:rsidRPr="00545B27" w14:paraId="6066F89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A98F8B9" w14:textId="0FC8C8B7" w:rsidR="00EF08C6" w:rsidRPr="00545B27" w:rsidRDefault="00EF08C6" w:rsidP="00EF08C6">
            <w:pPr>
              <w:snapToGrid w:val="0"/>
              <w:rPr>
                <w:rFonts w:eastAsia="Times New Roman"/>
                <w:bCs/>
                <w:sz w:val="18"/>
                <w:szCs w:val="18"/>
              </w:rPr>
            </w:pPr>
            <w:r w:rsidRPr="00545B27">
              <w:rPr>
                <w:rFonts w:eastAsia="Times New Roman"/>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598ABEE7" w14:textId="150B6B45" w:rsidR="00EF08C6" w:rsidRPr="00545B27" w:rsidRDefault="00EF08C6" w:rsidP="00EF08C6">
            <w:pPr>
              <w:snapToGrid w:val="0"/>
              <w:rPr>
                <w:rFonts w:eastAsia="Times New Roman"/>
                <w:bCs/>
                <w:sz w:val="18"/>
                <w:szCs w:val="18"/>
              </w:rPr>
            </w:pPr>
            <w:r w:rsidRPr="00545B27">
              <w:rPr>
                <w:sz w:val="18"/>
                <w:szCs w:val="18"/>
              </w:rPr>
              <w:t>R1-2107029</w:t>
            </w:r>
          </w:p>
        </w:tc>
        <w:tc>
          <w:tcPr>
            <w:tcW w:w="5490" w:type="dxa"/>
            <w:tcBorders>
              <w:top w:val="nil"/>
              <w:left w:val="nil"/>
              <w:bottom w:val="single" w:sz="4" w:space="0" w:color="A6A6A6"/>
              <w:right w:val="single" w:sz="4" w:space="0" w:color="A6A6A6"/>
            </w:tcBorders>
            <w:shd w:val="clear" w:color="auto" w:fill="auto"/>
          </w:tcPr>
          <w:p w14:paraId="3ACA7AC3" w14:textId="28201D97"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4D45253" w14:textId="131D287B" w:rsidR="00EF08C6" w:rsidRPr="00545B27" w:rsidRDefault="00EF08C6" w:rsidP="00EF08C6">
            <w:pPr>
              <w:snapToGrid w:val="0"/>
              <w:rPr>
                <w:rFonts w:eastAsia="Times New Roman"/>
                <w:sz w:val="18"/>
                <w:szCs w:val="18"/>
              </w:rPr>
            </w:pPr>
            <w:r w:rsidRPr="00545B27">
              <w:rPr>
                <w:sz w:val="18"/>
                <w:szCs w:val="18"/>
              </w:rPr>
              <w:t>Fujitsu</w:t>
            </w:r>
          </w:p>
        </w:tc>
      </w:tr>
      <w:tr w:rsidR="00EF08C6" w:rsidRPr="00545B27" w14:paraId="61E85778"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95AB847" w14:textId="24C8D898" w:rsidR="00EF08C6" w:rsidRPr="00545B27" w:rsidRDefault="00EF08C6" w:rsidP="00EF08C6">
            <w:pPr>
              <w:snapToGrid w:val="0"/>
              <w:rPr>
                <w:rFonts w:eastAsia="Times New Roman"/>
                <w:bCs/>
                <w:sz w:val="18"/>
                <w:szCs w:val="18"/>
              </w:rPr>
            </w:pPr>
            <w:r w:rsidRPr="00545B27">
              <w:rPr>
                <w:rFonts w:eastAsia="Times New Roman"/>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85C6152" w14:textId="7439BFCE" w:rsidR="00EF08C6" w:rsidRPr="00545B27" w:rsidRDefault="00EF08C6" w:rsidP="00EF08C6">
            <w:pPr>
              <w:snapToGrid w:val="0"/>
              <w:rPr>
                <w:rFonts w:eastAsia="Times New Roman"/>
                <w:bCs/>
                <w:sz w:val="18"/>
                <w:szCs w:val="18"/>
              </w:rPr>
            </w:pPr>
            <w:r w:rsidRPr="00545B27">
              <w:rPr>
                <w:sz w:val="18"/>
                <w:szCs w:val="18"/>
              </w:rPr>
              <w:t>R1-2107085</w:t>
            </w:r>
          </w:p>
        </w:tc>
        <w:tc>
          <w:tcPr>
            <w:tcW w:w="5490" w:type="dxa"/>
            <w:tcBorders>
              <w:top w:val="nil"/>
              <w:left w:val="nil"/>
              <w:bottom w:val="single" w:sz="4" w:space="0" w:color="A6A6A6"/>
              <w:right w:val="single" w:sz="4" w:space="0" w:color="A6A6A6"/>
            </w:tcBorders>
            <w:shd w:val="clear" w:color="auto" w:fill="auto"/>
          </w:tcPr>
          <w:p w14:paraId="6B0E6559" w14:textId="61780B1F"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2252EA04" w14:textId="65636017" w:rsidR="00EF08C6" w:rsidRPr="00545B27" w:rsidRDefault="00EF08C6" w:rsidP="00EF08C6">
            <w:pPr>
              <w:snapToGrid w:val="0"/>
              <w:rPr>
                <w:rFonts w:eastAsia="Times New Roman"/>
                <w:sz w:val="18"/>
                <w:szCs w:val="18"/>
              </w:rPr>
            </w:pPr>
            <w:r w:rsidRPr="00545B27">
              <w:rPr>
                <w:sz w:val="18"/>
                <w:szCs w:val="18"/>
              </w:rPr>
              <w:t>FUTUREWEI</w:t>
            </w:r>
          </w:p>
        </w:tc>
      </w:tr>
      <w:tr w:rsidR="00EF08C6" w:rsidRPr="00545B27" w14:paraId="6CB19ABF"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9708364" w14:textId="4829F6F7" w:rsidR="00EF08C6" w:rsidRPr="00545B27" w:rsidRDefault="00EF08C6" w:rsidP="00EF08C6">
            <w:pPr>
              <w:snapToGrid w:val="0"/>
              <w:rPr>
                <w:rFonts w:eastAsia="Times New Roman"/>
                <w:bCs/>
                <w:sz w:val="18"/>
                <w:szCs w:val="18"/>
              </w:rPr>
            </w:pPr>
            <w:r w:rsidRPr="00545B27">
              <w:rPr>
                <w:rFonts w:eastAsia="Times New Roman"/>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C6D6346" w14:textId="76D1CD71" w:rsidR="00EF08C6" w:rsidRPr="00545B27" w:rsidRDefault="00EF08C6" w:rsidP="00EF08C6">
            <w:pPr>
              <w:snapToGrid w:val="0"/>
              <w:rPr>
                <w:rFonts w:eastAsia="Times New Roman"/>
                <w:bCs/>
                <w:sz w:val="18"/>
                <w:szCs w:val="18"/>
              </w:rPr>
            </w:pPr>
            <w:r w:rsidRPr="00545B27">
              <w:rPr>
                <w:sz w:val="18"/>
                <w:szCs w:val="18"/>
              </w:rPr>
              <w:t>R1-2107143</w:t>
            </w:r>
          </w:p>
        </w:tc>
        <w:tc>
          <w:tcPr>
            <w:tcW w:w="5490" w:type="dxa"/>
            <w:tcBorders>
              <w:top w:val="nil"/>
              <w:left w:val="nil"/>
              <w:bottom w:val="single" w:sz="4" w:space="0" w:color="A6A6A6"/>
              <w:right w:val="single" w:sz="4" w:space="0" w:color="A6A6A6"/>
            </w:tcBorders>
            <w:shd w:val="clear" w:color="auto" w:fill="auto"/>
          </w:tcPr>
          <w:p w14:paraId="6B866D5D" w14:textId="070AC83B"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1F1E6912" w14:textId="59F7024E" w:rsidR="00EF08C6" w:rsidRPr="00545B27" w:rsidRDefault="00EF08C6" w:rsidP="00EF08C6">
            <w:pPr>
              <w:snapToGrid w:val="0"/>
              <w:rPr>
                <w:rFonts w:eastAsia="Times New Roman"/>
                <w:sz w:val="18"/>
                <w:szCs w:val="18"/>
              </w:rPr>
            </w:pPr>
            <w:r w:rsidRPr="00545B27">
              <w:rPr>
                <w:sz w:val="18"/>
                <w:szCs w:val="18"/>
              </w:rPr>
              <w:t>NEC</w:t>
            </w:r>
          </w:p>
        </w:tc>
      </w:tr>
      <w:tr w:rsidR="00EF08C6" w:rsidRPr="00545B27" w14:paraId="32B1FAF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48A8EF7" w14:textId="0CF440F8" w:rsidR="00EF08C6" w:rsidRPr="00545B27" w:rsidRDefault="00EF08C6" w:rsidP="00EF08C6">
            <w:pPr>
              <w:snapToGrid w:val="0"/>
              <w:rPr>
                <w:rFonts w:eastAsia="Times New Roman"/>
                <w:bCs/>
                <w:sz w:val="18"/>
                <w:szCs w:val="18"/>
              </w:rPr>
            </w:pPr>
            <w:r w:rsidRPr="00545B27">
              <w:rPr>
                <w:rFonts w:eastAsia="Times New Roman"/>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029B840F" w14:textId="18ACF870" w:rsidR="00EF08C6" w:rsidRPr="00545B27" w:rsidRDefault="00EF08C6" w:rsidP="00EF08C6">
            <w:pPr>
              <w:snapToGrid w:val="0"/>
              <w:rPr>
                <w:rFonts w:eastAsia="Times New Roman"/>
                <w:bCs/>
                <w:sz w:val="18"/>
                <w:szCs w:val="18"/>
              </w:rPr>
            </w:pPr>
            <w:r w:rsidRPr="00545B27">
              <w:rPr>
                <w:sz w:val="18"/>
                <w:szCs w:val="18"/>
              </w:rPr>
              <w:t>R1-2107203</w:t>
            </w:r>
          </w:p>
        </w:tc>
        <w:tc>
          <w:tcPr>
            <w:tcW w:w="5490" w:type="dxa"/>
            <w:tcBorders>
              <w:top w:val="nil"/>
              <w:left w:val="nil"/>
              <w:bottom w:val="single" w:sz="4" w:space="0" w:color="A6A6A6"/>
              <w:right w:val="single" w:sz="4" w:space="0" w:color="A6A6A6"/>
            </w:tcBorders>
            <w:shd w:val="clear" w:color="auto" w:fill="auto"/>
          </w:tcPr>
          <w:p w14:paraId="2325DD56" w14:textId="74A12CA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7EA8F452" w14:textId="26CC826A"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127DBC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0F54492" w14:textId="116D1867" w:rsidR="00EF08C6" w:rsidRPr="00545B27" w:rsidRDefault="00EF08C6" w:rsidP="00EF08C6">
            <w:pPr>
              <w:snapToGrid w:val="0"/>
              <w:rPr>
                <w:rFonts w:eastAsia="Times New Roman"/>
                <w:bCs/>
                <w:sz w:val="18"/>
                <w:szCs w:val="18"/>
              </w:rPr>
            </w:pPr>
            <w:r w:rsidRPr="00545B27">
              <w:rPr>
                <w:rFonts w:eastAsia="Times New Roman"/>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0C547E64" w14:textId="276EF7FB" w:rsidR="00EF08C6" w:rsidRPr="00545B27" w:rsidRDefault="00EF08C6" w:rsidP="00EF08C6">
            <w:pPr>
              <w:snapToGrid w:val="0"/>
              <w:rPr>
                <w:rFonts w:eastAsia="Times New Roman"/>
                <w:bCs/>
                <w:sz w:val="18"/>
                <w:szCs w:val="18"/>
              </w:rPr>
            </w:pPr>
            <w:r w:rsidRPr="00545B27">
              <w:rPr>
                <w:sz w:val="18"/>
                <w:szCs w:val="18"/>
              </w:rPr>
              <w:t>R1-2107297</w:t>
            </w:r>
          </w:p>
        </w:tc>
        <w:tc>
          <w:tcPr>
            <w:tcW w:w="5490" w:type="dxa"/>
            <w:tcBorders>
              <w:top w:val="nil"/>
              <w:left w:val="nil"/>
              <w:bottom w:val="single" w:sz="4" w:space="0" w:color="A6A6A6"/>
              <w:right w:val="single" w:sz="4" w:space="0" w:color="A6A6A6"/>
            </w:tcBorders>
            <w:shd w:val="clear" w:color="auto" w:fill="auto"/>
          </w:tcPr>
          <w:p w14:paraId="208184CB" w14:textId="25120728" w:rsidR="00EF08C6" w:rsidRPr="00545B27" w:rsidRDefault="00EF08C6" w:rsidP="00EF08C6">
            <w:pPr>
              <w:snapToGrid w:val="0"/>
              <w:rPr>
                <w:rFonts w:eastAsia="Times New Roman"/>
                <w:sz w:val="18"/>
                <w:szCs w:val="18"/>
              </w:rPr>
            </w:pPr>
            <w:r w:rsidRPr="00545B27">
              <w:rPr>
                <w:sz w:val="18"/>
                <w:szCs w:val="18"/>
              </w:rPr>
              <w:t>Discussion of enhancements on multi-beam operation</w:t>
            </w:r>
          </w:p>
        </w:tc>
        <w:tc>
          <w:tcPr>
            <w:tcW w:w="2700" w:type="dxa"/>
            <w:tcBorders>
              <w:top w:val="nil"/>
              <w:left w:val="nil"/>
              <w:bottom w:val="single" w:sz="4" w:space="0" w:color="A6A6A6"/>
              <w:right w:val="single" w:sz="4" w:space="0" w:color="A6A6A6"/>
            </w:tcBorders>
            <w:shd w:val="clear" w:color="auto" w:fill="auto"/>
          </w:tcPr>
          <w:p w14:paraId="23D017A5" w14:textId="5CD80D67" w:rsidR="00EF08C6" w:rsidRPr="00545B27" w:rsidRDefault="00EF08C6" w:rsidP="00EF08C6">
            <w:pPr>
              <w:snapToGrid w:val="0"/>
              <w:rPr>
                <w:rFonts w:eastAsia="Times New Roman"/>
                <w:sz w:val="18"/>
                <w:szCs w:val="18"/>
              </w:rPr>
            </w:pPr>
            <w:r w:rsidRPr="00545B27">
              <w:rPr>
                <w:sz w:val="18"/>
                <w:szCs w:val="18"/>
              </w:rPr>
              <w:t>FGI, Asia Pacific Telecom</w:t>
            </w:r>
          </w:p>
        </w:tc>
      </w:tr>
      <w:tr w:rsidR="00EF08C6" w:rsidRPr="00545B27" w14:paraId="45CA9EFA"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126212D" w14:textId="214DE4A3" w:rsidR="00EF08C6" w:rsidRPr="00545B27" w:rsidRDefault="00EF08C6" w:rsidP="00EF08C6">
            <w:pPr>
              <w:snapToGrid w:val="0"/>
              <w:rPr>
                <w:rFonts w:eastAsia="Times New Roman"/>
                <w:bCs/>
                <w:sz w:val="18"/>
                <w:szCs w:val="18"/>
              </w:rPr>
            </w:pPr>
            <w:r w:rsidRPr="00545B27">
              <w:rPr>
                <w:rFonts w:eastAsia="Times New Roman"/>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5ED39FAD" w14:textId="43B5F565" w:rsidR="00EF08C6" w:rsidRPr="00545B27" w:rsidRDefault="00EF08C6" w:rsidP="00EF08C6">
            <w:pPr>
              <w:snapToGrid w:val="0"/>
              <w:rPr>
                <w:rFonts w:eastAsia="Times New Roman"/>
                <w:bCs/>
                <w:sz w:val="18"/>
                <w:szCs w:val="18"/>
              </w:rPr>
            </w:pPr>
            <w:r w:rsidRPr="00545B27">
              <w:rPr>
                <w:sz w:val="18"/>
                <w:szCs w:val="18"/>
              </w:rPr>
              <w:t>R1-2107323</w:t>
            </w:r>
          </w:p>
        </w:tc>
        <w:tc>
          <w:tcPr>
            <w:tcW w:w="5490" w:type="dxa"/>
            <w:tcBorders>
              <w:top w:val="nil"/>
              <w:left w:val="nil"/>
              <w:bottom w:val="single" w:sz="4" w:space="0" w:color="A6A6A6"/>
              <w:right w:val="single" w:sz="4" w:space="0" w:color="A6A6A6"/>
            </w:tcBorders>
            <w:shd w:val="clear" w:color="auto" w:fill="auto"/>
          </w:tcPr>
          <w:p w14:paraId="77A19D9D" w14:textId="677D700C"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E289436" w14:textId="0EF4921E" w:rsidR="00EF08C6" w:rsidRPr="00545B27" w:rsidRDefault="00EF08C6" w:rsidP="00EF08C6">
            <w:pPr>
              <w:snapToGrid w:val="0"/>
              <w:rPr>
                <w:rFonts w:eastAsia="Times New Roman"/>
                <w:sz w:val="18"/>
                <w:szCs w:val="18"/>
              </w:rPr>
            </w:pPr>
            <w:r w:rsidRPr="00545B27">
              <w:rPr>
                <w:sz w:val="18"/>
                <w:szCs w:val="18"/>
              </w:rPr>
              <w:t>Qualcomm Incorporated</w:t>
            </w:r>
          </w:p>
        </w:tc>
      </w:tr>
      <w:tr w:rsidR="00EF08C6" w:rsidRPr="00545B27" w14:paraId="09F7766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941C1FA" w14:textId="4449040D" w:rsidR="00EF08C6" w:rsidRPr="00545B27" w:rsidRDefault="00EF08C6" w:rsidP="00EF08C6">
            <w:pPr>
              <w:snapToGrid w:val="0"/>
              <w:rPr>
                <w:rFonts w:eastAsia="Times New Roman"/>
                <w:sz w:val="18"/>
                <w:szCs w:val="18"/>
              </w:rPr>
            </w:pPr>
            <w:r w:rsidRPr="00545B27">
              <w:rPr>
                <w:rFonts w:eastAsia="Times New Roman"/>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ABB4F8A" w14:textId="3A23DA36" w:rsidR="00EF08C6" w:rsidRPr="00545B27" w:rsidRDefault="00EF08C6" w:rsidP="00EF08C6">
            <w:pPr>
              <w:snapToGrid w:val="0"/>
              <w:rPr>
                <w:rFonts w:eastAsia="Times New Roman"/>
                <w:sz w:val="18"/>
                <w:szCs w:val="18"/>
              </w:rPr>
            </w:pPr>
            <w:r w:rsidRPr="00545B27">
              <w:rPr>
                <w:sz w:val="18"/>
                <w:szCs w:val="18"/>
              </w:rPr>
              <w:t>R1-2107390</w:t>
            </w:r>
          </w:p>
        </w:tc>
        <w:tc>
          <w:tcPr>
            <w:tcW w:w="5490" w:type="dxa"/>
            <w:tcBorders>
              <w:top w:val="nil"/>
              <w:left w:val="nil"/>
              <w:bottom w:val="single" w:sz="4" w:space="0" w:color="A6A6A6"/>
              <w:right w:val="single" w:sz="4" w:space="0" w:color="A6A6A6"/>
            </w:tcBorders>
            <w:shd w:val="clear" w:color="auto" w:fill="auto"/>
          </w:tcPr>
          <w:p w14:paraId="3EE7320E" w14:textId="5002C36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46782385" w14:textId="0C9B284C" w:rsidR="00EF08C6" w:rsidRPr="00545B27" w:rsidRDefault="00EF08C6" w:rsidP="00EF08C6">
            <w:pPr>
              <w:snapToGrid w:val="0"/>
              <w:rPr>
                <w:rFonts w:eastAsia="Times New Roman"/>
                <w:sz w:val="18"/>
                <w:szCs w:val="18"/>
              </w:rPr>
            </w:pPr>
            <w:r w:rsidRPr="00545B27">
              <w:rPr>
                <w:sz w:val="18"/>
                <w:szCs w:val="18"/>
              </w:rPr>
              <w:t>CMCC</w:t>
            </w:r>
          </w:p>
        </w:tc>
      </w:tr>
      <w:tr w:rsidR="00EF08C6" w:rsidRPr="00545B27" w14:paraId="575178FB"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585A255" w14:textId="402D4176" w:rsidR="00EF08C6" w:rsidRPr="00545B27" w:rsidRDefault="00EF08C6" w:rsidP="00EF08C6">
            <w:pPr>
              <w:snapToGrid w:val="0"/>
              <w:rPr>
                <w:rFonts w:eastAsia="Times New Roman"/>
                <w:bCs/>
                <w:sz w:val="18"/>
                <w:szCs w:val="18"/>
              </w:rPr>
            </w:pPr>
            <w:r w:rsidRPr="00545B27">
              <w:rPr>
                <w:rFonts w:eastAsia="Times New Roman"/>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22B18613" w14:textId="53E4DA83" w:rsidR="00EF08C6" w:rsidRPr="00545B27" w:rsidRDefault="00EF08C6" w:rsidP="00EF08C6">
            <w:pPr>
              <w:snapToGrid w:val="0"/>
              <w:rPr>
                <w:rFonts w:eastAsia="Times New Roman"/>
                <w:bCs/>
                <w:sz w:val="18"/>
                <w:szCs w:val="18"/>
              </w:rPr>
            </w:pPr>
            <w:r w:rsidRPr="00545B27">
              <w:rPr>
                <w:sz w:val="18"/>
                <w:szCs w:val="18"/>
              </w:rPr>
              <w:t>R1-2107464</w:t>
            </w:r>
          </w:p>
        </w:tc>
        <w:tc>
          <w:tcPr>
            <w:tcW w:w="5490" w:type="dxa"/>
            <w:tcBorders>
              <w:top w:val="nil"/>
              <w:left w:val="nil"/>
              <w:bottom w:val="single" w:sz="4" w:space="0" w:color="A6A6A6"/>
              <w:right w:val="single" w:sz="4" w:space="0" w:color="A6A6A6"/>
            </w:tcBorders>
            <w:shd w:val="clear" w:color="auto" w:fill="auto"/>
          </w:tcPr>
          <w:p w14:paraId="0F714FA9" w14:textId="4384F2D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909C82F" w14:textId="6C0F7DC5" w:rsidR="00EF08C6" w:rsidRPr="00545B27" w:rsidRDefault="00EF08C6" w:rsidP="00EF08C6">
            <w:pPr>
              <w:snapToGrid w:val="0"/>
              <w:rPr>
                <w:rFonts w:eastAsia="Times New Roman"/>
                <w:sz w:val="18"/>
                <w:szCs w:val="18"/>
              </w:rPr>
            </w:pPr>
            <w:r w:rsidRPr="00545B27">
              <w:rPr>
                <w:sz w:val="18"/>
                <w:szCs w:val="18"/>
              </w:rPr>
              <w:t>Fraunhofer IIS, Fraunhofer HHI</w:t>
            </w:r>
          </w:p>
        </w:tc>
      </w:tr>
      <w:tr w:rsidR="00EF08C6" w:rsidRPr="00545B27" w14:paraId="7C68269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B9B2114" w14:textId="2335246F" w:rsidR="00EF08C6" w:rsidRPr="00545B27" w:rsidRDefault="00EF08C6" w:rsidP="00EF08C6">
            <w:pPr>
              <w:snapToGrid w:val="0"/>
              <w:rPr>
                <w:rFonts w:eastAsia="Times New Roman"/>
                <w:sz w:val="18"/>
                <w:szCs w:val="18"/>
              </w:rPr>
            </w:pPr>
            <w:r w:rsidRPr="00545B27">
              <w:rPr>
                <w:rFonts w:eastAsia="Times New Roman"/>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3950EBAF" w14:textId="516E4886" w:rsidR="00EF08C6" w:rsidRPr="00545B27" w:rsidRDefault="00EF08C6" w:rsidP="00EF08C6">
            <w:pPr>
              <w:snapToGrid w:val="0"/>
              <w:rPr>
                <w:rFonts w:eastAsia="Times New Roman"/>
                <w:sz w:val="18"/>
                <w:szCs w:val="18"/>
              </w:rPr>
            </w:pPr>
            <w:r w:rsidRPr="00545B27">
              <w:rPr>
                <w:sz w:val="18"/>
                <w:szCs w:val="18"/>
              </w:rPr>
              <w:t>R1-2107485</w:t>
            </w:r>
          </w:p>
        </w:tc>
        <w:tc>
          <w:tcPr>
            <w:tcW w:w="5490" w:type="dxa"/>
            <w:tcBorders>
              <w:top w:val="nil"/>
              <w:left w:val="nil"/>
              <w:bottom w:val="single" w:sz="4" w:space="0" w:color="A6A6A6"/>
              <w:right w:val="single" w:sz="4" w:space="0" w:color="A6A6A6"/>
            </w:tcBorders>
            <w:shd w:val="clear" w:color="auto" w:fill="auto"/>
          </w:tcPr>
          <w:p w14:paraId="706E764F" w14:textId="6FECB2A9"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58BD9774" w14:textId="1D2E123B" w:rsidR="00EF08C6" w:rsidRPr="00545B27" w:rsidRDefault="0016316F" w:rsidP="00EF08C6">
            <w:pPr>
              <w:snapToGrid w:val="0"/>
              <w:rPr>
                <w:rFonts w:eastAsia="Times New Roman"/>
                <w:sz w:val="18"/>
                <w:szCs w:val="18"/>
              </w:rPr>
            </w:pPr>
            <w:r>
              <w:rPr>
                <w:sz w:val="18"/>
                <w:szCs w:val="18"/>
              </w:rPr>
              <w:t>MTK</w:t>
            </w:r>
            <w:r w:rsidR="00EF08C6" w:rsidRPr="00545B27">
              <w:rPr>
                <w:sz w:val="18"/>
                <w:szCs w:val="18"/>
              </w:rPr>
              <w:t xml:space="preserve"> Inc.</w:t>
            </w:r>
          </w:p>
        </w:tc>
      </w:tr>
      <w:tr w:rsidR="00EF08C6" w:rsidRPr="00545B27" w14:paraId="2DE2A353"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29C51F5" w14:textId="48C384A0" w:rsidR="00EF08C6" w:rsidRPr="00545B27" w:rsidRDefault="00EF08C6" w:rsidP="00EF08C6">
            <w:pPr>
              <w:snapToGrid w:val="0"/>
              <w:rPr>
                <w:rFonts w:eastAsia="Times New Roman"/>
                <w:bCs/>
                <w:sz w:val="18"/>
                <w:szCs w:val="18"/>
              </w:rPr>
            </w:pPr>
            <w:r w:rsidRPr="00545B27">
              <w:rPr>
                <w:rFonts w:eastAsia="Times New Roman"/>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0200F05C" w14:textId="417F07CB" w:rsidR="00EF08C6" w:rsidRPr="00545B27" w:rsidRDefault="00EF08C6" w:rsidP="00EF08C6">
            <w:pPr>
              <w:snapToGrid w:val="0"/>
              <w:rPr>
                <w:rFonts w:eastAsia="Times New Roman"/>
                <w:bCs/>
                <w:sz w:val="18"/>
                <w:szCs w:val="18"/>
              </w:rPr>
            </w:pPr>
            <w:r w:rsidRPr="00545B27">
              <w:rPr>
                <w:sz w:val="18"/>
                <w:szCs w:val="18"/>
              </w:rPr>
              <w:t>R1-2107570</w:t>
            </w:r>
          </w:p>
        </w:tc>
        <w:tc>
          <w:tcPr>
            <w:tcW w:w="5490" w:type="dxa"/>
            <w:tcBorders>
              <w:top w:val="nil"/>
              <w:left w:val="nil"/>
              <w:bottom w:val="single" w:sz="4" w:space="0" w:color="A6A6A6"/>
              <w:right w:val="single" w:sz="4" w:space="0" w:color="A6A6A6"/>
            </w:tcBorders>
            <w:shd w:val="clear" w:color="auto" w:fill="auto"/>
          </w:tcPr>
          <w:p w14:paraId="7911B06B" w14:textId="515D5A8E" w:rsidR="00EF08C6" w:rsidRPr="00545B27" w:rsidRDefault="00EF08C6" w:rsidP="00EF08C6">
            <w:pPr>
              <w:snapToGrid w:val="0"/>
              <w:rPr>
                <w:rFonts w:eastAsia="Times New Roman"/>
                <w:sz w:val="18"/>
                <w:szCs w:val="18"/>
              </w:rPr>
            </w:pPr>
            <w:r w:rsidRPr="00545B27">
              <w:rPr>
                <w:sz w:val="18"/>
                <w:szCs w:val="18"/>
              </w:rPr>
              <w:t>Enhancements to Multi-Beam Operations</w:t>
            </w:r>
          </w:p>
        </w:tc>
        <w:tc>
          <w:tcPr>
            <w:tcW w:w="2700" w:type="dxa"/>
            <w:tcBorders>
              <w:top w:val="nil"/>
              <w:left w:val="nil"/>
              <w:bottom w:val="single" w:sz="4" w:space="0" w:color="A6A6A6"/>
              <w:right w:val="single" w:sz="4" w:space="0" w:color="A6A6A6"/>
            </w:tcBorders>
            <w:shd w:val="clear" w:color="auto" w:fill="auto"/>
          </w:tcPr>
          <w:p w14:paraId="36A9DF27" w14:textId="7C7CDEE0" w:rsidR="00EF08C6" w:rsidRPr="00545B27" w:rsidRDefault="00EF08C6" w:rsidP="00EF08C6">
            <w:pPr>
              <w:snapToGrid w:val="0"/>
              <w:rPr>
                <w:rFonts w:eastAsia="Times New Roman"/>
                <w:sz w:val="18"/>
                <w:szCs w:val="18"/>
              </w:rPr>
            </w:pPr>
            <w:r w:rsidRPr="00545B27">
              <w:rPr>
                <w:sz w:val="18"/>
                <w:szCs w:val="18"/>
              </w:rPr>
              <w:t>Intel Corporation</w:t>
            </w:r>
          </w:p>
        </w:tc>
      </w:tr>
      <w:tr w:rsidR="00EF08C6" w:rsidRPr="00545B27" w14:paraId="204151F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AA07DEB" w14:textId="0FC3C0D9" w:rsidR="00EF08C6" w:rsidRPr="00545B27" w:rsidRDefault="00EF08C6" w:rsidP="00EF08C6">
            <w:pPr>
              <w:snapToGrid w:val="0"/>
              <w:rPr>
                <w:rFonts w:eastAsia="Times New Roman"/>
                <w:bCs/>
                <w:sz w:val="18"/>
                <w:szCs w:val="18"/>
              </w:rPr>
            </w:pPr>
            <w:r w:rsidRPr="00545B27">
              <w:rPr>
                <w:rFonts w:eastAsia="Times New Roman"/>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A0B8740" w14:textId="75B1CCDB" w:rsidR="00EF08C6" w:rsidRPr="00545B27" w:rsidRDefault="00EF08C6" w:rsidP="00EF08C6">
            <w:pPr>
              <w:snapToGrid w:val="0"/>
              <w:rPr>
                <w:rFonts w:eastAsia="Times New Roman"/>
                <w:bCs/>
                <w:sz w:val="18"/>
                <w:szCs w:val="18"/>
              </w:rPr>
            </w:pPr>
            <w:r w:rsidRPr="00545B27">
              <w:rPr>
                <w:sz w:val="18"/>
                <w:szCs w:val="18"/>
              </w:rPr>
              <w:t>R1-2107628</w:t>
            </w:r>
          </w:p>
        </w:tc>
        <w:tc>
          <w:tcPr>
            <w:tcW w:w="5490" w:type="dxa"/>
            <w:tcBorders>
              <w:top w:val="nil"/>
              <w:left w:val="nil"/>
              <w:bottom w:val="single" w:sz="4" w:space="0" w:color="A6A6A6"/>
              <w:right w:val="single" w:sz="4" w:space="0" w:color="A6A6A6"/>
            </w:tcBorders>
            <w:shd w:val="clear" w:color="auto" w:fill="auto"/>
          </w:tcPr>
          <w:p w14:paraId="175064CA" w14:textId="265DD6E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2375840" w14:textId="42095DFA" w:rsidR="00EF08C6" w:rsidRPr="00545B27" w:rsidRDefault="00EF08C6" w:rsidP="00EF08C6">
            <w:pPr>
              <w:snapToGrid w:val="0"/>
              <w:rPr>
                <w:rFonts w:eastAsia="Times New Roman"/>
                <w:sz w:val="18"/>
                <w:szCs w:val="18"/>
              </w:rPr>
            </w:pPr>
            <w:r w:rsidRPr="00545B27">
              <w:rPr>
                <w:sz w:val="18"/>
                <w:szCs w:val="18"/>
              </w:rPr>
              <w:t>Ericsson</w:t>
            </w:r>
          </w:p>
        </w:tc>
      </w:tr>
      <w:tr w:rsidR="00EF08C6" w:rsidRPr="00545B27" w14:paraId="6B4D5F4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762520C" w14:textId="63CA0CB0" w:rsidR="00EF08C6" w:rsidRPr="00545B27" w:rsidRDefault="00EF08C6" w:rsidP="00EF08C6">
            <w:pPr>
              <w:snapToGrid w:val="0"/>
              <w:rPr>
                <w:rFonts w:eastAsia="Times New Roman"/>
                <w:sz w:val="18"/>
                <w:szCs w:val="18"/>
              </w:rPr>
            </w:pPr>
            <w:r w:rsidRPr="00545B27">
              <w:rPr>
                <w:rFonts w:eastAsia="Times New Roman"/>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1F26855" w14:textId="1C38E415" w:rsidR="00EF08C6" w:rsidRPr="00545B27" w:rsidRDefault="00EF08C6" w:rsidP="00EF08C6">
            <w:pPr>
              <w:snapToGrid w:val="0"/>
              <w:rPr>
                <w:rFonts w:eastAsia="Times New Roman"/>
                <w:sz w:val="18"/>
                <w:szCs w:val="18"/>
              </w:rPr>
            </w:pPr>
            <w:r w:rsidRPr="00545B27">
              <w:rPr>
                <w:sz w:val="18"/>
                <w:szCs w:val="18"/>
              </w:rPr>
              <w:t>R1-2107689</w:t>
            </w:r>
          </w:p>
        </w:tc>
        <w:tc>
          <w:tcPr>
            <w:tcW w:w="5490" w:type="dxa"/>
            <w:tcBorders>
              <w:top w:val="nil"/>
              <w:left w:val="nil"/>
              <w:bottom w:val="single" w:sz="4" w:space="0" w:color="A6A6A6"/>
              <w:right w:val="single" w:sz="4" w:space="0" w:color="A6A6A6"/>
            </w:tcBorders>
            <w:shd w:val="clear" w:color="auto" w:fill="auto"/>
          </w:tcPr>
          <w:p w14:paraId="6B9953C7" w14:textId="13350660" w:rsidR="00EF08C6" w:rsidRPr="00545B27" w:rsidRDefault="00EF08C6" w:rsidP="00EF08C6">
            <w:pPr>
              <w:snapToGrid w:val="0"/>
              <w:rPr>
                <w:rFonts w:eastAsia="Times New Roman"/>
                <w:sz w:val="18"/>
                <w:szCs w:val="18"/>
              </w:rPr>
            </w:pPr>
            <w:r w:rsidRPr="00545B27">
              <w:rPr>
                <w:sz w:val="18"/>
                <w:szCs w:val="18"/>
              </w:rPr>
              <w:t>Enhancements on Multi-beam operations</w:t>
            </w:r>
          </w:p>
        </w:tc>
        <w:tc>
          <w:tcPr>
            <w:tcW w:w="2700" w:type="dxa"/>
            <w:tcBorders>
              <w:top w:val="nil"/>
              <w:left w:val="nil"/>
              <w:bottom w:val="single" w:sz="4" w:space="0" w:color="A6A6A6"/>
              <w:right w:val="single" w:sz="4" w:space="0" w:color="A6A6A6"/>
            </w:tcBorders>
            <w:shd w:val="clear" w:color="auto" w:fill="auto"/>
          </w:tcPr>
          <w:p w14:paraId="742FDD65" w14:textId="2D6D408F" w:rsidR="00EF08C6" w:rsidRPr="00545B27" w:rsidRDefault="00EF08C6" w:rsidP="00EF08C6">
            <w:pPr>
              <w:snapToGrid w:val="0"/>
              <w:rPr>
                <w:rFonts w:eastAsia="Times New Roman"/>
                <w:sz w:val="18"/>
                <w:szCs w:val="18"/>
              </w:rPr>
            </w:pPr>
            <w:r w:rsidRPr="00545B27">
              <w:rPr>
                <w:sz w:val="18"/>
                <w:szCs w:val="18"/>
              </w:rPr>
              <w:t>AT&amp;T</w:t>
            </w:r>
          </w:p>
        </w:tc>
      </w:tr>
      <w:tr w:rsidR="00EF08C6" w:rsidRPr="00545B27" w14:paraId="224D340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16EA1F0" w14:textId="59559D31" w:rsidR="00EF08C6" w:rsidRPr="00545B27" w:rsidRDefault="00EF08C6" w:rsidP="00EF08C6">
            <w:pPr>
              <w:snapToGrid w:val="0"/>
              <w:rPr>
                <w:rFonts w:eastAsia="Times New Roman"/>
                <w:bCs/>
                <w:sz w:val="18"/>
                <w:szCs w:val="18"/>
              </w:rPr>
            </w:pPr>
            <w:r w:rsidRPr="00545B27">
              <w:rPr>
                <w:rFonts w:eastAsia="Times New Roman"/>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2C473A2C" w14:textId="1D394433" w:rsidR="00EF08C6" w:rsidRPr="00545B27" w:rsidRDefault="00EF08C6" w:rsidP="00EF08C6">
            <w:pPr>
              <w:snapToGrid w:val="0"/>
              <w:rPr>
                <w:rFonts w:eastAsia="Times New Roman"/>
                <w:bCs/>
                <w:sz w:val="18"/>
                <w:szCs w:val="18"/>
              </w:rPr>
            </w:pPr>
            <w:r w:rsidRPr="00545B27">
              <w:rPr>
                <w:sz w:val="18"/>
                <w:szCs w:val="18"/>
              </w:rPr>
              <w:t>R1-2107718</w:t>
            </w:r>
          </w:p>
        </w:tc>
        <w:tc>
          <w:tcPr>
            <w:tcW w:w="5490" w:type="dxa"/>
            <w:tcBorders>
              <w:top w:val="nil"/>
              <w:left w:val="nil"/>
              <w:bottom w:val="single" w:sz="4" w:space="0" w:color="A6A6A6"/>
              <w:right w:val="single" w:sz="4" w:space="0" w:color="A6A6A6"/>
            </w:tcBorders>
            <w:shd w:val="clear" w:color="auto" w:fill="auto"/>
          </w:tcPr>
          <w:p w14:paraId="438F767C" w14:textId="6DAAFD03" w:rsidR="00EF08C6" w:rsidRPr="00545B27" w:rsidRDefault="00EF08C6" w:rsidP="00EF08C6">
            <w:pPr>
              <w:snapToGrid w:val="0"/>
              <w:rPr>
                <w:rFonts w:eastAsia="Times New Roman"/>
                <w:sz w:val="18"/>
                <w:szCs w:val="18"/>
              </w:rPr>
            </w:pPr>
            <w:r w:rsidRPr="00545B27">
              <w:rPr>
                <w:sz w:val="18"/>
                <w:szCs w:val="18"/>
              </w:rPr>
              <w:t>Views on Rel-17 Beam Management enhancement</w:t>
            </w:r>
          </w:p>
        </w:tc>
        <w:tc>
          <w:tcPr>
            <w:tcW w:w="2700" w:type="dxa"/>
            <w:tcBorders>
              <w:top w:val="nil"/>
              <w:left w:val="nil"/>
              <w:bottom w:val="single" w:sz="4" w:space="0" w:color="A6A6A6"/>
              <w:right w:val="single" w:sz="4" w:space="0" w:color="A6A6A6"/>
            </w:tcBorders>
            <w:shd w:val="clear" w:color="auto" w:fill="auto"/>
          </w:tcPr>
          <w:p w14:paraId="71C15E57" w14:textId="085303CA" w:rsidR="00EF08C6" w:rsidRPr="00545B27" w:rsidRDefault="00EF08C6" w:rsidP="00EF08C6">
            <w:pPr>
              <w:snapToGrid w:val="0"/>
              <w:rPr>
                <w:rFonts w:eastAsia="Times New Roman"/>
                <w:sz w:val="18"/>
                <w:szCs w:val="18"/>
              </w:rPr>
            </w:pPr>
            <w:r w:rsidRPr="00545B27">
              <w:rPr>
                <w:sz w:val="18"/>
                <w:szCs w:val="18"/>
              </w:rPr>
              <w:t>Apple</w:t>
            </w:r>
          </w:p>
        </w:tc>
      </w:tr>
      <w:tr w:rsidR="00EF08C6" w:rsidRPr="00545B27" w14:paraId="389EB5C6"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6D0E2B5" w14:textId="447C5829" w:rsidR="00EF08C6" w:rsidRPr="00545B27" w:rsidRDefault="00EF08C6" w:rsidP="00EF08C6">
            <w:pPr>
              <w:snapToGrid w:val="0"/>
              <w:rPr>
                <w:rFonts w:eastAsia="Times New Roman"/>
                <w:bCs/>
                <w:sz w:val="18"/>
                <w:szCs w:val="18"/>
              </w:rPr>
            </w:pPr>
            <w:r w:rsidRPr="00545B27">
              <w:rPr>
                <w:rFonts w:eastAsia="Times New Roman"/>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1695F327" w14:textId="6CB8BD2A" w:rsidR="00EF08C6" w:rsidRPr="00545B27" w:rsidRDefault="00EF08C6" w:rsidP="00EF08C6">
            <w:pPr>
              <w:snapToGrid w:val="0"/>
              <w:rPr>
                <w:rFonts w:eastAsia="Times New Roman"/>
                <w:bCs/>
                <w:sz w:val="18"/>
                <w:szCs w:val="18"/>
              </w:rPr>
            </w:pPr>
            <w:r w:rsidRPr="00545B27">
              <w:rPr>
                <w:sz w:val="18"/>
                <w:szCs w:val="18"/>
              </w:rPr>
              <w:t>R1-2107814</w:t>
            </w:r>
          </w:p>
        </w:tc>
        <w:tc>
          <w:tcPr>
            <w:tcW w:w="5490" w:type="dxa"/>
            <w:tcBorders>
              <w:top w:val="nil"/>
              <w:left w:val="nil"/>
              <w:bottom w:val="single" w:sz="4" w:space="0" w:color="A6A6A6"/>
              <w:right w:val="single" w:sz="4" w:space="0" w:color="A6A6A6"/>
            </w:tcBorders>
            <w:shd w:val="clear" w:color="auto" w:fill="auto"/>
          </w:tcPr>
          <w:p w14:paraId="119DD7E4" w14:textId="11316C1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F700C8F" w14:textId="109D700A" w:rsidR="00EF08C6" w:rsidRPr="00545B27" w:rsidRDefault="00EF08C6" w:rsidP="00EF08C6">
            <w:pPr>
              <w:snapToGrid w:val="0"/>
              <w:rPr>
                <w:rFonts w:eastAsia="Times New Roman"/>
                <w:sz w:val="18"/>
                <w:szCs w:val="18"/>
              </w:rPr>
            </w:pPr>
            <w:r w:rsidRPr="00545B27">
              <w:rPr>
                <w:sz w:val="18"/>
                <w:szCs w:val="18"/>
              </w:rPr>
              <w:t>LG Electronics</w:t>
            </w:r>
          </w:p>
        </w:tc>
      </w:tr>
      <w:tr w:rsidR="00EF08C6" w:rsidRPr="00545B27" w14:paraId="4C505FC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BB02F18" w14:textId="714F044B" w:rsidR="00EF08C6" w:rsidRPr="00545B27" w:rsidRDefault="00EF08C6" w:rsidP="00EF08C6">
            <w:pPr>
              <w:snapToGrid w:val="0"/>
              <w:rPr>
                <w:rFonts w:eastAsia="Times New Roman"/>
                <w:bCs/>
                <w:sz w:val="18"/>
                <w:szCs w:val="18"/>
              </w:rPr>
            </w:pPr>
            <w:r w:rsidRPr="00545B27">
              <w:rPr>
                <w:rFonts w:eastAsia="Times New Roman"/>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710B6E1A" w14:textId="61E79D0A" w:rsidR="00EF08C6" w:rsidRPr="00545B27" w:rsidRDefault="00EF08C6" w:rsidP="00EF08C6">
            <w:pPr>
              <w:snapToGrid w:val="0"/>
              <w:rPr>
                <w:rFonts w:eastAsia="Times New Roman"/>
                <w:bCs/>
                <w:sz w:val="18"/>
                <w:szCs w:val="18"/>
              </w:rPr>
            </w:pPr>
            <w:r w:rsidRPr="00545B27">
              <w:rPr>
                <w:sz w:val="18"/>
                <w:szCs w:val="18"/>
              </w:rPr>
              <w:t>R1-2107838</w:t>
            </w:r>
          </w:p>
        </w:tc>
        <w:tc>
          <w:tcPr>
            <w:tcW w:w="5490" w:type="dxa"/>
            <w:tcBorders>
              <w:top w:val="nil"/>
              <w:left w:val="nil"/>
              <w:bottom w:val="single" w:sz="4" w:space="0" w:color="A6A6A6"/>
              <w:right w:val="single" w:sz="4" w:space="0" w:color="A6A6A6"/>
            </w:tcBorders>
            <w:shd w:val="clear" w:color="auto" w:fill="auto"/>
          </w:tcPr>
          <w:p w14:paraId="5E8BD919" w14:textId="15FD4EB5"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36148573" w14:textId="5A1850F3" w:rsidR="00EF08C6" w:rsidRPr="00545B27" w:rsidRDefault="00EF08C6" w:rsidP="00EF08C6">
            <w:pPr>
              <w:snapToGrid w:val="0"/>
              <w:rPr>
                <w:rFonts w:eastAsia="Times New Roman"/>
                <w:sz w:val="18"/>
                <w:szCs w:val="18"/>
              </w:rPr>
            </w:pPr>
            <w:r w:rsidRPr="00545B27">
              <w:rPr>
                <w:sz w:val="18"/>
                <w:szCs w:val="18"/>
              </w:rPr>
              <w:t>NTT DOCOMO, INC.</w:t>
            </w:r>
          </w:p>
        </w:tc>
      </w:tr>
      <w:tr w:rsidR="00EF08C6" w:rsidRPr="00545B27" w14:paraId="303134CB" w14:textId="77777777" w:rsidTr="003F1CF9">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77F8D7" w14:textId="7F64A48F" w:rsidR="00EF08C6" w:rsidRPr="00545B27" w:rsidRDefault="00EF08C6" w:rsidP="00EF08C6">
            <w:pPr>
              <w:snapToGrid w:val="0"/>
              <w:rPr>
                <w:rFonts w:eastAsia="Times New Roman"/>
                <w:bCs/>
                <w:sz w:val="18"/>
                <w:szCs w:val="18"/>
              </w:rPr>
            </w:pPr>
            <w:r w:rsidRPr="00545B27">
              <w:rPr>
                <w:rFonts w:eastAsia="Times New Roman"/>
                <w:bCs/>
                <w:sz w:val="18"/>
                <w:szCs w:val="18"/>
              </w:rPr>
              <w:t>27</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F9220E2" w14:textId="2E3B3D4B" w:rsidR="00EF08C6" w:rsidRPr="00545B27" w:rsidRDefault="00EF08C6" w:rsidP="00EF08C6">
            <w:pPr>
              <w:snapToGrid w:val="0"/>
              <w:rPr>
                <w:rFonts w:eastAsia="Times New Roman"/>
                <w:bCs/>
                <w:sz w:val="18"/>
                <w:szCs w:val="18"/>
              </w:rPr>
            </w:pPr>
            <w:r w:rsidRPr="00545B27">
              <w:rPr>
                <w:sz w:val="18"/>
                <w:szCs w:val="18"/>
              </w:rPr>
              <w:t>R1-2107893</w:t>
            </w:r>
          </w:p>
        </w:tc>
        <w:tc>
          <w:tcPr>
            <w:tcW w:w="5490" w:type="dxa"/>
            <w:tcBorders>
              <w:top w:val="single" w:sz="4" w:space="0" w:color="A6A6A6"/>
              <w:left w:val="nil"/>
              <w:bottom w:val="single" w:sz="4" w:space="0" w:color="A6A6A6"/>
              <w:right w:val="single" w:sz="4" w:space="0" w:color="A6A6A6"/>
            </w:tcBorders>
            <w:shd w:val="clear" w:color="auto" w:fill="auto"/>
          </w:tcPr>
          <w:p w14:paraId="74042A3B" w14:textId="0FCC746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5ED5191C" w14:textId="2E418858" w:rsidR="00EF08C6" w:rsidRPr="00545B27" w:rsidRDefault="00EF08C6" w:rsidP="00EF08C6">
            <w:pPr>
              <w:snapToGrid w:val="0"/>
              <w:rPr>
                <w:rFonts w:eastAsia="Times New Roman"/>
                <w:sz w:val="18"/>
                <w:szCs w:val="18"/>
              </w:rPr>
            </w:pPr>
            <w:r w:rsidRPr="00545B27">
              <w:rPr>
                <w:sz w:val="18"/>
                <w:szCs w:val="18"/>
              </w:rPr>
              <w:t>Xiaomi</w:t>
            </w:r>
          </w:p>
        </w:tc>
      </w:tr>
      <w:tr w:rsidR="00EF08C6" w:rsidRPr="00545B27" w14:paraId="6B94B81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AC31F9E" w14:textId="5309F0C4" w:rsidR="00EF08C6" w:rsidRPr="00545B27" w:rsidRDefault="00EF08C6" w:rsidP="00EF08C6">
            <w:pPr>
              <w:snapToGrid w:val="0"/>
              <w:rPr>
                <w:rFonts w:eastAsia="Times New Roman"/>
                <w:bCs/>
                <w:sz w:val="18"/>
                <w:szCs w:val="18"/>
              </w:rPr>
            </w:pPr>
            <w:r w:rsidRPr="00545B27">
              <w:rPr>
                <w:rFonts w:eastAsia="Times New Roman"/>
                <w:bCs/>
                <w:sz w:val="18"/>
                <w:szCs w:val="18"/>
              </w:rPr>
              <w:t>28</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AA0E25D" w14:textId="7A9C71D6" w:rsidR="00EF08C6" w:rsidRPr="00545B27" w:rsidRDefault="00EF08C6" w:rsidP="00EF08C6">
            <w:pPr>
              <w:snapToGrid w:val="0"/>
              <w:rPr>
                <w:rFonts w:eastAsia="Times New Roman"/>
                <w:bCs/>
                <w:sz w:val="18"/>
                <w:szCs w:val="18"/>
              </w:rPr>
            </w:pPr>
            <w:r w:rsidRPr="00545B27">
              <w:rPr>
                <w:sz w:val="18"/>
                <w:szCs w:val="18"/>
              </w:rPr>
              <w:t>R1-2108019</w:t>
            </w:r>
          </w:p>
        </w:tc>
        <w:tc>
          <w:tcPr>
            <w:tcW w:w="5490" w:type="dxa"/>
            <w:tcBorders>
              <w:top w:val="single" w:sz="4" w:space="0" w:color="A6A6A6"/>
              <w:left w:val="nil"/>
              <w:bottom w:val="single" w:sz="4" w:space="0" w:color="A6A6A6"/>
              <w:right w:val="single" w:sz="4" w:space="0" w:color="A6A6A6"/>
            </w:tcBorders>
            <w:shd w:val="clear" w:color="auto" w:fill="auto"/>
          </w:tcPr>
          <w:p w14:paraId="6918EE30" w14:textId="3BFC56D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7C76908F" w14:textId="1B6585A4" w:rsidR="00EF08C6" w:rsidRPr="00545B27" w:rsidRDefault="00EF08C6" w:rsidP="00EF08C6">
            <w:pPr>
              <w:snapToGrid w:val="0"/>
              <w:rPr>
                <w:rFonts w:eastAsia="Times New Roman"/>
                <w:sz w:val="18"/>
                <w:szCs w:val="18"/>
              </w:rPr>
            </w:pPr>
            <w:r w:rsidRPr="00545B27">
              <w:rPr>
                <w:sz w:val="18"/>
                <w:szCs w:val="18"/>
              </w:rPr>
              <w:t>Convida Wireless</w:t>
            </w:r>
          </w:p>
        </w:tc>
      </w:tr>
      <w:tr w:rsidR="00EF08C6" w:rsidRPr="00545B27" w14:paraId="7F6976A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366DA77" w14:textId="4CE602D4" w:rsidR="00EF08C6" w:rsidRPr="00545B27" w:rsidRDefault="00EF08C6" w:rsidP="00EF08C6">
            <w:pPr>
              <w:snapToGrid w:val="0"/>
              <w:rPr>
                <w:rFonts w:eastAsia="Times New Roman"/>
                <w:bCs/>
                <w:sz w:val="18"/>
                <w:szCs w:val="18"/>
              </w:rPr>
            </w:pPr>
            <w:r w:rsidRPr="00545B27">
              <w:rPr>
                <w:rFonts w:eastAsia="Times New Roman"/>
                <w:bCs/>
                <w:sz w:val="18"/>
                <w:szCs w:val="18"/>
              </w:rPr>
              <w:t>29</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BD7E32B" w14:textId="30944810" w:rsidR="00EF08C6" w:rsidRPr="00545B27" w:rsidRDefault="00EF08C6" w:rsidP="00EF08C6">
            <w:pPr>
              <w:snapToGrid w:val="0"/>
              <w:rPr>
                <w:rFonts w:eastAsia="Times New Roman"/>
                <w:bCs/>
                <w:sz w:val="18"/>
                <w:szCs w:val="18"/>
              </w:rPr>
            </w:pPr>
            <w:r w:rsidRPr="00545B27">
              <w:rPr>
                <w:sz w:val="18"/>
                <w:szCs w:val="18"/>
              </w:rPr>
              <w:t>R1-2108052</w:t>
            </w:r>
          </w:p>
        </w:tc>
        <w:tc>
          <w:tcPr>
            <w:tcW w:w="5490" w:type="dxa"/>
            <w:tcBorders>
              <w:top w:val="single" w:sz="4" w:space="0" w:color="A6A6A6"/>
              <w:left w:val="nil"/>
              <w:bottom w:val="single" w:sz="4" w:space="0" w:color="A6A6A6"/>
              <w:right w:val="single" w:sz="4" w:space="0" w:color="A6A6A6"/>
            </w:tcBorders>
            <w:shd w:val="clear" w:color="auto" w:fill="auto"/>
          </w:tcPr>
          <w:p w14:paraId="0432BD98" w14:textId="05204B90"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29A022F2" w14:textId="622A4ACD" w:rsidR="00EF08C6" w:rsidRPr="00545B27" w:rsidRDefault="00EF08C6" w:rsidP="00EF08C6">
            <w:pPr>
              <w:snapToGrid w:val="0"/>
              <w:rPr>
                <w:rFonts w:eastAsia="Times New Roman"/>
                <w:sz w:val="18"/>
                <w:szCs w:val="18"/>
              </w:rPr>
            </w:pPr>
            <w:r w:rsidRPr="00545B27">
              <w:rPr>
                <w:sz w:val="18"/>
                <w:szCs w:val="18"/>
              </w:rPr>
              <w:t>Nokia, Nokia Shanghai Bell</w:t>
            </w:r>
          </w:p>
        </w:tc>
      </w:tr>
      <w:tr w:rsidR="00EF08C6" w:rsidRPr="00545B27" w14:paraId="716DF349"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BF8DABB" w14:textId="4B2D1599" w:rsidR="00EF08C6" w:rsidRPr="00545B27" w:rsidRDefault="00EF08C6" w:rsidP="00EF08C6">
            <w:pPr>
              <w:snapToGrid w:val="0"/>
              <w:rPr>
                <w:rFonts w:eastAsia="Times New Roman"/>
                <w:bCs/>
                <w:sz w:val="18"/>
                <w:szCs w:val="18"/>
              </w:rPr>
            </w:pPr>
            <w:r w:rsidRPr="00545B27">
              <w:rPr>
                <w:rFonts w:eastAsia="Times New Roman"/>
                <w:bCs/>
                <w:sz w:val="18"/>
                <w:szCs w:val="18"/>
              </w:rPr>
              <w:t>30</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4EBDC1F" w14:textId="66DC586B" w:rsidR="00EF08C6" w:rsidRPr="00545B27" w:rsidRDefault="00EF08C6" w:rsidP="00EF08C6">
            <w:pPr>
              <w:snapToGrid w:val="0"/>
              <w:rPr>
                <w:rFonts w:eastAsia="Times New Roman"/>
                <w:bCs/>
                <w:sz w:val="18"/>
                <w:szCs w:val="18"/>
              </w:rPr>
            </w:pPr>
            <w:r w:rsidRPr="00545B27">
              <w:rPr>
                <w:sz w:val="18"/>
                <w:szCs w:val="18"/>
              </w:rPr>
              <w:t>R1-2106548</w:t>
            </w:r>
          </w:p>
        </w:tc>
        <w:tc>
          <w:tcPr>
            <w:tcW w:w="5490" w:type="dxa"/>
            <w:tcBorders>
              <w:top w:val="single" w:sz="4" w:space="0" w:color="A6A6A6"/>
              <w:left w:val="nil"/>
              <w:bottom w:val="single" w:sz="4" w:space="0" w:color="A6A6A6"/>
              <w:right w:val="single" w:sz="4" w:space="0" w:color="A6A6A6"/>
            </w:tcBorders>
            <w:shd w:val="clear" w:color="auto" w:fill="auto"/>
          </w:tcPr>
          <w:p w14:paraId="47688733" w14:textId="2E39014D" w:rsidR="00EF08C6" w:rsidRPr="00545B27" w:rsidRDefault="00EF08C6" w:rsidP="00EF08C6">
            <w:pPr>
              <w:snapToGrid w:val="0"/>
              <w:rPr>
                <w:rFonts w:eastAsia="Times New Roman"/>
                <w:sz w:val="18"/>
                <w:szCs w:val="18"/>
              </w:rPr>
            </w:pPr>
            <w:r w:rsidRPr="00545B27">
              <w:rPr>
                <w:sz w:val="18"/>
                <w:szCs w:val="18"/>
              </w:rPr>
              <w:t>Further details on Multi-beam and Multi-TRP operation</w:t>
            </w:r>
          </w:p>
        </w:tc>
        <w:tc>
          <w:tcPr>
            <w:tcW w:w="2700" w:type="dxa"/>
            <w:tcBorders>
              <w:top w:val="single" w:sz="4" w:space="0" w:color="A6A6A6"/>
              <w:left w:val="nil"/>
              <w:bottom w:val="single" w:sz="4" w:space="0" w:color="A6A6A6"/>
              <w:right w:val="single" w:sz="4" w:space="0" w:color="A6A6A6"/>
            </w:tcBorders>
            <w:shd w:val="clear" w:color="auto" w:fill="auto"/>
          </w:tcPr>
          <w:p w14:paraId="101785A0" w14:textId="5BF3A72F"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1CD09AE8"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221B1F26" w14:textId="4D479CFE" w:rsidR="00EF08C6" w:rsidRPr="00545B27" w:rsidRDefault="00EF08C6" w:rsidP="00EF08C6">
            <w:pPr>
              <w:snapToGrid w:val="0"/>
              <w:rPr>
                <w:rFonts w:eastAsia="Times New Roman"/>
                <w:bCs/>
                <w:sz w:val="18"/>
                <w:szCs w:val="18"/>
              </w:rPr>
            </w:pPr>
            <w:r w:rsidRPr="00545B27">
              <w:rPr>
                <w:rFonts w:eastAsia="Times New Roman"/>
                <w:bCs/>
                <w:sz w:val="18"/>
                <w:szCs w:val="18"/>
              </w:rPr>
              <w:t>3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586B060" w14:textId="5302E476" w:rsidR="00EF08C6" w:rsidRPr="00545B27" w:rsidRDefault="00EF08C6" w:rsidP="00EF08C6">
            <w:pPr>
              <w:snapToGrid w:val="0"/>
              <w:rPr>
                <w:rFonts w:eastAsia="Times New Roman"/>
                <w:bCs/>
                <w:sz w:val="18"/>
                <w:szCs w:val="18"/>
              </w:rPr>
            </w:pPr>
            <w:r w:rsidRPr="00545B27">
              <w:rPr>
                <w:sz w:val="18"/>
                <w:szCs w:val="18"/>
              </w:rPr>
              <w:t>R1-2106671</w:t>
            </w:r>
          </w:p>
        </w:tc>
        <w:tc>
          <w:tcPr>
            <w:tcW w:w="5490" w:type="dxa"/>
            <w:tcBorders>
              <w:top w:val="single" w:sz="4" w:space="0" w:color="A6A6A6"/>
              <w:left w:val="nil"/>
              <w:bottom w:val="single" w:sz="4" w:space="0" w:color="A6A6A6"/>
              <w:right w:val="single" w:sz="4" w:space="0" w:color="A6A6A6"/>
            </w:tcBorders>
            <w:shd w:val="clear" w:color="auto" w:fill="auto"/>
          </w:tcPr>
          <w:p w14:paraId="1B2915DD" w14:textId="310364E0" w:rsidR="00EF08C6" w:rsidRPr="00545B27" w:rsidRDefault="00EF08C6" w:rsidP="00EF08C6">
            <w:pPr>
              <w:snapToGrid w:val="0"/>
              <w:rPr>
                <w:rFonts w:eastAsia="Times New Roman"/>
                <w:sz w:val="18"/>
                <w:szCs w:val="18"/>
              </w:rPr>
            </w:pPr>
            <w:r w:rsidRPr="00545B27">
              <w:rPr>
                <w:sz w:val="18"/>
                <w:szCs w:val="18"/>
              </w:rPr>
              <w:t>HARQ feedback of SPS PDSCH reception in multi-DCI based multiple TRPs</w:t>
            </w:r>
          </w:p>
        </w:tc>
        <w:tc>
          <w:tcPr>
            <w:tcW w:w="2700" w:type="dxa"/>
            <w:tcBorders>
              <w:top w:val="single" w:sz="4" w:space="0" w:color="A6A6A6"/>
              <w:left w:val="nil"/>
              <w:bottom w:val="single" w:sz="4" w:space="0" w:color="A6A6A6"/>
              <w:right w:val="single" w:sz="4" w:space="0" w:color="A6A6A6"/>
            </w:tcBorders>
            <w:shd w:val="clear" w:color="auto" w:fill="auto"/>
          </w:tcPr>
          <w:p w14:paraId="1238819A" w14:textId="6A41AF54"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05F04BE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9D38556" w14:textId="7CF92DF3" w:rsidR="00EF08C6" w:rsidRPr="00545B27" w:rsidRDefault="00EF08C6" w:rsidP="00EF08C6">
            <w:pPr>
              <w:snapToGrid w:val="0"/>
              <w:rPr>
                <w:rFonts w:eastAsia="Times New Roman"/>
                <w:bCs/>
                <w:sz w:val="18"/>
                <w:szCs w:val="18"/>
              </w:rPr>
            </w:pPr>
            <w:r w:rsidRPr="00545B27">
              <w:rPr>
                <w:rFonts w:eastAsia="Times New Roman"/>
                <w:bCs/>
                <w:sz w:val="18"/>
                <w:szCs w:val="18"/>
              </w:rPr>
              <w:t>3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12AED98F" w14:textId="74F00E11" w:rsidR="00EF08C6" w:rsidRPr="00545B27" w:rsidRDefault="00EF08C6" w:rsidP="00EF08C6">
            <w:pPr>
              <w:snapToGrid w:val="0"/>
              <w:rPr>
                <w:rFonts w:eastAsia="Times New Roman"/>
                <w:bCs/>
                <w:sz w:val="18"/>
                <w:szCs w:val="18"/>
              </w:rPr>
            </w:pPr>
            <w:r w:rsidRPr="00545B27">
              <w:rPr>
                <w:sz w:val="18"/>
                <w:szCs w:val="18"/>
              </w:rPr>
              <w:t>R1-2106872</w:t>
            </w:r>
          </w:p>
        </w:tc>
        <w:tc>
          <w:tcPr>
            <w:tcW w:w="5490" w:type="dxa"/>
            <w:tcBorders>
              <w:top w:val="single" w:sz="4" w:space="0" w:color="A6A6A6"/>
              <w:left w:val="nil"/>
              <w:bottom w:val="single" w:sz="4" w:space="0" w:color="A6A6A6"/>
              <w:right w:val="single" w:sz="4" w:space="0" w:color="A6A6A6"/>
            </w:tcBorders>
            <w:shd w:val="clear" w:color="auto" w:fill="auto"/>
          </w:tcPr>
          <w:p w14:paraId="58DD07F5" w14:textId="3858993D" w:rsidR="00EF08C6" w:rsidRPr="00545B27" w:rsidRDefault="00EF08C6" w:rsidP="00EF08C6">
            <w:pPr>
              <w:snapToGrid w:val="0"/>
              <w:rPr>
                <w:rFonts w:eastAsia="Times New Roman"/>
                <w:sz w:val="18"/>
                <w:szCs w:val="18"/>
              </w:rPr>
            </w:pPr>
            <w:r w:rsidRPr="00545B27">
              <w:rPr>
                <w:sz w:val="18"/>
                <w:szCs w:val="18"/>
              </w:rPr>
              <w:t>Additional enhancements for multi-beam</w:t>
            </w:r>
          </w:p>
        </w:tc>
        <w:tc>
          <w:tcPr>
            <w:tcW w:w="2700" w:type="dxa"/>
            <w:tcBorders>
              <w:top w:val="single" w:sz="4" w:space="0" w:color="A6A6A6"/>
              <w:left w:val="nil"/>
              <w:bottom w:val="single" w:sz="4" w:space="0" w:color="A6A6A6"/>
              <w:right w:val="single" w:sz="4" w:space="0" w:color="A6A6A6"/>
            </w:tcBorders>
            <w:shd w:val="clear" w:color="auto" w:fill="auto"/>
          </w:tcPr>
          <w:p w14:paraId="32872702" w14:textId="39FB84C3"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4C0B822C"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84DE2F9" w14:textId="7BB76B53" w:rsidR="00EF08C6" w:rsidRPr="00545B27" w:rsidRDefault="00EF08C6" w:rsidP="00EF08C6">
            <w:pPr>
              <w:snapToGrid w:val="0"/>
              <w:rPr>
                <w:rFonts w:eastAsia="Times New Roman"/>
                <w:bCs/>
                <w:sz w:val="18"/>
                <w:szCs w:val="18"/>
              </w:rPr>
            </w:pPr>
            <w:r w:rsidRPr="00545B27">
              <w:rPr>
                <w:rFonts w:eastAsia="Times New Roman"/>
                <w:bCs/>
                <w:sz w:val="18"/>
                <w:szCs w:val="18"/>
              </w:rPr>
              <w:t>3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F095C59" w14:textId="0121113F" w:rsidR="00EF08C6" w:rsidRPr="00545B27" w:rsidRDefault="00EF08C6" w:rsidP="00EF08C6">
            <w:pPr>
              <w:snapToGrid w:val="0"/>
              <w:rPr>
                <w:sz w:val="18"/>
                <w:szCs w:val="18"/>
              </w:rPr>
            </w:pPr>
            <w:r w:rsidRPr="00545B27">
              <w:rPr>
                <w:sz w:val="18"/>
                <w:szCs w:val="18"/>
              </w:rPr>
              <w:t>R1-2107210</w:t>
            </w:r>
          </w:p>
        </w:tc>
        <w:tc>
          <w:tcPr>
            <w:tcW w:w="5490" w:type="dxa"/>
            <w:tcBorders>
              <w:top w:val="single" w:sz="4" w:space="0" w:color="A6A6A6"/>
              <w:left w:val="nil"/>
              <w:bottom w:val="single" w:sz="4" w:space="0" w:color="A6A6A6"/>
              <w:right w:val="single" w:sz="4" w:space="0" w:color="A6A6A6"/>
            </w:tcBorders>
            <w:shd w:val="clear" w:color="auto" w:fill="auto"/>
          </w:tcPr>
          <w:p w14:paraId="65289FC4" w14:textId="6C9F60A5" w:rsidR="00EF08C6" w:rsidRPr="00545B27" w:rsidRDefault="00EF08C6" w:rsidP="00EF08C6">
            <w:pPr>
              <w:snapToGrid w:val="0"/>
              <w:rPr>
                <w:rFonts w:eastAsia="Times New Roman"/>
                <w:sz w:val="18"/>
                <w:szCs w:val="18"/>
              </w:rPr>
            </w:pPr>
            <w:r w:rsidRPr="00545B27">
              <w:rPr>
                <w:sz w:val="18"/>
                <w:szCs w:val="18"/>
              </w:rPr>
              <w:t>Discussion on further enhancements for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62860F72" w14:textId="394B9414"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525A75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CDFA5B"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30A4980"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6CB2A88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1CF8857C" w14:textId="77777777" w:rsidR="00EF08C6" w:rsidRPr="00545B27" w:rsidRDefault="00EF08C6" w:rsidP="00EF08C6">
            <w:pPr>
              <w:snapToGrid w:val="0"/>
              <w:rPr>
                <w:rFonts w:eastAsia="Times New Roman"/>
                <w:sz w:val="18"/>
                <w:szCs w:val="18"/>
              </w:rPr>
            </w:pPr>
          </w:p>
        </w:tc>
      </w:tr>
      <w:tr w:rsidR="00EF08C6" w:rsidRPr="00545B27" w14:paraId="5DD53621"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ED2506C"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563F782"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571AF983"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40E2F4C6" w14:textId="77777777" w:rsidR="00EF08C6" w:rsidRPr="00545B27" w:rsidRDefault="00EF08C6" w:rsidP="00EF08C6">
            <w:pPr>
              <w:snapToGrid w:val="0"/>
              <w:rPr>
                <w:rFonts w:eastAsia="Times New Roman"/>
                <w:sz w:val="18"/>
                <w:szCs w:val="18"/>
              </w:rPr>
            </w:pPr>
          </w:p>
        </w:tc>
      </w:tr>
      <w:tr w:rsidR="00EF08C6" w:rsidRPr="00545B27" w14:paraId="77EC767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9324BE4"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9964FBA"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167D93F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6AA2859B" w14:textId="77777777" w:rsidR="00EF08C6" w:rsidRPr="00545B27" w:rsidRDefault="00EF08C6" w:rsidP="00EF08C6">
            <w:pPr>
              <w:snapToGrid w:val="0"/>
              <w:rPr>
                <w:rFonts w:eastAsia="Times New Roman"/>
                <w:sz w:val="18"/>
                <w:szCs w:val="18"/>
              </w:rPr>
            </w:pPr>
          </w:p>
        </w:tc>
      </w:tr>
    </w:tbl>
    <w:p w14:paraId="6E9B832D" w14:textId="1090638F" w:rsidR="00DE37B1" w:rsidRDefault="00DE37B1">
      <w:pPr>
        <w:pStyle w:val="2222"/>
        <w:spacing w:after="60" w:line="288" w:lineRule="auto"/>
        <w:ind w:firstLine="0"/>
        <w:rPr>
          <w:rFonts w:cs="Times New Roman"/>
          <w:sz w:val="18"/>
          <w:szCs w:val="18"/>
          <w:lang w:val="en-US" w:eastAsia="ko-KR"/>
        </w:rPr>
      </w:pPr>
    </w:p>
    <w:p w14:paraId="0E4820F8" w14:textId="77777777" w:rsidR="00EF08C6" w:rsidRDefault="00EF08C6">
      <w:pPr>
        <w:pStyle w:val="2222"/>
        <w:spacing w:after="60" w:line="288" w:lineRule="auto"/>
        <w:ind w:firstLine="0"/>
        <w:rPr>
          <w:rFonts w:cs="Times New Roman"/>
          <w:sz w:val="18"/>
          <w:szCs w:val="18"/>
          <w:lang w:val="en-US" w:eastAsia="ko-KR"/>
        </w:rPr>
      </w:pPr>
    </w:p>
    <w:p w14:paraId="5F043508" w14:textId="77777777" w:rsidR="00DE37B1" w:rsidRDefault="00DE37B1">
      <w:pPr>
        <w:snapToGrid w:val="0"/>
        <w:spacing w:after="120" w:line="288" w:lineRule="auto"/>
        <w:rPr>
          <w:color w:val="000000"/>
          <w:sz w:val="20"/>
          <w:szCs w:val="20"/>
        </w:rPr>
      </w:pPr>
    </w:p>
    <w:p w14:paraId="3F734C19" w14:textId="77777777" w:rsidR="000A5239" w:rsidRDefault="000A5239">
      <w:pPr>
        <w:snapToGrid w:val="0"/>
        <w:spacing w:after="120" w:line="288" w:lineRule="auto"/>
        <w:rPr>
          <w:color w:val="000000"/>
          <w:sz w:val="20"/>
          <w:szCs w:val="20"/>
        </w:rPr>
      </w:pPr>
    </w:p>
    <w:sectPr w:rsidR="000A5239"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C5E92C" w14:textId="77777777" w:rsidR="001E1AC4" w:rsidRDefault="001E1AC4">
      <w:r>
        <w:separator/>
      </w:r>
    </w:p>
  </w:endnote>
  <w:endnote w:type="continuationSeparator" w:id="0">
    <w:p w14:paraId="0FBFCFA3" w14:textId="77777777" w:rsidR="001E1AC4" w:rsidRDefault="001E1A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Yu Mincho">
    <w:altName w:val="Yu Gothic UI"/>
    <w:charset w:val="80"/>
    <w:family w:val="roman"/>
    <w:pitch w:val="variable"/>
    <w:sig w:usb0="800002E7" w:usb1="2AC7FCFF" w:usb2="00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DengXian Light">
    <w:altName w:val="Microsoft YaHei"/>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
    <w:charset w:val="00"/>
    <w:family w:val="auto"/>
    <w:pitch w:val="default"/>
  </w:font>
  <w:font w:name="PMingLiU">
    <w:altName w:val="Microsoft JhengHei"/>
    <w:panose1 w:val="02010601000101010101"/>
    <w:charset w:val="88"/>
    <w:family w:val="roman"/>
    <w:pitch w:val="variable"/>
    <w:sig w:usb0="A00002FF" w:usb1="28CFFCFA" w:usb2="00000016" w:usb3="00000000" w:csb0="00100001" w:csb1="00000000"/>
  </w:font>
  <w:font w:name="MS Mincho">
    <w:altName w:val="Yu Gothic UI"/>
    <w:panose1 w:val="02020609040205080304"/>
    <w:charset w:val="80"/>
    <w:family w:val="roma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67C76B" w14:textId="77777777" w:rsidR="001E1AC4" w:rsidRDefault="001E1AC4">
      <w:r>
        <w:rPr>
          <w:color w:val="000000"/>
        </w:rPr>
        <w:separator/>
      </w:r>
    </w:p>
  </w:footnote>
  <w:footnote w:type="continuationSeparator" w:id="0">
    <w:p w14:paraId="7AC74844" w14:textId="77777777" w:rsidR="001E1AC4" w:rsidRDefault="001E1A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B46033"/>
    <w:multiLevelType w:val="hybridMultilevel"/>
    <w:tmpl w:val="0E7C0894"/>
    <w:lvl w:ilvl="0" w:tplc="5BF89362">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BF31FE4"/>
    <w:multiLevelType w:val="hybridMultilevel"/>
    <w:tmpl w:val="4F12F0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CD15570"/>
    <w:multiLevelType w:val="hybridMultilevel"/>
    <w:tmpl w:val="57083A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F26F97"/>
    <w:multiLevelType w:val="hybridMultilevel"/>
    <w:tmpl w:val="99F01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36F3E85"/>
    <w:multiLevelType w:val="hybridMultilevel"/>
    <w:tmpl w:val="747C1624"/>
    <w:lvl w:ilvl="0" w:tplc="BE2C264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7" w15:restartNumberingAfterBreak="0">
    <w:nsid w:val="14F81D34"/>
    <w:multiLevelType w:val="multilevel"/>
    <w:tmpl w:val="33A469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8" w15:restartNumberingAfterBreak="0">
    <w:nsid w:val="193B1F21"/>
    <w:multiLevelType w:val="multilevel"/>
    <w:tmpl w:val="F092AE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ADD5227"/>
    <w:multiLevelType w:val="hybridMultilevel"/>
    <w:tmpl w:val="F2A40F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D254BD"/>
    <w:multiLevelType w:val="hybridMultilevel"/>
    <w:tmpl w:val="2AA0B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2576D5"/>
    <w:multiLevelType w:val="hybridMultilevel"/>
    <w:tmpl w:val="1BC0E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2577D2"/>
    <w:multiLevelType w:val="hybridMultilevel"/>
    <w:tmpl w:val="2D709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AA4B4F"/>
    <w:multiLevelType w:val="hybridMultilevel"/>
    <w:tmpl w:val="A82418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90A23D7"/>
    <w:multiLevelType w:val="hybridMultilevel"/>
    <w:tmpl w:val="461C3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F21962"/>
    <w:multiLevelType w:val="hybridMultilevel"/>
    <w:tmpl w:val="E5827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06F49D6"/>
    <w:multiLevelType w:val="hybridMultilevel"/>
    <w:tmpl w:val="39B8B30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8" w15:restartNumberingAfterBreak="0">
    <w:nsid w:val="310C50D9"/>
    <w:multiLevelType w:val="hybridMultilevel"/>
    <w:tmpl w:val="D512C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8B302F"/>
    <w:multiLevelType w:val="hybridMultilevel"/>
    <w:tmpl w:val="779AD5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CC7596"/>
    <w:multiLevelType w:val="hybridMultilevel"/>
    <w:tmpl w:val="06425386"/>
    <w:lvl w:ilvl="0" w:tplc="C9BE017A">
      <w:start w:val="1"/>
      <w:numFmt w:val="bullet"/>
      <w:lvlText w:val=""/>
      <w:lvlJc w:val="left"/>
      <w:pPr>
        <w:ind w:left="420" w:hanging="420"/>
      </w:pPr>
      <w:rPr>
        <w:rFonts w:ascii="Symbol" w:hAnsi="Symbol" w:hint="default"/>
      </w:rPr>
    </w:lvl>
    <w:lvl w:ilvl="1" w:tplc="F4867E88">
      <w:start w:val="1"/>
      <w:numFmt w:val="bullet"/>
      <w:lvlText w:val="-"/>
      <w:lvlJc w:val="left"/>
      <w:pPr>
        <w:ind w:left="840" w:hanging="420"/>
      </w:pPr>
      <w:rPr>
        <w:rFonts w:ascii="Times New Roman" w:hAnsi="Times New Roman" w:cs="Times New Roman" w:hint="default"/>
      </w:rPr>
    </w:lvl>
    <w:lvl w:ilvl="2" w:tplc="92CE504C">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3D843ABA"/>
    <w:multiLevelType w:val="hybridMultilevel"/>
    <w:tmpl w:val="6AB0405E"/>
    <w:lvl w:ilvl="0" w:tplc="EA94B5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22B3F28"/>
    <w:multiLevelType w:val="hybridMultilevel"/>
    <w:tmpl w:val="BE42A03A"/>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4" w15:restartNumberingAfterBreak="0">
    <w:nsid w:val="4D4E7682"/>
    <w:multiLevelType w:val="hybridMultilevel"/>
    <w:tmpl w:val="D878FFEA"/>
    <w:lvl w:ilvl="0" w:tplc="D44AC826">
      <w:start w:val="9"/>
      <w:numFmt w:val="bullet"/>
      <w:lvlText w:val="-"/>
      <w:lvlJc w:val="left"/>
      <w:pPr>
        <w:ind w:left="760" w:hanging="360"/>
      </w:pPr>
      <w:rPr>
        <w:rFonts w:ascii="Times New Roman" w:eastAsia="Yu Mincho"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5" w15:restartNumberingAfterBreak="0">
    <w:nsid w:val="4D916F2E"/>
    <w:multiLevelType w:val="hybridMultilevel"/>
    <w:tmpl w:val="1B9EF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F1D5FC1"/>
    <w:multiLevelType w:val="multilevel"/>
    <w:tmpl w:val="F124AB1C"/>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27" w15:restartNumberingAfterBreak="0">
    <w:nsid w:val="54EE0682"/>
    <w:multiLevelType w:val="hybridMultilevel"/>
    <w:tmpl w:val="2AF69B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6123AE4"/>
    <w:multiLevelType w:val="hybridMultilevel"/>
    <w:tmpl w:val="9EB4F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D013548"/>
    <w:multiLevelType w:val="multilevel"/>
    <w:tmpl w:val="856AA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60B53FCB"/>
    <w:multiLevelType w:val="multilevel"/>
    <w:tmpl w:val="FE4082D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192665B"/>
    <w:multiLevelType w:val="hybridMultilevel"/>
    <w:tmpl w:val="991420A8"/>
    <w:lvl w:ilvl="0" w:tplc="24288BE2">
      <w:start w:val="1"/>
      <w:numFmt w:val="decimal"/>
      <w:pStyle w:val="figure"/>
      <w:lvlText w:val="Figure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638C3C7C"/>
    <w:multiLevelType w:val="hybridMultilevel"/>
    <w:tmpl w:val="678842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0613F0"/>
    <w:multiLevelType w:val="hybridMultilevel"/>
    <w:tmpl w:val="95E60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75A3D64"/>
    <w:multiLevelType w:val="hybridMultilevel"/>
    <w:tmpl w:val="E6A037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792188D"/>
    <w:multiLevelType w:val="hybridMultilevel"/>
    <w:tmpl w:val="F85EE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84C7365"/>
    <w:multiLevelType w:val="multilevel"/>
    <w:tmpl w:val="86922AD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7" w15:restartNumberingAfterBreak="0">
    <w:nsid w:val="6C070E7F"/>
    <w:multiLevelType w:val="hybridMultilevel"/>
    <w:tmpl w:val="AAA02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CFF3FAD"/>
    <w:multiLevelType w:val="hybridMultilevel"/>
    <w:tmpl w:val="3EF0D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DF4000B"/>
    <w:multiLevelType w:val="hybridMultilevel"/>
    <w:tmpl w:val="904C5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0146DC0"/>
    <w:multiLevelType w:val="hybridMultilevel"/>
    <w:tmpl w:val="9BC21240"/>
    <w:lvl w:ilvl="0" w:tplc="409A9E3A">
      <w:start w:val="1"/>
      <w:numFmt w:val="bullet"/>
      <w:pStyle w:val="Agreement"/>
      <w:lvlText w:val=""/>
      <w:lvlJc w:val="left"/>
      <w:pPr>
        <w:tabs>
          <w:tab w:val="num" w:pos="4046"/>
        </w:tabs>
        <w:ind w:left="4046"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0733F6C"/>
    <w:multiLevelType w:val="multilevel"/>
    <w:tmpl w:val="CAE8D858"/>
    <w:styleLink w:val="WWOutlineListStyle"/>
    <w:lvl w:ilvl="0">
      <w:start w:val="1"/>
      <w:numFmt w:val="decimal"/>
      <w:pStyle w:val="Heading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42" w15:restartNumberingAfterBreak="0">
    <w:nsid w:val="7A502559"/>
    <w:multiLevelType w:val="hybridMultilevel"/>
    <w:tmpl w:val="CFCA0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41"/>
  </w:num>
  <w:num w:numId="2">
    <w:abstractNumId w:val="6"/>
  </w:num>
  <w:num w:numId="3">
    <w:abstractNumId w:val="4"/>
  </w:num>
  <w:num w:numId="4">
    <w:abstractNumId w:val="16"/>
  </w:num>
  <w:num w:numId="5">
    <w:abstractNumId w:val="29"/>
  </w:num>
  <w:num w:numId="6">
    <w:abstractNumId w:val="7"/>
  </w:num>
  <w:num w:numId="7">
    <w:abstractNumId w:val="26"/>
  </w:num>
  <w:num w:numId="8">
    <w:abstractNumId w:val="13"/>
  </w:num>
  <w:num w:numId="9">
    <w:abstractNumId w:val="33"/>
  </w:num>
  <w:num w:numId="10">
    <w:abstractNumId w:val="28"/>
  </w:num>
  <w:num w:numId="11">
    <w:abstractNumId w:val="42"/>
  </w:num>
  <w:num w:numId="12">
    <w:abstractNumId w:val="22"/>
  </w:num>
  <w:num w:numId="13">
    <w:abstractNumId w:val="5"/>
  </w:num>
  <w:num w:numId="14">
    <w:abstractNumId w:val="9"/>
  </w:num>
  <w:num w:numId="15">
    <w:abstractNumId w:val="2"/>
  </w:num>
  <w:num w:numId="16">
    <w:abstractNumId w:val="8"/>
  </w:num>
  <w:num w:numId="17">
    <w:abstractNumId w:val="12"/>
  </w:num>
  <w:num w:numId="18">
    <w:abstractNumId w:val="38"/>
  </w:num>
  <w:num w:numId="19">
    <w:abstractNumId w:val="10"/>
  </w:num>
  <w:num w:numId="20">
    <w:abstractNumId w:val="35"/>
  </w:num>
  <w:num w:numId="21">
    <w:abstractNumId w:val="25"/>
  </w:num>
  <w:num w:numId="22">
    <w:abstractNumId w:val="37"/>
  </w:num>
  <w:num w:numId="23">
    <w:abstractNumId w:val="34"/>
  </w:num>
  <w:num w:numId="24">
    <w:abstractNumId w:val="27"/>
  </w:num>
  <w:num w:numId="25">
    <w:abstractNumId w:val="23"/>
  </w:num>
  <w:num w:numId="26">
    <w:abstractNumId w:val="15"/>
  </w:num>
  <w:num w:numId="27">
    <w:abstractNumId w:val="3"/>
  </w:num>
  <w:num w:numId="28">
    <w:abstractNumId w:val="39"/>
  </w:num>
  <w:num w:numId="29">
    <w:abstractNumId w:val="19"/>
  </w:num>
  <w:num w:numId="30">
    <w:abstractNumId w:val="21"/>
  </w:num>
  <w:num w:numId="31">
    <w:abstractNumId w:val="18"/>
  </w:num>
  <w:num w:numId="32">
    <w:abstractNumId w:val="11"/>
  </w:num>
  <w:num w:numId="33">
    <w:abstractNumId w:val="40"/>
  </w:num>
  <w:num w:numId="34">
    <w:abstractNumId w:val="20"/>
  </w:num>
  <w:num w:numId="35">
    <w:abstractNumId w:val="0"/>
  </w:num>
  <w:num w:numId="36">
    <w:abstractNumId w:val="31"/>
  </w:num>
  <w:num w:numId="37">
    <w:abstractNumId w:val="24"/>
  </w:num>
  <w:num w:numId="38">
    <w:abstractNumId w:val="17"/>
  </w:num>
  <w:num w:numId="39">
    <w:abstractNumId w:val="1"/>
  </w:num>
  <w:num w:numId="40">
    <w:abstractNumId w:val="32"/>
  </w:num>
  <w:num w:numId="41">
    <w:abstractNumId w:val="36"/>
  </w:num>
  <w:num w:numId="42">
    <w:abstractNumId w:val="14"/>
  </w:num>
  <w:num w:numId="43">
    <w:abstractNumId w:val="30"/>
    <w:lvlOverride w:ilvl="0"/>
    <w:lvlOverride w:ilvl="1"/>
    <w:lvlOverride w:ilvl="2"/>
    <w:lvlOverride w:ilvl="3"/>
    <w:lvlOverride w:ilvl="4"/>
    <w:lvlOverride w:ilvl="5"/>
    <w:lvlOverride w:ilvl="6"/>
    <w:lvlOverride w:ilvl="7"/>
    <w:lvlOverride w:ilvl="8"/>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24"/>
  <w:bordersDoNotSurroundHeader/>
  <w:bordersDoNotSurroundFooter/>
  <w:hideGrammaticalErrors/>
  <w:activeWritingStyle w:appName="MSWord" w:lang="de-DE" w:vendorID="64" w:dllVersion="6" w:nlCheck="1" w:checkStyle="0"/>
  <w:activeWritingStyle w:appName="MSWord" w:lang="en-GB" w:vendorID="64" w:dllVersion="6" w:nlCheck="1" w:checkStyle="0"/>
  <w:activeWritingStyle w:appName="MSWord" w:lang="en-US" w:vendorID="64" w:dllVersion="6" w:nlCheck="1" w:checkStyle="0"/>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zh-TW" w:vendorID="64" w:dllVersion="0" w:nlCheck="1" w:checkStyle="1"/>
  <w:activeWritingStyle w:appName="MSWord" w:lang="en-US" w:vendorID="64" w:dllVersion="131078" w:nlCheck="1" w:checkStyle="0"/>
  <w:activeWritingStyle w:appName="MSWord" w:lang="en-GB" w:vendorID="64" w:dllVersion="131078" w:nlCheck="1" w:checkStyle="0"/>
  <w:activeWritingStyle w:appName="MSWord" w:lang="ja-JP" w:vendorID="64" w:dllVersion="131078" w:nlCheck="1" w:checkStyle="1"/>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3NTE1sjQ2N7MwtTRS0lEKTi0uzszPAykwrAUA1HO4VywAAAA="/>
  </w:docVars>
  <w:rsids>
    <w:rsidRoot w:val="00DE37B1"/>
    <w:rsid w:val="00001E38"/>
    <w:rsid w:val="00001F99"/>
    <w:rsid w:val="000034A4"/>
    <w:rsid w:val="000036D9"/>
    <w:rsid w:val="0000404D"/>
    <w:rsid w:val="00004278"/>
    <w:rsid w:val="00004975"/>
    <w:rsid w:val="000049E9"/>
    <w:rsid w:val="00005768"/>
    <w:rsid w:val="00006140"/>
    <w:rsid w:val="000078D4"/>
    <w:rsid w:val="00010103"/>
    <w:rsid w:val="00010D02"/>
    <w:rsid w:val="00011B85"/>
    <w:rsid w:val="00012087"/>
    <w:rsid w:val="000121CD"/>
    <w:rsid w:val="00012D37"/>
    <w:rsid w:val="00014179"/>
    <w:rsid w:val="00015A92"/>
    <w:rsid w:val="00016721"/>
    <w:rsid w:val="0001783A"/>
    <w:rsid w:val="0002173F"/>
    <w:rsid w:val="0002180B"/>
    <w:rsid w:val="00021986"/>
    <w:rsid w:val="000226C2"/>
    <w:rsid w:val="00022713"/>
    <w:rsid w:val="000228BC"/>
    <w:rsid w:val="0002290B"/>
    <w:rsid w:val="00025401"/>
    <w:rsid w:val="00025EAA"/>
    <w:rsid w:val="00032A30"/>
    <w:rsid w:val="0003380E"/>
    <w:rsid w:val="00036785"/>
    <w:rsid w:val="000404F2"/>
    <w:rsid w:val="00041532"/>
    <w:rsid w:val="00041C57"/>
    <w:rsid w:val="000420AD"/>
    <w:rsid w:val="00043C07"/>
    <w:rsid w:val="00043D41"/>
    <w:rsid w:val="00045873"/>
    <w:rsid w:val="0004648E"/>
    <w:rsid w:val="00046900"/>
    <w:rsid w:val="000512E9"/>
    <w:rsid w:val="000526D4"/>
    <w:rsid w:val="00052BA1"/>
    <w:rsid w:val="00054A1F"/>
    <w:rsid w:val="00054E37"/>
    <w:rsid w:val="0005509A"/>
    <w:rsid w:val="00055145"/>
    <w:rsid w:val="00055C0A"/>
    <w:rsid w:val="000561DC"/>
    <w:rsid w:val="00060F7E"/>
    <w:rsid w:val="00061391"/>
    <w:rsid w:val="00061B4A"/>
    <w:rsid w:val="00062640"/>
    <w:rsid w:val="000628E6"/>
    <w:rsid w:val="000634BB"/>
    <w:rsid w:val="0006390D"/>
    <w:rsid w:val="00065D29"/>
    <w:rsid w:val="00066429"/>
    <w:rsid w:val="00067727"/>
    <w:rsid w:val="00070AA9"/>
    <w:rsid w:val="00070B6E"/>
    <w:rsid w:val="00071B43"/>
    <w:rsid w:val="0007253B"/>
    <w:rsid w:val="00072EAE"/>
    <w:rsid w:val="000738B4"/>
    <w:rsid w:val="000744BE"/>
    <w:rsid w:val="000747A9"/>
    <w:rsid w:val="00074F5D"/>
    <w:rsid w:val="000754CD"/>
    <w:rsid w:val="000762F9"/>
    <w:rsid w:val="0007653B"/>
    <w:rsid w:val="00081CC5"/>
    <w:rsid w:val="0008264B"/>
    <w:rsid w:val="00082EC9"/>
    <w:rsid w:val="000848E5"/>
    <w:rsid w:val="00084FFD"/>
    <w:rsid w:val="0008508B"/>
    <w:rsid w:val="000853EF"/>
    <w:rsid w:val="00085E54"/>
    <w:rsid w:val="00086A35"/>
    <w:rsid w:val="00087278"/>
    <w:rsid w:val="000879B2"/>
    <w:rsid w:val="00091FB3"/>
    <w:rsid w:val="000935AD"/>
    <w:rsid w:val="00093D09"/>
    <w:rsid w:val="000944EC"/>
    <w:rsid w:val="00094C5C"/>
    <w:rsid w:val="000960CD"/>
    <w:rsid w:val="00096B0F"/>
    <w:rsid w:val="00096C05"/>
    <w:rsid w:val="000974F7"/>
    <w:rsid w:val="00097FFE"/>
    <w:rsid w:val="000A0545"/>
    <w:rsid w:val="000A0F4D"/>
    <w:rsid w:val="000A13FA"/>
    <w:rsid w:val="000A2425"/>
    <w:rsid w:val="000A242E"/>
    <w:rsid w:val="000A25D6"/>
    <w:rsid w:val="000A3FEC"/>
    <w:rsid w:val="000A5239"/>
    <w:rsid w:val="000A5740"/>
    <w:rsid w:val="000A75E2"/>
    <w:rsid w:val="000A77E3"/>
    <w:rsid w:val="000B17AD"/>
    <w:rsid w:val="000B1B58"/>
    <w:rsid w:val="000B1FA6"/>
    <w:rsid w:val="000B2670"/>
    <w:rsid w:val="000B3B3B"/>
    <w:rsid w:val="000B4E97"/>
    <w:rsid w:val="000B56E6"/>
    <w:rsid w:val="000B7DE2"/>
    <w:rsid w:val="000C0317"/>
    <w:rsid w:val="000C0C22"/>
    <w:rsid w:val="000C1626"/>
    <w:rsid w:val="000C2AE2"/>
    <w:rsid w:val="000C38F9"/>
    <w:rsid w:val="000C43F6"/>
    <w:rsid w:val="000C45F3"/>
    <w:rsid w:val="000C6CC4"/>
    <w:rsid w:val="000C6D58"/>
    <w:rsid w:val="000C7320"/>
    <w:rsid w:val="000D06A1"/>
    <w:rsid w:val="000D1CC1"/>
    <w:rsid w:val="000D4B5A"/>
    <w:rsid w:val="000D4D7A"/>
    <w:rsid w:val="000D5BE9"/>
    <w:rsid w:val="000D62DE"/>
    <w:rsid w:val="000D65EB"/>
    <w:rsid w:val="000D6660"/>
    <w:rsid w:val="000E0710"/>
    <w:rsid w:val="000E097D"/>
    <w:rsid w:val="000E12B7"/>
    <w:rsid w:val="000E1EF8"/>
    <w:rsid w:val="000E1F99"/>
    <w:rsid w:val="000E20FE"/>
    <w:rsid w:val="000E2E96"/>
    <w:rsid w:val="000E3923"/>
    <w:rsid w:val="000E4768"/>
    <w:rsid w:val="000E4EAC"/>
    <w:rsid w:val="000E62C2"/>
    <w:rsid w:val="000E76FB"/>
    <w:rsid w:val="000F074E"/>
    <w:rsid w:val="000F1DBE"/>
    <w:rsid w:val="000F2081"/>
    <w:rsid w:val="000F224D"/>
    <w:rsid w:val="000F2C4F"/>
    <w:rsid w:val="000F4B3A"/>
    <w:rsid w:val="000F796D"/>
    <w:rsid w:val="00100547"/>
    <w:rsid w:val="00100EBF"/>
    <w:rsid w:val="00101167"/>
    <w:rsid w:val="001012C5"/>
    <w:rsid w:val="001022D6"/>
    <w:rsid w:val="00103B55"/>
    <w:rsid w:val="00105FC6"/>
    <w:rsid w:val="00107573"/>
    <w:rsid w:val="0010776E"/>
    <w:rsid w:val="00110301"/>
    <w:rsid w:val="00111241"/>
    <w:rsid w:val="001128C7"/>
    <w:rsid w:val="001140AB"/>
    <w:rsid w:val="00114592"/>
    <w:rsid w:val="001146B7"/>
    <w:rsid w:val="001155A9"/>
    <w:rsid w:val="001159DC"/>
    <w:rsid w:val="001203AE"/>
    <w:rsid w:val="0012070F"/>
    <w:rsid w:val="00121469"/>
    <w:rsid w:val="00121622"/>
    <w:rsid w:val="00123205"/>
    <w:rsid w:val="00123DAD"/>
    <w:rsid w:val="001244CF"/>
    <w:rsid w:val="00126782"/>
    <w:rsid w:val="00127BD1"/>
    <w:rsid w:val="00130C6C"/>
    <w:rsid w:val="00130D0A"/>
    <w:rsid w:val="00132654"/>
    <w:rsid w:val="001326F0"/>
    <w:rsid w:val="00135D9D"/>
    <w:rsid w:val="00136FC9"/>
    <w:rsid w:val="00137A10"/>
    <w:rsid w:val="00137F33"/>
    <w:rsid w:val="00137F82"/>
    <w:rsid w:val="00141F01"/>
    <w:rsid w:val="00142195"/>
    <w:rsid w:val="00143365"/>
    <w:rsid w:val="001463B8"/>
    <w:rsid w:val="0014771E"/>
    <w:rsid w:val="001478BC"/>
    <w:rsid w:val="00147CE1"/>
    <w:rsid w:val="00150478"/>
    <w:rsid w:val="00150727"/>
    <w:rsid w:val="00150734"/>
    <w:rsid w:val="00153D59"/>
    <w:rsid w:val="00154223"/>
    <w:rsid w:val="00155574"/>
    <w:rsid w:val="00155887"/>
    <w:rsid w:val="00155A46"/>
    <w:rsid w:val="00155FBD"/>
    <w:rsid w:val="0015701F"/>
    <w:rsid w:val="00160423"/>
    <w:rsid w:val="0016276A"/>
    <w:rsid w:val="00162DDE"/>
    <w:rsid w:val="00163160"/>
    <w:rsid w:val="0016316F"/>
    <w:rsid w:val="0016334C"/>
    <w:rsid w:val="00164554"/>
    <w:rsid w:val="00164664"/>
    <w:rsid w:val="001658E2"/>
    <w:rsid w:val="00166AB5"/>
    <w:rsid w:val="001706D4"/>
    <w:rsid w:val="00171C4E"/>
    <w:rsid w:val="001729EE"/>
    <w:rsid w:val="00174288"/>
    <w:rsid w:val="0017471A"/>
    <w:rsid w:val="00174F1F"/>
    <w:rsid w:val="0017541F"/>
    <w:rsid w:val="001803F5"/>
    <w:rsid w:val="0018081E"/>
    <w:rsid w:val="00180C21"/>
    <w:rsid w:val="00181020"/>
    <w:rsid w:val="00181229"/>
    <w:rsid w:val="001825C9"/>
    <w:rsid w:val="00182DAD"/>
    <w:rsid w:val="001830F2"/>
    <w:rsid w:val="00184158"/>
    <w:rsid w:val="00186719"/>
    <w:rsid w:val="00190479"/>
    <w:rsid w:val="00191027"/>
    <w:rsid w:val="001910A9"/>
    <w:rsid w:val="00193B06"/>
    <w:rsid w:val="00194772"/>
    <w:rsid w:val="00196684"/>
    <w:rsid w:val="00197660"/>
    <w:rsid w:val="0019768D"/>
    <w:rsid w:val="00197FFB"/>
    <w:rsid w:val="001A2710"/>
    <w:rsid w:val="001A5AFC"/>
    <w:rsid w:val="001A6321"/>
    <w:rsid w:val="001A6730"/>
    <w:rsid w:val="001A70D7"/>
    <w:rsid w:val="001A7350"/>
    <w:rsid w:val="001B1399"/>
    <w:rsid w:val="001B249E"/>
    <w:rsid w:val="001B25CE"/>
    <w:rsid w:val="001B28C0"/>
    <w:rsid w:val="001B30EC"/>
    <w:rsid w:val="001B50C3"/>
    <w:rsid w:val="001B7737"/>
    <w:rsid w:val="001B7E66"/>
    <w:rsid w:val="001C170D"/>
    <w:rsid w:val="001C1A12"/>
    <w:rsid w:val="001C208C"/>
    <w:rsid w:val="001C34D7"/>
    <w:rsid w:val="001C39FB"/>
    <w:rsid w:val="001C4581"/>
    <w:rsid w:val="001C5876"/>
    <w:rsid w:val="001D0443"/>
    <w:rsid w:val="001D118A"/>
    <w:rsid w:val="001D198E"/>
    <w:rsid w:val="001D2631"/>
    <w:rsid w:val="001D3CD5"/>
    <w:rsid w:val="001D4269"/>
    <w:rsid w:val="001D52C3"/>
    <w:rsid w:val="001D568D"/>
    <w:rsid w:val="001D6A62"/>
    <w:rsid w:val="001E121C"/>
    <w:rsid w:val="001E1497"/>
    <w:rsid w:val="001E1831"/>
    <w:rsid w:val="001E1AC4"/>
    <w:rsid w:val="001E1F36"/>
    <w:rsid w:val="001E206D"/>
    <w:rsid w:val="001E2A0E"/>
    <w:rsid w:val="001E4EE9"/>
    <w:rsid w:val="001E5568"/>
    <w:rsid w:val="001E568B"/>
    <w:rsid w:val="001E5A6C"/>
    <w:rsid w:val="001F01E3"/>
    <w:rsid w:val="001F0471"/>
    <w:rsid w:val="001F0901"/>
    <w:rsid w:val="001F1D88"/>
    <w:rsid w:val="001F1F0E"/>
    <w:rsid w:val="001F2141"/>
    <w:rsid w:val="001F4B4E"/>
    <w:rsid w:val="001F4FAF"/>
    <w:rsid w:val="001F6B71"/>
    <w:rsid w:val="001F7305"/>
    <w:rsid w:val="002004F6"/>
    <w:rsid w:val="00200A37"/>
    <w:rsid w:val="00201DFF"/>
    <w:rsid w:val="0020254B"/>
    <w:rsid w:val="002040D6"/>
    <w:rsid w:val="00205366"/>
    <w:rsid w:val="0020657A"/>
    <w:rsid w:val="00206820"/>
    <w:rsid w:val="002070BB"/>
    <w:rsid w:val="0020766E"/>
    <w:rsid w:val="002103F6"/>
    <w:rsid w:val="00210957"/>
    <w:rsid w:val="00210A5E"/>
    <w:rsid w:val="002115F1"/>
    <w:rsid w:val="00213CFA"/>
    <w:rsid w:val="002161CD"/>
    <w:rsid w:val="00216956"/>
    <w:rsid w:val="00220C32"/>
    <w:rsid w:val="0022143A"/>
    <w:rsid w:val="00222468"/>
    <w:rsid w:val="00224378"/>
    <w:rsid w:val="00227627"/>
    <w:rsid w:val="00230BCA"/>
    <w:rsid w:val="00231420"/>
    <w:rsid w:val="002316B2"/>
    <w:rsid w:val="00231A7C"/>
    <w:rsid w:val="00232761"/>
    <w:rsid w:val="00232F5E"/>
    <w:rsid w:val="002334C4"/>
    <w:rsid w:val="00234472"/>
    <w:rsid w:val="0023506C"/>
    <w:rsid w:val="00237A4F"/>
    <w:rsid w:val="00240926"/>
    <w:rsid w:val="002414AD"/>
    <w:rsid w:val="0024227D"/>
    <w:rsid w:val="002425BC"/>
    <w:rsid w:val="00242E27"/>
    <w:rsid w:val="00242FAE"/>
    <w:rsid w:val="00243AA5"/>
    <w:rsid w:val="00244173"/>
    <w:rsid w:val="00244453"/>
    <w:rsid w:val="00247F35"/>
    <w:rsid w:val="002500A9"/>
    <w:rsid w:val="002505DB"/>
    <w:rsid w:val="002512F3"/>
    <w:rsid w:val="00251CE8"/>
    <w:rsid w:val="0025225E"/>
    <w:rsid w:val="00252629"/>
    <w:rsid w:val="00252D4C"/>
    <w:rsid w:val="00252FAD"/>
    <w:rsid w:val="00254C97"/>
    <w:rsid w:val="00254DCE"/>
    <w:rsid w:val="00255DFC"/>
    <w:rsid w:val="00256E27"/>
    <w:rsid w:val="0026028D"/>
    <w:rsid w:val="00261E49"/>
    <w:rsid w:val="0026304A"/>
    <w:rsid w:val="00263A1B"/>
    <w:rsid w:val="0026412D"/>
    <w:rsid w:val="00264376"/>
    <w:rsid w:val="0026584A"/>
    <w:rsid w:val="00265B6A"/>
    <w:rsid w:val="002661CA"/>
    <w:rsid w:val="00267D73"/>
    <w:rsid w:val="00272699"/>
    <w:rsid w:val="00273B30"/>
    <w:rsid w:val="002745D6"/>
    <w:rsid w:val="00275349"/>
    <w:rsid w:val="0027595D"/>
    <w:rsid w:val="00276209"/>
    <w:rsid w:val="00276CAD"/>
    <w:rsid w:val="00276DF9"/>
    <w:rsid w:val="00277081"/>
    <w:rsid w:val="0027720E"/>
    <w:rsid w:val="00280DC0"/>
    <w:rsid w:val="0028342B"/>
    <w:rsid w:val="002839B0"/>
    <w:rsid w:val="00284984"/>
    <w:rsid w:val="0028532D"/>
    <w:rsid w:val="00287F9C"/>
    <w:rsid w:val="00292916"/>
    <w:rsid w:val="00293CE3"/>
    <w:rsid w:val="00294361"/>
    <w:rsid w:val="00295AC1"/>
    <w:rsid w:val="00295BDF"/>
    <w:rsid w:val="002960DF"/>
    <w:rsid w:val="002969E1"/>
    <w:rsid w:val="00297356"/>
    <w:rsid w:val="00297EF3"/>
    <w:rsid w:val="002A0101"/>
    <w:rsid w:val="002A0A12"/>
    <w:rsid w:val="002A0AA1"/>
    <w:rsid w:val="002A1BA4"/>
    <w:rsid w:val="002A23C6"/>
    <w:rsid w:val="002A3237"/>
    <w:rsid w:val="002A37A6"/>
    <w:rsid w:val="002A43BF"/>
    <w:rsid w:val="002A5796"/>
    <w:rsid w:val="002A6333"/>
    <w:rsid w:val="002A698B"/>
    <w:rsid w:val="002A6BBE"/>
    <w:rsid w:val="002A6F6F"/>
    <w:rsid w:val="002A725F"/>
    <w:rsid w:val="002B042A"/>
    <w:rsid w:val="002B1163"/>
    <w:rsid w:val="002B1927"/>
    <w:rsid w:val="002B59CC"/>
    <w:rsid w:val="002B5CC8"/>
    <w:rsid w:val="002B60DF"/>
    <w:rsid w:val="002B737C"/>
    <w:rsid w:val="002C19BB"/>
    <w:rsid w:val="002C1D31"/>
    <w:rsid w:val="002C2FC3"/>
    <w:rsid w:val="002C3E62"/>
    <w:rsid w:val="002C4988"/>
    <w:rsid w:val="002C63E8"/>
    <w:rsid w:val="002C64FA"/>
    <w:rsid w:val="002D035E"/>
    <w:rsid w:val="002D0783"/>
    <w:rsid w:val="002D1704"/>
    <w:rsid w:val="002D1B1A"/>
    <w:rsid w:val="002D1B8C"/>
    <w:rsid w:val="002D2513"/>
    <w:rsid w:val="002D331A"/>
    <w:rsid w:val="002D633D"/>
    <w:rsid w:val="002D7180"/>
    <w:rsid w:val="002D7FA0"/>
    <w:rsid w:val="002E01D5"/>
    <w:rsid w:val="002E1D3C"/>
    <w:rsid w:val="002E369B"/>
    <w:rsid w:val="002E5DE8"/>
    <w:rsid w:val="002E61EA"/>
    <w:rsid w:val="002E6C30"/>
    <w:rsid w:val="002E6C53"/>
    <w:rsid w:val="002E770D"/>
    <w:rsid w:val="002F14EA"/>
    <w:rsid w:val="002F4652"/>
    <w:rsid w:val="002F49E4"/>
    <w:rsid w:val="002F5947"/>
    <w:rsid w:val="002F5CEA"/>
    <w:rsid w:val="002F6B93"/>
    <w:rsid w:val="002F7466"/>
    <w:rsid w:val="00300C5D"/>
    <w:rsid w:val="00300FDA"/>
    <w:rsid w:val="0030174A"/>
    <w:rsid w:val="003021DF"/>
    <w:rsid w:val="00302A41"/>
    <w:rsid w:val="00302A99"/>
    <w:rsid w:val="00304CE5"/>
    <w:rsid w:val="003051E1"/>
    <w:rsid w:val="0030694E"/>
    <w:rsid w:val="00306F7C"/>
    <w:rsid w:val="00307410"/>
    <w:rsid w:val="0031069F"/>
    <w:rsid w:val="0031173E"/>
    <w:rsid w:val="0031177A"/>
    <w:rsid w:val="00311950"/>
    <w:rsid w:val="00311C46"/>
    <w:rsid w:val="00314017"/>
    <w:rsid w:val="00314865"/>
    <w:rsid w:val="00315531"/>
    <w:rsid w:val="00315E9F"/>
    <w:rsid w:val="00316B60"/>
    <w:rsid w:val="00317756"/>
    <w:rsid w:val="003208BF"/>
    <w:rsid w:val="003208F3"/>
    <w:rsid w:val="00321F3B"/>
    <w:rsid w:val="003246E8"/>
    <w:rsid w:val="00327494"/>
    <w:rsid w:val="00330003"/>
    <w:rsid w:val="00330992"/>
    <w:rsid w:val="00330CE2"/>
    <w:rsid w:val="003315C3"/>
    <w:rsid w:val="003322CD"/>
    <w:rsid w:val="00334108"/>
    <w:rsid w:val="00334F64"/>
    <w:rsid w:val="00336B12"/>
    <w:rsid w:val="0033738F"/>
    <w:rsid w:val="00337F33"/>
    <w:rsid w:val="003400ED"/>
    <w:rsid w:val="00340A52"/>
    <w:rsid w:val="00341416"/>
    <w:rsid w:val="00341B7D"/>
    <w:rsid w:val="003428A0"/>
    <w:rsid w:val="00342D40"/>
    <w:rsid w:val="00343931"/>
    <w:rsid w:val="003470EF"/>
    <w:rsid w:val="003471F0"/>
    <w:rsid w:val="003507A5"/>
    <w:rsid w:val="0035268A"/>
    <w:rsid w:val="00353B0B"/>
    <w:rsid w:val="00354904"/>
    <w:rsid w:val="0035791B"/>
    <w:rsid w:val="003603F9"/>
    <w:rsid w:val="0036251C"/>
    <w:rsid w:val="0036356C"/>
    <w:rsid w:val="00363572"/>
    <w:rsid w:val="00365765"/>
    <w:rsid w:val="00366270"/>
    <w:rsid w:val="00366829"/>
    <w:rsid w:val="0036791E"/>
    <w:rsid w:val="00370751"/>
    <w:rsid w:val="003707D9"/>
    <w:rsid w:val="00370C68"/>
    <w:rsid w:val="00372A59"/>
    <w:rsid w:val="0037416E"/>
    <w:rsid w:val="00374B9A"/>
    <w:rsid w:val="00374DCA"/>
    <w:rsid w:val="00380C4B"/>
    <w:rsid w:val="003810D2"/>
    <w:rsid w:val="003813AE"/>
    <w:rsid w:val="003830FA"/>
    <w:rsid w:val="003832EA"/>
    <w:rsid w:val="003835F9"/>
    <w:rsid w:val="00383D77"/>
    <w:rsid w:val="0038409B"/>
    <w:rsid w:val="00384761"/>
    <w:rsid w:val="003847ED"/>
    <w:rsid w:val="0038779B"/>
    <w:rsid w:val="00387A06"/>
    <w:rsid w:val="00390EC8"/>
    <w:rsid w:val="0039106E"/>
    <w:rsid w:val="00393E89"/>
    <w:rsid w:val="00394DFF"/>
    <w:rsid w:val="00395703"/>
    <w:rsid w:val="003968EB"/>
    <w:rsid w:val="003A1A56"/>
    <w:rsid w:val="003A33FE"/>
    <w:rsid w:val="003A4600"/>
    <w:rsid w:val="003A586C"/>
    <w:rsid w:val="003A5D94"/>
    <w:rsid w:val="003A735F"/>
    <w:rsid w:val="003A7BA2"/>
    <w:rsid w:val="003B0E97"/>
    <w:rsid w:val="003B120D"/>
    <w:rsid w:val="003B19F9"/>
    <w:rsid w:val="003B1B0B"/>
    <w:rsid w:val="003B2799"/>
    <w:rsid w:val="003B2E34"/>
    <w:rsid w:val="003B40BF"/>
    <w:rsid w:val="003B45A3"/>
    <w:rsid w:val="003B4CB9"/>
    <w:rsid w:val="003B4D30"/>
    <w:rsid w:val="003B7E1D"/>
    <w:rsid w:val="003C098C"/>
    <w:rsid w:val="003C0EF6"/>
    <w:rsid w:val="003C2ADD"/>
    <w:rsid w:val="003C4138"/>
    <w:rsid w:val="003C4C0B"/>
    <w:rsid w:val="003C5911"/>
    <w:rsid w:val="003C6FCD"/>
    <w:rsid w:val="003C728A"/>
    <w:rsid w:val="003C7F1E"/>
    <w:rsid w:val="003D1F05"/>
    <w:rsid w:val="003D331F"/>
    <w:rsid w:val="003D41AE"/>
    <w:rsid w:val="003D46B3"/>
    <w:rsid w:val="003D55E5"/>
    <w:rsid w:val="003D6482"/>
    <w:rsid w:val="003D6EC6"/>
    <w:rsid w:val="003E1C47"/>
    <w:rsid w:val="003E3890"/>
    <w:rsid w:val="003E4171"/>
    <w:rsid w:val="003E5084"/>
    <w:rsid w:val="003E6539"/>
    <w:rsid w:val="003E6DD5"/>
    <w:rsid w:val="003E730C"/>
    <w:rsid w:val="003E7858"/>
    <w:rsid w:val="003F0726"/>
    <w:rsid w:val="003F0729"/>
    <w:rsid w:val="003F07FB"/>
    <w:rsid w:val="003F0BFA"/>
    <w:rsid w:val="003F1B00"/>
    <w:rsid w:val="003F1CF9"/>
    <w:rsid w:val="003F4886"/>
    <w:rsid w:val="003F4D44"/>
    <w:rsid w:val="003F5862"/>
    <w:rsid w:val="003F689A"/>
    <w:rsid w:val="003F6A60"/>
    <w:rsid w:val="003F7C8B"/>
    <w:rsid w:val="00400FAC"/>
    <w:rsid w:val="00401692"/>
    <w:rsid w:val="004017C7"/>
    <w:rsid w:val="004045D4"/>
    <w:rsid w:val="00404C26"/>
    <w:rsid w:val="004052B6"/>
    <w:rsid w:val="00410AD1"/>
    <w:rsid w:val="00410FDA"/>
    <w:rsid w:val="00412929"/>
    <w:rsid w:val="00412D4E"/>
    <w:rsid w:val="00413FEA"/>
    <w:rsid w:val="00414DF9"/>
    <w:rsid w:val="00414E6D"/>
    <w:rsid w:val="0041551B"/>
    <w:rsid w:val="00415606"/>
    <w:rsid w:val="00417A3A"/>
    <w:rsid w:val="00422B6A"/>
    <w:rsid w:val="00422C8E"/>
    <w:rsid w:val="00423ABA"/>
    <w:rsid w:val="0042433F"/>
    <w:rsid w:val="00424D1F"/>
    <w:rsid w:val="0042557D"/>
    <w:rsid w:val="0042634D"/>
    <w:rsid w:val="004317DE"/>
    <w:rsid w:val="0043193F"/>
    <w:rsid w:val="00432BB0"/>
    <w:rsid w:val="00433011"/>
    <w:rsid w:val="00434A3C"/>
    <w:rsid w:val="00434ECF"/>
    <w:rsid w:val="00435D17"/>
    <w:rsid w:val="00437DE4"/>
    <w:rsid w:val="0044025D"/>
    <w:rsid w:val="004412EC"/>
    <w:rsid w:val="00441ED7"/>
    <w:rsid w:val="004439E9"/>
    <w:rsid w:val="00445627"/>
    <w:rsid w:val="0044719B"/>
    <w:rsid w:val="004525A2"/>
    <w:rsid w:val="004529E2"/>
    <w:rsid w:val="00453CCF"/>
    <w:rsid w:val="0045409D"/>
    <w:rsid w:val="00457073"/>
    <w:rsid w:val="004571DF"/>
    <w:rsid w:val="004573B2"/>
    <w:rsid w:val="004617B3"/>
    <w:rsid w:val="00461939"/>
    <w:rsid w:val="004622FE"/>
    <w:rsid w:val="00462370"/>
    <w:rsid w:val="00462B79"/>
    <w:rsid w:val="00462BE3"/>
    <w:rsid w:val="00463C73"/>
    <w:rsid w:val="00464956"/>
    <w:rsid w:val="00465418"/>
    <w:rsid w:val="00465912"/>
    <w:rsid w:val="00466C21"/>
    <w:rsid w:val="00466DD6"/>
    <w:rsid w:val="00467133"/>
    <w:rsid w:val="00470E02"/>
    <w:rsid w:val="00470F2D"/>
    <w:rsid w:val="0047189E"/>
    <w:rsid w:val="00472194"/>
    <w:rsid w:val="00472BB8"/>
    <w:rsid w:val="00472FC6"/>
    <w:rsid w:val="0047558C"/>
    <w:rsid w:val="00475BDF"/>
    <w:rsid w:val="0047614C"/>
    <w:rsid w:val="004801C6"/>
    <w:rsid w:val="00480CC3"/>
    <w:rsid w:val="00480E91"/>
    <w:rsid w:val="00480EE4"/>
    <w:rsid w:val="00481652"/>
    <w:rsid w:val="00481FF8"/>
    <w:rsid w:val="004830E8"/>
    <w:rsid w:val="00484050"/>
    <w:rsid w:val="00484999"/>
    <w:rsid w:val="00486C89"/>
    <w:rsid w:val="0048772D"/>
    <w:rsid w:val="004914F0"/>
    <w:rsid w:val="004915E8"/>
    <w:rsid w:val="0049191A"/>
    <w:rsid w:val="00491B49"/>
    <w:rsid w:val="00492980"/>
    <w:rsid w:val="00492BA6"/>
    <w:rsid w:val="004931DF"/>
    <w:rsid w:val="00493D4C"/>
    <w:rsid w:val="0049493D"/>
    <w:rsid w:val="00494DA2"/>
    <w:rsid w:val="0049597A"/>
    <w:rsid w:val="00496A55"/>
    <w:rsid w:val="00497019"/>
    <w:rsid w:val="004A135C"/>
    <w:rsid w:val="004A2F02"/>
    <w:rsid w:val="004A4BF8"/>
    <w:rsid w:val="004B0150"/>
    <w:rsid w:val="004B123A"/>
    <w:rsid w:val="004B13B3"/>
    <w:rsid w:val="004B1A2A"/>
    <w:rsid w:val="004B2071"/>
    <w:rsid w:val="004B2A3E"/>
    <w:rsid w:val="004B39CB"/>
    <w:rsid w:val="004B525A"/>
    <w:rsid w:val="004B537B"/>
    <w:rsid w:val="004B5E0B"/>
    <w:rsid w:val="004B66D0"/>
    <w:rsid w:val="004B79E8"/>
    <w:rsid w:val="004C00D8"/>
    <w:rsid w:val="004C130C"/>
    <w:rsid w:val="004C238E"/>
    <w:rsid w:val="004C36EC"/>
    <w:rsid w:val="004C3E1C"/>
    <w:rsid w:val="004C5AB5"/>
    <w:rsid w:val="004C62F4"/>
    <w:rsid w:val="004C75CB"/>
    <w:rsid w:val="004C78A2"/>
    <w:rsid w:val="004D1BFB"/>
    <w:rsid w:val="004D1D18"/>
    <w:rsid w:val="004D4EF1"/>
    <w:rsid w:val="004D5C10"/>
    <w:rsid w:val="004D6AB6"/>
    <w:rsid w:val="004E0576"/>
    <w:rsid w:val="004E1B59"/>
    <w:rsid w:val="004E20ED"/>
    <w:rsid w:val="004E2DF3"/>
    <w:rsid w:val="004E32E6"/>
    <w:rsid w:val="004E3942"/>
    <w:rsid w:val="004E435D"/>
    <w:rsid w:val="004E44D8"/>
    <w:rsid w:val="004E4817"/>
    <w:rsid w:val="004E6D02"/>
    <w:rsid w:val="004F1559"/>
    <w:rsid w:val="004F30A1"/>
    <w:rsid w:val="004F3AD4"/>
    <w:rsid w:val="004F4498"/>
    <w:rsid w:val="004F4E50"/>
    <w:rsid w:val="004F5174"/>
    <w:rsid w:val="004F6708"/>
    <w:rsid w:val="004F6AF9"/>
    <w:rsid w:val="004F7088"/>
    <w:rsid w:val="004F72A8"/>
    <w:rsid w:val="0050056F"/>
    <w:rsid w:val="005025D5"/>
    <w:rsid w:val="00502B12"/>
    <w:rsid w:val="0050427F"/>
    <w:rsid w:val="00505123"/>
    <w:rsid w:val="0050613C"/>
    <w:rsid w:val="00506C6A"/>
    <w:rsid w:val="0050753F"/>
    <w:rsid w:val="005075DB"/>
    <w:rsid w:val="00510146"/>
    <w:rsid w:val="005117D2"/>
    <w:rsid w:val="00512D7C"/>
    <w:rsid w:val="005145D8"/>
    <w:rsid w:val="0051585E"/>
    <w:rsid w:val="00516D20"/>
    <w:rsid w:val="005179A5"/>
    <w:rsid w:val="00517D56"/>
    <w:rsid w:val="00521A4B"/>
    <w:rsid w:val="00521CCF"/>
    <w:rsid w:val="00521FE4"/>
    <w:rsid w:val="00522ADC"/>
    <w:rsid w:val="00523562"/>
    <w:rsid w:val="005237B4"/>
    <w:rsid w:val="00523EC8"/>
    <w:rsid w:val="00525D6A"/>
    <w:rsid w:val="005274F9"/>
    <w:rsid w:val="00530FB9"/>
    <w:rsid w:val="00531D2F"/>
    <w:rsid w:val="00532A92"/>
    <w:rsid w:val="00532E79"/>
    <w:rsid w:val="00532EA8"/>
    <w:rsid w:val="00534551"/>
    <w:rsid w:val="005362CE"/>
    <w:rsid w:val="005374D0"/>
    <w:rsid w:val="005378D9"/>
    <w:rsid w:val="00540BB4"/>
    <w:rsid w:val="00542E24"/>
    <w:rsid w:val="005433E7"/>
    <w:rsid w:val="00544377"/>
    <w:rsid w:val="00544654"/>
    <w:rsid w:val="00544C3D"/>
    <w:rsid w:val="00545B27"/>
    <w:rsid w:val="00546351"/>
    <w:rsid w:val="005509D9"/>
    <w:rsid w:val="00550C05"/>
    <w:rsid w:val="00551AA2"/>
    <w:rsid w:val="00551F2F"/>
    <w:rsid w:val="0055344D"/>
    <w:rsid w:val="00553C0F"/>
    <w:rsid w:val="00554660"/>
    <w:rsid w:val="00555114"/>
    <w:rsid w:val="00555487"/>
    <w:rsid w:val="00555681"/>
    <w:rsid w:val="00556468"/>
    <w:rsid w:val="005566B4"/>
    <w:rsid w:val="005600C6"/>
    <w:rsid w:val="005603D2"/>
    <w:rsid w:val="00562510"/>
    <w:rsid w:val="005625E2"/>
    <w:rsid w:val="0056292A"/>
    <w:rsid w:val="00562E3F"/>
    <w:rsid w:val="00562FB9"/>
    <w:rsid w:val="00565AA5"/>
    <w:rsid w:val="00565B44"/>
    <w:rsid w:val="00566190"/>
    <w:rsid w:val="005665C9"/>
    <w:rsid w:val="00567C2F"/>
    <w:rsid w:val="0057004D"/>
    <w:rsid w:val="00570059"/>
    <w:rsid w:val="00570625"/>
    <w:rsid w:val="00570DEE"/>
    <w:rsid w:val="00571176"/>
    <w:rsid w:val="00572F42"/>
    <w:rsid w:val="005735C0"/>
    <w:rsid w:val="00573A26"/>
    <w:rsid w:val="00575981"/>
    <w:rsid w:val="00575989"/>
    <w:rsid w:val="00576F64"/>
    <w:rsid w:val="005773B9"/>
    <w:rsid w:val="005801F8"/>
    <w:rsid w:val="00580521"/>
    <w:rsid w:val="00580AE0"/>
    <w:rsid w:val="00580B83"/>
    <w:rsid w:val="00581B4A"/>
    <w:rsid w:val="00583505"/>
    <w:rsid w:val="005839A8"/>
    <w:rsid w:val="00584053"/>
    <w:rsid w:val="005841BF"/>
    <w:rsid w:val="005859B2"/>
    <w:rsid w:val="00586C09"/>
    <w:rsid w:val="00586EA7"/>
    <w:rsid w:val="00590549"/>
    <w:rsid w:val="005916D3"/>
    <w:rsid w:val="00591F21"/>
    <w:rsid w:val="0059212A"/>
    <w:rsid w:val="005921F9"/>
    <w:rsid w:val="00592308"/>
    <w:rsid w:val="00592CF7"/>
    <w:rsid w:val="00594312"/>
    <w:rsid w:val="00596D7A"/>
    <w:rsid w:val="005979B0"/>
    <w:rsid w:val="005A07AB"/>
    <w:rsid w:val="005A0898"/>
    <w:rsid w:val="005A0BBB"/>
    <w:rsid w:val="005A1CF1"/>
    <w:rsid w:val="005A3160"/>
    <w:rsid w:val="005A319D"/>
    <w:rsid w:val="005A3BB3"/>
    <w:rsid w:val="005A585B"/>
    <w:rsid w:val="005A5AB9"/>
    <w:rsid w:val="005A6195"/>
    <w:rsid w:val="005A64C9"/>
    <w:rsid w:val="005A71CD"/>
    <w:rsid w:val="005B0EB7"/>
    <w:rsid w:val="005B1DD6"/>
    <w:rsid w:val="005B236A"/>
    <w:rsid w:val="005B3195"/>
    <w:rsid w:val="005B33AA"/>
    <w:rsid w:val="005B3467"/>
    <w:rsid w:val="005B45E7"/>
    <w:rsid w:val="005B4F54"/>
    <w:rsid w:val="005B54BD"/>
    <w:rsid w:val="005B71D0"/>
    <w:rsid w:val="005B73C8"/>
    <w:rsid w:val="005C0FC2"/>
    <w:rsid w:val="005C1E5D"/>
    <w:rsid w:val="005C27C6"/>
    <w:rsid w:val="005C2E58"/>
    <w:rsid w:val="005C46A0"/>
    <w:rsid w:val="005C4742"/>
    <w:rsid w:val="005C4A4F"/>
    <w:rsid w:val="005C638F"/>
    <w:rsid w:val="005C74BA"/>
    <w:rsid w:val="005D00AA"/>
    <w:rsid w:val="005D1106"/>
    <w:rsid w:val="005D1F5B"/>
    <w:rsid w:val="005D2173"/>
    <w:rsid w:val="005D243B"/>
    <w:rsid w:val="005D24A9"/>
    <w:rsid w:val="005D2728"/>
    <w:rsid w:val="005D27F9"/>
    <w:rsid w:val="005D2809"/>
    <w:rsid w:val="005D334F"/>
    <w:rsid w:val="005D382D"/>
    <w:rsid w:val="005D38D1"/>
    <w:rsid w:val="005D3F55"/>
    <w:rsid w:val="005D47DF"/>
    <w:rsid w:val="005D7BC1"/>
    <w:rsid w:val="005D7E23"/>
    <w:rsid w:val="005E11CF"/>
    <w:rsid w:val="005E253C"/>
    <w:rsid w:val="005E2884"/>
    <w:rsid w:val="005E3DCD"/>
    <w:rsid w:val="005E3E02"/>
    <w:rsid w:val="005E4C50"/>
    <w:rsid w:val="005E53D2"/>
    <w:rsid w:val="005E58AD"/>
    <w:rsid w:val="005E65BF"/>
    <w:rsid w:val="005E678B"/>
    <w:rsid w:val="005E7A18"/>
    <w:rsid w:val="005F19F4"/>
    <w:rsid w:val="005F36C8"/>
    <w:rsid w:val="005F53BA"/>
    <w:rsid w:val="005F559D"/>
    <w:rsid w:val="005F5D58"/>
    <w:rsid w:val="005F6116"/>
    <w:rsid w:val="005F7283"/>
    <w:rsid w:val="00600328"/>
    <w:rsid w:val="006008CF"/>
    <w:rsid w:val="00601C3E"/>
    <w:rsid w:val="006026B0"/>
    <w:rsid w:val="00602D5D"/>
    <w:rsid w:val="0060484A"/>
    <w:rsid w:val="00604961"/>
    <w:rsid w:val="00606984"/>
    <w:rsid w:val="00607BAA"/>
    <w:rsid w:val="006109E2"/>
    <w:rsid w:val="00611B8A"/>
    <w:rsid w:val="006132A4"/>
    <w:rsid w:val="00613BE5"/>
    <w:rsid w:val="00615A9E"/>
    <w:rsid w:val="00615FB8"/>
    <w:rsid w:val="006165A4"/>
    <w:rsid w:val="00616AB9"/>
    <w:rsid w:val="00617045"/>
    <w:rsid w:val="006171EB"/>
    <w:rsid w:val="0061792C"/>
    <w:rsid w:val="00617938"/>
    <w:rsid w:val="00620F5B"/>
    <w:rsid w:val="0062174D"/>
    <w:rsid w:val="00622DE5"/>
    <w:rsid w:val="00623538"/>
    <w:rsid w:val="006236E8"/>
    <w:rsid w:val="00626B43"/>
    <w:rsid w:val="00627C83"/>
    <w:rsid w:val="006306D7"/>
    <w:rsid w:val="0063260F"/>
    <w:rsid w:val="00632BFD"/>
    <w:rsid w:val="0063311E"/>
    <w:rsid w:val="00633326"/>
    <w:rsid w:val="00633917"/>
    <w:rsid w:val="00634013"/>
    <w:rsid w:val="00634274"/>
    <w:rsid w:val="00634305"/>
    <w:rsid w:val="00635438"/>
    <w:rsid w:val="00636339"/>
    <w:rsid w:val="00636747"/>
    <w:rsid w:val="00636762"/>
    <w:rsid w:val="0063677E"/>
    <w:rsid w:val="00636F96"/>
    <w:rsid w:val="00640B88"/>
    <w:rsid w:val="00642A9C"/>
    <w:rsid w:val="006436D8"/>
    <w:rsid w:val="00643EC6"/>
    <w:rsid w:val="00644901"/>
    <w:rsid w:val="006474B3"/>
    <w:rsid w:val="006508C3"/>
    <w:rsid w:val="00650C3E"/>
    <w:rsid w:val="0065147E"/>
    <w:rsid w:val="006515FA"/>
    <w:rsid w:val="00651E60"/>
    <w:rsid w:val="00651FB4"/>
    <w:rsid w:val="00652318"/>
    <w:rsid w:val="006525B1"/>
    <w:rsid w:val="006538DD"/>
    <w:rsid w:val="00654893"/>
    <w:rsid w:val="00654B19"/>
    <w:rsid w:val="00656391"/>
    <w:rsid w:val="00657F58"/>
    <w:rsid w:val="00661B15"/>
    <w:rsid w:val="0066239D"/>
    <w:rsid w:val="00664A8E"/>
    <w:rsid w:val="006652D1"/>
    <w:rsid w:val="00667F41"/>
    <w:rsid w:val="00670570"/>
    <w:rsid w:val="00670AFD"/>
    <w:rsid w:val="00671E99"/>
    <w:rsid w:val="00671EBB"/>
    <w:rsid w:val="00672441"/>
    <w:rsid w:val="00673FEB"/>
    <w:rsid w:val="00674285"/>
    <w:rsid w:val="0067469F"/>
    <w:rsid w:val="0067686B"/>
    <w:rsid w:val="00677604"/>
    <w:rsid w:val="00677788"/>
    <w:rsid w:val="00677ED0"/>
    <w:rsid w:val="0068095F"/>
    <w:rsid w:val="00680D19"/>
    <w:rsid w:val="00681520"/>
    <w:rsid w:val="00682762"/>
    <w:rsid w:val="00682F04"/>
    <w:rsid w:val="00683D35"/>
    <w:rsid w:val="006857DC"/>
    <w:rsid w:val="00685F85"/>
    <w:rsid w:val="00687666"/>
    <w:rsid w:val="006904CE"/>
    <w:rsid w:val="00690972"/>
    <w:rsid w:val="0069189E"/>
    <w:rsid w:val="00691F03"/>
    <w:rsid w:val="00691F29"/>
    <w:rsid w:val="00692011"/>
    <w:rsid w:val="0069209B"/>
    <w:rsid w:val="00692328"/>
    <w:rsid w:val="0069305C"/>
    <w:rsid w:val="006945A7"/>
    <w:rsid w:val="00694E19"/>
    <w:rsid w:val="006957F6"/>
    <w:rsid w:val="006969FF"/>
    <w:rsid w:val="00696DAE"/>
    <w:rsid w:val="00696F97"/>
    <w:rsid w:val="00697ABD"/>
    <w:rsid w:val="00697F15"/>
    <w:rsid w:val="006A0504"/>
    <w:rsid w:val="006A3DE7"/>
    <w:rsid w:val="006A47AD"/>
    <w:rsid w:val="006A6426"/>
    <w:rsid w:val="006A6F99"/>
    <w:rsid w:val="006B19C0"/>
    <w:rsid w:val="006B3782"/>
    <w:rsid w:val="006B4029"/>
    <w:rsid w:val="006B6218"/>
    <w:rsid w:val="006B6535"/>
    <w:rsid w:val="006B6BDC"/>
    <w:rsid w:val="006B78F1"/>
    <w:rsid w:val="006B7C5A"/>
    <w:rsid w:val="006C021C"/>
    <w:rsid w:val="006C02F0"/>
    <w:rsid w:val="006C1F83"/>
    <w:rsid w:val="006C3256"/>
    <w:rsid w:val="006C3427"/>
    <w:rsid w:val="006C68D8"/>
    <w:rsid w:val="006C76C7"/>
    <w:rsid w:val="006D14FE"/>
    <w:rsid w:val="006D5018"/>
    <w:rsid w:val="006D6B14"/>
    <w:rsid w:val="006E1120"/>
    <w:rsid w:val="006E1337"/>
    <w:rsid w:val="006E1D79"/>
    <w:rsid w:val="006E23CA"/>
    <w:rsid w:val="006E43B4"/>
    <w:rsid w:val="006E6234"/>
    <w:rsid w:val="006E758D"/>
    <w:rsid w:val="006F00C6"/>
    <w:rsid w:val="006F06DB"/>
    <w:rsid w:val="006F0B83"/>
    <w:rsid w:val="006F1B3B"/>
    <w:rsid w:val="006F373A"/>
    <w:rsid w:val="006F44CA"/>
    <w:rsid w:val="006F450F"/>
    <w:rsid w:val="006F57DC"/>
    <w:rsid w:val="006F5ED6"/>
    <w:rsid w:val="006F6008"/>
    <w:rsid w:val="006F707D"/>
    <w:rsid w:val="006F76A0"/>
    <w:rsid w:val="007020FC"/>
    <w:rsid w:val="00702716"/>
    <w:rsid w:val="00702E10"/>
    <w:rsid w:val="007030F7"/>
    <w:rsid w:val="007038B9"/>
    <w:rsid w:val="00705424"/>
    <w:rsid w:val="007066A1"/>
    <w:rsid w:val="00710292"/>
    <w:rsid w:val="007112CF"/>
    <w:rsid w:val="00713CFD"/>
    <w:rsid w:val="0071532A"/>
    <w:rsid w:val="00715A1A"/>
    <w:rsid w:val="00716881"/>
    <w:rsid w:val="0071699B"/>
    <w:rsid w:val="00716B86"/>
    <w:rsid w:val="00717E4F"/>
    <w:rsid w:val="0072013E"/>
    <w:rsid w:val="007203CA"/>
    <w:rsid w:val="00720E67"/>
    <w:rsid w:val="00721706"/>
    <w:rsid w:val="007217CD"/>
    <w:rsid w:val="00721C5A"/>
    <w:rsid w:val="00723242"/>
    <w:rsid w:val="0072330B"/>
    <w:rsid w:val="007263C3"/>
    <w:rsid w:val="007276E1"/>
    <w:rsid w:val="007322BF"/>
    <w:rsid w:val="00732465"/>
    <w:rsid w:val="00732A5A"/>
    <w:rsid w:val="00733CDF"/>
    <w:rsid w:val="00735176"/>
    <w:rsid w:val="00735255"/>
    <w:rsid w:val="00737017"/>
    <w:rsid w:val="00737927"/>
    <w:rsid w:val="00737D60"/>
    <w:rsid w:val="00740341"/>
    <w:rsid w:val="00741291"/>
    <w:rsid w:val="00741822"/>
    <w:rsid w:val="007430E3"/>
    <w:rsid w:val="00743DE4"/>
    <w:rsid w:val="00745F79"/>
    <w:rsid w:val="007476BC"/>
    <w:rsid w:val="00747A0D"/>
    <w:rsid w:val="00747D15"/>
    <w:rsid w:val="007504DC"/>
    <w:rsid w:val="00750716"/>
    <w:rsid w:val="0075088F"/>
    <w:rsid w:val="00750C4D"/>
    <w:rsid w:val="0075149D"/>
    <w:rsid w:val="00751F7E"/>
    <w:rsid w:val="007536A5"/>
    <w:rsid w:val="00754629"/>
    <w:rsid w:val="007546AC"/>
    <w:rsid w:val="00754B5E"/>
    <w:rsid w:val="00754D53"/>
    <w:rsid w:val="00754E73"/>
    <w:rsid w:val="0075546D"/>
    <w:rsid w:val="00757846"/>
    <w:rsid w:val="00757C16"/>
    <w:rsid w:val="007603EA"/>
    <w:rsid w:val="007606BC"/>
    <w:rsid w:val="007617C1"/>
    <w:rsid w:val="00762231"/>
    <w:rsid w:val="0076265A"/>
    <w:rsid w:val="0076534C"/>
    <w:rsid w:val="00766B99"/>
    <w:rsid w:val="00766F75"/>
    <w:rsid w:val="00767520"/>
    <w:rsid w:val="00770F70"/>
    <w:rsid w:val="00771904"/>
    <w:rsid w:val="00772240"/>
    <w:rsid w:val="007723FF"/>
    <w:rsid w:val="00773951"/>
    <w:rsid w:val="00773C4E"/>
    <w:rsid w:val="00775B88"/>
    <w:rsid w:val="0077683B"/>
    <w:rsid w:val="00776B58"/>
    <w:rsid w:val="007775E2"/>
    <w:rsid w:val="007776D2"/>
    <w:rsid w:val="007779A6"/>
    <w:rsid w:val="007806A0"/>
    <w:rsid w:val="00780931"/>
    <w:rsid w:val="00781F59"/>
    <w:rsid w:val="00783475"/>
    <w:rsid w:val="0078373D"/>
    <w:rsid w:val="00783D0A"/>
    <w:rsid w:val="00783F97"/>
    <w:rsid w:val="00784649"/>
    <w:rsid w:val="007849CC"/>
    <w:rsid w:val="00785AA7"/>
    <w:rsid w:val="00786BA8"/>
    <w:rsid w:val="00787848"/>
    <w:rsid w:val="007912C9"/>
    <w:rsid w:val="007933AB"/>
    <w:rsid w:val="0079517E"/>
    <w:rsid w:val="0079531B"/>
    <w:rsid w:val="007955C4"/>
    <w:rsid w:val="00795A1D"/>
    <w:rsid w:val="00796141"/>
    <w:rsid w:val="00796152"/>
    <w:rsid w:val="00796425"/>
    <w:rsid w:val="00796CE8"/>
    <w:rsid w:val="00796D6C"/>
    <w:rsid w:val="007A13B7"/>
    <w:rsid w:val="007A1FDC"/>
    <w:rsid w:val="007A4042"/>
    <w:rsid w:val="007A40C6"/>
    <w:rsid w:val="007A4512"/>
    <w:rsid w:val="007A4BD4"/>
    <w:rsid w:val="007A5393"/>
    <w:rsid w:val="007A5683"/>
    <w:rsid w:val="007A62EA"/>
    <w:rsid w:val="007A6D2E"/>
    <w:rsid w:val="007A7A51"/>
    <w:rsid w:val="007B0B68"/>
    <w:rsid w:val="007B16D6"/>
    <w:rsid w:val="007B1C54"/>
    <w:rsid w:val="007B2B36"/>
    <w:rsid w:val="007B4C11"/>
    <w:rsid w:val="007B511A"/>
    <w:rsid w:val="007B5353"/>
    <w:rsid w:val="007B6543"/>
    <w:rsid w:val="007B6C05"/>
    <w:rsid w:val="007B7D50"/>
    <w:rsid w:val="007C29C6"/>
    <w:rsid w:val="007C336C"/>
    <w:rsid w:val="007C5D31"/>
    <w:rsid w:val="007C6811"/>
    <w:rsid w:val="007C6EDA"/>
    <w:rsid w:val="007D02CE"/>
    <w:rsid w:val="007D2F6E"/>
    <w:rsid w:val="007D324D"/>
    <w:rsid w:val="007D5E1F"/>
    <w:rsid w:val="007D79F2"/>
    <w:rsid w:val="007D7F5B"/>
    <w:rsid w:val="007E145E"/>
    <w:rsid w:val="007E1BCE"/>
    <w:rsid w:val="007E29F4"/>
    <w:rsid w:val="007E2D73"/>
    <w:rsid w:val="007E5149"/>
    <w:rsid w:val="007E58EF"/>
    <w:rsid w:val="007E6772"/>
    <w:rsid w:val="007E6BA3"/>
    <w:rsid w:val="007E7117"/>
    <w:rsid w:val="007E7776"/>
    <w:rsid w:val="007F0EC6"/>
    <w:rsid w:val="007F1860"/>
    <w:rsid w:val="007F291B"/>
    <w:rsid w:val="007F3969"/>
    <w:rsid w:val="007F44A8"/>
    <w:rsid w:val="007F5A62"/>
    <w:rsid w:val="007F6813"/>
    <w:rsid w:val="007F74A0"/>
    <w:rsid w:val="00801E5A"/>
    <w:rsid w:val="008035F2"/>
    <w:rsid w:val="008044AD"/>
    <w:rsid w:val="0080456B"/>
    <w:rsid w:val="008055B9"/>
    <w:rsid w:val="00805AF3"/>
    <w:rsid w:val="00805FA1"/>
    <w:rsid w:val="0080734C"/>
    <w:rsid w:val="008077AE"/>
    <w:rsid w:val="00807F22"/>
    <w:rsid w:val="008102FD"/>
    <w:rsid w:val="00810354"/>
    <w:rsid w:val="008104CE"/>
    <w:rsid w:val="008111B4"/>
    <w:rsid w:val="008116B1"/>
    <w:rsid w:val="00814174"/>
    <w:rsid w:val="008163DA"/>
    <w:rsid w:val="00816903"/>
    <w:rsid w:val="00816E08"/>
    <w:rsid w:val="00820635"/>
    <w:rsid w:val="00821183"/>
    <w:rsid w:val="00821A64"/>
    <w:rsid w:val="00822221"/>
    <w:rsid w:val="008238B1"/>
    <w:rsid w:val="0082408B"/>
    <w:rsid w:val="00824D75"/>
    <w:rsid w:val="008271C6"/>
    <w:rsid w:val="008276B4"/>
    <w:rsid w:val="00830703"/>
    <w:rsid w:val="00831645"/>
    <w:rsid w:val="00833DF1"/>
    <w:rsid w:val="008375B1"/>
    <w:rsid w:val="00837B15"/>
    <w:rsid w:val="00840607"/>
    <w:rsid w:val="00840DA3"/>
    <w:rsid w:val="008411D1"/>
    <w:rsid w:val="00843311"/>
    <w:rsid w:val="00843612"/>
    <w:rsid w:val="00843B56"/>
    <w:rsid w:val="00843FFE"/>
    <w:rsid w:val="00844360"/>
    <w:rsid w:val="008444F3"/>
    <w:rsid w:val="00844635"/>
    <w:rsid w:val="008451D8"/>
    <w:rsid w:val="0084546E"/>
    <w:rsid w:val="008455A8"/>
    <w:rsid w:val="00846737"/>
    <w:rsid w:val="00846C90"/>
    <w:rsid w:val="00847FAA"/>
    <w:rsid w:val="00851B70"/>
    <w:rsid w:val="008524B2"/>
    <w:rsid w:val="008537C0"/>
    <w:rsid w:val="00854461"/>
    <w:rsid w:val="008545B7"/>
    <w:rsid w:val="008552B3"/>
    <w:rsid w:val="00855662"/>
    <w:rsid w:val="00855BDD"/>
    <w:rsid w:val="0085672C"/>
    <w:rsid w:val="00856E8B"/>
    <w:rsid w:val="00857E31"/>
    <w:rsid w:val="00857E51"/>
    <w:rsid w:val="008606AE"/>
    <w:rsid w:val="00860701"/>
    <w:rsid w:val="008609D5"/>
    <w:rsid w:val="008647AD"/>
    <w:rsid w:val="00866320"/>
    <w:rsid w:val="0086662A"/>
    <w:rsid w:val="0087187C"/>
    <w:rsid w:val="008720A2"/>
    <w:rsid w:val="00876EAE"/>
    <w:rsid w:val="00877BFA"/>
    <w:rsid w:val="00881005"/>
    <w:rsid w:val="00881467"/>
    <w:rsid w:val="00883EE5"/>
    <w:rsid w:val="00885FBE"/>
    <w:rsid w:val="00890A77"/>
    <w:rsid w:val="0089214C"/>
    <w:rsid w:val="0089273F"/>
    <w:rsid w:val="00893634"/>
    <w:rsid w:val="008945CA"/>
    <w:rsid w:val="008952FC"/>
    <w:rsid w:val="008957CF"/>
    <w:rsid w:val="008967F9"/>
    <w:rsid w:val="00896A6F"/>
    <w:rsid w:val="008A178D"/>
    <w:rsid w:val="008A2E12"/>
    <w:rsid w:val="008A2E68"/>
    <w:rsid w:val="008A397E"/>
    <w:rsid w:val="008A3DE7"/>
    <w:rsid w:val="008A3F5F"/>
    <w:rsid w:val="008A4C5A"/>
    <w:rsid w:val="008A5128"/>
    <w:rsid w:val="008A5610"/>
    <w:rsid w:val="008A595A"/>
    <w:rsid w:val="008A5D27"/>
    <w:rsid w:val="008A64C0"/>
    <w:rsid w:val="008A7B51"/>
    <w:rsid w:val="008B0A5D"/>
    <w:rsid w:val="008B20E6"/>
    <w:rsid w:val="008B2433"/>
    <w:rsid w:val="008B26EC"/>
    <w:rsid w:val="008B2910"/>
    <w:rsid w:val="008B2968"/>
    <w:rsid w:val="008B4072"/>
    <w:rsid w:val="008B5344"/>
    <w:rsid w:val="008B5534"/>
    <w:rsid w:val="008B5BA8"/>
    <w:rsid w:val="008B6FDB"/>
    <w:rsid w:val="008B704A"/>
    <w:rsid w:val="008B7432"/>
    <w:rsid w:val="008C04B1"/>
    <w:rsid w:val="008C0F28"/>
    <w:rsid w:val="008C1922"/>
    <w:rsid w:val="008C30AB"/>
    <w:rsid w:val="008C3F04"/>
    <w:rsid w:val="008C4352"/>
    <w:rsid w:val="008C45B3"/>
    <w:rsid w:val="008C4DEE"/>
    <w:rsid w:val="008C5150"/>
    <w:rsid w:val="008C5211"/>
    <w:rsid w:val="008C5D86"/>
    <w:rsid w:val="008C7E60"/>
    <w:rsid w:val="008D1E71"/>
    <w:rsid w:val="008D2855"/>
    <w:rsid w:val="008D2EB6"/>
    <w:rsid w:val="008D43AE"/>
    <w:rsid w:val="008D51B0"/>
    <w:rsid w:val="008D5CE1"/>
    <w:rsid w:val="008D6AA5"/>
    <w:rsid w:val="008D7A40"/>
    <w:rsid w:val="008E04F2"/>
    <w:rsid w:val="008E12C4"/>
    <w:rsid w:val="008E208F"/>
    <w:rsid w:val="008E3462"/>
    <w:rsid w:val="008E3D04"/>
    <w:rsid w:val="008E45C6"/>
    <w:rsid w:val="008E49E0"/>
    <w:rsid w:val="008E60A4"/>
    <w:rsid w:val="008E77F5"/>
    <w:rsid w:val="008E7929"/>
    <w:rsid w:val="008F1AE3"/>
    <w:rsid w:val="008F2252"/>
    <w:rsid w:val="008F2426"/>
    <w:rsid w:val="008F35AD"/>
    <w:rsid w:val="008F3E51"/>
    <w:rsid w:val="008F4714"/>
    <w:rsid w:val="008F651B"/>
    <w:rsid w:val="008F65AD"/>
    <w:rsid w:val="008F722B"/>
    <w:rsid w:val="008F7530"/>
    <w:rsid w:val="009019A3"/>
    <w:rsid w:val="00901C15"/>
    <w:rsid w:val="00902026"/>
    <w:rsid w:val="00902AFD"/>
    <w:rsid w:val="009058E5"/>
    <w:rsid w:val="00905976"/>
    <w:rsid w:val="00905B31"/>
    <w:rsid w:val="00906195"/>
    <w:rsid w:val="00907F8D"/>
    <w:rsid w:val="00910B4A"/>
    <w:rsid w:val="00910DE1"/>
    <w:rsid w:val="009131D0"/>
    <w:rsid w:val="0091384F"/>
    <w:rsid w:val="00913C4F"/>
    <w:rsid w:val="009143C4"/>
    <w:rsid w:val="00914C94"/>
    <w:rsid w:val="00914D68"/>
    <w:rsid w:val="009167B8"/>
    <w:rsid w:val="00916AE1"/>
    <w:rsid w:val="00916D28"/>
    <w:rsid w:val="00916EA4"/>
    <w:rsid w:val="009170B9"/>
    <w:rsid w:val="00920D77"/>
    <w:rsid w:val="009214E4"/>
    <w:rsid w:val="009216DA"/>
    <w:rsid w:val="00921CD1"/>
    <w:rsid w:val="00924DCA"/>
    <w:rsid w:val="00924E86"/>
    <w:rsid w:val="00925598"/>
    <w:rsid w:val="009256B0"/>
    <w:rsid w:val="00925D97"/>
    <w:rsid w:val="00927EA6"/>
    <w:rsid w:val="00927F86"/>
    <w:rsid w:val="00930863"/>
    <w:rsid w:val="00931C40"/>
    <w:rsid w:val="009332E2"/>
    <w:rsid w:val="0093347A"/>
    <w:rsid w:val="009336F9"/>
    <w:rsid w:val="0093493D"/>
    <w:rsid w:val="00934D96"/>
    <w:rsid w:val="00934EBE"/>
    <w:rsid w:val="00935BA5"/>
    <w:rsid w:val="00936466"/>
    <w:rsid w:val="00941CF6"/>
    <w:rsid w:val="0094356F"/>
    <w:rsid w:val="0094479D"/>
    <w:rsid w:val="0094514A"/>
    <w:rsid w:val="009458AA"/>
    <w:rsid w:val="009511AD"/>
    <w:rsid w:val="00952762"/>
    <w:rsid w:val="00952ABE"/>
    <w:rsid w:val="009540E0"/>
    <w:rsid w:val="00954342"/>
    <w:rsid w:val="00955792"/>
    <w:rsid w:val="009559F4"/>
    <w:rsid w:val="00957A3B"/>
    <w:rsid w:val="00957C64"/>
    <w:rsid w:val="00960C0E"/>
    <w:rsid w:val="00963252"/>
    <w:rsid w:val="00963C93"/>
    <w:rsid w:val="0096773A"/>
    <w:rsid w:val="009706AA"/>
    <w:rsid w:val="00971C08"/>
    <w:rsid w:val="00971EF4"/>
    <w:rsid w:val="00974031"/>
    <w:rsid w:val="0097526D"/>
    <w:rsid w:val="009769A4"/>
    <w:rsid w:val="00977133"/>
    <w:rsid w:val="00977514"/>
    <w:rsid w:val="009802D4"/>
    <w:rsid w:val="00980743"/>
    <w:rsid w:val="00980E67"/>
    <w:rsid w:val="009822EF"/>
    <w:rsid w:val="009834E8"/>
    <w:rsid w:val="009835DB"/>
    <w:rsid w:val="00984EF6"/>
    <w:rsid w:val="009928B0"/>
    <w:rsid w:val="009943EE"/>
    <w:rsid w:val="00994F72"/>
    <w:rsid w:val="009950D1"/>
    <w:rsid w:val="00995373"/>
    <w:rsid w:val="0099569A"/>
    <w:rsid w:val="00996511"/>
    <w:rsid w:val="009975A8"/>
    <w:rsid w:val="009A2DF3"/>
    <w:rsid w:val="009A3F1F"/>
    <w:rsid w:val="009A426F"/>
    <w:rsid w:val="009A44AD"/>
    <w:rsid w:val="009A4617"/>
    <w:rsid w:val="009A5315"/>
    <w:rsid w:val="009A621F"/>
    <w:rsid w:val="009A6442"/>
    <w:rsid w:val="009A696B"/>
    <w:rsid w:val="009A7699"/>
    <w:rsid w:val="009B1836"/>
    <w:rsid w:val="009B2A52"/>
    <w:rsid w:val="009B4121"/>
    <w:rsid w:val="009B41E8"/>
    <w:rsid w:val="009B4D2F"/>
    <w:rsid w:val="009B53D9"/>
    <w:rsid w:val="009B6D7E"/>
    <w:rsid w:val="009C3914"/>
    <w:rsid w:val="009C3AC5"/>
    <w:rsid w:val="009C3D08"/>
    <w:rsid w:val="009C50AE"/>
    <w:rsid w:val="009C51E6"/>
    <w:rsid w:val="009C623F"/>
    <w:rsid w:val="009C6AF6"/>
    <w:rsid w:val="009C7212"/>
    <w:rsid w:val="009C78C4"/>
    <w:rsid w:val="009C7BFB"/>
    <w:rsid w:val="009D00B0"/>
    <w:rsid w:val="009D06D7"/>
    <w:rsid w:val="009D0949"/>
    <w:rsid w:val="009D0ACC"/>
    <w:rsid w:val="009D1E1A"/>
    <w:rsid w:val="009D215D"/>
    <w:rsid w:val="009D2A30"/>
    <w:rsid w:val="009D32ED"/>
    <w:rsid w:val="009D4516"/>
    <w:rsid w:val="009D6C3E"/>
    <w:rsid w:val="009D6FBB"/>
    <w:rsid w:val="009D7481"/>
    <w:rsid w:val="009D79EF"/>
    <w:rsid w:val="009E1DF9"/>
    <w:rsid w:val="009E2405"/>
    <w:rsid w:val="009E2931"/>
    <w:rsid w:val="009E3E33"/>
    <w:rsid w:val="009E40F9"/>
    <w:rsid w:val="009E4BCA"/>
    <w:rsid w:val="009E5A10"/>
    <w:rsid w:val="009E5EF5"/>
    <w:rsid w:val="009E69A9"/>
    <w:rsid w:val="009E70E9"/>
    <w:rsid w:val="009E7668"/>
    <w:rsid w:val="009E78C2"/>
    <w:rsid w:val="009E7CDC"/>
    <w:rsid w:val="009F0258"/>
    <w:rsid w:val="009F0B01"/>
    <w:rsid w:val="009F3353"/>
    <w:rsid w:val="009F3F7B"/>
    <w:rsid w:val="009F407D"/>
    <w:rsid w:val="009F44B1"/>
    <w:rsid w:val="009F515C"/>
    <w:rsid w:val="009F5F28"/>
    <w:rsid w:val="009F6C0F"/>
    <w:rsid w:val="009F7B4C"/>
    <w:rsid w:val="00A00AE2"/>
    <w:rsid w:val="00A01760"/>
    <w:rsid w:val="00A01D2B"/>
    <w:rsid w:val="00A1125F"/>
    <w:rsid w:val="00A1252F"/>
    <w:rsid w:val="00A1266C"/>
    <w:rsid w:val="00A136F5"/>
    <w:rsid w:val="00A15E73"/>
    <w:rsid w:val="00A17489"/>
    <w:rsid w:val="00A17954"/>
    <w:rsid w:val="00A201A5"/>
    <w:rsid w:val="00A22549"/>
    <w:rsid w:val="00A23DAD"/>
    <w:rsid w:val="00A24374"/>
    <w:rsid w:val="00A245B9"/>
    <w:rsid w:val="00A246EB"/>
    <w:rsid w:val="00A25ED2"/>
    <w:rsid w:val="00A26006"/>
    <w:rsid w:val="00A2696A"/>
    <w:rsid w:val="00A278A2"/>
    <w:rsid w:val="00A3070F"/>
    <w:rsid w:val="00A31055"/>
    <w:rsid w:val="00A32DE2"/>
    <w:rsid w:val="00A32F62"/>
    <w:rsid w:val="00A33FEF"/>
    <w:rsid w:val="00A34026"/>
    <w:rsid w:val="00A3413E"/>
    <w:rsid w:val="00A35D9C"/>
    <w:rsid w:val="00A361E1"/>
    <w:rsid w:val="00A40727"/>
    <w:rsid w:val="00A41F0D"/>
    <w:rsid w:val="00A42EA8"/>
    <w:rsid w:val="00A43D98"/>
    <w:rsid w:val="00A43DDB"/>
    <w:rsid w:val="00A468C4"/>
    <w:rsid w:val="00A47FF5"/>
    <w:rsid w:val="00A50929"/>
    <w:rsid w:val="00A52EB6"/>
    <w:rsid w:val="00A538E3"/>
    <w:rsid w:val="00A53D9B"/>
    <w:rsid w:val="00A5450B"/>
    <w:rsid w:val="00A54A9A"/>
    <w:rsid w:val="00A54B16"/>
    <w:rsid w:val="00A54EEE"/>
    <w:rsid w:val="00A5534A"/>
    <w:rsid w:val="00A557D3"/>
    <w:rsid w:val="00A55ED6"/>
    <w:rsid w:val="00A563A7"/>
    <w:rsid w:val="00A57340"/>
    <w:rsid w:val="00A57348"/>
    <w:rsid w:val="00A576DA"/>
    <w:rsid w:val="00A601CB"/>
    <w:rsid w:val="00A614AF"/>
    <w:rsid w:val="00A615C3"/>
    <w:rsid w:val="00A618E3"/>
    <w:rsid w:val="00A627C7"/>
    <w:rsid w:val="00A633BE"/>
    <w:rsid w:val="00A6343F"/>
    <w:rsid w:val="00A63B96"/>
    <w:rsid w:val="00A64D28"/>
    <w:rsid w:val="00A64E78"/>
    <w:rsid w:val="00A65F56"/>
    <w:rsid w:val="00A66D31"/>
    <w:rsid w:val="00A67A3B"/>
    <w:rsid w:val="00A67BCC"/>
    <w:rsid w:val="00A706BD"/>
    <w:rsid w:val="00A706D2"/>
    <w:rsid w:val="00A73875"/>
    <w:rsid w:val="00A73A06"/>
    <w:rsid w:val="00A73DD3"/>
    <w:rsid w:val="00A742CF"/>
    <w:rsid w:val="00A7459F"/>
    <w:rsid w:val="00A769B5"/>
    <w:rsid w:val="00A82998"/>
    <w:rsid w:val="00A82D11"/>
    <w:rsid w:val="00A82E50"/>
    <w:rsid w:val="00A83C14"/>
    <w:rsid w:val="00A85627"/>
    <w:rsid w:val="00A85C8F"/>
    <w:rsid w:val="00A86750"/>
    <w:rsid w:val="00A86923"/>
    <w:rsid w:val="00A87765"/>
    <w:rsid w:val="00A90058"/>
    <w:rsid w:val="00A9036E"/>
    <w:rsid w:val="00A90DAE"/>
    <w:rsid w:val="00A9193F"/>
    <w:rsid w:val="00A95248"/>
    <w:rsid w:val="00A95BF1"/>
    <w:rsid w:val="00A9608F"/>
    <w:rsid w:val="00AA083C"/>
    <w:rsid w:val="00AA2411"/>
    <w:rsid w:val="00AA2F1C"/>
    <w:rsid w:val="00AA3F0E"/>
    <w:rsid w:val="00AA6EF9"/>
    <w:rsid w:val="00AA7A5B"/>
    <w:rsid w:val="00AB057F"/>
    <w:rsid w:val="00AB20C0"/>
    <w:rsid w:val="00AB232C"/>
    <w:rsid w:val="00AB3DD7"/>
    <w:rsid w:val="00AB4240"/>
    <w:rsid w:val="00AB5158"/>
    <w:rsid w:val="00AB5A92"/>
    <w:rsid w:val="00AB762E"/>
    <w:rsid w:val="00AB7A23"/>
    <w:rsid w:val="00AC06B9"/>
    <w:rsid w:val="00AC1598"/>
    <w:rsid w:val="00AC40E0"/>
    <w:rsid w:val="00AC4925"/>
    <w:rsid w:val="00AC4C15"/>
    <w:rsid w:val="00AC53FB"/>
    <w:rsid w:val="00AC6310"/>
    <w:rsid w:val="00AC6F4D"/>
    <w:rsid w:val="00AC7082"/>
    <w:rsid w:val="00AD0B46"/>
    <w:rsid w:val="00AD14BA"/>
    <w:rsid w:val="00AD1B36"/>
    <w:rsid w:val="00AD2011"/>
    <w:rsid w:val="00AD2930"/>
    <w:rsid w:val="00AD3E42"/>
    <w:rsid w:val="00AD4C57"/>
    <w:rsid w:val="00AD760E"/>
    <w:rsid w:val="00AD77BD"/>
    <w:rsid w:val="00AE066F"/>
    <w:rsid w:val="00AE10B9"/>
    <w:rsid w:val="00AE2573"/>
    <w:rsid w:val="00AE40EF"/>
    <w:rsid w:val="00AE4CD7"/>
    <w:rsid w:val="00AE52D0"/>
    <w:rsid w:val="00AE59D5"/>
    <w:rsid w:val="00AE6279"/>
    <w:rsid w:val="00AE63E1"/>
    <w:rsid w:val="00AE70DD"/>
    <w:rsid w:val="00AF01A4"/>
    <w:rsid w:val="00AF0311"/>
    <w:rsid w:val="00AF0854"/>
    <w:rsid w:val="00AF0D9F"/>
    <w:rsid w:val="00AF235A"/>
    <w:rsid w:val="00AF28E8"/>
    <w:rsid w:val="00AF3F53"/>
    <w:rsid w:val="00AF45F4"/>
    <w:rsid w:val="00AF4FE5"/>
    <w:rsid w:val="00AF5F7D"/>
    <w:rsid w:val="00AF6EE1"/>
    <w:rsid w:val="00AF6F9E"/>
    <w:rsid w:val="00AF700D"/>
    <w:rsid w:val="00B005A2"/>
    <w:rsid w:val="00B016BE"/>
    <w:rsid w:val="00B01BFA"/>
    <w:rsid w:val="00B022ED"/>
    <w:rsid w:val="00B025B5"/>
    <w:rsid w:val="00B02850"/>
    <w:rsid w:val="00B033D1"/>
    <w:rsid w:val="00B03E31"/>
    <w:rsid w:val="00B05349"/>
    <w:rsid w:val="00B06EF6"/>
    <w:rsid w:val="00B07A68"/>
    <w:rsid w:val="00B07AA0"/>
    <w:rsid w:val="00B1039E"/>
    <w:rsid w:val="00B10FD4"/>
    <w:rsid w:val="00B11199"/>
    <w:rsid w:val="00B1188B"/>
    <w:rsid w:val="00B12F97"/>
    <w:rsid w:val="00B148AF"/>
    <w:rsid w:val="00B1557A"/>
    <w:rsid w:val="00B16CDF"/>
    <w:rsid w:val="00B16EC0"/>
    <w:rsid w:val="00B20F44"/>
    <w:rsid w:val="00B2192D"/>
    <w:rsid w:val="00B22735"/>
    <w:rsid w:val="00B22E5A"/>
    <w:rsid w:val="00B231AF"/>
    <w:rsid w:val="00B23836"/>
    <w:rsid w:val="00B23878"/>
    <w:rsid w:val="00B23F54"/>
    <w:rsid w:val="00B2575A"/>
    <w:rsid w:val="00B25D2F"/>
    <w:rsid w:val="00B25F4B"/>
    <w:rsid w:val="00B26362"/>
    <w:rsid w:val="00B268B0"/>
    <w:rsid w:val="00B26E6A"/>
    <w:rsid w:val="00B30E6F"/>
    <w:rsid w:val="00B313F2"/>
    <w:rsid w:val="00B3196A"/>
    <w:rsid w:val="00B31DD0"/>
    <w:rsid w:val="00B34458"/>
    <w:rsid w:val="00B3489C"/>
    <w:rsid w:val="00B354EF"/>
    <w:rsid w:val="00B356AE"/>
    <w:rsid w:val="00B36596"/>
    <w:rsid w:val="00B36EB4"/>
    <w:rsid w:val="00B373C4"/>
    <w:rsid w:val="00B41C7A"/>
    <w:rsid w:val="00B41D14"/>
    <w:rsid w:val="00B42243"/>
    <w:rsid w:val="00B432F8"/>
    <w:rsid w:val="00B45B37"/>
    <w:rsid w:val="00B4620E"/>
    <w:rsid w:val="00B4722C"/>
    <w:rsid w:val="00B47CC9"/>
    <w:rsid w:val="00B47FD7"/>
    <w:rsid w:val="00B50265"/>
    <w:rsid w:val="00B50480"/>
    <w:rsid w:val="00B50F2D"/>
    <w:rsid w:val="00B510B2"/>
    <w:rsid w:val="00B5151F"/>
    <w:rsid w:val="00B54DD9"/>
    <w:rsid w:val="00B551F2"/>
    <w:rsid w:val="00B5637A"/>
    <w:rsid w:val="00B60550"/>
    <w:rsid w:val="00B608AA"/>
    <w:rsid w:val="00B612DF"/>
    <w:rsid w:val="00B61B0B"/>
    <w:rsid w:val="00B61B69"/>
    <w:rsid w:val="00B61D54"/>
    <w:rsid w:val="00B6221C"/>
    <w:rsid w:val="00B62B61"/>
    <w:rsid w:val="00B62CE6"/>
    <w:rsid w:val="00B659BA"/>
    <w:rsid w:val="00B66B23"/>
    <w:rsid w:val="00B66D79"/>
    <w:rsid w:val="00B66FA1"/>
    <w:rsid w:val="00B66FD9"/>
    <w:rsid w:val="00B71636"/>
    <w:rsid w:val="00B72BAD"/>
    <w:rsid w:val="00B732DC"/>
    <w:rsid w:val="00B73913"/>
    <w:rsid w:val="00B75297"/>
    <w:rsid w:val="00B75BE3"/>
    <w:rsid w:val="00B76099"/>
    <w:rsid w:val="00B765C0"/>
    <w:rsid w:val="00B76BB2"/>
    <w:rsid w:val="00B77293"/>
    <w:rsid w:val="00B77C3C"/>
    <w:rsid w:val="00B803F3"/>
    <w:rsid w:val="00B80CB9"/>
    <w:rsid w:val="00B8225A"/>
    <w:rsid w:val="00B835E0"/>
    <w:rsid w:val="00B83706"/>
    <w:rsid w:val="00B84B2A"/>
    <w:rsid w:val="00B853F0"/>
    <w:rsid w:val="00B85EDF"/>
    <w:rsid w:val="00B86F74"/>
    <w:rsid w:val="00B8718B"/>
    <w:rsid w:val="00B8736C"/>
    <w:rsid w:val="00B87A1C"/>
    <w:rsid w:val="00B909DC"/>
    <w:rsid w:val="00B92001"/>
    <w:rsid w:val="00B92CF1"/>
    <w:rsid w:val="00B9340C"/>
    <w:rsid w:val="00B9352C"/>
    <w:rsid w:val="00B93ADC"/>
    <w:rsid w:val="00B93C44"/>
    <w:rsid w:val="00B95093"/>
    <w:rsid w:val="00B95B34"/>
    <w:rsid w:val="00B96990"/>
    <w:rsid w:val="00B96A98"/>
    <w:rsid w:val="00B97165"/>
    <w:rsid w:val="00B97A22"/>
    <w:rsid w:val="00B97ABD"/>
    <w:rsid w:val="00BA1902"/>
    <w:rsid w:val="00BA30C4"/>
    <w:rsid w:val="00BA49D1"/>
    <w:rsid w:val="00BA525F"/>
    <w:rsid w:val="00BA571D"/>
    <w:rsid w:val="00BA6372"/>
    <w:rsid w:val="00BA6487"/>
    <w:rsid w:val="00BA6874"/>
    <w:rsid w:val="00BA7573"/>
    <w:rsid w:val="00BA7669"/>
    <w:rsid w:val="00BB14DB"/>
    <w:rsid w:val="00BB195B"/>
    <w:rsid w:val="00BB3C8F"/>
    <w:rsid w:val="00BB4CBB"/>
    <w:rsid w:val="00BB5E38"/>
    <w:rsid w:val="00BB7C93"/>
    <w:rsid w:val="00BB7D6C"/>
    <w:rsid w:val="00BC294D"/>
    <w:rsid w:val="00BC2ABB"/>
    <w:rsid w:val="00BC31E6"/>
    <w:rsid w:val="00BC31E7"/>
    <w:rsid w:val="00BC35D4"/>
    <w:rsid w:val="00BC750D"/>
    <w:rsid w:val="00BC77F1"/>
    <w:rsid w:val="00BD09F2"/>
    <w:rsid w:val="00BD0D0A"/>
    <w:rsid w:val="00BD2AE0"/>
    <w:rsid w:val="00BD327E"/>
    <w:rsid w:val="00BD33F0"/>
    <w:rsid w:val="00BD36FA"/>
    <w:rsid w:val="00BD39FE"/>
    <w:rsid w:val="00BD4DF3"/>
    <w:rsid w:val="00BD502A"/>
    <w:rsid w:val="00BD5755"/>
    <w:rsid w:val="00BD5D53"/>
    <w:rsid w:val="00BD6A13"/>
    <w:rsid w:val="00BD6D3A"/>
    <w:rsid w:val="00BD7AC6"/>
    <w:rsid w:val="00BE00D6"/>
    <w:rsid w:val="00BE1A78"/>
    <w:rsid w:val="00BE1D80"/>
    <w:rsid w:val="00BE20D9"/>
    <w:rsid w:val="00BE28B6"/>
    <w:rsid w:val="00BE3704"/>
    <w:rsid w:val="00BE3FC4"/>
    <w:rsid w:val="00BE4497"/>
    <w:rsid w:val="00BE488C"/>
    <w:rsid w:val="00BE5FA8"/>
    <w:rsid w:val="00BE62BB"/>
    <w:rsid w:val="00BE63B9"/>
    <w:rsid w:val="00BE6CF9"/>
    <w:rsid w:val="00BE793D"/>
    <w:rsid w:val="00BF0A3A"/>
    <w:rsid w:val="00BF0E35"/>
    <w:rsid w:val="00BF190B"/>
    <w:rsid w:val="00BF2AF3"/>
    <w:rsid w:val="00BF2EC1"/>
    <w:rsid w:val="00BF37F1"/>
    <w:rsid w:val="00BF3A56"/>
    <w:rsid w:val="00BF5458"/>
    <w:rsid w:val="00BF585A"/>
    <w:rsid w:val="00BF5A51"/>
    <w:rsid w:val="00C0005C"/>
    <w:rsid w:val="00C00DE2"/>
    <w:rsid w:val="00C02535"/>
    <w:rsid w:val="00C02D1A"/>
    <w:rsid w:val="00C03126"/>
    <w:rsid w:val="00C0405A"/>
    <w:rsid w:val="00C0441F"/>
    <w:rsid w:val="00C04846"/>
    <w:rsid w:val="00C049FC"/>
    <w:rsid w:val="00C04FA3"/>
    <w:rsid w:val="00C0588B"/>
    <w:rsid w:val="00C0695A"/>
    <w:rsid w:val="00C06DB5"/>
    <w:rsid w:val="00C07B92"/>
    <w:rsid w:val="00C07E39"/>
    <w:rsid w:val="00C101A1"/>
    <w:rsid w:val="00C1647B"/>
    <w:rsid w:val="00C20373"/>
    <w:rsid w:val="00C20637"/>
    <w:rsid w:val="00C20A9E"/>
    <w:rsid w:val="00C21D5A"/>
    <w:rsid w:val="00C2269B"/>
    <w:rsid w:val="00C22F64"/>
    <w:rsid w:val="00C272BA"/>
    <w:rsid w:val="00C3066A"/>
    <w:rsid w:val="00C31903"/>
    <w:rsid w:val="00C3262F"/>
    <w:rsid w:val="00C33843"/>
    <w:rsid w:val="00C36F0F"/>
    <w:rsid w:val="00C40851"/>
    <w:rsid w:val="00C40D92"/>
    <w:rsid w:val="00C4215B"/>
    <w:rsid w:val="00C42538"/>
    <w:rsid w:val="00C43110"/>
    <w:rsid w:val="00C4318D"/>
    <w:rsid w:val="00C43DBD"/>
    <w:rsid w:val="00C4475F"/>
    <w:rsid w:val="00C44B01"/>
    <w:rsid w:val="00C44C4B"/>
    <w:rsid w:val="00C44EF8"/>
    <w:rsid w:val="00C46217"/>
    <w:rsid w:val="00C52506"/>
    <w:rsid w:val="00C5368A"/>
    <w:rsid w:val="00C539BB"/>
    <w:rsid w:val="00C53A49"/>
    <w:rsid w:val="00C53FC2"/>
    <w:rsid w:val="00C54C12"/>
    <w:rsid w:val="00C5521A"/>
    <w:rsid w:val="00C5521D"/>
    <w:rsid w:val="00C558F7"/>
    <w:rsid w:val="00C56093"/>
    <w:rsid w:val="00C57E98"/>
    <w:rsid w:val="00C57F58"/>
    <w:rsid w:val="00C60878"/>
    <w:rsid w:val="00C60AB4"/>
    <w:rsid w:val="00C62078"/>
    <w:rsid w:val="00C62625"/>
    <w:rsid w:val="00C63C09"/>
    <w:rsid w:val="00C64067"/>
    <w:rsid w:val="00C640ED"/>
    <w:rsid w:val="00C65C7F"/>
    <w:rsid w:val="00C70802"/>
    <w:rsid w:val="00C71891"/>
    <w:rsid w:val="00C7303C"/>
    <w:rsid w:val="00C74AEB"/>
    <w:rsid w:val="00C751FF"/>
    <w:rsid w:val="00C755A5"/>
    <w:rsid w:val="00C76D0B"/>
    <w:rsid w:val="00C778AA"/>
    <w:rsid w:val="00C806C0"/>
    <w:rsid w:val="00C8082D"/>
    <w:rsid w:val="00C80E37"/>
    <w:rsid w:val="00C80F47"/>
    <w:rsid w:val="00C81524"/>
    <w:rsid w:val="00C82866"/>
    <w:rsid w:val="00C83EF7"/>
    <w:rsid w:val="00C840A4"/>
    <w:rsid w:val="00C84E08"/>
    <w:rsid w:val="00C85386"/>
    <w:rsid w:val="00C85EB1"/>
    <w:rsid w:val="00C87CA8"/>
    <w:rsid w:val="00C917EE"/>
    <w:rsid w:val="00C965FE"/>
    <w:rsid w:val="00C96925"/>
    <w:rsid w:val="00C9745C"/>
    <w:rsid w:val="00C9771E"/>
    <w:rsid w:val="00C978A5"/>
    <w:rsid w:val="00C97D5D"/>
    <w:rsid w:val="00CA3AAF"/>
    <w:rsid w:val="00CA3B87"/>
    <w:rsid w:val="00CA3FE9"/>
    <w:rsid w:val="00CA480A"/>
    <w:rsid w:val="00CA483D"/>
    <w:rsid w:val="00CA4A4F"/>
    <w:rsid w:val="00CA4CF5"/>
    <w:rsid w:val="00CA4FF6"/>
    <w:rsid w:val="00CA5BF4"/>
    <w:rsid w:val="00CA6726"/>
    <w:rsid w:val="00CA678A"/>
    <w:rsid w:val="00CB01D8"/>
    <w:rsid w:val="00CB0B6D"/>
    <w:rsid w:val="00CB1C68"/>
    <w:rsid w:val="00CB26CC"/>
    <w:rsid w:val="00CB56DF"/>
    <w:rsid w:val="00CB6A9F"/>
    <w:rsid w:val="00CB79FC"/>
    <w:rsid w:val="00CC06E2"/>
    <w:rsid w:val="00CC1242"/>
    <w:rsid w:val="00CC1D60"/>
    <w:rsid w:val="00CC1E3F"/>
    <w:rsid w:val="00CC1F00"/>
    <w:rsid w:val="00CC32F8"/>
    <w:rsid w:val="00CC3817"/>
    <w:rsid w:val="00CC4EE7"/>
    <w:rsid w:val="00CC5C5A"/>
    <w:rsid w:val="00CC5D13"/>
    <w:rsid w:val="00CC74BC"/>
    <w:rsid w:val="00CC7601"/>
    <w:rsid w:val="00CC7BD9"/>
    <w:rsid w:val="00CD0B69"/>
    <w:rsid w:val="00CD194A"/>
    <w:rsid w:val="00CD2DE7"/>
    <w:rsid w:val="00CD2E4B"/>
    <w:rsid w:val="00CD3173"/>
    <w:rsid w:val="00CD3A3A"/>
    <w:rsid w:val="00CD3B02"/>
    <w:rsid w:val="00CD3C76"/>
    <w:rsid w:val="00CD5653"/>
    <w:rsid w:val="00CD6C9E"/>
    <w:rsid w:val="00CD6D12"/>
    <w:rsid w:val="00CE019D"/>
    <w:rsid w:val="00CE0221"/>
    <w:rsid w:val="00CE3ABC"/>
    <w:rsid w:val="00CE539D"/>
    <w:rsid w:val="00CE6F95"/>
    <w:rsid w:val="00CE7C3E"/>
    <w:rsid w:val="00CF01A3"/>
    <w:rsid w:val="00CF14EB"/>
    <w:rsid w:val="00CF1E79"/>
    <w:rsid w:val="00CF2465"/>
    <w:rsid w:val="00CF2688"/>
    <w:rsid w:val="00CF2FBD"/>
    <w:rsid w:val="00CF3013"/>
    <w:rsid w:val="00CF3CF1"/>
    <w:rsid w:val="00CF4643"/>
    <w:rsid w:val="00CF71DC"/>
    <w:rsid w:val="00D01BA2"/>
    <w:rsid w:val="00D01CDF"/>
    <w:rsid w:val="00D0253A"/>
    <w:rsid w:val="00D02D08"/>
    <w:rsid w:val="00D02D0B"/>
    <w:rsid w:val="00D06C40"/>
    <w:rsid w:val="00D07879"/>
    <w:rsid w:val="00D07896"/>
    <w:rsid w:val="00D10814"/>
    <w:rsid w:val="00D10DDC"/>
    <w:rsid w:val="00D1136F"/>
    <w:rsid w:val="00D11AD4"/>
    <w:rsid w:val="00D12005"/>
    <w:rsid w:val="00D12F50"/>
    <w:rsid w:val="00D145EF"/>
    <w:rsid w:val="00D157C2"/>
    <w:rsid w:val="00D16192"/>
    <w:rsid w:val="00D162CA"/>
    <w:rsid w:val="00D23D05"/>
    <w:rsid w:val="00D23DDD"/>
    <w:rsid w:val="00D2435F"/>
    <w:rsid w:val="00D24E72"/>
    <w:rsid w:val="00D26019"/>
    <w:rsid w:val="00D26593"/>
    <w:rsid w:val="00D266E7"/>
    <w:rsid w:val="00D268AD"/>
    <w:rsid w:val="00D277D8"/>
    <w:rsid w:val="00D321AB"/>
    <w:rsid w:val="00D32A9E"/>
    <w:rsid w:val="00D3444C"/>
    <w:rsid w:val="00D348E9"/>
    <w:rsid w:val="00D34E22"/>
    <w:rsid w:val="00D36682"/>
    <w:rsid w:val="00D3689B"/>
    <w:rsid w:val="00D36F46"/>
    <w:rsid w:val="00D40374"/>
    <w:rsid w:val="00D40DC3"/>
    <w:rsid w:val="00D41E3B"/>
    <w:rsid w:val="00D4286D"/>
    <w:rsid w:val="00D43949"/>
    <w:rsid w:val="00D4467F"/>
    <w:rsid w:val="00D4491D"/>
    <w:rsid w:val="00D44AD5"/>
    <w:rsid w:val="00D44FE3"/>
    <w:rsid w:val="00D455B9"/>
    <w:rsid w:val="00D467AF"/>
    <w:rsid w:val="00D46FD5"/>
    <w:rsid w:val="00D472F6"/>
    <w:rsid w:val="00D509E3"/>
    <w:rsid w:val="00D52F90"/>
    <w:rsid w:val="00D55529"/>
    <w:rsid w:val="00D57B52"/>
    <w:rsid w:val="00D61218"/>
    <w:rsid w:val="00D628C1"/>
    <w:rsid w:val="00D628D8"/>
    <w:rsid w:val="00D62D6D"/>
    <w:rsid w:val="00D63760"/>
    <w:rsid w:val="00D637D3"/>
    <w:rsid w:val="00D64357"/>
    <w:rsid w:val="00D647D5"/>
    <w:rsid w:val="00D6499E"/>
    <w:rsid w:val="00D64AC7"/>
    <w:rsid w:val="00D64B78"/>
    <w:rsid w:val="00D64C1D"/>
    <w:rsid w:val="00D664F9"/>
    <w:rsid w:val="00D66E90"/>
    <w:rsid w:val="00D6701E"/>
    <w:rsid w:val="00D6701F"/>
    <w:rsid w:val="00D7061A"/>
    <w:rsid w:val="00D71892"/>
    <w:rsid w:val="00D71E4E"/>
    <w:rsid w:val="00D720D9"/>
    <w:rsid w:val="00D73880"/>
    <w:rsid w:val="00D73FF9"/>
    <w:rsid w:val="00D740E4"/>
    <w:rsid w:val="00D7483A"/>
    <w:rsid w:val="00D74982"/>
    <w:rsid w:val="00D753D3"/>
    <w:rsid w:val="00D75400"/>
    <w:rsid w:val="00D75C4D"/>
    <w:rsid w:val="00D75F0C"/>
    <w:rsid w:val="00D76B41"/>
    <w:rsid w:val="00D7792B"/>
    <w:rsid w:val="00D779DB"/>
    <w:rsid w:val="00D77D78"/>
    <w:rsid w:val="00D77F69"/>
    <w:rsid w:val="00D80CE3"/>
    <w:rsid w:val="00D81072"/>
    <w:rsid w:val="00D81319"/>
    <w:rsid w:val="00D81804"/>
    <w:rsid w:val="00D8319D"/>
    <w:rsid w:val="00D857C4"/>
    <w:rsid w:val="00D860FA"/>
    <w:rsid w:val="00D8630D"/>
    <w:rsid w:val="00D8642C"/>
    <w:rsid w:val="00D9116A"/>
    <w:rsid w:val="00D914BD"/>
    <w:rsid w:val="00D91D5B"/>
    <w:rsid w:val="00D92133"/>
    <w:rsid w:val="00D94869"/>
    <w:rsid w:val="00DA0B27"/>
    <w:rsid w:val="00DA0BA3"/>
    <w:rsid w:val="00DA2601"/>
    <w:rsid w:val="00DA3279"/>
    <w:rsid w:val="00DA366B"/>
    <w:rsid w:val="00DA3C76"/>
    <w:rsid w:val="00DA3F6F"/>
    <w:rsid w:val="00DA4137"/>
    <w:rsid w:val="00DA47AB"/>
    <w:rsid w:val="00DA5AC9"/>
    <w:rsid w:val="00DA68E7"/>
    <w:rsid w:val="00DB09E2"/>
    <w:rsid w:val="00DB29FB"/>
    <w:rsid w:val="00DB378E"/>
    <w:rsid w:val="00DB39E4"/>
    <w:rsid w:val="00DB3E5E"/>
    <w:rsid w:val="00DB4263"/>
    <w:rsid w:val="00DB4CA2"/>
    <w:rsid w:val="00DB5633"/>
    <w:rsid w:val="00DB5EE4"/>
    <w:rsid w:val="00DB68BE"/>
    <w:rsid w:val="00DC0270"/>
    <w:rsid w:val="00DC169E"/>
    <w:rsid w:val="00DC3143"/>
    <w:rsid w:val="00DC4C29"/>
    <w:rsid w:val="00DC63C2"/>
    <w:rsid w:val="00DC6516"/>
    <w:rsid w:val="00DD1C73"/>
    <w:rsid w:val="00DD3C87"/>
    <w:rsid w:val="00DD42C7"/>
    <w:rsid w:val="00DD59A1"/>
    <w:rsid w:val="00DE073B"/>
    <w:rsid w:val="00DE07B2"/>
    <w:rsid w:val="00DE25B8"/>
    <w:rsid w:val="00DE2D69"/>
    <w:rsid w:val="00DE37B1"/>
    <w:rsid w:val="00DE3E3B"/>
    <w:rsid w:val="00DE54A5"/>
    <w:rsid w:val="00DE63CE"/>
    <w:rsid w:val="00DE6E49"/>
    <w:rsid w:val="00DF0501"/>
    <w:rsid w:val="00DF0D4F"/>
    <w:rsid w:val="00DF1577"/>
    <w:rsid w:val="00DF3650"/>
    <w:rsid w:val="00DF4170"/>
    <w:rsid w:val="00DF432D"/>
    <w:rsid w:val="00DF4F47"/>
    <w:rsid w:val="00DF5742"/>
    <w:rsid w:val="00DF6BAB"/>
    <w:rsid w:val="00DF7B06"/>
    <w:rsid w:val="00E009EC"/>
    <w:rsid w:val="00E011DF"/>
    <w:rsid w:val="00E03070"/>
    <w:rsid w:val="00E035F5"/>
    <w:rsid w:val="00E03BDF"/>
    <w:rsid w:val="00E03C98"/>
    <w:rsid w:val="00E044AF"/>
    <w:rsid w:val="00E05383"/>
    <w:rsid w:val="00E05EC9"/>
    <w:rsid w:val="00E067C2"/>
    <w:rsid w:val="00E06A6D"/>
    <w:rsid w:val="00E06D00"/>
    <w:rsid w:val="00E07E2A"/>
    <w:rsid w:val="00E12026"/>
    <w:rsid w:val="00E127D8"/>
    <w:rsid w:val="00E144EB"/>
    <w:rsid w:val="00E1674A"/>
    <w:rsid w:val="00E16BBE"/>
    <w:rsid w:val="00E17244"/>
    <w:rsid w:val="00E173C8"/>
    <w:rsid w:val="00E2110F"/>
    <w:rsid w:val="00E217CC"/>
    <w:rsid w:val="00E21E7D"/>
    <w:rsid w:val="00E2274D"/>
    <w:rsid w:val="00E23155"/>
    <w:rsid w:val="00E238BB"/>
    <w:rsid w:val="00E23AB6"/>
    <w:rsid w:val="00E23EA0"/>
    <w:rsid w:val="00E24538"/>
    <w:rsid w:val="00E24A91"/>
    <w:rsid w:val="00E24B44"/>
    <w:rsid w:val="00E24E92"/>
    <w:rsid w:val="00E26818"/>
    <w:rsid w:val="00E2693A"/>
    <w:rsid w:val="00E275B9"/>
    <w:rsid w:val="00E278E7"/>
    <w:rsid w:val="00E30FF6"/>
    <w:rsid w:val="00E3219C"/>
    <w:rsid w:val="00E328E8"/>
    <w:rsid w:val="00E32A27"/>
    <w:rsid w:val="00E333B7"/>
    <w:rsid w:val="00E334B7"/>
    <w:rsid w:val="00E34788"/>
    <w:rsid w:val="00E34A6D"/>
    <w:rsid w:val="00E34E54"/>
    <w:rsid w:val="00E34EE0"/>
    <w:rsid w:val="00E3545B"/>
    <w:rsid w:val="00E377DD"/>
    <w:rsid w:val="00E403EA"/>
    <w:rsid w:val="00E4062D"/>
    <w:rsid w:val="00E41110"/>
    <w:rsid w:val="00E41132"/>
    <w:rsid w:val="00E425A5"/>
    <w:rsid w:val="00E43204"/>
    <w:rsid w:val="00E442FE"/>
    <w:rsid w:val="00E446DA"/>
    <w:rsid w:val="00E46705"/>
    <w:rsid w:val="00E46F87"/>
    <w:rsid w:val="00E50412"/>
    <w:rsid w:val="00E508DB"/>
    <w:rsid w:val="00E51413"/>
    <w:rsid w:val="00E51C97"/>
    <w:rsid w:val="00E52A37"/>
    <w:rsid w:val="00E536FB"/>
    <w:rsid w:val="00E559C1"/>
    <w:rsid w:val="00E55E82"/>
    <w:rsid w:val="00E57417"/>
    <w:rsid w:val="00E57517"/>
    <w:rsid w:val="00E57B36"/>
    <w:rsid w:val="00E57C54"/>
    <w:rsid w:val="00E6079C"/>
    <w:rsid w:val="00E635F6"/>
    <w:rsid w:val="00E63720"/>
    <w:rsid w:val="00E643F2"/>
    <w:rsid w:val="00E64539"/>
    <w:rsid w:val="00E661C2"/>
    <w:rsid w:val="00E679BF"/>
    <w:rsid w:val="00E71551"/>
    <w:rsid w:val="00E729E1"/>
    <w:rsid w:val="00E72CF0"/>
    <w:rsid w:val="00E74C49"/>
    <w:rsid w:val="00E74EF7"/>
    <w:rsid w:val="00E75104"/>
    <w:rsid w:val="00E75A9F"/>
    <w:rsid w:val="00E75E25"/>
    <w:rsid w:val="00E760DF"/>
    <w:rsid w:val="00E76620"/>
    <w:rsid w:val="00E77258"/>
    <w:rsid w:val="00E823D9"/>
    <w:rsid w:val="00E8282A"/>
    <w:rsid w:val="00E83619"/>
    <w:rsid w:val="00E8431E"/>
    <w:rsid w:val="00E86252"/>
    <w:rsid w:val="00E8645B"/>
    <w:rsid w:val="00E86CDB"/>
    <w:rsid w:val="00E87818"/>
    <w:rsid w:val="00E9128E"/>
    <w:rsid w:val="00E92B08"/>
    <w:rsid w:val="00E92BB3"/>
    <w:rsid w:val="00E931CE"/>
    <w:rsid w:val="00E967C2"/>
    <w:rsid w:val="00E96E59"/>
    <w:rsid w:val="00EA16B8"/>
    <w:rsid w:val="00EA206A"/>
    <w:rsid w:val="00EA2714"/>
    <w:rsid w:val="00EA4F4F"/>
    <w:rsid w:val="00EA500A"/>
    <w:rsid w:val="00EA64DE"/>
    <w:rsid w:val="00EB0159"/>
    <w:rsid w:val="00EB09CF"/>
    <w:rsid w:val="00EB19CC"/>
    <w:rsid w:val="00EB327E"/>
    <w:rsid w:val="00EB361A"/>
    <w:rsid w:val="00EB3A1B"/>
    <w:rsid w:val="00EB40A6"/>
    <w:rsid w:val="00EB64B2"/>
    <w:rsid w:val="00EC115B"/>
    <w:rsid w:val="00EC1F66"/>
    <w:rsid w:val="00EC306E"/>
    <w:rsid w:val="00EC4377"/>
    <w:rsid w:val="00EC7A0E"/>
    <w:rsid w:val="00ED0524"/>
    <w:rsid w:val="00ED110F"/>
    <w:rsid w:val="00ED1404"/>
    <w:rsid w:val="00ED4081"/>
    <w:rsid w:val="00ED4B93"/>
    <w:rsid w:val="00ED5086"/>
    <w:rsid w:val="00ED6A0A"/>
    <w:rsid w:val="00ED6F62"/>
    <w:rsid w:val="00ED7A79"/>
    <w:rsid w:val="00EE0096"/>
    <w:rsid w:val="00EE014E"/>
    <w:rsid w:val="00EE10DB"/>
    <w:rsid w:val="00EE201A"/>
    <w:rsid w:val="00EE2B34"/>
    <w:rsid w:val="00EE3229"/>
    <w:rsid w:val="00EE3B7E"/>
    <w:rsid w:val="00EE49E2"/>
    <w:rsid w:val="00EE4BFD"/>
    <w:rsid w:val="00EE5BC7"/>
    <w:rsid w:val="00EE6F59"/>
    <w:rsid w:val="00EF0041"/>
    <w:rsid w:val="00EF0343"/>
    <w:rsid w:val="00EF071E"/>
    <w:rsid w:val="00EF08C6"/>
    <w:rsid w:val="00EF0EB3"/>
    <w:rsid w:val="00EF10A4"/>
    <w:rsid w:val="00EF15CD"/>
    <w:rsid w:val="00EF1954"/>
    <w:rsid w:val="00EF2713"/>
    <w:rsid w:val="00EF34D5"/>
    <w:rsid w:val="00EF3BF2"/>
    <w:rsid w:val="00EF40A8"/>
    <w:rsid w:val="00EF41A5"/>
    <w:rsid w:val="00EF4282"/>
    <w:rsid w:val="00EF52B1"/>
    <w:rsid w:val="00EF6109"/>
    <w:rsid w:val="00EF7B5C"/>
    <w:rsid w:val="00EF7F38"/>
    <w:rsid w:val="00F0031B"/>
    <w:rsid w:val="00F008A3"/>
    <w:rsid w:val="00F01AB9"/>
    <w:rsid w:val="00F02170"/>
    <w:rsid w:val="00F02773"/>
    <w:rsid w:val="00F02842"/>
    <w:rsid w:val="00F0305D"/>
    <w:rsid w:val="00F03714"/>
    <w:rsid w:val="00F038F4"/>
    <w:rsid w:val="00F049C4"/>
    <w:rsid w:val="00F0582A"/>
    <w:rsid w:val="00F05C3E"/>
    <w:rsid w:val="00F05E8D"/>
    <w:rsid w:val="00F06BAF"/>
    <w:rsid w:val="00F07B7B"/>
    <w:rsid w:val="00F1001D"/>
    <w:rsid w:val="00F112EC"/>
    <w:rsid w:val="00F12222"/>
    <w:rsid w:val="00F13C17"/>
    <w:rsid w:val="00F1736B"/>
    <w:rsid w:val="00F20047"/>
    <w:rsid w:val="00F214B5"/>
    <w:rsid w:val="00F22248"/>
    <w:rsid w:val="00F25110"/>
    <w:rsid w:val="00F25858"/>
    <w:rsid w:val="00F25DEA"/>
    <w:rsid w:val="00F26A77"/>
    <w:rsid w:val="00F317BF"/>
    <w:rsid w:val="00F32857"/>
    <w:rsid w:val="00F34C02"/>
    <w:rsid w:val="00F35831"/>
    <w:rsid w:val="00F35F5D"/>
    <w:rsid w:val="00F36532"/>
    <w:rsid w:val="00F426E7"/>
    <w:rsid w:val="00F4291D"/>
    <w:rsid w:val="00F42CDC"/>
    <w:rsid w:val="00F43A6A"/>
    <w:rsid w:val="00F43CE4"/>
    <w:rsid w:val="00F44A49"/>
    <w:rsid w:val="00F450B5"/>
    <w:rsid w:val="00F4583B"/>
    <w:rsid w:val="00F47B2E"/>
    <w:rsid w:val="00F523DD"/>
    <w:rsid w:val="00F5241B"/>
    <w:rsid w:val="00F53153"/>
    <w:rsid w:val="00F53394"/>
    <w:rsid w:val="00F555DA"/>
    <w:rsid w:val="00F5587B"/>
    <w:rsid w:val="00F564CE"/>
    <w:rsid w:val="00F5712F"/>
    <w:rsid w:val="00F60684"/>
    <w:rsid w:val="00F613D9"/>
    <w:rsid w:val="00F61A9F"/>
    <w:rsid w:val="00F62683"/>
    <w:rsid w:val="00F62E0B"/>
    <w:rsid w:val="00F63A57"/>
    <w:rsid w:val="00F63D31"/>
    <w:rsid w:val="00F63DE0"/>
    <w:rsid w:val="00F653B5"/>
    <w:rsid w:val="00F65EFD"/>
    <w:rsid w:val="00F714DF"/>
    <w:rsid w:val="00F73FE3"/>
    <w:rsid w:val="00F74126"/>
    <w:rsid w:val="00F74292"/>
    <w:rsid w:val="00F74815"/>
    <w:rsid w:val="00F74911"/>
    <w:rsid w:val="00F74CB4"/>
    <w:rsid w:val="00F75AF9"/>
    <w:rsid w:val="00F760AA"/>
    <w:rsid w:val="00F76A96"/>
    <w:rsid w:val="00F76C18"/>
    <w:rsid w:val="00F771FA"/>
    <w:rsid w:val="00F7786A"/>
    <w:rsid w:val="00F77D3D"/>
    <w:rsid w:val="00F77F11"/>
    <w:rsid w:val="00F819CA"/>
    <w:rsid w:val="00F81F81"/>
    <w:rsid w:val="00F8355F"/>
    <w:rsid w:val="00F841CC"/>
    <w:rsid w:val="00F855B4"/>
    <w:rsid w:val="00F85BB5"/>
    <w:rsid w:val="00F86015"/>
    <w:rsid w:val="00F86B4C"/>
    <w:rsid w:val="00F87A7C"/>
    <w:rsid w:val="00F90EBE"/>
    <w:rsid w:val="00F91BD6"/>
    <w:rsid w:val="00F92F37"/>
    <w:rsid w:val="00F959B0"/>
    <w:rsid w:val="00F97181"/>
    <w:rsid w:val="00FA0118"/>
    <w:rsid w:val="00FA02B2"/>
    <w:rsid w:val="00FA0913"/>
    <w:rsid w:val="00FA0A94"/>
    <w:rsid w:val="00FA1033"/>
    <w:rsid w:val="00FA1A2F"/>
    <w:rsid w:val="00FA1EA5"/>
    <w:rsid w:val="00FA4A31"/>
    <w:rsid w:val="00FA4F64"/>
    <w:rsid w:val="00FA6590"/>
    <w:rsid w:val="00FA734B"/>
    <w:rsid w:val="00FA782B"/>
    <w:rsid w:val="00FA7AF4"/>
    <w:rsid w:val="00FB0752"/>
    <w:rsid w:val="00FB0CB4"/>
    <w:rsid w:val="00FB1809"/>
    <w:rsid w:val="00FB1D0A"/>
    <w:rsid w:val="00FB232B"/>
    <w:rsid w:val="00FB3DE3"/>
    <w:rsid w:val="00FB4185"/>
    <w:rsid w:val="00FB57A1"/>
    <w:rsid w:val="00FB6094"/>
    <w:rsid w:val="00FC0F47"/>
    <w:rsid w:val="00FC1306"/>
    <w:rsid w:val="00FC17A2"/>
    <w:rsid w:val="00FC1BFF"/>
    <w:rsid w:val="00FC4106"/>
    <w:rsid w:val="00FC4B7B"/>
    <w:rsid w:val="00FC51C2"/>
    <w:rsid w:val="00FC5521"/>
    <w:rsid w:val="00FC5F66"/>
    <w:rsid w:val="00FC633D"/>
    <w:rsid w:val="00FC6EDE"/>
    <w:rsid w:val="00FC774C"/>
    <w:rsid w:val="00FD018E"/>
    <w:rsid w:val="00FD1284"/>
    <w:rsid w:val="00FD1545"/>
    <w:rsid w:val="00FD24EE"/>
    <w:rsid w:val="00FD3931"/>
    <w:rsid w:val="00FD43F1"/>
    <w:rsid w:val="00FD4815"/>
    <w:rsid w:val="00FD6373"/>
    <w:rsid w:val="00FE1498"/>
    <w:rsid w:val="00FE1977"/>
    <w:rsid w:val="00FE2958"/>
    <w:rsid w:val="00FE3048"/>
    <w:rsid w:val="00FE43DE"/>
    <w:rsid w:val="00FE5641"/>
    <w:rsid w:val="00FF0FF7"/>
    <w:rsid w:val="00FF31CF"/>
    <w:rsid w:val="00FF3E26"/>
    <w:rsid w:val="00FF54AC"/>
    <w:rsid w:val="00FF6882"/>
    <w:rsid w:val="00FF6C21"/>
    <w:rsid w:val="00FF77BF"/>
    <w:rsid w:val="00FF7A0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D1CFFA"/>
  <w15:docId w15:val="{42F1287E-9066-4E06-B322-DF6D6AB61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7737"/>
    <w:pPr>
      <w:autoSpaceDN/>
      <w:spacing w:after="0" w:line="240" w:lineRule="auto"/>
      <w:textAlignment w:val="auto"/>
    </w:pPr>
    <w:rPr>
      <w:rFonts w:ascii="Times New Roman" w:hAnsi="Times New Roman"/>
      <w:sz w:val="24"/>
      <w:szCs w:val="24"/>
      <w:lang w:eastAsia="ko-KR"/>
    </w:rPr>
  </w:style>
  <w:style w:type="paragraph" w:styleId="Heading1">
    <w:name w:val="heading 1"/>
    <w:next w:val="Normal"/>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Heading2">
    <w:name w:val="heading 2"/>
    <w:basedOn w:val="Normal"/>
    <w:next w:val="Normal"/>
    <w:uiPriority w:val="9"/>
    <w:unhideWhenUsed/>
    <w:qFormat/>
    <w:rsid w:val="000E097D"/>
    <w:pPr>
      <w:keepNext/>
      <w:keepLines/>
      <w:spacing w:before="40"/>
      <w:outlineLvl w:val="1"/>
    </w:pPr>
    <w:rPr>
      <w:rFonts w:eastAsia="DengXian Light"/>
      <w:sz w:val="28"/>
      <w:szCs w:val="26"/>
    </w:rPr>
  </w:style>
  <w:style w:type="paragraph" w:styleId="Heading3">
    <w:name w:val="heading 3"/>
    <w:basedOn w:val="Normal"/>
    <w:next w:val="Normal"/>
    <w:uiPriority w:val="9"/>
    <w:unhideWhenUsed/>
    <w:qFormat/>
    <w:rsid w:val="000E097D"/>
    <w:pPr>
      <w:keepNext/>
      <w:keepLines/>
      <w:spacing w:before="40"/>
      <w:outlineLvl w:val="2"/>
    </w:pPr>
    <w:rPr>
      <w:rFonts w:eastAsia="DengXian Light"/>
      <w:color w:val="00000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WWOutlineListStyle">
    <w:name w:val="WW_OutlineListStyle"/>
    <w:basedOn w:val="NoList"/>
    <w:rsid w:val="000E097D"/>
    <w:pPr>
      <w:numPr>
        <w:numId w:val="1"/>
      </w:numPr>
    </w:p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목록 단락,列出段落,清單段落"/>
    <w:basedOn w:val="Normal"/>
    <w:link w:val="ListParagraphChar"/>
    <w:uiPriority w:val="34"/>
    <w:qFormat/>
    <w:rsid w:val="000E097D"/>
    <w:pPr>
      <w:spacing w:after="160" w:line="256" w:lineRule="auto"/>
      <w:ind w:left="720"/>
    </w:pPr>
    <w:rPr>
      <w:rFonts w:eastAsia="SimSun"/>
      <w:lang w:eastAsia="en-US"/>
    </w:rPr>
  </w:style>
  <w:style w:type="character" w:styleId="CommentReference">
    <w:name w:val="annotation reference"/>
    <w:basedOn w:val="DefaultParagraphFont"/>
    <w:rsid w:val="000E097D"/>
    <w:rPr>
      <w:sz w:val="16"/>
      <w:szCs w:val="16"/>
    </w:rPr>
  </w:style>
  <w:style w:type="paragraph" w:styleId="CommentText">
    <w:name w:val="annotation text"/>
    <w:basedOn w:val="Normal"/>
    <w:rsid w:val="000E097D"/>
    <w:pPr>
      <w:spacing w:after="160"/>
    </w:pPr>
    <w:rPr>
      <w:rFonts w:eastAsia="SimSun"/>
      <w:sz w:val="20"/>
      <w:szCs w:val="20"/>
      <w:lang w:eastAsia="en-US"/>
    </w:rPr>
  </w:style>
  <w:style w:type="character" w:customStyle="1" w:styleId="a">
    <w:name w:val="批注文字 字符"/>
    <w:basedOn w:val="DefaultParagraphFont"/>
    <w:rsid w:val="000E097D"/>
    <w:rPr>
      <w:sz w:val="20"/>
      <w:szCs w:val="20"/>
    </w:rPr>
  </w:style>
  <w:style w:type="paragraph" w:styleId="CommentSubject">
    <w:name w:val="annotation subject"/>
    <w:basedOn w:val="CommentText"/>
    <w:next w:val="CommentText"/>
    <w:rsid w:val="000E097D"/>
    <w:rPr>
      <w:b/>
      <w:bCs/>
    </w:rPr>
  </w:style>
  <w:style w:type="character" w:customStyle="1" w:styleId="a0">
    <w:name w:val="批注主题 字符"/>
    <w:basedOn w:val="a"/>
    <w:rsid w:val="000E097D"/>
    <w:rPr>
      <w:b/>
      <w:bCs/>
      <w:sz w:val="20"/>
      <w:szCs w:val="20"/>
    </w:rPr>
  </w:style>
  <w:style w:type="paragraph" w:styleId="BalloonText">
    <w:name w:val="Balloon Text"/>
    <w:basedOn w:val="Normal"/>
    <w:rsid w:val="000E097D"/>
    <w:rPr>
      <w:rFonts w:ascii="Segoe UI" w:eastAsia="SimSun" w:hAnsi="Segoe UI" w:cs="Segoe UI"/>
      <w:sz w:val="18"/>
      <w:szCs w:val="18"/>
      <w:lang w:eastAsia="en-US"/>
    </w:rPr>
  </w:style>
  <w:style w:type="character" w:customStyle="1" w:styleId="a1">
    <w:name w:val="批注框文本 字符"/>
    <w:basedOn w:val="DefaultParagraphFont"/>
    <w:rsid w:val="000E097D"/>
    <w:rPr>
      <w:rFonts w:ascii="Segoe UI" w:hAnsi="Segoe UI" w:cs="Segoe UI"/>
      <w:sz w:val="18"/>
      <w:szCs w:val="18"/>
    </w:rPr>
  </w:style>
  <w:style w:type="paragraph" w:styleId="NormalWeb">
    <w:name w:val="Normal (Web)"/>
    <w:basedOn w:val="Normal"/>
    <w:uiPriority w:val="99"/>
    <w:rsid w:val="000E097D"/>
    <w:pPr>
      <w:spacing w:before="100" w:after="100"/>
    </w:pPr>
    <w:rPr>
      <w:rFonts w:eastAsia="Times New Roman"/>
      <w:lang w:eastAsia="en-US"/>
    </w:rPr>
  </w:style>
  <w:style w:type="character" w:customStyle="1" w:styleId="TALChar">
    <w:name w:val="TAL Char"/>
    <w:basedOn w:val="DefaultParagraphFont"/>
    <w:rsid w:val="000E097D"/>
    <w:rPr>
      <w:rFonts w:ascii="Arial" w:hAnsi="Arial" w:cs="Arial"/>
    </w:rPr>
  </w:style>
  <w:style w:type="paragraph" w:customStyle="1" w:styleId="TAL">
    <w:name w:val="TAL"/>
    <w:basedOn w:val="Normal"/>
    <w:rsid w:val="000E097D"/>
    <w:pPr>
      <w:keepNext/>
    </w:pPr>
    <w:rPr>
      <w:rFonts w:ascii="Arial" w:hAnsi="Arial" w:cs="Arial"/>
    </w:rPr>
  </w:style>
  <w:style w:type="character" w:customStyle="1" w:styleId="TAHCar">
    <w:name w:val="TAH Car"/>
    <w:basedOn w:val="DefaultParagraphFont"/>
    <w:rsid w:val="000E097D"/>
    <w:rPr>
      <w:rFonts w:ascii="Arial" w:hAnsi="Arial" w:cs="Arial"/>
      <w:b/>
      <w:bCs/>
      <w:lang w:eastAsia="en-GB"/>
    </w:rPr>
  </w:style>
  <w:style w:type="paragraph" w:customStyle="1" w:styleId="TAH">
    <w:name w:val="TAH"/>
    <w:basedOn w:val="Normal"/>
    <w:rsid w:val="000E097D"/>
    <w:pPr>
      <w:keepNext/>
      <w:overflowPunct w:val="0"/>
      <w:autoSpaceDE w:val="0"/>
      <w:jc w:val="center"/>
    </w:pPr>
    <w:rPr>
      <w:rFonts w:ascii="Arial" w:hAnsi="Arial" w:cs="Arial"/>
      <w:b/>
      <w:bCs/>
      <w:lang w:eastAsia="en-GB"/>
    </w:rPr>
  </w:style>
  <w:style w:type="paragraph" w:styleId="Caption">
    <w:name w:val="caption"/>
    <w:basedOn w:val="Normal"/>
    <w:next w:val="Normal"/>
    <w:rsid w:val="000E097D"/>
    <w:pPr>
      <w:widowControl w:val="0"/>
      <w:wordWrap w:val="0"/>
      <w:autoSpaceDE w:val="0"/>
      <w:spacing w:after="160" w:line="256" w:lineRule="auto"/>
      <w:jc w:val="both"/>
    </w:pPr>
    <w:rPr>
      <w:b/>
      <w:bCs/>
      <w:kern w:val="3"/>
      <w:sz w:val="20"/>
      <w:szCs w:val="20"/>
    </w:rPr>
  </w:style>
  <w:style w:type="paragraph" w:styleId="Header">
    <w:name w:val="header"/>
    <w:basedOn w:val="Normal"/>
    <w:rsid w:val="000E097D"/>
    <w:pPr>
      <w:pBdr>
        <w:bottom w:val="single" w:sz="6" w:space="1" w:color="000000"/>
      </w:pBdr>
      <w:tabs>
        <w:tab w:val="center" w:pos="4153"/>
        <w:tab w:val="right" w:pos="8306"/>
      </w:tabs>
      <w:snapToGrid w:val="0"/>
      <w:spacing w:after="160"/>
      <w:jc w:val="center"/>
    </w:pPr>
    <w:rPr>
      <w:rFonts w:eastAsia="SimSun"/>
      <w:sz w:val="18"/>
      <w:szCs w:val="18"/>
      <w:lang w:eastAsia="en-US"/>
    </w:rPr>
  </w:style>
  <w:style w:type="character" w:customStyle="1" w:styleId="a2">
    <w:name w:val="页眉 字符"/>
    <w:basedOn w:val="DefaultParagraphFont"/>
    <w:rsid w:val="000E097D"/>
    <w:rPr>
      <w:sz w:val="18"/>
      <w:szCs w:val="18"/>
    </w:rPr>
  </w:style>
  <w:style w:type="paragraph" w:styleId="Footer">
    <w:name w:val="footer"/>
    <w:basedOn w:val="Normal"/>
    <w:rsid w:val="000E097D"/>
    <w:pPr>
      <w:tabs>
        <w:tab w:val="center" w:pos="4153"/>
        <w:tab w:val="right" w:pos="8306"/>
      </w:tabs>
      <w:snapToGrid w:val="0"/>
      <w:spacing w:after="160"/>
    </w:pPr>
    <w:rPr>
      <w:rFonts w:eastAsia="SimSun"/>
      <w:sz w:val="18"/>
      <w:szCs w:val="18"/>
      <w:lang w:eastAsia="en-US"/>
    </w:rPr>
  </w:style>
  <w:style w:type="character" w:customStyle="1" w:styleId="a3">
    <w:name w:val="页脚 字符"/>
    <w:basedOn w:val="DefaultParagraphFont"/>
    <w:rsid w:val="000E097D"/>
    <w:rPr>
      <w:sz w:val="18"/>
      <w:szCs w:val="18"/>
    </w:rPr>
  </w:style>
  <w:style w:type="character" w:customStyle="1" w:styleId="a4">
    <w:name w:val="列表段落 字符"/>
    <w:basedOn w:val="DefaultParagraphFont"/>
    <w:rsid w:val="000E097D"/>
  </w:style>
  <w:style w:type="character" w:customStyle="1" w:styleId="normaltextrun">
    <w:name w:val="normaltextrun"/>
    <w:basedOn w:val="DefaultParagraphFont"/>
    <w:rsid w:val="000E097D"/>
    <w:rPr>
      <w:rFonts w:ascii="Times New Roman" w:hAnsi="Times New Roman" w:cs="Times New Roman"/>
    </w:rPr>
  </w:style>
  <w:style w:type="character" w:customStyle="1" w:styleId="eop">
    <w:name w:val="eop"/>
    <w:basedOn w:val="DefaultParagraphFont"/>
    <w:rsid w:val="000E097D"/>
    <w:rPr>
      <w:rFonts w:ascii="Times New Roman" w:hAnsi="Times New Roman" w:cs="Times New Roman"/>
    </w:rPr>
  </w:style>
  <w:style w:type="paragraph" w:customStyle="1" w:styleId="paragraph">
    <w:name w:val="paragraph"/>
    <w:basedOn w:val="Normal"/>
    <w:rsid w:val="000E097D"/>
    <w:pPr>
      <w:spacing w:before="100" w:after="100"/>
    </w:pPr>
    <w:rPr>
      <w:rFonts w:eastAsia="Malgun Gothic"/>
      <w:lang w:eastAsia="en-US"/>
    </w:rPr>
  </w:style>
  <w:style w:type="paragraph" w:styleId="Revision">
    <w:name w:val="Revision"/>
    <w:rsid w:val="000E097D"/>
    <w:pPr>
      <w:suppressAutoHyphens/>
      <w:spacing w:after="0" w:line="240" w:lineRule="auto"/>
    </w:pPr>
  </w:style>
  <w:style w:type="character" w:styleId="PlaceholderText">
    <w:name w:val="Placeholder Text"/>
    <w:basedOn w:val="DefaultParagraphFont"/>
    <w:rsid w:val="000E097D"/>
    <w:rPr>
      <w:color w:val="808080"/>
    </w:rPr>
  </w:style>
  <w:style w:type="character" w:customStyle="1" w:styleId="1">
    <w:name w:val="标题 1 字符"/>
    <w:basedOn w:val="DefaultParagraphFont"/>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DefaultParagraphFont"/>
    <w:rsid w:val="000E097D"/>
    <w:rPr>
      <w:rFonts w:ascii="Times New Roman" w:eastAsia="Malgun Gothic" w:hAnsi="Times New Roman" w:cs="Batang"/>
      <w:szCs w:val="20"/>
      <w:lang w:val="en-GB"/>
    </w:rPr>
  </w:style>
  <w:style w:type="paragraph" w:customStyle="1" w:styleId="proposal">
    <w:name w:val="proposal"/>
    <w:basedOn w:val="BodyText"/>
    <w:next w:val="Normal"/>
    <w:rsid w:val="000E097D"/>
    <w:pPr>
      <w:numPr>
        <w:numId w:val="3"/>
      </w:numPr>
      <w:jc w:val="both"/>
    </w:pPr>
    <w:rPr>
      <w:rFonts w:eastAsia="SimSun"/>
      <w:b/>
      <w:sz w:val="20"/>
      <w:szCs w:val="20"/>
      <w:lang w:eastAsia="zh-CN"/>
    </w:rPr>
  </w:style>
  <w:style w:type="paragraph" w:customStyle="1" w:styleId="bullet1">
    <w:name w:val="bullet1"/>
    <w:basedOn w:val="Normal"/>
    <w:qFormat/>
    <w:rsid w:val="000E097D"/>
    <w:pPr>
      <w:spacing w:after="120"/>
      <w:jc w:val="both"/>
    </w:pPr>
    <w:rPr>
      <w:rFonts w:eastAsia="SimSun"/>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BodyText">
    <w:name w:val="Body Text"/>
    <w:basedOn w:val="Normal"/>
    <w:rsid w:val="000E097D"/>
    <w:pPr>
      <w:spacing w:after="120"/>
    </w:pPr>
  </w:style>
  <w:style w:type="character" w:customStyle="1" w:styleId="a5">
    <w:name w:val="正文文本 字符"/>
    <w:basedOn w:val="DefaultParagraphFont"/>
    <w:rsid w:val="000E097D"/>
    <w:rPr>
      <w:rFonts w:ascii="Calibri" w:eastAsia="DengXian"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Normal"/>
    <w:rsid w:val="000E097D"/>
    <w:pPr>
      <w:spacing w:after="200" w:line="276" w:lineRule="auto"/>
      <w:ind w:firstLine="420"/>
    </w:pPr>
    <w:rPr>
      <w:rFonts w:eastAsia="t"/>
      <w:sz w:val="20"/>
      <w:lang w:eastAsia="zh-CN"/>
    </w:rPr>
  </w:style>
  <w:style w:type="paragraph" w:customStyle="1" w:styleId="000proposal">
    <w:name w:val="000_proposal"/>
    <w:basedOn w:val="Normal"/>
    <w:rsid w:val="000E097D"/>
    <w:pPr>
      <w:spacing w:before="120" w:after="120" w:line="264" w:lineRule="auto"/>
      <w:jc w:val="both"/>
    </w:pPr>
    <w:rPr>
      <w:rFonts w:eastAsia="SimSun"/>
      <w:b/>
      <w:bCs/>
      <w:i/>
      <w:iCs/>
      <w:sz w:val="20"/>
      <w:lang w:eastAsia="zh-CN"/>
    </w:rPr>
  </w:style>
  <w:style w:type="character" w:customStyle="1" w:styleId="000proposalChar">
    <w:name w:val="000_proposal Char"/>
    <w:basedOn w:val="DefaultParagraphFont"/>
    <w:rsid w:val="000E097D"/>
    <w:rPr>
      <w:rFonts w:ascii="Times New Roman" w:hAnsi="Times New Roman" w:cs="Times New Roman"/>
      <w:b/>
      <w:bCs/>
      <w:i/>
      <w:iCs/>
      <w:sz w:val="20"/>
      <w:szCs w:val="24"/>
      <w:lang w:eastAsia="zh-CN"/>
    </w:rPr>
  </w:style>
  <w:style w:type="paragraph" w:customStyle="1" w:styleId="00Text">
    <w:name w:val="00_Text"/>
    <w:basedOn w:val="Normal"/>
    <w:rsid w:val="000E097D"/>
    <w:pPr>
      <w:spacing w:before="120" w:after="120" w:line="264" w:lineRule="auto"/>
      <w:jc w:val="both"/>
    </w:pPr>
    <w:rPr>
      <w:rFonts w:eastAsia="SimSun"/>
      <w:sz w:val="20"/>
      <w:lang w:eastAsia="zh-CN"/>
    </w:rPr>
  </w:style>
  <w:style w:type="character" w:customStyle="1" w:styleId="00TextChar">
    <w:name w:val="00_Text Char"/>
    <w:basedOn w:val="DefaultParagraphFont"/>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Normal"/>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Normal"/>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DefaultParagraphFont"/>
    <w:rsid w:val="000E097D"/>
    <w:rPr>
      <w:rFonts w:ascii="Times New Roman" w:eastAsia="Times New Roman" w:hAnsi="Times New Roman" w:cs="Batang"/>
      <w:sz w:val="20"/>
      <w:szCs w:val="20"/>
      <w:lang w:val="en-GB"/>
    </w:rPr>
  </w:style>
  <w:style w:type="paragraph" w:customStyle="1" w:styleId="LGTdoc1">
    <w:name w:val="LGTdoc_제목1"/>
    <w:basedOn w:val="Normal"/>
    <w:rsid w:val="000E097D"/>
    <w:pPr>
      <w:snapToGrid w:val="0"/>
      <w:spacing w:after="100"/>
      <w:jc w:val="both"/>
    </w:pPr>
    <w:rPr>
      <w:rFonts w:eastAsia="Batang"/>
      <w:b/>
      <w:sz w:val="28"/>
      <w:szCs w:val="20"/>
      <w:lang w:val="en-GB"/>
    </w:rPr>
  </w:style>
  <w:style w:type="paragraph" w:customStyle="1" w:styleId="Proposal0">
    <w:name w:val="Proposal"/>
    <w:basedOn w:val="Normal"/>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
    <w:name w:val="列出段落2"/>
    <w:basedOn w:val="Normal"/>
    <w:rsid w:val="000E097D"/>
    <w:pPr>
      <w:spacing w:after="200" w:line="276" w:lineRule="auto"/>
      <w:ind w:firstLine="420"/>
    </w:pPr>
    <w:rPr>
      <w:rFonts w:eastAsia="t"/>
      <w:sz w:val="20"/>
      <w:lang w:eastAsia="zh-CN"/>
    </w:rPr>
  </w:style>
  <w:style w:type="character" w:customStyle="1" w:styleId="a6">
    <w:name w:val="题注 字符"/>
    <w:rsid w:val="000E097D"/>
    <w:rPr>
      <w:rFonts w:eastAsia="DengXian"/>
      <w:b/>
      <w:bCs/>
      <w:kern w:val="3"/>
      <w:sz w:val="20"/>
      <w:szCs w:val="20"/>
      <w:lang w:eastAsia="ko-KR"/>
    </w:rPr>
  </w:style>
  <w:style w:type="character" w:customStyle="1" w:styleId="msoins2">
    <w:name w:val="msoins2"/>
    <w:rsid w:val="000E097D"/>
  </w:style>
  <w:style w:type="character" w:customStyle="1" w:styleId="a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DefaultParagraphFont"/>
    <w:uiPriority w:val="34"/>
    <w:rsid w:val="000E097D"/>
    <w:rPr>
      <w:rFonts w:ascii="Calibri" w:hAnsi="Calibri" w:cs="Calibri"/>
    </w:rPr>
  </w:style>
  <w:style w:type="character" w:styleId="Hyperlink">
    <w:name w:val="Hyperlink"/>
    <w:basedOn w:val="DefaultParagraphFont"/>
    <w:rsid w:val="000E097D"/>
    <w:rPr>
      <w:color w:val="0563C1"/>
      <w:u w:val="single"/>
    </w:rPr>
  </w:style>
  <w:style w:type="character" w:customStyle="1" w:styleId="20">
    <w:name w:val="标题 2 字符"/>
    <w:basedOn w:val="DefaultParagraphFont"/>
    <w:rsid w:val="000E097D"/>
    <w:rPr>
      <w:rFonts w:ascii="Times New Roman" w:eastAsia="DengXian Light" w:hAnsi="Times New Roman" w:cs="Times New Roman"/>
      <w:sz w:val="28"/>
      <w:szCs w:val="26"/>
      <w:lang w:eastAsia="zh-TW"/>
    </w:rPr>
  </w:style>
  <w:style w:type="paragraph" w:styleId="NoSpacing">
    <w:name w:val="No Spacing"/>
    <w:rsid w:val="000E097D"/>
    <w:pPr>
      <w:suppressAutoHyphens/>
      <w:spacing w:after="0" w:line="240" w:lineRule="auto"/>
    </w:pPr>
    <w:rPr>
      <w:rFonts w:eastAsia="PMingLiU" w:cs="Calibri"/>
      <w:lang w:eastAsia="zh-TW"/>
    </w:rPr>
  </w:style>
  <w:style w:type="character" w:customStyle="1" w:styleId="3">
    <w:name w:val="标题 3 字符"/>
    <w:basedOn w:val="DefaultParagraphFont"/>
    <w:rsid w:val="000E097D"/>
    <w:rPr>
      <w:rFonts w:ascii="Times New Roman" w:eastAsia="DengXian Light" w:hAnsi="Times New Roman" w:cs="Times New Roman"/>
      <w:color w:val="000000"/>
      <w:sz w:val="24"/>
      <w:szCs w:val="24"/>
      <w:lang w:eastAsia="zh-TW"/>
    </w:rPr>
  </w:style>
  <w:style w:type="paragraph" w:styleId="DocumentMap">
    <w:name w:val="Document Map"/>
    <w:basedOn w:val="Normal"/>
    <w:rsid w:val="000E097D"/>
    <w:rPr>
      <w:rFonts w:ascii="SimSun" w:eastAsia="SimSun" w:hAnsi="SimSun"/>
      <w:sz w:val="18"/>
      <w:szCs w:val="18"/>
    </w:rPr>
  </w:style>
  <w:style w:type="character" w:customStyle="1" w:styleId="a8">
    <w:name w:val="文档结构图 字符"/>
    <w:basedOn w:val="DefaultParagraphFont"/>
    <w:rsid w:val="000E097D"/>
    <w:rPr>
      <w:rFonts w:ascii="SimSun" w:hAnsi="SimSun" w:cs="Calibri"/>
      <w:sz w:val="18"/>
      <w:szCs w:val="18"/>
      <w:lang w:eastAsia="zh-TW"/>
    </w:rPr>
  </w:style>
  <w:style w:type="numbering" w:customStyle="1" w:styleId="LFO5">
    <w:name w:val="LFO5"/>
    <w:basedOn w:val="NoList"/>
    <w:rsid w:val="000E097D"/>
    <w:pPr>
      <w:numPr>
        <w:numId w:val="2"/>
      </w:numPr>
    </w:pPr>
  </w:style>
  <w:style w:type="numbering" w:customStyle="1" w:styleId="LFO6">
    <w:name w:val="LFO6"/>
    <w:basedOn w:val="NoList"/>
    <w:rsid w:val="000E097D"/>
    <w:pPr>
      <w:numPr>
        <w:numId w:val="3"/>
      </w:numPr>
    </w:pPr>
  </w:style>
  <w:style w:type="numbering" w:customStyle="1" w:styleId="LFO7">
    <w:name w:val="LFO7"/>
    <w:basedOn w:val="NoList"/>
    <w:rsid w:val="000E097D"/>
    <w:pPr>
      <w:numPr>
        <w:numId w:val="4"/>
      </w:numPr>
    </w:p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C44EF8"/>
  </w:style>
  <w:style w:type="table" w:styleId="TableGrid">
    <w:name w:val="Table Grid"/>
    <w:basedOn w:val="TableNormal"/>
    <w:uiPriority w:val="39"/>
    <w:qFormat/>
    <w:rsid w:val="00C44EF8"/>
    <w:pPr>
      <w:autoSpaceDN/>
      <w:spacing w:after="0" w:line="240" w:lineRule="auto"/>
      <w:textAlignment w:val="auto"/>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27720E"/>
  </w:style>
  <w:style w:type="paragraph" w:customStyle="1" w:styleId="B1">
    <w:name w:val="B1"/>
    <w:basedOn w:val="Normal"/>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qFormat/>
    <w:rsid w:val="00766B99"/>
    <w:rPr>
      <w:rFonts w:ascii="Times New Roman" w:eastAsia="Times New Roman" w:hAnsi="Times New Roman"/>
      <w:sz w:val="20"/>
      <w:szCs w:val="20"/>
      <w:lang w:val="x-none"/>
    </w:rPr>
  </w:style>
  <w:style w:type="character" w:customStyle="1" w:styleId="msoins0">
    <w:name w:val="msoins"/>
    <w:basedOn w:val="DefaultParagraphFont"/>
    <w:rsid w:val="009950D1"/>
  </w:style>
  <w:style w:type="paragraph" w:customStyle="1" w:styleId="Agreement">
    <w:name w:val="Agreement"/>
    <w:basedOn w:val="Normal"/>
    <w:next w:val="Normal"/>
    <w:uiPriority w:val="99"/>
    <w:qFormat/>
    <w:rsid w:val="000762F9"/>
    <w:pPr>
      <w:widowControl w:val="0"/>
      <w:numPr>
        <w:numId w:val="33"/>
      </w:numPr>
      <w:tabs>
        <w:tab w:val="num" w:pos="1069"/>
      </w:tabs>
      <w:spacing w:before="60"/>
      <w:ind w:left="1069"/>
      <w:jc w:val="both"/>
    </w:pPr>
    <w:rPr>
      <w:rFonts w:ascii="Arial" w:eastAsia="MS Mincho" w:hAnsi="Arial" w:cstheme="minorBidi"/>
      <w:b/>
      <w:kern w:val="2"/>
      <w:sz w:val="20"/>
      <w:szCs w:val="22"/>
      <w:lang w:val="en-GB" w:eastAsia="en-GB"/>
    </w:rPr>
  </w:style>
  <w:style w:type="paragraph" w:customStyle="1" w:styleId="table">
    <w:name w:val="table"/>
    <w:basedOn w:val="Normal"/>
    <w:next w:val="Normal"/>
    <w:link w:val="table0"/>
    <w:qFormat/>
    <w:rsid w:val="000762F9"/>
    <w:pPr>
      <w:numPr>
        <w:numId w:val="35"/>
      </w:numPr>
      <w:spacing w:after="120"/>
      <w:jc w:val="center"/>
    </w:pPr>
    <w:rPr>
      <w:sz w:val="20"/>
      <w:lang w:eastAsia="zh-CN"/>
    </w:rPr>
  </w:style>
  <w:style w:type="character" w:customStyle="1" w:styleId="table0">
    <w:name w:val="table 字符"/>
    <w:basedOn w:val="DefaultParagraphFont"/>
    <w:link w:val="table"/>
    <w:rsid w:val="000762F9"/>
    <w:rPr>
      <w:rFonts w:ascii="Times New Roman" w:hAnsi="Times New Roman"/>
      <w:sz w:val="20"/>
      <w:szCs w:val="24"/>
      <w:lang w:eastAsia="zh-CN"/>
    </w:rPr>
  </w:style>
  <w:style w:type="paragraph" w:customStyle="1" w:styleId="figure">
    <w:name w:val="figure"/>
    <w:basedOn w:val="Normal"/>
    <w:next w:val="Normal"/>
    <w:link w:val="figure0"/>
    <w:qFormat/>
    <w:rsid w:val="000762F9"/>
    <w:pPr>
      <w:numPr>
        <w:numId w:val="36"/>
      </w:numPr>
      <w:spacing w:after="120"/>
      <w:jc w:val="center"/>
    </w:pPr>
    <w:rPr>
      <w:rFonts w:eastAsia="Times New Roman"/>
      <w:sz w:val="20"/>
      <w:lang w:eastAsia="en-US"/>
    </w:rPr>
  </w:style>
  <w:style w:type="character" w:customStyle="1" w:styleId="figure0">
    <w:name w:val="figure 字符"/>
    <w:basedOn w:val="DefaultParagraphFont"/>
    <w:link w:val="figure"/>
    <w:rsid w:val="000762F9"/>
    <w:rPr>
      <w:rFonts w:ascii="Times New Roman" w:eastAsia="Times New Roman" w:hAnsi="Times New Roman"/>
      <w:sz w:val="20"/>
      <w:szCs w:val="24"/>
    </w:rPr>
  </w:style>
  <w:style w:type="character" w:customStyle="1" w:styleId="B2Char">
    <w:name w:val="B2 Char"/>
    <w:link w:val="B2"/>
    <w:qFormat/>
    <w:locked/>
    <w:rsid w:val="00B8736C"/>
    <w:rPr>
      <w:lang w:val="x-none"/>
    </w:rPr>
  </w:style>
  <w:style w:type="paragraph" w:customStyle="1" w:styleId="B2">
    <w:name w:val="B2"/>
    <w:basedOn w:val="Normal"/>
    <w:link w:val="B2Char"/>
    <w:qFormat/>
    <w:rsid w:val="00B8736C"/>
    <w:pPr>
      <w:spacing w:after="180"/>
      <w:ind w:left="851" w:hanging="284"/>
    </w:pPr>
    <w:rPr>
      <w:rFonts w:ascii="Calibri" w:hAnsi="Calibri"/>
      <w:sz w:val="22"/>
      <w:szCs w:val="22"/>
      <w:lang w:val="x-none" w:eastAsia="en-US"/>
    </w:rPr>
  </w:style>
  <w:style w:type="paragraph" w:customStyle="1" w:styleId="xmsonormal">
    <w:name w:val="x_msonormal"/>
    <w:basedOn w:val="Normal"/>
    <w:rsid w:val="00CF1E79"/>
  </w:style>
  <w:style w:type="character" w:customStyle="1" w:styleId="xmsoins">
    <w:name w:val="x_msoins"/>
    <w:basedOn w:val="DefaultParagraphFont"/>
    <w:rsid w:val="00CF1E79"/>
  </w:style>
  <w:style w:type="character" w:customStyle="1" w:styleId="xmsodel">
    <w:name w:val="x_msodel"/>
    <w:basedOn w:val="DefaultParagraphFont"/>
    <w:rsid w:val="00CF1E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732823574">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683505656">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 w:id="2052456770">
      <w:bodyDiv w:val="1"/>
      <w:marLeft w:val="0"/>
      <w:marRight w:val="0"/>
      <w:marTop w:val="0"/>
      <w:marBottom w:val="0"/>
      <w:divBdr>
        <w:top w:val="none" w:sz="0" w:space="0" w:color="auto"/>
        <w:left w:val="none" w:sz="0" w:space="0" w:color="auto"/>
        <w:bottom w:val="none" w:sz="0" w:space="0" w:color="auto"/>
        <w:right w:val="none" w:sz="0" w:space="0" w:color="auto"/>
      </w:divBdr>
    </w:div>
    <w:div w:id="20655225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image" Target="media/image6.w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wm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wmf"/><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7.w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1D1DEF-0EB8-4803-9009-92E13FF6A8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TotalTime>
  <Pages>6</Pages>
  <Words>2184</Words>
  <Characters>12454</Characters>
  <Application>Microsoft Office Word</Application>
  <DocSecurity>0</DocSecurity>
  <Lines>103</Lines>
  <Paragraphs>29</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14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cp:keywords>
  <cp:lastModifiedBy>Eko Onggosanusi</cp:lastModifiedBy>
  <cp:revision>27</cp:revision>
  <cp:lastPrinted>2021-08-18T20:32:00Z</cp:lastPrinted>
  <dcterms:created xsi:type="dcterms:W3CDTF">2021-08-19T00:49:00Z</dcterms:created>
  <dcterms:modified xsi:type="dcterms:W3CDTF">2021-08-19T0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